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D71BE" w14:textId="77777777" w:rsidR="00471A29" w:rsidRPr="00E1607F" w:rsidRDefault="00471A29" w:rsidP="00471A29">
      <w:pPr>
        <w:pStyle w:val="Title"/>
        <w:ind w:right="-360"/>
        <w:rPr>
          <w:rFonts w:ascii="Segoe UI" w:hAnsi="Segoe UI" w:cs="Segoe UI"/>
          <w:color w:val="4F81BD"/>
          <w:sz w:val="60"/>
          <w:szCs w:val="60"/>
        </w:rPr>
      </w:pPr>
      <w:bookmarkStart w:id="0" w:name="_Hlk54976431"/>
      <w:bookmarkStart w:id="1" w:name="_Toc41801"/>
      <w:r w:rsidRPr="00E1607F">
        <w:rPr>
          <w:rFonts w:ascii="Segoe UI" w:hAnsi="Segoe UI" w:cs="Segoe UI"/>
          <w:color w:val="4F81BD"/>
          <w:sz w:val="60"/>
          <w:szCs w:val="60"/>
        </w:rPr>
        <w:t>WorkshopPLUS – Power Apps for Power User 1 Day</w:t>
      </w:r>
    </w:p>
    <w:p w14:paraId="08B52DE7" w14:textId="575B80D4" w:rsidR="00293B99" w:rsidRPr="00E1607F" w:rsidRDefault="00471A29" w:rsidP="00293B99">
      <w:pPr>
        <w:pStyle w:val="DocumentTitleSecond"/>
        <w:ind w:right="-360"/>
        <w:rPr>
          <w:rFonts w:ascii="Segoe UI" w:hAnsi="Segoe UI" w:cs="Segoe UI"/>
          <w:lang w:val="en-IN" w:eastAsia="en-US"/>
        </w:rPr>
      </w:pPr>
      <w:r w:rsidRPr="00E1607F">
        <w:rPr>
          <w:rFonts w:ascii="Segoe UI" w:hAnsi="Segoe UI" w:cs="Segoe UI"/>
          <w:lang w:eastAsia="en-US"/>
        </w:rPr>
        <w:t xml:space="preserve">Module </w:t>
      </w:r>
      <w:bookmarkEnd w:id="0"/>
      <w:r w:rsidR="00004A72" w:rsidRPr="00E1607F">
        <w:rPr>
          <w:rFonts w:ascii="Segoe UI" w:hAnsi="Segoe UI" w:cs="Segoe UI"/>
          <w:lang w:val="en-IN" w:eastAsia="en-US"/>
        </w:rPr>
        <w:t>3</w:t>
      </w:r>
      <w:r w:rsidR="00293B99" w:rsidRPr="00E1607F">
        <w:rPr>
          <w:rFonts w:ascii="Segoe UI" w:hAnsi="Segoe UI" w:cs="Segoe UI"/>
          <w:lang w:val="en-IN" w:eastAsia="en-US"/>
        </w:rPr>
        <w:t xml:space="preserve">: </w:t>
      </w:r>
      <w:r w:rsidR="00156993" w:rsidRPr="00E1607F">
        <w:rPr>
          <w:rFonts w:ascii="Segoe UI" w:hAnsi="Segoe UI" w:cs="Segoe UI"/>
          <w:lang w:val="en-IN" w:eastAsia="en-US"/>
        </w:rPr>
        <w:t xml:space="preserve">Building with </w:t>
      </w:r>
      <w:r w:rsidR="009D1896" w:rsidRPr="00E1607F">
        <w:rPr>
          <w:rFonts w:ascii="Segoe UI" w:hAnsi="Segoe UI" w:cs="Segoe UI"/>
          <w:lang w:val="en-IN" w:eastAsia="en-US"/>
        </w:rPr>
        <w:t>c</w:t>
      </w:r>
      <w:r w:rsidR="00156993" w:rsidRPr="00E1607F">
        <w:rPr>
          <w:rFonts w:ascii="Segoe UI" w:hAnsi="Segoe UI" w:cs="Segoe UI"/>
          <w:lang w:val="en-IN" w:eastAsia="en-US"/>
        </w:rPr>
        <w:t xml:space="preserve">ontrols, </w:t>
      </w:r>
      <w:r w:rsidR="009D1896" w:rsidRPr="00E1607F">
        <w:rPr>
          <w:rFonts w:ascii="Segoe UI" w:hAnsi="Segoe UI" w:cs="Segoe UI"/>
          <w:lang w:val="en-IN" w:eastAsia="en-US"/>
        </w:rPr>
        <w:t>f</w:t>
      </w:r>
      <w:r w:rsidR="00156993" w:rsidRPr="00E1607F">
        <w:rPr>
          <w:rFonts w:ascii="Segoe UI" w:hAnsi="Segoe UI" w:cs="Segoe UI"/>
          <w:lang w:val="en-IN" w:eastAsia="en-US"/>
        </w:rPr>
        <w:t>ields</w:t>
      </w:r>
      <w:r w:rsidR="009D1896" w:rsidRPr="00E1607F">
        <w:rPr>
          <w:rFonts w:ascii="Segoe UI" w:hAnsi="Segoe UI" w:cs="Segoe UI"/>
          <w:lang w:val="en-IN" w:eastAsia="en-US"/>
        </w:rPr>
        <w:t>,</w:t>
      </w:r>
      <w:r w:rsidR="00156993" w:rsidRPr="00E1607F">
        <w:rPr>
          <w:rFonts w:ascii="Segoe UI" w:hAnsi="Segoe UI" w:cs="Segoe UI"/>
          <w:lang w:val="en-IN" w:eastAsia="en-US"/>
        </w:rPr>
        <w:t xml:space="preserve"> and </w:t>
      </w:r>
      <w:r w:rsidR="009D1896" w:rsidRPr="00E1607F">
        <w:rPr>
          <w:rFonts w:ascii="Segoe UI" w:hAnsi="Segoe UI" w:cs="Segoe UI"/>
          <w:lang w:val="en-IN" w:eastAsia="en-US"/>
        </w:rPr>
        <w:t>f</w:t>
      </w:r>
      <w:r w:rsidR="00156993" w:rsidRPr="00E1607F">
        <w:rPr>
          <w:rFonts w:ascii="Segoe UI" w:hAnsi="Segoe UI" w:cs="Segoe UI"/>
          <w:lang w:val="en-IN" w:eastAsia="en-US"/>
        </w:rPr>
        <w:t>ormulas</w:t>
      </w:r>
    </w:p>
    <w:p w14:paraId="29AE9C62" w14:textId="77777777" w:rsidR="00293B99" w:rsidRPr="00E1607F" w:rsidRDefault="00293B99" w:rsidP="00293B99">
      <w:pPr>
        <w:pStyle w:val="DocumentTitleSecond"/>
        <w:rPr>
          <w:rFonts w:ascii="Segoe UI" w:hAnsi="Segoe UI" w:cs="Segoe UI"/>
        </w:rPr>
      </w:pPr>
      <w:r w:rsidRPr="00E1607F">
        <w:rPr>
          <w:rFonts w:ascii="Segoe UI" w:hAnsi="Segoe UI" w:cs="Segoe UI"/>
        </w:rPr>
        <w:t xml:space="preserve">Student Lab Manual </w:t>
      </w:r>
    </w:p>
    <w:p w14:paraId="2AB22E8C" w14:textId="77777777" w:rsidR="00293B99" w:rsidRPr="00E1607F" w:rsidRDefault="00293B99" w:rsidP="00293B99">
      <w:pPr>
        <w:pStyle w:val="BookTitleHidden"/>
        <w:rPr>
          <w:rFonts w:ascii="Segoe UI" w:hAnsi="Segoe UI" w:cs="Segoe UI"/>
        </w:rPr>
      </w:pPr>
    </w:p>
    <w:p w14:paraId="10B08DA0" w14:textId="77777777" w:rsidR="00293B99" w:rsidRPr="00E1607F" w:rsidRDefault="00293B99" w:rsidP="00293B99">
      <w:pPr>
        <w:pStyle w:val="BookTitleHidden"/>
        <w:rPr>
          <w:rFonts w:ascii="Segoe UI" w:hAnsi="Segoe UI" w:cs="Segoe UI"/>
        </w:rPr>
      </w:pPr>
    </w:p>
    <w:p w14:paraId="6035E1A7" w14:textId="77777777" w:rsidR="00293B99" w:rsidRPr="00E1607F" w:rsidRDefault="00293B99" w:rsidP="00293B99">
      <w:pPr>
        <w:pStyle w:val="BookTitleHidden"/>
        <w:rPr>
          <w:rFonts w:ascii="Segoe UI" w:hAnsi="Segoe UI" w:cs="Segoe UI"/>
        </w:rPr>
      </w:pPr>
      <w:r w:rsidRPr="00E1607F">
        <w:rPr>
          <w:rFonts w:ascii="Segoe UI" w:hAnsi="Segoe UI" w:cs="Segoe UI"/>
        </w:rPr>
        <w:t xml:space="preserve">Instructor Edition </w:t>
      </w:r>
      <w:r w:rsidRPr="00E1607F">
        <w:rPr>
          <w:rFonts w:ascii="Segoe UI" w:hAnsi="Segoe UI" w:cs="Segoe UI"/>
          <w:color w:val="F4B083" w:themeColor="accent2" w:themeTint="99"/>
        </w:rPr>
        <w:t>(Book Title Hidden Style)</w:t>
      </w:r>
    </w:p>
    <w:p w14:paraId="0E1EBC28" w14:textId="77777777" w:rsidR="00293B99" w:rsidRPr="00E1607F" w:rsidRDefault="00293B99" w:rsidP="00293B99">
      <w:pPr>
        <w:ind w:left="0"/>
      </w:pPr>
    </w:p>
    <w:p w14:paraId="4C250101" w14:textId="77777777" w:rsidR="00293B99" w:rsidRPr="00E1607F" w:rsidRDefault="00293B99" w:rsidP="00293B99"/>
    <w:p w14:paraId="42A45F3A" w14:textId="77777777" w:rsidR="00293B99" w:rsidRPr="00E1607F" w:rsidRDefault="00293B99" w:rsidP="00293B99"/>
    <w:p w14:paraId="30EA49C0" w14:textId="77777777" w:rsidR="00293B99" w:rsidRPr="00E1607F" w:rsidRDefault="00293B99" w:rsidP="00293B99">
      <w:pPr>
        <w:spacing w:line="276" w:lineRule="auto"/>
        <w:rPr>
          <w:szCs w:val="20"/>
        </w:rPr>
      </w:pPr>
      <w:r w:rsidRPr="00E1607F">
        <w:br w:type="page"/>
      </w:r>
      <w:r w:rsidRPr="00E1607F">
        <w:rPr>
          <w:b/>
          <w:bCs/>
          <w:szCs w:val="20"/>
        </w:rPr>
        <w:lastRenderedPageBreak/>
        <w:t>Conditions and Terms of Use</w:t>
      </w:r>
    </w:p>
    <w:p w14:paraId="271C2318" w14:textId="77777777" w:rsidR="00293B99" w:rsidRPr="00E1607F" w:rsidRDefault="00293B99" w:rsidP="00293B99">
      <w:pPr>
        <w:spacing w:line="276" w:lineRule="auto"/>
        <w:rPr>
          <w:color w:val="2F5496"/>
          <w:szCs w:val="20"/>
        </w:rPr>
      </w:pPr>
      <w:r w:rsidRPr="00E1607F">
        <w:rPr>
          <w:color w:val="2F5496"/>
          <w:szCs w:val="20"/>
        </w:rPr>
        <w:t>Microsoft Confidential</w:t>
      </w:r>
    </w:p>
    <w:p w14:paraId="7D7B091C" w14:textId="77777777" w:rsidR="00293B99" w:rsidRPr="00E1607F" w:rsidRDefault="00293B99" w:rsidP="00293B99">
      <w:pPr>
        <w:spacing w:line="276" w:lineRule="auto"/>
        <w:rPr>
          <w:sz w:val="18"/>
          <w:szCs w:val="18"/>
        </w:rPr>
      </w:pPr>
      <w:r w:rsidRPr="00E1607F">
        <w:rPr>
          <w:sz w:val="18"/>
          <w:szCs w:val="18"/>
        </w:rPr>
        <w:t xml:space="preserve">This training package is proprietary and </w:t>
      </w:r>
      <w:r w:rsidRPr="00E1607F">
        <w:rPr>
          <w:noProof/>
          <w:sz w:val="18"/>
          <w:szCs w:val="18"/>
        </w:rPr>
        <w:t>confidential,</w:t>
      </w:r>
      <w:r w:rsidRPr="00E1607F">
        <w:rPr>
          <w:sz w:val="18"/>
          <w:szCs w:val="18"/>
        </w:rPr>
        <w:t xml:space="preserve"> and is intended only for uses described in the training materials. Content and software is provided to you under a Non-Disclosure Agreement and cannot </w:t>
      </w:r>
      <w:r w:rsidRPr="00E1607F">
        <w:rPr>
          <w:noProof/>
          <w:sz w:val="18"/>
          <w:szCs w:val="18"/>
        </w:rPr>
        <w:t>be distributed</w:t>
      </w:r>
      <w:r w:rsidRPr="00E1607F">
        <w:rPr>
          <w:sz w:val="18"/>
          <w:szCs w:val="18"/>
        </w:rPr>
        <w:t xml:space="preserve">. Copying or disclosing all or any portion of the content </w:t>
      </w:r>
      <w:r w:rsidRPr="00E1607F">
        <w:rPr>
          <w:noProof/>
          <w:sz w:val="18"/>
          <w:szCs w:val="18"/>
        </w:rPr>
        <w:t>and/or</w:t>
      </w:r>
      <w:r w:rsidRPr="00E1607F">
        <w:rPr>
          <w:sz w:val="18"/>
          <w:szCs w:val="18"/>
        </w:rPr>
        <w:t xml:space="preserve"> software included in such packages is strictly prohibited.</w:t>
      </w:r>
    </w:p>
    <w:p w14:paraId="74197C9E" w14:textId="77777777" w:rsidR="00293B99" w:rsidRPr="00E1607F" w:rsidRDefault="00293B99" w:rsidP="00293B99">
      <w:pPr>
        <w:spacing w:line="276" w:lineRule="auto"/>
        <w:rPr>
          <w:sz w:val="18"/>
          <w:szCs w:val="18"/>
        </w:rPr>
      </w:pPr>
      <w:r w:rsidRPr="00E1607F">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10CEA692" w14:textId="77777777" w:rsidR="00293B99" w:rsidRPr="00E1607F" w:rsidRDefault="00293B99" w:rsidP="00293B99">
      <w:pPr>
        <w:spacing w:line="276" w:lineRule="auto"/>
        <w:rPr>
          <w:sz w:val="18"/>
          <w:szCs w:val="18"/>
        </w:rPr>
      </w:pPr>
      <w:r w:rsidRPr="00E1607F">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E1607F">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62D8FB8A" w14:textId="77777777" w:rsidR="00293B99" w:rsidRPr="00E1607F" w:rsidRDefault="00293B99" w:rsidP="00293B99">
      <w:pPr>
        <w:spacing w:after="0" w:line="240" w:lineRule="auto"/>
        <w:ind w:left="0"/>
        <w:rPr>
          <w:b/>
          <w:bCs/>
        </w:rPr>
      </w:pPr>
      <w:r w:rsidRPr="00E1607F">
        <w:rPr>
          <w:b/>
          <w:bCs/>
        </w:rPr>
        <w:br w:type="page"/>
      </w:r>
    </w:p>
    <w:p w14:paraId="3936C86E" w14:textId="77777777" w:rsidR="00293B99" w:rsidRPr="00E1607F" w:rsidRDefault="00293B99" w:rsidP="00293B99">
      <w:pPr>
        <w:spacing w:line="276" w:lineRule="auto"/>
        <w:rPr>
          <w:szCs w:val="20"/>
        </w:rPr>
      </w:pPr>
      <w:r w:rsidRPr="00E1607F">
        <w:rPr>
          <w:b/>
          <w:bCs/>
          <w:szCs w:val="20"/>
        </w:rPr>
        <w:lastRenderedPageBreak/>
        <w:t>Copyright and Trademarks</w:t>
      </w:r>
    </w:p>
    <w:p w14:paraId="05B40200" w14:textId="0A63DE83" w:rsidR="00293B99" w:rsidRPr="00E1607F" w:rsidRDefault="00293B99" w:rsidP="00293B99">
      <w:pPr>
        <w:spacing w:line="276" w:lineRule="auto"/>
        <w:rPr>
          <w:color w:val="2F5496"/>
          <w:szCs w:val="20"/>
        </w:rPr>
      </w:pPr>
      <w:r w:rsidRPr="00E1607F">
        <w:rPr>
          <w:color w:val="2F5496"/>
          <w:szCs w:val="20"/>
        </w:rPr>
        <w:t>© 20</w:t>
      </w:r>
      <w:r w:rsidR="004432AD" w:rsidRPr="00E1607F">
        <w:rPr>
          <w:color w:val="2F5496"/>
          <w:szCs w:val="20"/>
        </w:rPr>
        <w:t>20</w:t>
      </w:r>
      <w:r w:rsidRPr="00E1607F">
        <w:rPr>
          <w:color w:val="2F5496"/>
          <w:szCs w:val="20"/>
        </w:rPr>
        <w:t xml:space="preserve"> Microsoft Corporation. All rights reserved.</w:t>
      </w:r>
    </w:p>
    <w:p w14:paraId="65BD6BE6" w14:textId="77777777" w:rsidR="00293B99" w:rsidRPr="00E1607F" w:rsidRDefault="00293B99" w:rsidP="00293B99">
      <w:pPr>
        <w:spacing w:line="276" w:lineRule="auto"/>
        <w:rPr>
          <w:sz w:val="18"/>
          <w:szCs w:val="18"/>
        </w:rPr>
      </w:pPr>
      <w:r w:rsidRPr="00E1607F">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2EE155B6" w14:textId="77777777" w:rsidR="00293B99" w:rsidRPr="00E1607F" w:rsidRDefault="00293B99" w:rsidP="00293B99">
      <w:pPr>
        <w:spacing w:line="276" w:lineRule="auto"/>
        <w:rPr>
          <w:sz w:val="18"/>
          <w:szCs w:val="18"/>
        </w:rPr>
      </w:pPr>
      <w:r w:rsidRPr="00E1607F">
        <w:rPr>
          <w:sz w:val="18"/>
          <w:szCs w:val="18"/>
        </w:rPr>
        <w:t xml:space="preserve">Complying with all applicable copyright laws is the responsibility of the user. </w:t>
      </w:r>
      <w:r w:rsidRPr="00E1607F">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E1607F">
        <w:rPr>
          <w:sz w:val="18"/>
          <w:szCs w:val="18"/>
        </w:rPr>
        <w:t xml:space="preserve"> </w:t>
      </w:r>
    </w:p>
    <w:p w14:paraId="15A1E3F6" w14:textId="77777777" w:rsidR="00293B99" w:rsidRPr="00E1607F" w:rsidRDefault="00293B99" w:rsidP="00293B99">
      <w:pPr>
        <w:spacing w:line="276" w:lineRule="auto"/>
        <w:rPr>
          <w:sz w:val="18"/>
          <w:szCs w:val="18"/>
        </w:rPr>
      </w:pPr>
      <w:r w:rsidRPr="00E1607F">
        <w:rPr>
          <w:sz w:val="18"/>
          <w:szCs w:val="18"/>
        </w:rPr>
        <w:t>For more information, see Use of Microsoft Copyrighted Content at</w:t>
      </w:r>
    </w:p>
    <w:p w14:paraId="7EB31AB9" w14:textId="77777777" w:rsidR="00293B99" w:rsidRPr="00E1607F" w:rsidRDefault="00844032" w:rsidP="00293B99">
      <w:pPr>
        <w:spacing w:line="276" w:lineRule="auto"/>
        <w:rPr>
          <w:sz w:val="18"/>
        </w:rPr>
      </w:pPr>
      <w:hyperlink r:id="rId8" w:history="1">
        <w:r w:rsidR="00293B99" w:rsidRPr="00E1607F">
          <w:rPr>
            <w:rStyle w:val="Hyperlink"/>
            <w:sz w:val="18"/>
          </w:rPr>
          <w:t>http://www.microsoft.com/en-us/legal/intellectualproperty/Permissions/default.aspx</w:t>
        </w:r>
      </w:hyperlink>
    </w:p>
    <w:p w14:paraId="38151A8D" w14:textId="77777777" w:rsidR="00293B99" w:rsidRPr="00E1607F" w:rsidRDefault="00293B99" w:rsidP="00293B99">
      <w:pPr>
        <w:spacing w:line="276" w:lineRule="auto"/>
        <w:rPr>
          <w:sz w:val="18"/>
          <w:szCs w:val="18"/>
          <w:lang w:val="en-IN"/>
        </w:rPr>
      </w:pPr>
      <w:r w:rsidRPr="00E1607F">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E1607F">
        <w:rPr>
          <w:noProof/>
          <w:sz w:val="18"/>
          <w:szCs w:val="18"/>
        </w:rPr>
        <w:t>and/or</w:t>
      </w:r>
      <w:r w:rsidRPr="00E1607F">
        <w:rPr>
          <w:sz w:val="18"/>
          <w:szCs w:val="18"/>
        </w:rPr>
        <w:t xml:space="preserve"> other countries. Other Microsoft products mentioned herein may be either registered trademarks or trademarks of Microsoft Corporation in the United States </w:t>
      </w:r>
      <w:r w:rsidRPr="00E1607F">
        <w:rPr>
          <w:noProof/>
          <w:sz w:val="18"/>
          <w:szCs w:val="18"/>
        </w:rPr>
        <w:t>and/or</w:t>
      </w:r>
      <w:r w:rsidRPr="00E1607F">
        <w:rPr>
          <w:sz w:val="18"/>
          <w:szCs w:val="18"/>
        </w:rPr>
        <w:t xml:space="preserve"> other countries. All other trademarks are </w:t>
      </w:r>
      <w:r w:rsidRPr="00E1607F">
        <w:rPr>
          <w:noProof/>
          <w:sz w:val="18"/>
          <w:szCs w:val="18"/>
        </w:rPr>
        <w:t>property</w:t>
      </w:r>
      <w:r w:rsidRPr="00E1607F">
        <w:rPr>
          <w:sz w:val="18"/>
          <w:szCs w:val="18"/>
        </w:rPr>
        <w:t xml:space="preserve"> of their respective owners.</w:t>
      </w:r>
    </w:p>
    <w:p w14:paraId="1CA86A11" w14:textId="77777777" w:rsidR="00293B99" w:rsidRPr="00E1607F" w:rsidRDefault="00293B99" w:rsidP="00293B99">
      <w:pPr>
        <w:pStyle w:val="BookVersion"/>
        <w:jc w:val="left"/>
        <w:rPr>
          <w:rFonts w:ascii="Segoe UI" w:hAnsi="Segoe UI" w:cs="Segoe UI"/>
          <w:sz w:val="16"/>
          <w:szCs w:val="16"/>
        </w:rPr>
      </w:pPr>
      <w:r w:rsidRPr="00E1607F">
        <w:rPr>
          <w:rFonts w:ascii="Segoe UI" w:hAnsi="Segoe UI" w:cs="Segoe UI"/>
        </w:rPr>
        <w:br w:type="page"/>
      </w:r>
    </w:p>
    <w:bookmarkStart w:id="2"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03F9D5A9" w14:textId="77777777" w:rsidR="00293B99" w:rsidRPr="00E1607F" w:rsidRDefault="00293B99" w:rsidP="00293B99">
          <w:pPr>
            <w:pStyle w:val="TOCHeading"/>
            <w:rPr>
              <w:rFonts w:ascii="Segoe UI" w:hAnsi="Segoe UI" w:cs="Segoe UI"/>
            </w:rPr>
          </w:pPr>
          <w:r w:rsidRPr="00E1607F">
            <w:rPr>
              <w:rFonts w:ascii="Segoe UI" w:hAnsi="Segoe UI" w:cs="Segoe UI"/>
            </w:rPr>
            <w:t>Contents</w:t>
          </w:r>
        </w:p>
        <w:p w14:paraId="00309D53" w14:textId="7973A0A0" w:rsidR="00E1607F" w:rsidRDefault="00293B99">
          <w:pPr>
            <w:pStyle w:val="TOC1"/>
            <w:rPr>
              <w:rFonts w:eastAsiaTheme="minorEastAsia" w:cstheme="minorBidi"/>
              <w:b w:val="0"/>
              <w:bCs w:val="0"/>
              <w:caps w:val="0"/>
              <w:color w:val="auto"/>
              <w:sz w:val="22"/>
              <w:szCs w:val="22"/>
              <w:lang w:eastAsia="en-US"/>
            </w:rPr>
          </w:pPr>
          <w:r w:rsidRPr="00E1607F">
            <w:rPr>
              <w:rFonts w:ascii="Segoe UI" w:hAnsi="Segoe UI" w:cs="Segoe UI"/>
              <w:b w:val="0"/>
              <w:bCs w:val="0"/>
              <w:smallCaps/>
              <w:noProof w:val="0"/>
            </w:rPr>
            <w:fldChar w:fldCharType="begin"/>
          </w:r>
          <w:r w:rsidRPr="00E1607F">
            <w:rPr>
              <w:rFonts w:ascii="Segoe UI" w:hAnsi="Segoe UI" w:cs="Segoe UI"/>
            </w:rPr>
            <w:instrText xml:space="preserve"> TOC \o "1-3" \h \z \u </w:instrText>
          </w:r>
          <w:r w:rsidRPr="00E1607F">
            <w:rPr>
              <w:rFonts w:ascii="Segoe UI" w:hAnsi="Segoe UI" w:cs="Segoe UI"/>
              <w:b w:val="0"/>
              <w:bCs w:val="0"/>
              <w:smallCaps/>
              <w:noProof w:val="0"/>
            </w:rPr>
            <w:fldChar w:fldCharType="separate"/>
          </w:r>
          <w:hyperlink w:anchor="_Toc55237415" w:history="1">
            <w:r w:rsidR="00E1607F" w:rsidRPr="00512ED6">
              <w:rPr>
                <w:rStyle w:val="Hyperlink"/>
                <w:rFonts w:ascii="Segoe UI" w:hAnsi="Segoe UI" w:cs="Segoe UI"/>
              </w:rPr>
              <w:t>Lab 3: Using Controls, fields, and formulas to add functionality</w:t>
            </w:r>
            <w:r w:rsidR="00E1607F">
              <w:rPr>
                <w:webHidden/>
              </w:rPr>
              <w:tab/>
            </w:r>
            <w:r w:rsidR="00E1607F">
              <w:rPr>
                <w:webHidden/>
              </w:rPr>
              <w:fldChar w:fldCharType="begin"/>
            </w:r>
            <w:r w:rsidR="00E1607F">
              <w:rPr>
                <w:webHidden/>
              </w:rPr>
              <w:instrText xml:space="preserve"> PAGEREF _Toc55237415 \h </w:instrText>
            </w:r>
            <w:r w:rsidR="00E1607F">
              <w:rPr>
                <w:webHidden/>
              </w:rPr>
            </w:r>
            <w:r w:rsidR="00E1607F">
              <w:rPr>
                <w:webHidden/>
              </w:rPr>
              <w:fldChar w:fldCharType="separate"/>
            </w:r>
            <w:r w:rsidR="00E1607F">
              <w:rPr>
                <w:webHidden/>
              </w:rPr>
              <w:t>5</w:t>
            </w:r>
            <w:r w:rsidR="00E1607F">
              <w:rPr>
                <w:webHidden/>
              </w:rPr>
              <w:fldChar w:fldCharType="end"/>
            </w:r>
          </w:hyperlink>
        </w:p>
        <w:p w14:paraId="64103AB6" w14:textId="078D6E5B" w:rsidR="00E1607F" w:rsidRDefault="00844032">
          <w:pPr>
            <w:pStyle w:val="TOC2"/>
            <w:tabs>
              <w:tab w:val="right" w:leader="dot" w:pos="9350"/>
            </w:tabs>
            <w:rPr>
              <w:rFonts w:eastAsiaTheme="minorEastAsia" w:cstheme="minorBidi"/>
              <w:smallCaps w:val="0"/>
              <w:noProof/>
              <w:sz w:val="22"/>
              <w:szCs w:val="22"/>
              <w:lang w:eastAsia="en-US"/>
            </w:rPr>
          </w:pPr>
          <w:hyperlink w:anchor="_Toc55237416" w:history="1">
            <w:r w:rsidR="00E1607F" w:rsidRPr="00512ED6">
              <w:rPr>
                <w:rStyle w:val="Hyperlink"/>
                <w:noProof/>
              </w:rPr>
              <w:t>Exercise 1: Add device gallery and connect to data source</w:t>
            </w:r>
            <w:r w:rsidR="00E1607F">
              <w:rPr>
                <w:noProof/>
                <w:webHidden/>
              </w:rPr>
              <w:tab/>
            </w:r>
            <w:r w:rsidR="00E1607F">
              <w:rPr>
                <w:noProof/>
                <w:webHidden/>
              </w:rPr>
              <w:fldChar w:fldCharType="begin"/>
            </w:r>
            <w:r w:rsidR="00E1607F">
              <w:rPr>
                <w:noProof/>
                <w:webHidden/>
              </w:rPr>
              <w:instrText xml:space="preserve"> PAGEREF _Toc55237416 \h </w:instrText>
            </w:r>
            <w:r w:rsidR="00E1607F">
              <w:rPr>
                <w:noProof/>
                <w:webHidden/>
              </w:rPr>
            </w:r>
            <w:r w:rsidR="00E1607F">
              <w:rPr>
                <w:noProof/>
                <w:webHidden/>
              </w:rPr>
              <w:fldChar w:fldCharType="separate"/>
            </w:r>
            <w:r w:rsidR="00E1607F">
              <w:rPr>
                <w:noProof/>
                <w:webHidden/>
              </w:rPr>
              <w:t>6</w:t>
            </w:r>
            <w:r w:rsidR="00E1607F">
              <w:rPr>
                <w:noProof/>
                <w:webHidden/>
              </w:rPr>
              <w:fldChar w:fldCharType="end"/>
            </w:r>
          </w:hyperlink>
        </w:p>
        <w:p w14:paraId="5DA955D9" w14:textId="0E32C12A" w:rsidR="00E1607F" w:rsidRDefault="00844032">
          <w:pPr>
            <w:pStyle w:val="TOC2"/>
            <w:tabs>
              <w:tab w:val="right" w:leader="dot" w:pos="9350"/>
            </w:tabs>
            <w:rPr>
              <w:rFonts w:eastAsiaTheme="minorEastAsia" w:cstheme="minorBidi"/>
              <w:smallCaps w:val="0"/>
              <w:noProof/>
              <w:sz w:val="22"/>
              <w:szCs w:val="22"/>
              <w:lang w:eastAsia="en-US"/>
            </w:rPr>
          </w:pPr>
          <w:hyperlink w:anchor="_Toc55237417" w:history="1">
            <w:r w:rsidR="00E1607F" w:rsidRPr="00512ED6">
              <w:rPr>
                <w:rStyle w:val="Hyperlink"/>
                <w:noProof/>
              </w:rPr>
              <w:t>Exercise 2: Arrange the device gallery</w:t>
            </w:r>
            <w:r w:rsidR="00E1607F">
              <w:rPr>
                <w:noProof/>
                <w:webHidden/>
              </w:rPr>
              <w:tab/>
            </w:r>
            <w:r w:rsidR="00E1607F">
              <w:rPr>
                <w:noProof/>
                <w:webHidden/>
              </w:rPr>
              <w:fldChar w:fldCharType="begin"/>
            </w:r>
            <w:r w:rsidR="00E1607F">
              <w:rPr>
                <w:noProof/>
                <w:webHidden/>
              </w:rPr>
              <w:instrText xml:space="preserve"> PAGEREF _Toc55237417 \h </w:instrText>
            </w:r>
            <w:r w:rsidR="00E1607F">
              <w:rPr>
                <w:noProof/>
                <w:webHidden/>
              </w:rPr>
            </w:r>
            <w:r w:rsidR="00E1607F">
              <w:rPr>
                <w:noProof/>
                <w:webHidden/>
              </w:rPr>
              <w:fldChar w:fldCharType="separate"/>
            </w:r>
            <w:r w:rsidR="00E1607F">
              <w:rPr>
                <w:noProof/>
                <w:webHidden/>
              </w:rPr>
              <w:t>9</w:t>
            </w:r>
            <w:r w:rsidR="00E1607F">
              <w:rPr>
                <w:noProof/>
                <w:webHidden/>
              </w:rPr>
              <w:fldChar w:fldCharType="end"/>
            </w:r>
          </w:hyperlink>
        </w:p>
        <w:p w14:paraId="444F461D" w14:textId="4C5E2A12" w:rsidR="00E1607F" w:rsidRDefault="00844032">
          <w:pPr>
            <w:pStyle w:val="TOC2"/>
            <w:tabs>
              <w:tab w:val="right" w:leader="dot" w:pos="9350"/>
            </w:tabs>
            <w:rPr>
              <w:rFonts w:eastAsiaTheme="minorEastAsia" w:cstheme="minorBidi"/>
              <w:smallCaps w:val="0"/>
              <w:noProof/>
              <w:sz w:val="22"/>
              <w:szCs w:val="22"/>
              <w:lang w:eastAsia="en-US"/>
            </w:rPr>
          </w:pPr>
          <w:hyperlink w:anchor="_Toc55237418" w:history="1">
            <w:r w:rsidR="00E1607F" w:rsidRPr="00512ED6">
              <w:rPr>
                <w:rStyle w:val="Hyperlink"/>
                <w:noProof/>
              </w:rPr>
              <w:t>Exercise 3: Add gallery to show manufacturers</w:t>
            </w:r>
            <w:r w:rsidR="00E1607F">
              <w:rPr>
                <w:noProof/>
                <w:webHidden/>
              </w:rPr>
              <w:tab/>
            </w:r>
            <w:r w:rsidR="00E1607F">
              <w:rPr>
                <w:noProof/>
                <w:webHidden/>
              </w:rPr>
              <w:fldChar w:fldCharType="begin"/>
            </w:r>
            <w:r w:rsidR="00E1607F">
              <w:rPr>
                <w:noProof/>
                <w:webHidden/>
              </w:rPr>
              <w:instrText xml:space="preserve"> PAGEREF _Toc55237418 \h </w:instrText>
            </w:r>
            <w:r w:rsidR="00E1607F">
              <w:rPr>
                <w:noProof/>
                <w:webHidden/>
              </w:rPr>
            </w:r>
            <w:r w:rsidR="00E1607F">
              <w:rPr>
                <w:noProof/>
                <w:webHidden/>
              </w:rPr>
              <w:fldChar w:fldCharType="separate"/>
            </w:r>
            <w:r w:rsidR="00E1607F">
              <w:rPr>
                <w:noProof/>
                <w:webHidden/>
              </w:rPr>
              <w:t>11</w:t>
            </w:r>
            <w:r w:rsidR="00E1607F">
              <w:rPr>
                <w:noProof/>
                <w:webHidden/>
              </w:rPr>
              <w:fldChar w:fldCharType="end"/>
            </w:r>
          </w:hyperlink>
        </w:p>
        <w:p w14:paraId="3041B009" w14:textId="520B968F" w:rsidR="00E1607F" w:rsidRDefault="00844032">
          <w:pPr>
            <w:pStyle w:val="TOC2"/>
            <w:tabs>
              <w:tab w:val="right" w:leader="dot" w:pos="9350"/>
            </w:tabs>
            <w:rPr>
              <w:rFonts w:eastAsiaTheme="minorEastAsia" w:cstheme="minorBidi"/>
              <w:smallCaps w:val="0"/>
              <w:noProof/>
              <w:sz w:val="22"/>
              <w:szCs w:val="22"/>
              <w:lang w:eastAsia="en-US"/>
            </w:rPr>
          </w:pPr>
          <w:hyperlink w:anchor="_Toc55237419" w:history="1">
            <w:r w:rsidR="00E1607F" w:rsidRPr="00512ED6">
              <w:rPr>
                <w:rStyle w:val="Hyperlink"/>
                <w:noProof/>
              </w:rPr>
              <w:t>Exercise 4: Connect ManufacturerGallery to manufacturer's table</w:t>
            </w:r>
            <w:r w:rsidR="00E1607F">
              <w:rPr>
                <w:noProof/>
                <w:webHidden/>
              </w:rPr>
              <w:tab/>
            </w:r>
            <w:r w:rsidR="00E1607F">
              <w:rPr>
                <w:noProof/>
                <w:webHidden/>
              </w:rPr>
              <w:fldChar w:fldCharType="begin"/>
            </w:r>
            <w:r w:rsidR="00E1607F">
              <w:rPr>
                <w:noProof/>
                <w:webHidden/>
              </w:rPr>
              <w:instrText xml:space="preserve"> PAGEREF _Toc55237419 \h </w:instrText>
            </w:r>
            <w:r w:rsidR="00E1607F">
              <w:rPr>
                <w:noProof/>
                <w:webHidden/>
              </w:rPr>
            </w:r>
            <w:r w:rsidR="00E1607F">
              <w:rPr>
                <w:noProof/>
                <w:webHidden/>
              </w:rPr>
              <w:fldChar w:fldCharType="separate"/>
            </w:r>
            <w:r w:rsidR="00E1607F">
              <w:rPr>
                <w:noProof/>
                <w:webHidden/>
              </w:rPr>
              <w:t>14</w:t>
            </w:r>
            <w:r w:rsidR="00E1607F">
              <w:rPr>
                <w:noProof/>
                <w:webHidden/>
              </w:rPr>
              <w:fldChar w:fldCharType="end"/>
            </w:r>
          </w:hyperlink>
        </w:p>
        <w:p w14:paraId="630B1984" w14:textId="73FE917F" w:rsidR="00E1607F" w:rsidRDefault="00844032">
          <w:pPr>
            <w:pStyle w:val="TOC2"/>
            <w:tabs>
              <w:tab w:val="right" w:leader="dot" w:pos="9350"/>
            </w:tabs>
            <w:rPr>
              <w:rFonts w:eastAsiaTheme="minorEastAsia" w:cstheme="minorBidi"/>
              <w:smallCaps w:val="0"/>
              <w:noProof/>
              <w:sz w:val="22"/>
              <w:szCs w:val="22"/>
              <w:lang w:eastAsia="en-US"/>
            </w:rPr>
          </w:pPr>
          <w:hyperlink w:anchor="_Toc55237420" w:history="1">
            <w:r w:rsidR="00E1607F" w:rsidRPr="00512ED6">
              <w:rPr>
                <w:rStyle w:val="Hyperlink"/>
                <w:noProof/>
              </w:rPr>
              <w:t>Exercise 5: Highlight the selected item in the gallery</w:t>
            </w:r>
            <w:r w:rsidR="00E1607F">
              <w:rPr>
                <w:noProof/>
                <w:webHidden/>
              </w:rPr>
              <w:tab/>
            </w:r>
            <w:r w:rsidR="00E1607F">
              <w:rPr>
                <w:noProof/>
                <w:webHidden/>
              </w:rPr>
              <w:fldChar w:fldCharType="begin"/>
            </w:r>
            <w:r w:rsidR="00E1607F">
              <w:rPr>
                <w:noProof/>
                <w:webHidden/>
              </w:rPr>
              <w:instrText xml:space="preserve"> PAGEREF _Toc55237420 \h </w:instrText>
            </w:r>
            <w:r w:rsidR="00E1607F">
              <w:rPr>
                <w:noProof/>
                <w:webHidden/>
              </w:rPr>
            </w:r>
            <w:r w:rsidR="00E1607F">
              <w:rPr>
                <w:noProof/>
                <w:webHidden/>
              </w:rPr>
              <w:fldChar w:fldCharType="separate"/>
            </w:r>
            <w:r w:rsidR="00E1607F">
              <w:rPr>
                <w:noProof/>
                <w:webHidden/>
              </w:rPr>
              <w:t>16</w:t>
            </w:r>
            <w:r w:rsidR="00E1607F">
              <w:rPr>
                <w:noProof/>
                <w:webHidden/>
              </w:rPr>
              <w:fldChar w:fldCharType="end"/>
            </w:r>
          </w:hyperlink>
        </w:p>
        <w:p w14:paraId="3BDECB66" w14:textId="7AEC5AAA" w:rsidR="00E1607F" w:rsidRDefault="00844032">
          <w:pPr>
            <w:pStyle w:val="TOC2"/>
            <w:tabs>
              <w:tab w:val="right" w:leader="dot" w:pos="9350"/>
            </w:tabs>
            <w:rPr>
              <w:rFonts w:eastAsiaTheme="minorEastAsia" w:cstheme="minorBidi"/>
              <w:smallCaps w:val="0"/>
              <w:noProof/>
              <w:sz w:val="22"/>
              <w:szCs w:val="22"/>
              <w:lang w:eastAsia="en-US"/>
            </w:rPr>
          </w:pPr>
          <w:hyperlink w:anchor="_Toc55237421" w:history="1">
            <w:r w:rsidR="00E1607F" w:rsidRPr="00512ED6">
              <w:rPr>
                <w:rStyle w:val="Hyperlink"/>
                <w:noProof/>
              </w:rPr>
              <w:t>Exercise 6: Filter the devices based on selected manufacturer</w:t>
            </w:r>
            <w:r w:rsidR="00E1607F">
              <w:rPr>
                <w:noProof/>
                <w:webHidden/>
              </w:rPr>
              <w:tab/>
            </w:r>
            <w:r w:rsidR="00E1607F">
              <w:rPr>
                <w:noProof/>
                <w:webHidden/>
              </w:rPr>
              <w:fldChar w:fldCharType="begin"/>
            </w:r>
            <w:r w:rsidR="00E1607F">
              <w:rPr>
                <w:noProof/>
                <w:webHidden/>
              </w:rPr>
              <w:instrText xml:space="preserve"> PAGEREF _Toc55237421 \h </w:instrText>
            </w:r>
            <w:r w:rsidR="00E1607F">
              <w:rPr>
                <w:noProof/>
                <w:webHidden/>
              </w:rPr>
            </w:r>
            <w:r w:rsidR="00E1607F">
              <w:rPr>
                <w:noProof/>
                <w:webHidden/>
              </w:rPr>
              <w:fldChar w:fldCharType="separate"/>
            </w:r>
            <w:r w:rsidR="00E1607F">
              <w:rPr>
                <w:noProof/>
                <w:webHidden/>
              </w:rPr>
              <w:t>17</w:t>
            </w:r>
            <w:r w:rsidR="00E1607F">
              <w:rPr>
                <w:noProof/>
                <w:webHidden/>
              </w:rPr>
              <w:fldChar w:fldCharType="end"/>
            </w:r>
          </w:hyperlink>
        </w:p>
        <w:p w14:paraId="6D2DD7DA" w14:textId="2020571C" w:rsidR="00E1607F" w:rsidRDefault="00844032">
          <w:pPr>
            <w:pStyle w:val="TOC2"/>
            <w:tabs>
              <w:tab w:val="right" w:leader="dot" w:pos="9350"/>
            </w:tabs>
            <w:rPr>
              <w:rFonts w:eastAsiaTheme="minorEastAsia" w:cstheme="minorBidi"/>
              <w:smallCaps w:val="0"/>
              <w:noProof/>
              <w:sz w:val="22"/>
              <w:szCs w:val="22"/>
              <w:lang w:eastAsia="en-US"/>
            </w:rPr>
          </w:pPr>
          <w:hyperlink w:anchor="_Toc55237422" w:history="1">
            <w:r w:rsidR="00E1607F" w:rsidRPr="00512ED6">
              <w:rPr>
                <w:rStyle w:val="Hyperlink"/>
                <w:noProof/>
              </w:rPr>
              <w:t>Exercise 7: Configure text labels in the device gallery</w:t>
            </w:r>
            <w:r w:rsidR="00E1607F">
              <w:rPr>
                <w:noProof/>
                <w:webHidden/>
              </w:rPr>
              <w:tab/>
            </w:r>
            <w:r w:rsidR="00E1607F">
              <w:rPr>
                <w:noProof/>
                <w:webHidden/>
              </w:rPr>
              <w:fldChar w:fldCharType="begin"/>
            </w:r>
            <w:r w:rsidR="00E1607F">
              <w:rPr>
                <w:noProof/>
                <w:webHidden/>
              </w:rPr>
              <w:instrText xml:space="preserve"> PAGEREF _Toc55237422 \h </w:instrText>
            </w:r>
            <w:r w:rsidR="00E1607F">
              <w:rPr>
                <w:noProof/>
                <w:webHidden/>
              </w:rPr>
            </w:r>
            <w:r w:rsidR="00E1607F">
              <w:rPr>
                <w:noProof/>
                <w:webHidden/>
              </w:rPr>
              <w:fldChar w:fldCharType="separate"/>
            </w:r>
            <w:r w:rsidR="00E1607F">
              <w:rPr>
                <w:noProof/>
                <w:webHidden/>
              </w:rPr>
              <w:t>18</w:t>
            </w:r>
            <w:r w:rsidR="00E1607F">
              <w:rPr>
                <w:noProof/>
                <w:webHidden/>
              </w:rPr>
              <w:fldChar w:fldCharType="end"/>
            </w:r>
          </w:hyperlink>
        </w:p>
        <w:p w14:paraId="12BEB132" w14:textId="3F50F91A" w:rsidR="00E1607F" w:rsidRDefault="00844032">
          <w:pPr>
            <w:pStyle w:val="TOC2"/>
            <w:tabs>
              <w:tab w:val="right" w:leader="dot" w:pos="9350"/>
            </w:tabs>
            <w:rPr>
              <w:rFonts w:eastAsiaTheme="minorEastAsia" w:cstheme="minorBidi"/>
              <w:smallCaps w:val="0"/>
              <w:noProof/>
              <w:sz w:val="22"/>
              <w:szCs w:val="22"/>
              <w:lang w:eastAsia="en-US"/>
            </w:rPr>
          </w:pPr>
          <w:hyperlink w:anchor="_Toc55237423" w:history="1">
            <w:r w:rsidR="00E1607F" w:rsidRPr="00512ED6">
              <w:rPr>
                <w:rStyle w:val="Hyperlink"/>
                <w:noProof/>
              </w:rPr>
              <w:t>Exercise 8: Conditional formatting to highlight devices above $1,000</w:t>
            </w:r>
            <w:r w:rsidR="00E1607F">
              <w:rPr>
                <w:noProof/>
                <w:webHidden/>
              </w:rPr>
              <w:tab/>
            </w:r>
            <w:r w:rsidR="00E1607F">
              <w:rPr>
                <w:noProof/>
                <w:webHidden/>
              </w:rPr>
              <w:fldChar w:fldCharType="begin"/>
            </w:r>
            <w:r w:rsidR="00E1607F">
              <w:rPr>
                <w:noProof/>
                <w:webHidden/>
              </w:rPr>
              <w:instrText xml:space="preserve"> PAGEREF _Toc55237423 \h </w:instrText>
            </w:r>
            <w:r w:rsidR="00E1607F">
              <w:rPr>
                <w:noProof/>
                <w:webHidden/>
              </w:rPr>
            </w:r>
            <w:r w:rsidR="00E1607F">
              <w:rPr>
                <w:noProof/>
                <w:webHidden/>
              </w:rPr>
              <w:fldChar w:fldCharType="separate"/>
            </w:r>
            <w:r w:rsidR="00E1607F">
              <w:rPr>
                <w:noProof/>
                <w:webHidden/>
              </w:rPr>
              <w:t>20</w:t>
            </w:r>
            <w:r w:rsidR="00E1607F">
              <w:rPr>
                <w:noProof/>
                <w:webHidden/>
              </w:rPr>
              <w:fldChar w:fldCharType="end"/>
            </w:r>
          </w:hyperlink>
        </w:p>
        <w:p w14:paraId="38A08D54" w14:textId="2D87C67E" w:rsidR="00E1607F" w:rsidRDefault="00844032">
          <w:pPr>
            <w:pStyle w:val="TOC2"/>
            <w:tabs>
              <w:tab w:val="right" w:leader="dot" w:pos="9350"/>
            </w:tabs>
            <w:rPr>
              <w:rFonts w:eastAsiaTheme="minorEastAsia" w:cstheme="minorBidi"/>
              <w:smallCaps w:val="0"/>
              <w:noProof/>
              <w:sz w:val="22"/>
              <w:szCs w:val="22"/>
              <w:lang w:eastAsia="en-US"/>
            </w:rPr>
          </w:pPr>
          <w:hyperlink w:anchor="_Toc55237424" w:history="1">
            <w:r w:rsidR="00E1607F" w:rsidRPr="00512ED6">
              <w:rPr>
                <w:rStyle w:val="Hyperlink"/>
                <w:noProof/>
              </w:rPr>
              <w:t>Exercise 9: Add a checkbox to add a device to the compare list</w:t>
            </w:r>
            <w:r w:rsidR="00E1607F">
              <w:rPr>
                <w:noProof/>
                <w:webHidden/>
              </w:rPr>
              <w:tab/>
            </w:r>
            <w:r w:rsidR="00E1607F">
              <w:rPr>
                <w:noProof/>
                <w:webHidden/>
              </w:rPr>
              <w:fldChar w:fldCharType="begin"/>
            </w:r>
            <w:r w:rsidR="00E1607F">
              <w:rPr>
                <w:noProof/>
                <w:webHidden/>
              </w:rPr>
              <w:instrText xml:space="preserve"> PAGEREF _Toc55237424 \h </w:instrText>
            </w:r>
            <w:r w:rsidR="00E1607F">
              <w:rPr>
                <w:noProof/>
                <w:webHidden/>
              </w:rPr>
            </w:r>
            <w:r w:rsidR="00E1607F">
              <w:rPr>
                <w:noProof/>
                <w:webHidden/>
              </w:rPr>
              <w:fldChar w:fldCharType="separate"/>
            </w:r>
            <w:r w:rsidR="00E1607F">
              <w:rPr>
                <w:noProof/>
                <w:webHidden/>
              </w:rPr>
              <w:t>21</w:t>
            </w:r>
            <w:r w:rsidR="00E1607F">
              <w:rPr>
                <w:noProof/>
                <w:webHidden/>
              </w:rPr>
              <w:fldChar w:fldCharType="end"/>
            </w:r>
          </w:hyperlink>
        </w:p>
        <w:p w14:paraId="025A91E8" w14:textId="3A5B648B" w:rsidR="00E1607F" w:rsidRDefault="00844032">
          <w:pPr>
            <w:pStyle w:val="TOC2"/>
            <w:tabs>
              <w:tab w:val="right" w:leader="dot" w:pos="9350"/>
            </w:tabs>
            <w:rPr>
              <w:rFonts w:eastAsiaTheme="minorEastAsia" w:cstheme="minorBidi"/>
              <w:smallCaps w:val="0"/>
              <w:noProof/>
              <w:sz w:val="22"/>
              <w:szCs w:val="22"/>
              <w:lang w:eastAsia="en-US"/>
            </w:rPr>
          </w:pPr>
          <w:hyperlink w:anchor="_Toc55237425" w:history="1">
            <w:r w:rsidR="00E1607F" w:rsidRPr="00512ED6">
              <w:rPr>
                <w:rStyle w:val="Hyperlink"/>
                <w:noProof/>
              </w:rPr>
              <w:t>Exercise 10: Create a collection for the selected devices</w:t>
            </w:r>
            <w:r w:rsidR="00E1607F">
              <w:rPr>
                <w:noProof/>
                <w:webHidden/>
              </w:rPr>
              <w:tab/>
            </w:r>
            <w:r w:rsidR="00E1607F">
              <w:rPr>
                <w:noProof/>
                <w:webHidden/>
              </w:rPr>
              <w:fldChar w:fldCharType="begin"/>
            </w:r>
            <w:r w:rsidR="00E1607F">
              <w:rPr>
                <w:noProof/>
                <w:webHidden/>
              </w:rPr>
              <w:instrText xml:space="preserve"> PAGEREF _Toc55237425 \h </w:instrText>
            </w:r>
            <w:r w:rsidR="00E1607F">
              <w:rPr>
                <w:noProof/>
                <w:webHidden/>
              </w:rPr>
            </w:r>
            <w:r w:rsidR="00E1607F">
              <w:rPr>
                <w:noProof/>
                <w:webHidden/>
              </w:rPr>
              <w:fldChar w:fldCharType="separate"/>
            </w:r>
            <w:r w:rsidR="00E1607F">
              <w:rPr>
                <w:noProof/>
                <w:webHidden/>
              </w:rPr>
              <w:t>23</w:t>
            </w:r>
            <w:r w:rsidR="00E1607F">
              <w:rPr>
                <w:noProof/>
                <w:webHidden/>
              </w:rPr>
              <w:fldChar w:fldCharType="end"/>
            </w:r>
          </w:hyperlink>
        </w:p>
        <w:p w14:paraId="679C2235" w14:textId="30190107" w:rsidR="00E1607F" w:rsidRDefault="00844032">
          <w:pPr>
            <w:pStyle w:val="TOC2"/>
            <w:tabs>
              <w:tab w:val="right" w:leader="dot" w:pos="9350"/>
            </w:tabs>
            <w:rPr>
              <w:rFonts w:eastAsiaTheme="minorEastAsia" w:cstheme="minorBidi"/>
              <w:smallCaps w:val="0"/>
              <w:noProof/>
              <w:sz w:val="22"/>
              <w:szCs w:val="22"/>
              <w:lang w:eastAsia="en-US"/>
            </w:rPr>
          </w:pPr>
          <w:hyperlink w:anchor="_Toc55237426" w:history="1">
            <w:r w:rsidR="00E1607F" w:rsidRPr="00512ED6">
              <w:rPr>
                <w:rStyle w:val="Hyperlink"/>
                <w:noProof/>
              </w:rPr>
              <w:t>Exercise 11: Set default selection to the first manufacturer and test the app</w:t>
            </w:r>
            <w:r w:rsidR="00E1607F">
              <w:rPr>
                <w:noProof/>
                <w:webHidden/>
              </w:rPr>
              <w:tab/>
            </w:r>
            <w:r w:rsidR="00E1607F">
              <w:rPr>
                <w:noProof/>
                <w:webHidden/>
              </w:rPr>
              <w:fldChar w:fldCharType="begin"/>
            </w:r>
            <w:r w:rsidR="00E1607F">
              <w:rPr>
                <w:noProof/>
                <w:webHidden/>
              </w:rPr>
              <w:instrText xml:space="preserve"> PAGEREF _Toc55237426 \h </w:instrText>
            </w:r>
            <w:r w:rsidR="00E1607F">
              <w:rPr>
                <w:noProof/>
                <w:webHidden/>
              </w:rPr>
            </w:r>
            <w:r w:rsidR="00E1607F">
              <w:rPr>
                <w:noProof/>
                <w:webHidden/>
              </w:rPr>
              <w:fldChar w:fldCharType="separate"/>
            </w:r>
            <w:r w:rsidR="00E1607F">
              <w:rPr>
                <w:noProof/>
                <w:webHidden/>
              </w:rPr>
              <w:t>26</w:t>
            </w:r>
            <w:r w:rsidR="00E1607F">
              <w:rPr>
                <w:noProof/>
                <w:webHidden/>
              </w:rPr>
              <w:fldChar w:fldCharType="end"/>
            </w:r>
          </w:hyperlink>
        </w:p>
        <w:p w14:paraId="7646388E" w14:textId="6BD93C8C" w:rsidR="00293B99" w:rsidRPr="00E1607F" w:rsidRDefault="00293B99" w:rsidP="00293B99">
          <w:r w:rsidRPr="00E1607F">
            <w:rPr>
              <w:b/>
              <w:bCs/>
              <w:noProof/>
            </w:rPr>
            <w:fldChar w:fldCharType="end"/>
          </w:r>
        </w:p>
      </w:sdtContent>
    </w:sdt>
    <w:bookmarkEnd w:id="2"/>
    <w:p w14:paraId="7EF4A8A0" w14:textId="3903E4B0" w:rsidR="00293B99" w:rsidRPr="00E1607F" w:rsidRDefault="00293B99" w:rsidP="00293B99">
      <w:pPr>
        <w:spacing w:after="0" w:line="240" w:lineRule="auto"/>
        <w:ind w:left="0"/>
        <w:rPr>
          <w:b/>
          <w:kern w:val="32"/>
          <w:sz w:val="36"/>
          <w:szCs w:val="36"/>
        </w:rPr>
      </w:pPr>
      <w:r w:rsidRPr="00E1607F">
        <w:br w:type="page"/>
      </w:r>
    </w:p>
    <w:p w14:paraId="5FDF857E" w14:textId="5B71686B" w:rsidR="00730CAA" w:rsidRPr="00E1607F" w:rsidRDefault="35830195" w:rsidP="00237A2E">
      <w:pPr>
        <w:pStyle w:val="Heading1"/>
        <w:rPr>
          <w:rFonts w:ascii="Segoe UI" w:hAnsi="Segoe UI" w:cs="Segoe UI"/>
        </w:rPr>
      </w:pPr>
      <w:bookmarkStart w:id="3" w:name="_Toc55237415"/>
      <w:r w:rsidRPr="00E1607F">
        <w:rPr>
          <w:rFonts w:ascii="Segoe UI" w:hAnsi="Segoe UI" w:cs="Segoe UI"/>
        </w:rPr>
        <w:lastRenderedPageBreak/>
        <w:t>Lab 3: Using Controls, fields, and formulas to add functionality</w:t>
      </w:r>
      <w:bookmarkEnd w:id="3"/>
    </w:p>
    <w:p w14:paraId="51582121" w14:textId="1A8D1E44" w:rsidR="35830195" w:rsidRPr="00E1607F" w:rsidRDefault="35830195" w:rsidP="35830195">
      <w:pPr>
        <w:ind w:firstLine="710"/>
        <w:rPr>
          <w:b/>
          <w:bCs/>
        </w:rPr>
      </w:pPr>
    </w:p>
    <w:p w14:paraId="1D110B1E" w14:textId="3903E4B0" w:rsidR="00730CAA" w:rsidRPr="00E1607F" w:rsidRDefault="00730CAA" w:rsidP="00E067A8">
      <w:pPr>
        <w:ind w:firstLine="710"/>
        <w:rPr>
          <w:b/>
          <w:bCs/>
          <w:color w:val="A6A6A6" w:themeColor="background1" w:themeShade="A6"/>
        </w:rPr>
      </w:pPr>
      <w:r w:rsidRPr="00E1607F">
        <w:rPr>
          <w:b/>
          <w:bCs/>
        </w:rPr>
        <w:t xml:space="preserve">Introduction </w:t>
      </w:r>
    </w:p>
    <w:p w14:paraId="31E4374B" w14:textId="6C6A2C0A" w:rsidR="00730CAA" w:rsidRPr="00E1607F" w:rsidRDefault="00730CAA" w:rsidP="00394107">
      <w:pPr>
        <w:ind w:left="720" w:firstLine="0"/>
      </w:pPr>
      <w:r w:rsidRPr="00E1607F">
        <w:t>In this lab, you will perform the actions necessary for</w:t>
      </w:r>
      <w:r w:rsidR="00B16AA0" w:rsidRPr="00E1607F">
        <w:t xml:space="preserve"> building Power</w:t>
      </w:r>
      <w:r w:rsidR="00471A29" w:rsidRPr="00E1607F">
        <w:t xml:space="preserve"> </w:t>
      </w:r>
      <w:r w:rsidR="00B16AA0" w:rsidRPr="00E1607F">
        <w:t xml:space="preserve">Apps </w:t>
      </w:r>
      <w:r w:rsidR="00394107" w:rsidRPr="00E1607F">
        <w:t xml:space="preserve">by adding </w:t>
      </w:r>
      <w:r w:rsidR="009D1896" w:rsidRPr="00E1607F">
        <w:t>c</w:t>
      </w:r>
      <w:r w:rsidR="00394107" w:rsidRPr="00E1607F">
        <w:t xml:space="preserve">ontrols, </w:t>
      </w:r>
      <w:r w:rsidR="009D1896" w:rsidRPr="00E1607F">
        <w:t>f</w:t>
      </w:r>
      <w:r w:rsidR="00394107" w:rsidRPr="00E1607F">
        <w:t>ields</w:t>
      </w:r>
      <w:r w:rsidR="009D1896" w:rsidRPr="00E1607F">
        <w:t>,</w:t>
      </w:r>
      <w:r w:rsidR="00394107" w:rsidRPr="00E1607F">
        <w:t xml:space="preserve"> and </w:t>
      </w:r>
      <w:r w:rsidR="009D1896" w:rsidRPr="00E1607F">
        <w:t>f</w:t>
      </w:r>
      <w:r w:rsidR="00394107" w:rsidRPr="00E1607F">
        <w:t>ormulas.</w:t>
      </w:r>
    </w:p>
    <w:p w14:paraId="23CBDE85" w14:textId="77777777" w:rsidR="00394107" w:rsidRPr="00E1607F" w:rsidRDefault="00394107" w:rsidP="00394107">
      <w:pPr>
        <w:ind w:left="720" w:firstLine="0"/>
        <w:rPr>
          <w:color w:val="808080" w:themeColor="text1" w:themeTint="7F"/>
        </w:rPr>
      </w:pPr>
    </w:p>
    <w:p w14:paraId="1B2A1755" w14:textId="3903E4B0" w:rsidR="00730CAA" w:rsidRPr="00E1607F" w:rsidRDefault="00730CAA" w:rsidP="00E067A8">
      <w:pPr>
        <w:ind w:firstLine="710"/>
        <w:rPr>
          <w:b/>
          <w:bCs/>
        </w:rPr>
      </w:pPr>
      <w:r w:rsidRPr="00E1607F">
        <w:rPr>
          <w:b/>
          <w:bCs/>
        </w:rPr>
        <w:t xml:space="preserve">Objectives </w:t>
      </w:r>
    </w:p>
    <w:p w14:paraId="38CDDE9D" w14:textId="3903E4B0" w:rsidR="00730CAA" w:rsidRPr="00E1607F" w:rsidRDefault="00730CAA" w:rsidP="00E067A8">
      <w:pPr>
        <w:ind w:firstLine="710"/>
      </w:pPr>
      <w:r w:rsidRPr="00E1607F">
        <w:t>After completing this lab, you will be able to:</w:t>
      </w:r>
    </w:p>
    <w:p w14:paraId="0FE2B167" w14:textId="122D9E20" w:rsidR="00394107" w:rsidRPr="00E1607F" w:rsidRDefault="35830195" w:rsidP="007628B4">
      <w:pPr>
        <w:pStyle w:val="ListParagraph"/>
        <w:numPr>
          <w:ilvl w:val="0"/>
          <w:numId w:val="19"/>
        </w:numPr>
      </w:pPr>
      <w:r w:rsidRPr="00E1607F">
        <w:t>Add device gallery and connect to data source</w:t>
      </w:r>
    </w:p>
    <w:p w14:paraId="543DE003" w14:textId="0815341A" w:rsidR="000527BC" w:rsidRPr="00E1607F" w:rsidRDefault="35830195" w:rsidP="007628B4">
      <w:pPr>
        <w:pStyle w:val="ListParagraph"/>
        <w:numPr>
          <w:ilvl w:val="0"/>
          <w:numId w:val="19"/>
        </w:numPr>
      </w:pPr>
      <w:r w:rsidRPr="00E1607F">
        <w:t>Arrange the device gallery</w:t>
      </w:r>
    </w:p>
    <w:p w14:paraId="6C7603AC" w14:textId="377FC6FB" w:rsidR="000527BC" w:rsidRPr="00E1607F" w:rsidRDefault="35830195" w:rsidP="007628B4">
      <w:pPr>
        <w:pStyle w:val="ListParagraph"/>
        <w:numPr>
          <w:ilvl w:val="0"/>
          <w:numId w:val="19"/>
        </w:numPr>
      </w:pPr>
      <w:r w:rsidRPr="00E1607F">
        <w:t>Add gallery to show manufacturers</w:t>
      </w:r>
    </w:p>
    <w:p w14:paraId="43787D0C" w14:textId="6F61CB76" w:rsidR="006370FA" w:rsidRPr="00E1607F" w:rsidRDefault="35830195" w:rsidP="007628B4">
      <w:pPr>
        <w:pStyle w:val="ListParagraph"/>
        <w:numPr>
          <w:ilvl w:val="0"/>
          <w:numId w:val="19"/>
        </w:numPr>
      </w:pPr>
      <w:r w:rsidRPr="00E1607F">
        <w:t xml:space="preserve">Connect </w:t>
      </w:r>
      <w:r w:rsidRPr="00E1607F">
        <w:rPr>
          <w:b/>
          <w:bCs/>
        </w:rPr>
        <w:t>ManufacturerGallery</w:t>
      </w:r>
      <w:r w:rsidRPr="00E1607F">
        <w:t xml:space="preserve"> to manufacturer's table</w:t>
      </w:r>
    </w:p>
    <w:p w14:paraId="304808AB" w14:textId="0910492D" w:rsidR="00F34B76" w:rsidRPr="00E1607F" w:rsidRDefault="35830195" w:rsidP="007628B4">
      <w:pPr>
        <w:pStyle w:val="ListParagraph"/>
        <w:numPr>
          <w:ilvl w:val="0"/>
          <w:numId w:val="19"/>
        </w:numPr>
      </w:pPr>
      <w:r w:rsidRPr="00E1607F">
        <w:t>Highlight the selected item in the gallery</w:t>
      </w:r>
    </w:p>
    <w:p w14:paraId="79738EA6" w14:textId="79B6CDE3" w:rsidR="00C02D39" w:rsidRPr="00E1607F" w:rsidRDefault="35830195" w:rsidP="007628B4">
      <w:pPr>
        <w:pStyle w:val="ListParagraph"/>
        <w:numPr>
          <w:ilvl w:val="0"/>
          <w:numId w:val="19"/>
        </w:numPr>
      </w:pPr>
      <w:r w:rsidRPr="00E1607F">
        <w:t>Filter the devices based on the selected manufacturer</w:t>
      </w:r>
    </w:p>
    <w:p w14:paraId="78E9BEFD" w14:textId="406D8D36" w:rsidR="00C02D39" w:rsidRPr="00E1607F" w:rsidRDefault="35830195" w:rsidP="007628B4">
      <w:pPr>
        <w:pStyle w:val="ListParagraph"/>
        <w:numPr>
          <w:ilvl w:val="0"/>
          <w:numId w:val="19"/>
        </w:numPr>
      </w:pPr>
      <w:r w:rsidRPr="00E1607F">
        <w:t>Configure text labels in the device gallery</w:t>
      </w:r>
    </w:p>
    <w:p w14:paraId="76C9DA33" w14:textId="7DC7524C" w:rsidR="00B20B60" w:rsidRPr="00E1607F" w:rsidRDefault="35830195" w:rsidP="007628B4">
      <w:pPr>
        <w:pStyle w:val="ListParagraph"/>
        <w:numPr>
          <w:ilvl w:val="0"/>
          <w:numId w:val="19"/>
        </w:numPr>
      </w:pPr>
      <w:r w:rsidRPr="00E1607F">
        <w:t>Apply conditional formation to highlight devices above $1,000</w:t>
      </w:r>
    </w:p>
    <w:p w14:paraId="10FB79F6" w14:textId="2CE3DD74" w:rsidR="00663FE5" w:rsidRPr="00E1607F" w:rsidRDefault="35830195" w:rsidP="007628B4">
      <w:pPr>
        <w:pStyle w:val="ListParagraph"/>
        <w:numPr>
          <w:ilvl w:val="0"/>
          <w:numId w:val="19"/>
        </w:numPr>
      </w:pPr>
      <w:r w:rsidRPr="00E1607F">
        <w:t xml:space="preserve">Add a checkbox to add a device to the </w:t>
      </w:r>
      <w:r w:rsidRPr="00E1607F">
        <w:rPr>
          <w:b/>
          <w:bCs/>
        </w:rPr>
        <w:t>Compare</w:t>
      </w:r>
      <w:r w:rsidRPr="00E1607F">
        <w:t xml:space="preserve"> list</w:t>
      </w:r>
    </w:p>
    <w:p w14:paraId="09415DDA" w14:textId="44F4A3D5" w:rsidR="000B6B00" w:rsidRPr="00E1607F" w:rsidRDefault="35830195" w:rsidP="007628B4">
      <w:pPr>
        <w:pStyle w:val="ListParagraph"/>
        <w:numPr>
          <w:ilvl w:val="0"/>
          <w:numId w:val="19"/>
        </w:numPr>
      </w:pPr>
      <w:r w:rsidRPr="00E1607F">
        <w:t>Create a collection for the selected devices</w:t>
      </w:r>
    </w:p>
    <w:p w14:paraId="5A20CFAC" w14:textId="722DB04E" w:rsidR="007628B4" w:rsidRPr="00E1607F" w:rsidRDefault="007628B4" w:rsidP="007628B4">
      <w:pPr>
        <w:pStyle w:val="ListParagraph"/>
        <w:numPr>
          <w:ilvl w:val="0"/>
          <w:numId w:val="19"/>
        </w:numPr>
      </w:pPr>
      <w:r w:rsidRPr="00E1607F">
        <w:t>Set the default selection to the first manufacturer and test the app</w:t>
      </w:r>
      <w:r w:rsidR="00485940" w:rsidRPr="00E1607F">
        <w:t>.</w:t>
      </w:r>
    </w:p>
    <w:p w14:paraId="3D889AFB" w14:textId="77777777" w:rsidR="00E70226" w:rsidRPr="00E1607F" w:rsidRDefault="00E70226" w:rsidP="00E067A8">
      <w:pPr>
        <w:ind w:firstLine="710"/>
        <w:rPr>
          <w:b/>
          <w:bCs/>
        </w:rPr>
      </w:pPr>
    </w:p>
    <w:p w14:paraId="375C2C93" w14:textId="77777777" w:rsidR="00E70226" w:rsidRPr="00E1607F" w:rsidRDefault="00E70226" w:rsidP="00E70226">
      <w:pPr>
        <w:rPr>
          <w:b/>
          <w:bCs/>
        </w:rPr>
      </w:pPr>
    </w:p>
    <w:p w14:paraId="6626C99C" w14:textId="77777777" w:rsidR="00E70226" w:rsidRPr="00E1607F" w:rsidRDefault="00E70226" w:rsidP="00E70226">
      <w:pPr>
        <w:ind w:firstLine="710"/>
        <w:rPr>
          <w:b/>
          <w:bCs/>
        </w:rPr>
      </w:pPr>
      <w:r w:rsidRPr="00E1607F">
        <w:rPr>
          <w:b/>
          <w:bCs/>
        </w:rPr>
        <w:t>Prerequisites</w:t>
      </w:r>
    </w:p>
    <w:p w14:paraId="79114713" w14:textId="77777777" w:rsidR="00E70226" w:rsidRPr="00E1607F" w:rsidRDefault="00E70226" w:rsidP="00E70226">
      <w:pPr>
        <w:pStyle w:val="TableParagraph"/>
        <w:ind w:left="720"/>
        <w:rPr>
          <w:rFonts w:ascii="Segoe UI" w:hAnsi="Segoe UI" w:cs="Segoe UI"/>
        </w:rPr>
      </w:pPr>
      <w:r w:rsidRPr="00E1607F">
        <w:rPr>
          <w:rFonts w:ascii="Segoe UI" w:hAnsi="Segoe UI" w:cs="Segoe UI"/>
        </w:rPr>
        <w:t xml:space="preserve">Ensure you are using the “Incognito” or “InPrivate” browsing session of your modern browser.  </w:t>
      </w:r>
    </w:p>
    <w:p w14:paraId="26E0A934" w14:textId="77777777" w:rsidR="00E70226" w:rsidRPr="00E1607F" w:rsidRDefault="00E70226" w:rsidP="00E70226">
      <w:pPr>
        <w:ind w:left="720" w:firstLine="0"/>
      </w:pPr>
      <w:r w:rsidRPr="00E1607F">
        <w:t xml:space="preserve">Additionally, use the latest version of </w:t>
      </w:r>
      <w:hyperlink r:id="rId9" w:history="1">
        <w:r w:rsidRPr="00E1607F">
          <w:rPr>
            <w:rStyle w:val="Hyperlink"/>
          </w:rPr>
          <w:t>Microsoft Edge</w:t>
        </w:r>
      </w:hyperlink>
      <w:r w:rsidRPr="00E1607F">
        <w:t xml:space="preserve"> (aka Edge Chromium) for the best performance.</w:t>
      </w:r>
    </w:p>
    <w:p w14:paraId="13C7E8C4" w14:textId="77777777" w:rsidR="00E70226" w:rsidRPr="00E1607F" w:rsidRDefault="00E70226" w:rsidP="00E70226">
      <w:pPr>
        <w:ind w:left="720" w:firstLine="0"/>
        <w:rPr>
          <w:b/>
          <w:bCs/>
        </w:rPr>
      </w:pPr>
    </w:p>
    <w:p w14:paraId="1320B43A" w14:textId="4BE55F2F" w:rsidR="00730CAA" w:rsidRPr="00E1607F" w:rsidRDefault="00730CAA" w:rsidP="00E067A8">
      <w:pPr>
        <w:ind w:firstLine="710"/>
        <w:rPr>
          <w:b/>
          <w:bCs/>
        </w:rPr>
      </w:pPr>
      <w:r w:rsidRPr="00E1607F">
        <w:rPr>
          <w:b/>
          <w:bCs/>
        </w:rPr>
        <w:t xml:space="preserve">Estimated time to complete this lab </w:t>
      </w:r>
    </w:p>
    <w:p w14:paraId="68AED07C" w14:textId="48E3BF33" w:rsidR="00730CAA" w:rsidRPr="00E1607F" w:rsidRDefault="00EF22DF" w:rsidP="00E067A8">
      <w:pPr>
        <w:ind w:firstLine="710"/>
        <w:rPr>
          <w:color w:val="auto"/>
        </w:rPr>
      </w:pPr>
      <w:r w:rsidRPr="00E1607F">
        <w:rPr>
          <w:color w:val="auto"/>
        </w:rPr>
        <w:t>45mins</w:t>
      </w:r>
    </w:p>
    <w:p w14:paraId="642ADF0B" w14:textId="77777777" w:rsidR="00EF22DF" w:rsidRPr="00E1607F" w:rsidRDefault="00EF22DF" w:rsidP="00E067A8">
      <w:pPr>
        <w:ind w:firstLine="710"/>
        <w:rPr>
          <w:color w:val="FF0000"/>
        </w:rPr>
      </w:pPr>
    </w:p>
    <w:p w14:paraId="158126D3" w14:textId="3903E4B0" w:rsidR="00730CAA" w:rsidRPr="00E1607F" w:rsidRDefault="00730CAA" w:rsidP="00E067A8">
      <w:pPr>
        <w:ind w:firstLine="710"/>
        <w:rPr>
          <w:b/>
          <w:bCs/>
        </w:rPr>
      </w:pPr>
      <w:r w:rsidRPr="00E1607F">
        <w:rPr>
          <w:b/>
          <w:bCs/>
        </w:rPr>
        <w:t xml:space="preserve">Scenario </w:t>
      </w:r>
    </w:p>
    <w:p w14:paraId="1F29EE4B" w14:textId="40287278" w:rsidR="00A70053" w:rsidRPr="00E1607F" w:rsidRDefault="00FE78D7" w:rsidP="00E567A6">
      <w:pPr>
        <w:spacing w:after="160" w:line="259" w:lineRule="auto"/>
        <w:ind w:left="720" w:right="0" w:firstLine="0"/>
        <w:rPr>
          <w:color w:val="0078D7"/>
          <w:sz w:val="36"/>
          <w:szCs w:val="36"/>
        </w:rPr>
      </w:pPr>
      <w:r w:rsidRPr="00E1607F">
        <w:rPr>
          <w:color w:val="auto"/>
        </w:rPr>
        <w:t>The organization wishes to build apps using the Power</w:t>
      </w:r>
      <w:r w:rsidR="00471A29" w:rsidRPr="00E1607F">
        <w:rPr>
          <w:color w:val="auto"/>
        </w:rPr>
        <w:t xml:space="preserve"> </w:t>
      </w:r>
      <w:r w:rsidRPr="00E1607F">
        <w:rPr>
          <w:color w:val="auto"/>
        </w:rPr>
        <w:t xml:space="preserve">Apps platform to take advantage of </w:t>
      </w:r>
      <w:r w:rsidRPr="00E1607F">
        <w:rPr>
          <w:b/>
          <w:color w:val="auto"/>
        </w:rPr>
        <w:t>No Code/Low Code</w:t>
      </w:r>
      <w:r w:rsidRPr="00E1607F">
        <w:rPr>
          <w:color w:val="auto"/>
        </w:rPr>
        <w:t xml:space="preserve"> application development in the cloud. As part of this effort, you are required to </w:t>
      </w:r>
      <w:r w:rsidR="00CC50F3" w:rsidRPr="00E1607F">
        <w:rPr>
          <w:color w:val="auto"/>
        </w:rPr>
        <w:t xml:space="preserve">add controls and create formulas to add functionality to your </w:t>
      </w:r>
      <w:r w:rsidR="009D1896" w:rsidRPr="00E1607F">
        <w:rPr>
          <w:color w:val="auto"/>
        </w:rPr>
        <w:t>a</w:t>
      </w:r>
      <w:r w:rsidR="00CC50F3" w:rsidRPr="00E1607F">
        <w:rPr>
          <w:color w:val="auto"/>
        </w:rPr>
        <w:t>pp.</w:t>
      </w:r>
      <w:r w:rsidR="00A70053" w:rsidRPr="00E1607F">
        <w:br w:type="page"/>
      </w:r>
    </w:p>
    <w:p w14:paraId="22FDB4B7" w14:textId="0ECFB567" w:rsidR="00C82EB6" w:rsidRPr="00E1607F" w:rsidRDefault="00C82EB6" w:rsidP="00237A2E">
      <w:pPr>
        <w:pStyle w:val="Heading2"/>
      </w:pPr>
      <w:bookmarkStart w:id="4" w:name="_Toc55237416"/>
      <w:r w:rsidRPr="00E1607F">
        <w:lastRenderedPageBreak/>
        <w:t xml:space="preserve">Exercise </w:t>
      </w:r>
      <w:r w:rsidR="008A5CA7" w:rsidRPr="00E1607F">
        <w:t>1</w:t>
      </w:r>
      <w:r w:rsidRPr="00E1607F">
        <w:t xml:space="preserve">: Add </w:t>
      </w:r>
      <w:r w:rsidR="005D7A59" w:rsidRPr="00E1607F">
        <w:t>d</w:t>
      </w:r>
      <w:r w:rsidRPr="00E1607F">
        <w:t xml:space="preserve">evice </w:t>
      </w:r>
      <w:r w:rsidR="005D7A59" w:rsidRPr="00E1607F">
        <w:t>g</w:t>
      </w:r>
      <w:r w:rsidRPr="00E1607F">
        <w:t xml:space="preserve">allery and </w:t>
      </w:r>
      <w:r w:rsidR="005D7A59" w:rsidRPr="00E1607F">
        <w:t>c</w:t>
      </w:r>
      <w:r w:rsidRPr="00E1607F">
        <w:t xml:space="preserve">onnect to </w:t>
      </w:r>
      <w:r w:rsidR="005D7A59" w:rsidRPr="00E1607F">
        <w:t>d</w:t>
      </w:r>
      <w:r w:rsidRPr="00E1607F">
        <w:t xml:space="preserve">ata </w:t>
      </w:r>
      <w:r w:rsidR="005D7A59" w:rsidRPr="00E1607F">
        <w:t>s</w:t>
      </w:r>
      <w:r w:rsidRPr="00E1607F">
        <w:t>ource</w:t>
      </w:r>
      <w:bookmarkEnd w:id="4"/>
      <w:r w:rsidRPr="00E1607F">
        <w:t xml:space="preserve"> </w:t>
      </w:r>
      <w:bookmarkEnd w:id="1"/>
    </w:p>
    <w:p w14:paraId="7A0A944A" w14:textId="13846163" w:rsidR="00C82EB6" w:rsidRPr="00E1607F" w:rsidRDefault="00C82EB6" w:rsidP="00C82EB6">
      <w:pPr>
        <w:spacing w:after="69"/>
        <w:ind w:right="0"/>
      </w:pPr>
      <w:r w:rsidRPr="00E1607F">
        <w:t>In this exercise, you will add a gallery of all available devices</w:t>
      </w:r>
      <w:r w:rsidR="009D1896" w:rsidRPr="00E1607F">
        <w:t>,</w:t>
      </w:r>
      <w:r w:rsidRPr="00E1607F">
        <w:t xml:space="preserve"> making it easy for users to browse the list and get a quick overview of </w:t>
      </w:r>
      <w:r w:rsidR="009D1896" w:rsidRPr="00E1607F">
        <w:t>available</w:t>
      </w:r>
      <w:r w:rsidRPr="00E1607F">
        <w:t xml:space="preserve"> devices.  </w:t>
      </w:r>
    </w:p>
    <w:p w14:paraId="02E7C37D" w14:textId="276DAD06" w:rsidR="00C82EB6" w:rsidRPr="00E1607F" w:rsidRDefault="00C82EB6" w:rsidP="00C82EB6">
      <w:pPr>
        <w:spacing w:after="201" w:line="256" w:lineRule="auto"/>
        <w:ind w:left="0" w:right="0" w:firstLine="0"/>
      </w:pPr>
      <w:r w:rsidRPr="00E1607F">
        <w:rPr>
          <w:noProof/>
        </w:rPr>
        <mc:AlternateContent>
          <mc:Choice Requires="wpg">
            <w:drawing>
              <wp:inline distT="0" distB="0" distL="0" distR="0" wp14:anchorId="0A4FD9B6" wp14:editId="05858976">
                <wp:extent cx="3074751" cy="2807970"/>
                <wp:effectExtent l="0" t="0" r="11430" b="11430"/>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4751" cy="2807970"/>
                          <a:chOff x="2286" y="0"/>
                          <a:chExt cx="30749" cy="27890"/>
                        </a:xfrm>
                      </wpg:grpSpPr>
                      <wps:wsp>
                        <wps:cNvPr id="119" name="Rectangle 1373"/>
                        <wps:cNvSpPr>
                          <a:spLocks noChangeArrowheads="1"/>
                        </wps:cNvSpPr>
                        <wps:spPr bwMode="auto">
                          <a:xfrm>
                            <a:off x="20245" y="0"/>
                            <a:ext cx="649" cy="2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64ADF" w14:textId="77777777" w:rsidR="00F53707" w:rsidRDefault="00F53707" w:rsidP="00C82EB6">
                              <w:pPr>
                                <w:spacing w:after="160" w:line="256" w:lineRule="auto"/>
                                <w:ind w:left="0" w:right="0" w:firstLine="0"/>
                              </w:pPr>
                              <w:r>
                                <w:rPr>
                                  <w:color w:val="0078D7"/>
                                  <w:sz w:val="28"/>
                                </w:rPr>
                                <w:t xml:space="preserve"> </w:t>
                              </w:r>
                            </w:p>
                          </w:txbxContent>
                        </wps:txbx>
                        <wps:bodyPr rot="0" vert="horz" wrap="square" lIns="0" tIns="0" rIns="0" bIns="0" anchor="t" anchorCtr="0" upright="1">
                          <a:noAutofit/>
                        </wps:bodyPr>
                      </wps:wsp>
                      <wps:wsp>
                        <wps:cNvPr id="121" name="Rectangle 1375"/>
                        <wps:cNvSpPr>
                          <a:spLocks noChangeArrowheads="1"/>
                        </wps:cNvSpPr>
                        <wps:spPr bwMode="auto">
                          <a:xfrm>
                            <a:off x="2286" y="2754"/>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4891D" w14:textId="77777777" w:rsidR="00F53707" w:rsidRDefault="00F53707" w:rsidP="00C82EB6">
                              <w:pPr>
                                <w:spacing w:after="160" w:line="256" w:lineRule="auto"/>
                                <w:ind w:left="0" w:right="0" w:firstLine="0"/>
                              </w:pPr>
                              <w:r>
                                <w:t>1.</w:t>
                              </w:r>
                            </w:p>
                          </w:txbxContent>
                        </wps:txbx>
                        <wps:bodyPr rot="0" vert="horz" wrap="square" lIns="0" tIns="0" rIns="0" bIns="0" anchor="t" anchorCtr="0" upright="1">
                          <a:noAutofit/>
                        </wps:bodyPr>
                      </wps:wsp>
                      <wps:wsp>
                        <wps:cNvPr id="122" name="Rectangle 1376"/>
                        <wps:cNvSpPr>
                          <a:spLocks noChangeArrowheads="1"/>
                        </wps:cNvSpPr>
                        <wps:spPr bwMode="auto">
                          <a:xfrm>
                            <a:off x="3246" y="2530"/>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312C8"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23" name="Rectangle 1377"/>
                        <wps:cNvSpPr>
                          <a:spLocks noChangeArrowheads="1"/>
                        </wps:cNvSpPr>
                        <wps:spPr bwMode="auto">
                          <a:xfrm>
                            <a:off x="4575" y="2754"/>
                            <a:ext cx="7733"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01B46" w14:textId="77777777" w:rsidR="00F53707" w:rsidRDefault="00F53707" w:rsidP="00C82EB6">
                              <w:pPr>
                                <w:spacing w:after="160" w:line="256" w:lineRule="auto"/>
                                <w:ind w:left="0" w:right="0" w:firstLine="0"/>
                              </w:pPr>
                              <w:r>
                                <w:t xml:space="preserve">Select the </w:t>
                              </w:r>
                            </w:p>
                          </w:txbxContent>
                        </wps:txbx>
                        <wps:bodyPr rot="0" vert="horz" wrap="square" lIns="0" tIns="0" rIns="0" bIns="0" anchor="t" anchorCtr="0" upright="1">
                          <a:noAutofit/>
                        </wps:bodyPr>
                      </wps:wsp>
                      <wps:wsp>
                        <wps:cNvPr id="124" name="Rectangle 35802"/>
                        <wps:cNvSpPr>
                          <a:spLocks noChangeArrowheads="1"/>
                        </wps:cNvSpPr>
                        <wps:spPr bwMode="auto">
                          <a:xfrm>
                            <a:off x="10396" y="2754"/>
                            <a:ext cx="3886"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7407F" w14:textId="6EF73760" w:rsidR="00F53707" w:rsidRDefault="00F53707" w:rsidP="00C82EB6">
                              <w:pPr>
                                <w:spacing w:after="160" w:line="256" w:lineRule="auto"/>
                                <w:ind w:left="0" w:right="0" w:firstLine="0"/>
                              </w:pPr>
                              <w:r>
                                <w:rPr>
                                  <w:b/>
                                </w:rPr>
                                <w:t>Inser</w:t>
                              </w:r>
                              <w:r w:rsidR="004432AD">
                                <w:rPr>
                                  <w:b/>
                                </w:rPr>
                                <w:t>t</w:t>
                              </w:r>
                            </w:p>
                          </w:txbxContent>
                        </wps:txbx>
                        <wps:bodyPr rot="0" vert="horz" wrap="square" lIns="0" tIns="0" rIns="0" bIns="0" anchor="t" anchorCtr="0" upright="1">
                          <a:noAutofit/>
                        </wps:bodyPr>
                      </wps:wsp>
                      <wps:wsp>
                        <wps:cNvPr id="126" name="Rectangle 1379"/>
                        <wps:cNvSpPr>
                          <a:spLocks noChangeArrowheads="1"/>
                        </wps:cNvSpPr>
                        <wps:spPr bwMode="auto">
                          <a:xfrm>
                            <a:off x="13809" y="275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08AD5"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27" name="Rectangle 1380"/>
                        <wps:cNvSpPr>
                          <a:spLocks noChangeArrowheads="1"/>
                        </wps:cNvSpPr>
                        <wps:spPr bwMode="auto">
                          <a:xfrm>
                            <a:off x="14160" y="2754"/>
                            <a:ext cx="243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6020" w14:textId="77777777" w:rsidR="00F53707" w:rsidRDefault="00F53707" w:rsidP="00C82EB6">
                              <w:pPr>
                                <w:spacing w:after="160" w:line="256" w:lineRule="auto"/>
                                <w:ind w:left="0" w:right="0" w:firstLine="0"/>
                              </w:pPr>
                              <w:r>
                                <w:t>tab</w:t>
                              </w:r>
                            </w:p>
                          </w:txbxContent>
                        </wps:txbx>
                        <wps:bodyPr rot="0" vert="horz" wrap="square" lIns="0" tIns="0" rIns="0" bIns="0" anchor="t" anchorCtr="0" upright="1">
                          <a:noAutofit/>
                        </wps:bodyPr>
                      </wps:wsp>
                      <wps:wsp>
                        <wps:cNvPr id="128" name="Rectangle 1381"/>
                        <wps:cNvSpPr>
                          <a:spLocks noChangeArrowheads="1"/>
                        </wps:cNvSpPr>
                        <wps:spPr bwMode="auto">
                          <a:xfrm>
                            <a:off x="15989" y="2754"/>
                            <a:ext cx="365"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148E6" w14:textId="77777777" w:rsidR="00F53707" w:rsidRDefault="00F53707" w:rsidP="00C82EB6">
                              <w:pPr>
                                <w:spacing w:after="160" w:line="256" w:lineRule="auto"/>
                                <w:ind w:left="0" w:right="0" w:firstLine="0"/>
                              </w:pPr>
                              <w:r>
                                <w:t>.</w:t>
                              </w:r>
                            </w:p>
                          </w:txbxContent>
                        </wps:txbx>
                        <wps:bodyPr rot="0" vert="horz" wrap="square" lIns="0" tIns="0" rIns="0" bIns="0" anchor="t" anchorCtr="0" upright="1">
                          <a:noAutofit/>
                        </wps:bodyPr>
                      </wps:wsp>
                      <wps:wsp>
                        <wps:cNvPr id="129" name="Rectangle 1382"/>
                        <wps:cNvSpPr>
                          <a:spLocks noChangeArrowheads="1"/>
                        </wps:cNvSpPr>
                        <wps:spPr bwMode="auto">
                          <a:xfrm>
                            <a:off x="16278" y="275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32291"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31" name="Rectangle 1385"/>
                        <wps:cNvSpPr>
                          <a:spLocks noChangeArrowheads="1"/>
                        </wps:cNvSpPr>
                        <wps:spPr bwMode="auto">
                          <a:xfrm>
                            <a:off x="2286" y="4568"/>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75B295" w14:textId="77777777" w:rsidR="00F53707" w:rsidRDefault="00F53707" w:rsidP="00C82EB6">
                              <w:pPr>
                                <w:spacing w:after="160" w:line="256" w:lineRule="auto"/>
                                <w:ind w:left="0" w:right="0" w:firstLine="0"/>
                              </w:pPr>
                              <w:r>
                                <w:t>2.</w:t>
                              </w:r>
                            </w:p>
                          </w:txbxContent>
                        </wps:txbx>
                        <wps:bodyPr rot="0" vert="horz" wrap="square" lIns="0" tIns="0" rIns="0" bIns="0" anchor="t" anchorCtr="0" upright="1">
                          <a:noAutofit/>
                        </wps:bodyPr>
                      </wps:wsp>
                      <wps:wsp>
                        <wps:cNvPr id="132" name="Rectangle 1386"/>
                        <wps:cNvSpPr>
                          <a:spLocks noChangeArrowheads="1"/>
                        </wps:cNvSpPr>
                        <wps:spPr bwMode="auto">
                          <a:xfrm>
                            <a:off x="3246" y="4344"/>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F900A"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33" name="Rectangle 1387"/>
                        <wps:cNvSpPr>
                          <a:spLocks noChangeArrowheads="1"/>
                        </wps:cNvSpPr>
                        <wps:spPr bwMode="auto">
                          <a:xfrm>
                            <a:off x="4575" y="4568"/>
                            <a:ext cx="2725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93DBB" w14:textId="26B326E3" w:rsidR="00F53707" w:rsidRPr="009D1896" w:rsidRDefault="00F53707" w:rsidP="00C82EB6">
                              <w:pPr>
                                <w:spacing w:after="160" w:line="256" w:lineRule="auto"/>
                                <w:ind w:left="0" w:right="0" w:firstLine="0"/>
                                <w:rPr>
                                  <w:b/>
                                </w:rPr>
                              </w:pPr>
                              <w:r>
                                <w:t xml:space="preserve">Select </w:t>
                              </w:r>
                              <w:r>
                                <w:rPr>
                                  <w:b/>
                                </w:rPr>
                                <w:t xml:space="preserve">Gallery </w:t>
                              </w:r>
                              <w:r>
                                <w:t xml:space="preserve">and then select </w:t>
                              </w:r>
                              <w:r>
                                <w:rPr>
                                  <w:b/>
                                </w:rPr>
                                <w:t>Horizontal</w:t>
                              </w:r>
                              <w:r w:rsidRPr="009D1896">
                                <w:t>.</w:t>
                              </w:r>
                            </w:p>
                          </w:txbxContent>
                        </wps:txbx>
                        <wps:bodyPr rot="0" vert="horz" wrap="square" lIns="0" tIns="0" rIns="0" bIns="0" anchor="t" anchorCtr="0" upright="1">
                          <a:noAutofit/>
                        </wps:bodyPr>
                      </wps:wsp>
                      <wps:wsp>
                        <wps:cNvPr id="136" name="Rectangle 1390"/>
                        <wps:cNvSpPr>
                          <a:spLocks noChangeArrowheads="1"/>
                        </wps:cNvSpPr>
                        <wps:spPr bwMode="auto">
                          <a:xfrm>
                            <a:off x="11722" y="456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FEB57"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41" name="Rectangle 1395"/>
                        <wps:cNvSpPr>
                          <a:spLocks noChangeArrowheads="1"/>
                        </wps:cNvSpPr>
                        <wps:spPr bwMode="auto">
                          <a:xfrm>
                            <a:off x="24664" y="456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90532"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42" name="Rectangle 1396"/>
                        <wps:cNvSpPr>
                          <a:spLocks noChangeArrowheads="1"/>
                        </wps:cNvSpPr>
                        <wps:spPr bwMode="auto">
                          <a:xfrm>
                            <a:off x="32574" y="2624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3E85B"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43" name="Picture 14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476" y="7149"/>
                            <a:ext cx="29959" cy="19875"/>
                          </a:xfrm>
                          <a:prstGeom prst="rect">
                            <a:avLst/>
                          </a:prstGeom>
                          <a:noFill/>
                          <a:extLst>
                            <a:ext uri="{909E8E84-426E-40DD-AFC4-6F175D3DCCD1}">
                              <a14:hiddenFill xmlns:a14="http://schemas.microsoft.com/office/drawing/2010/main">
                                <a:solidFill>
                                  <a:srgbClr val="FFFFFF"/>
                                </a:solidFill>
                              </a14:hiddenFill>
                            </a:ext>
                          </a:extLst>
                        </pic:spPr>
                      </pic:pic>
                      <wps:wsp>
                        <wps:cNvPr id="144" name="Shape 1426"/>
                        <wps:cNvSpPr>
                          <a:spLocks/>
                        </wps:cNvSpPr>
                        <wps:spPr bwMode="auto">
                          <a:xfrm>
                            <a:off x="2413" y="7085"/>
                            <a:ext cx="30086" cy="20003"/>
                          </a:xfrm>
                          <a:custGeom>
                            <a:avLst/>
                            <a:gdLst>
                              <a:gd name="T0" fmla="*/ 0 w 3008630"/>
                              <a:gd name="T1" fmla="*/ 2000250 h 2000250"/>
                              <a:gd name="T2" fmla="*/ 3008630 w 3008630"/>
                              <a:gd name="T3" fmla="*/ 2000250 h 2000250"/>
                              <a:gd name="T4" fmla="*/ 3008630 w 3008630"/>
                              <a:gd name="T5" fmla="*/ 0 h 2000250"/>
                              <a:gd name="T6" fmla="*/ 0 w 3008630"/>
                              <a:gd name="T7" fmla="*/ 0 h 2000250"/>
                              <a:gd name="T8" fmla="*/ 0 w 3008630"/>
                              <a:gd name="T9" fmla="*/ 2000250 h 2000250"/>
                              <a:gd name="T10" fmla="*/ 0 w 3008630"/>
                              <a:gd name="T11" fmla="*/ 0 h 2000250"/>
                              <a:gd name="T12" fmla="*/ 3008630 w 3008630"/>
                              <a:gd name="T13" fmla="*/ 2000250 h 2000250"/>
                            </a:gdLst>
                            <a:ahLst/>
                            <a:cxnLst>
                              <a:cxn ang="0">
                                <a:pos x="T0" y="T1"/>
                              </a:cxn>
                              <a:cxn ang="0">
                                <a:pos x="T2" y="T3"/>
                              </a:cxn>
                              <a:cxn ang="0">
                                <a:pos x="T4" y="T5"/>
                              </a:cxn>
                              <a:cxn ang="0">
                                <a:pos x="T6" y="T7"/>
                              </a:cxn>
                              <a:cxn ang="0">
                                <a:pos x="T8" y="T9"/>
                              </a:cxn>
                            </a:cxnLst>
                            <a:rect l="T10" t="T11" r="T12" b="T13"/>
                            <a:pathLst>
                              <a:path w="3008630" h="2000250">
                                <a:moveTo>
                                  <a:pt x="0" y="2000250"/>
                                </a:moveTo>
                                <a:lnTo>
                                  <a:pt x="3008630" y="2000250"/>
                                </a:lnTo>
                                <a:lnTo>
                                  <a:pt x="3008630" y="0"/>
                                </a:lnTo>
                                <a:lnTo>
                                  <a:pt x="0" y="0"/>
                                </a:lnTo>
                                <a:lnTo>
                                  <a:pt x="0" y="200025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4FD9B6" id="Group 117" o:spid="_x0000_s1026" style="width:242.1pt;height:221.1pt;mso-position-horizontal-relative:char;mso-position-vertical-relative:line" coordorigin="2286" coordsize="30749,2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t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">
                <v:rect id="Rectangle 1373" o:spid="_x0000_s1027" style="position:absolute;left:20245;width:649;height: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56A64ADF" w14:textId="77777777" w:rsidR="00F53707" w:rsidRDefault="00F53707" w:rsidP="00C82EB6">
                        <w:pPr>
                          <w:spacing w:after="160" w:line="256" w:lineRule="auto"/>
                          <w:ind w:left="0" w:right="0" w:firstLine="0"/>
                        </w:pPr>
                        <w:r>
                          <w:rPr>
                            <w:color w:val="0078D7"/>
                            <w:sz w:val="28"/>
                          </w:rPr>
                          <w:t xml:space="preserve"> </w:t>
                        </w:r>
                      </w:p>
                    </w:txbxContent>
                  </v:textbox>
                </v:rect>
                <v:rect id="Rectangle 1375" o:spid="_x0000_s1028" style="position:absolute;left:2286;top:2754;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5F34891D" w14:textId="77777777" w:rsidR="00F53707" w:rsidRDefault="00F53707" w:rsidP="00C82EB6">
                        <w:pPr>
                          <w:spacing w:after="160" w:line="256" w:lineRule="auto"/>
                          <w:ind w:left="0" w:right="0" w:firstLine="0"/>
                        </w:pPr>
                        <w:r>
                          <w:t>1.</w:t>
                        </w:r>
                      </w:p>
                    </w:txbxContent>
                  </v:textbox>
                </v:rect>
                <v:rect id="Rectangle 1376" o:spid="_x0000_s1029" style="position:absolute;left:3246;top:2530;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3DE312C8"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377" o:spid="_x0000_s1030" style="position:absolute;left:4575;top:2754;width:7733;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C901B46" w14:textId="77777777" w:rsidR="00F53707" w:rsidRDefault="00F53707" w:rsidP="00C82EB6">
                        <w:pPr>
                          <w:spacing w:after="160" w:line="256" w:lineRule="auto"/>
                          <w:ind w:left="0" w:right="0" w:firstLine="0"/>
                        </w:pPr>
                        <w:r>
                          <w:t xml:space="preserve">Select the </w:t>
                        </w:r>
                      </w:p>
                    </w:txbxContent>
                  </v:textbox>
                </v:rect>
                <v:rect id="Rectangle 35802" o:spid="_x0000_s1031" style="position:absolute;left:10396;top:2754;width:3886;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4447407F" w14:textId="6EF73760" w:rsidR="00F53707" w:rsidRDefault="00F53707" w:rsidP="00C82EB6">
                        <w:pPr>
                          <w:spacing w:after="160" w:line="256" w:lineRule="auto"/>
                          <w:ind w:left="0" w:right="0" w:firstLine="0"/>
                        </w:pPr>
                        <w:r>
                          <w:rPr>
                            <w:b/>
                          </w:rPr>
                          <w:t>Inser</w:t>
                        </w:r>
                        <w:r w:rsidR="004432AD">
                          <w:rPr>
                            <w:b/>
                          </w:rPr>
                          <w:t>t</w:t>
                        </w:r>
                      </w:p>
                    </w:txbxContent>
                  </v:textbox>
                </v:rect>
                <v:rect id="Rectangle 1379" o:spid="_x0000_s1032" style="position:absolute;left:13809;top:275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01608AD5" w14:textId="77777777" w:rsidR="00F53707" w:rsidRDefault="00F53707" w:rsidP="00C82EB6">
                        <w:pPr>
                          <w:spacing w:after="160" w:line="256" w:lineRule="auto"/>
                          <w:ind w:left="0" w:right="0" w:firstLine="0"/>
                        </w:pPr>
                        <w:r>
                          <w:t xml:space="preserve"> </w:t>
                        </w:r>
                      </w:p>
                    </w:txbxContent>
                  </v:textbox>
                </v:rect>
                <v:rect id="Rectangle 1380" o:spid="_x0000_s1033" style="position:absolute;left:14160;top:2754;width:243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6ACA6020" w14:textId="77777777" w:rsidR="00F53707" w:rsidRDefault="00F53707" w:rsidP="00C82EB6">
                        <w:pPr>
                          <w:spacing w:after="160" w:line="256" w:lineRule="auto"/>
                          <w:ind w:left="0" w:right="0" w:firstLine="0"/>
                        </w:pPr>
                        <w:r>
                          <w:t>tab</w:t>
                        </w:r>
                      </w:p>
                    </w:txbxContent>
                  </v:textbox>
                </v:rect>
                <v:rect id="Rectangle 1381" o:spid="_x0000_s1034" style="position:absolute;left:15989;top:2754;width:365;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74E148E6" w14:textId="77777777" w:rsidR="00F53707" w:rsidRDefault="00F53707" w:rsidP="00C82EB6">
                        <w:pPr>
                          <w:spacing w:after="160" w:line="256" w:lineRule="auto"/>
                          <w:ind w:left="0" w:right="0" w:firstLine="0"/>
                        </w:pPr>
                        <w:r>
                          <w:t>.</w:t>
                        </w:r>
                      </w:p>
                    </w:txbxContent>
                  </v:textbox>
                </v:rect>
                <v:rect id="Rectangle 1382" o:spid="_x0000_s1035" style="position:absolute;left:16278;top:275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56832291" w14:textId="77777777" w:rsidR="00F53707" w:rsidRDefault="00F53707" w:rsidP="00C82EB6">
                        <w:pPr>
                          <w:spacing w:after="160" w:line="256" w:lineRule="auto"/>
                          <w:ind w:left="0" w:right="0" w:firstLine="0"/>
                        </w:pPr>
                        <w:r>
                          <w:t xml:space="preserve"> </w:t>
                        </w:r>
                      </w:p>
                    </w:txbxContent>
                  </v:textbox>
                </v:rect>
                <v:rect id="Rectangle 1385" o:spid="_x0000_s1036" style="position:absolute;left:2286;top:4568;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3575B295" w14:textId="77777777" w:rsidR="00F53707" w:rsidRDefault="00F53707" w:rsidP="00C82EB6">
                        <w:pPr>
                          <w:spacing w:after="160" w:line="256" w:lineRule="auto"/>
                          <w:ind w:left="0" w:right="0" w:firstLine="0"/>
                        </w:pPr>
                        <w:r>
                          <w:t>2.</w:t>
                        </w:r>
                      </w:p>
                    </w:txbxContent>
                  </v:textbox>
                </v:rect>
                <v:rect id="Rectangle 1386" o:spid="_x0000_s1037" style="position:absolute;left:3246;top:4344;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5C0F900A"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387" o:spid="_x0000_s1038" style="position:absolute;left:4575;top:4568;width:2725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48693DBB" w14:textId="26B326E3" w:rsidR="00F53707" w:rsidRPr="009D1896" w:rsidRDefault="00F53707" w:rsidP="00C82EB6">
                        <w:pPr>
                          <w:spacing w:after="160" w:line="256" w:lineRule="auto"/>
                          <w:ind w:left="0" w:right="0" w:firstLine="0"/>
                          <w:rPr>
                            <w:b/>
                          </w:rPr>
                        </w:pPr>
                        <w:r>
                          <w:t xml:space="preserve">Select </w:t>
                        </w:r>
                        <w:r>
                          <w:rPr>
                            <w:b/>
                          </w:rPr>
                          <w:t xml:space="preserve">Gallery </w:t>
                        </w:r>
                        <w:r>
                          <w:t xml:space="preserve">and then select </w:t>
                        </w:r>
                        <w:r>
                          <w:rPr>
                            <w:b/>
                          </w:rPr>
                          <w:t>Horizontal</w:t>
                        </w:r>
                        <w:r w:rsidRPr="009D1896">
                          <w:t>.</w:t>
                        </w:r>
                      </w:p>
                    </w:txbxContent>
                  </v:textbox>
                </v:rect>
                <v:rect id="Rectangle 1390" o:spid="_x0000_s1039" style="position:absolute;left:11722;top:456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313FEB57" w14:textId="77777777" w:rsidR="00F53707" w:rsidRDefault="00F53707" w:rsidP="00C82EB6">
                        <w:pPr>
                          <w:spacing w:after="160" w:line="256" w:lineRule="auto"/>
                          <w:ind w:left="0" w:right="0" w:firstLine="0"/>
                        </w:pPr>
                        <w:r>
                          <w:t xml:space="preserve"> </w:t>
                        </w:r>
                      </w:p>
                    </w:txbxContent>
                  </v:textbox>
                </v:rect>
                <v:rect id="Rectangle 1395" o:spid="_x0000_s1040" style="position:absolute;left:24664;top:456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11990532" w14:textId="77777777" w:rsidR="00F53707" w:rsidRDefault="00F53707" w:rsidP="00C82EB6">
                        <w:pPr>
                          <w:spacing w:after="160" w:line="256" w:lineRule="auto"/>
                          <w:ind w:left="0" w:right="0" w:firstLine="0"/>
                        </w:pPr>
                        <w:r>
                          <w:t xml:space="preserve"> </w:t>
                        </w:r>
                      </w:p>
                    </w:txbxContent>
                  </v:textbox>
                </v:rect>
                <v:rect id="Rectangle 1396" o:spid="_x0000_s1041" style="position:absolute;left:32574;top:2624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7793E85B" w14:textId="77777777" w:rsidR="00F53707" w:rsidRDefault="00F53707" w:rsidP="00C82EB6">
                        <w:pPr>
                          <w:spacing w:after="160" w:line="256"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5" o:spid="_x0000_s1042" type="#_x0000_t75" style="position:absolute;left:2476;top:7149;width:29959;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">
                  <v:imagedata r:id="rId11" o:title=""/>
                </v:shape>
                <v:shape id="Shape 1426" o:spid="_x0000_s1043" style="position:absolute;left:2413;top:7085;width:30086;height:20003;visibility:visible;mso-wrap-style:square;v-text-anchor:top" coordsize="3008630,200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" path="m,2000250r3008630,l3008630,,,,,2000250xe" filled="f" strokecolor="#353535" strokeweight="1pt">
                  <v:path arrowok="t" o:connecttype="custom" o:connectlocs="0,20003;30086,20003;30086,0;0,0;0,20003" o:connectangles="0,0,0,0,0" textboxrect="0,0,3008630,2000250"/>
                </v:shape>
                <w10:anchorlock/>
              </v:group>
            </w:pict>
          </mc:Fallback>
        </mc:AlternateContent>
      </w:r>
    </w:p>
    <w:p w14:paraId="10433568" w14:textId="1BFEFD29" w:rsidR="00C82EB6" w:rsidRPr="00E1607F" w:rsidRDefault="00C82EB6" w:rsidP="00C82EB6">
      <w:pPr>
        <w:ind w:right="0"/>
      </w:pPr>
      <w:r w:rsidRPr="00E1607F">
        <w:t xml:space="preserve">This will add a gallery called </w:t>
      </w:r>
      <w:r w:rsidRPr="00E1607F">
        <w:rPr>
          <w:b/>
        </w:rPr>
        <w:t>Gallery1</w:t>
      </w:r>
      <w:r w:rsidRPr="00E1607F">
        <w:t xml:space="preserve"> to the screen. Notice </w:t>
      </w:r>
      <w:r w:rsidR="009D1896" w:rsidRPr="00E1607F">
        <w:t xml:space="preserve">how </w:t>
      </w:r>
      <w:r w:rsidRPr="00E1607F">
        <w:t xml:space="preserve">the control tree view on the left displays this gallery with three controls within it – two labels and </w:t>
      </w:r>
      <w:r w:rsidR="009D1896" w:rsidRPr="00E1607F">
        <w:t xml:space="preserve">one </w:t>
      </w:r>
      <w:r w:rsidRPr="00E1607F">
        <w:t>image. A data pane will pop</w:t>
      </w:r>
      <w:r w:rsidR="009D1896" w:rsidRPr="00E1607F">
        <w:t>-</w:t>
      </w:r>
      <w:r w:rsidRPr="00E1607F">
        <w:t xml:space="preserve">up on the right. </w:t>
      </w:r>
    </w:p>
    <w:p w14:paraId="7D648396" w14:textId="3F5891A3"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345FC860" wp14:editId="1E65B835">
                <wp:extent cx="5108575" cy="1716405"/>
                <wp:effectExtent l="9525" t="9525" r="15875" b="36195"/>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8575" cy="1716405"/>
                          <a:chOff x="0" y="0"/>
                          <a:chExt cx="51088" cy="17162"/>
                        </a:xfrm>
                      </wpg:grpSpPr>
                      <wps:wsp>
                        <wps:cNvPr id="114" name="Rectangle 1406"/>
                        <wps:cNvSpPr>
                          <a:spLocks noChangeArrowheads="1"/>
                        </wps:cNvSpPr>
                        <wps:spPr bwMode="auto">
                          <a:xfrm>
                            <a:off x="50741" y="1592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9DCD9"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15" name="Picture 14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63" y="63"/>
                            <a:ext cx="50569" cy="16491"/>
                          </a:xfrm>
                          <a:prstGeom prst="rect">
                            <a:avLst/>
                          </a:prstGeom>
                          <a:noFill/>
                          <a:extLst>
                            <a:ext uri="{909E8E84-426E-40DD-AFC4-6F175D3DCCD1}">
                              <a14:hiddenFill xmlns:a14="http://schemas.microsoft.com/office/drawing/2010/main">
                                <a:solidFill>
                                  <a:srgbClr val="FFFFFF"/>
                                </a:solidFill>
                              </a14:hiddenFill>
                            </a:ext>
                          </a:extLst>
                        </pic:spPr>
                      </pic:pic>
                      <wps:wsp>
                        <wps:cNvPr id="116" name="Shape 1429"/>
                        <wps:cNvSpPr>
                          <a:spLocks/>
                        </wps:cNvSpPr>
                        <wps:spPr bwMode="auto">
                          <a:xfrm>
                            <a:off x="0" y="0"/>
                            <a:ext cx="50695" cy="16617"/>
                          </a:xfrm>
                          <a:custGeom>
                            <a:avLst/>
                            <a:gdLst>
                              <a:gd name="T0" fmla="*/ 0 w 5069586"/>
                              <a:gd name="T1" fmla="*/ 1661796 h 1661796"/>
                              <a:gd name="T2" fmla="*/ 5069586 w 5069586"/>
                              <a:gd name="T3" fmla="*/ 1661796 h 1661796"/>
                              <a:gd name="T4" fmla="*/ 5069586 w 5069586"/>
                              <a:gd name="T5" fmla="*/ 0 h 1661796"/>
                              <a:gd name="T6" fmla="*/ 0 w 5069586"/>
                              <a:gd name="T7" fmla="*/ 0 h 1661796"/>
                              <a:gd name="T8" fmla="*/ 0 w 5069586"/>
                              <a:gd name="T9" fmla="*/ 1661796 h 1661796"/>
                              <a:gd name="T10" fmla="*/ 0 w 5069586"/>
                              <a:gd name="T11" fmla="*/ 0 h 1661796"/>
                              <a:gd name="T12" fmla="*/ 5069586 w 5069586"/>
                              <a:gd name="T13" fmla="*/ 1661796 h 1661796"/>
                            </a:gdLst>
                            <a:ahLst/>
                            <a:cxnLst>
                              <a:cxn ang="0">
                                <a:pos x="T0" y="T1"/>
                              </a:cxn>
                              <a:cxn ang="0">
                                <a:pos x="T2" y="T3"/>
                              </a:cxn>
                              <a:cxn ang="0">
                                <a:pos x="T4" y="T5"/>
                              </a:cxn>
                              <a:cxn ang="0">
                                <a:pos x="T6" y="T7"/>
                              </a:cxn>
                              <a:cxn ang="0">
                                <a:pos x="T8" y="T9"/>
                              </a:cxn>
                            </a:cxnLst>
                            <a:rect l="T10" t="T11" r="T12" b="T13"/>
                            <a:pathLst>
                              <a:path w="5069586" h="1661796">
                                <a:moveTo>
                                  <a:pt x="0" y="1661796"/>
                                </a:moveTo>
                                <a:lnTo>
                                  <a:pt x="5069586" y="1661796"/>
                                </a:lnTo>
                                <a:lnTo>
                                  <a:pt x="5069586" y="0"/>
                                </a:lnTo>
                                <a:lnTo>
                                  <a:pt x="0" y="0"/>
                                </a:lnTo>
                                <a:lnTo>
                                  <a:pt x="0" y="1661796"/>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5FC860" id="Group 113" o:spid="_x0000_s1044" style="width:402.25pt;height:135.15pt;mso-position-horizontal-relative:char;mso-position-vertical-relative:line" coordsize="51088,17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">
                <v:rect id="Rectangle 1406" o:spid="_x0000_s1045" style="position:absolute;left:50741;top:1592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1539DCD9" w14:textId="77777777" w:rsidR="00F53707" w:rsidRDefault="00F53707" w:rsidP="00C82EB6">
                        <w:pPr>
                          <w:spacing w:after="160" w:line="256" w:lineRule="auto"/>
                          <w:ind w:left="0" w:right="0" w:firstLine="0"/>
                        </w:pPr>
                        <w:r>
                          <w:t xml:space="preserve"> </w:t>
                        </w:r>
                      </w:p>
                    </w:txbxContent>
                  </v:textbox>
                </v:rect>
                <v:shape id="Picture 1428" o:spid="_x0000_s1046" type="#_x0000_t75" style="position:absolute;left:63;top:63;width:50569;height:16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">
                  <v:imagedata r:id="rId13" o:title=""/>
                </v:shape>
                <v:shape id="Shape 1429" o:spid="_x0000_s1047" style="position:absolute;width:50695;height:16617;visibility:visible;mso-wrap-style:square;v-text-anchor:top" coordsize="5069586,166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" path="m,1661796r5069586,l5069586,,,,,1661796xe" filled="f" strokecolor="#353535" strokeweight="1pt">
                  <v:path arrowok="t" o:connecttype="custom" o:connectlocs="0,16617;50695,16617;50695,0;0,0;0,16617" o:connectangles="0,0,0,0,0" textboxrect="0,0,5069586,1661796"/>
                </v:shape>
                <w10:anchorlock/>
              </v:group>
            </w:pict>
          </mc:Fallback>
        </mc:AlternateContent>
      </w:r>
    </w:p>
    <w:p w14:paraId="14191A2A" w14:textId="45D5E1D9" w:rsidR="00C82EB6" w:rsidRPr="00E1607F" w:rsidRDefault="00C82EB6" w:rsidP="00C82EB6">
      <w:pPr>
        <w:numPr>
          <w:ilvl w:val="0"/>
          <w:numId w:val="1"/>
        </w:numPr>
        <w:ind w:right="0" w:hanging="360"/>
      </w:pPr>
      <w:r w:rsidRPr="00E1607F">
        <w:t>Go to the</w:t>
      </w:r>
      <w:r w:rsidR="009D1896" w:rsidRPr="00E1607F">
        <w:t xml:space="preserve"> </w:t>
      </w:r>
      <w:r w:rsidR="009D1896" w:rsidRPr="00E1607F">
        <w:rPr>
          <w:b/>
        </w:rPr>
        <w:t xml:space="preserve">Properties </w:t>
      </w:r>
      <w:r w:rsidR="009D1896" w:rsidRPr="00E1607F">
        <w:t>pane</w:t>
      </w:r>
      <w:r w:rsidRPr="00E1607F">
        <w:t xml:space="preserve">, </w:t>
      </w:r>
      <w:r w:rsidR="009D1896" w:rsidRPr="00E1607F">
        <w:t xml:space="preserve">select </w:t>
      </w:r>
      <w:r w:rsidRPr="00E1607F">
        <w:t>the</w:t>
      </w:r>
      <w:r w:rsidR="009D1896" w:rsidRPr="00E1607F">
        <w:t xml:space="preserve"> </w:t>
      </w:r>
      <w:r w:rsidR="0041437D" w:rsidRPr="00E1607F">
        <w:rPr>
          <w:b/>
        </w:rPr>
        <w:t>Data Source</w:t>
      </w:r>
      <w:r w:rsidRPr="00E1607F">
        <w:t xml:space="preserve"> dropdown, and </w:t>
      </w:r>
      <w:r w:rsidR="009D1896" w:rsidRPr="00E1607F">
        <w:t xml:space="preserve">then </w:t>
      </w:r>
      <w:r w:rsidRPr="00E1607F">
        <w:t>select</w:t>
      </w:r>
      <w:r w:rsidR="009D1896" w:rsidRPr="00E1607F">
        <w:t xml:space="preserve"> </w:t>
      </w:r>
      <w:r w:rsidR="009D1896" w:rsidRPr="00E1607F">
        <w:rPr>
          <w:b/>
        </w:rPr>
        <w:t>Add a data source</w:t>
      </w:r>
      <w:r w:rsidR="009D1896" w:rsidRPr="00E1607F">
        <w:t>.</w:t>
      </w:r>
      <w:r w:rsidRPr="00E1607F">
        <w:t xml:space="preserve"> </w:t>
      </w:r>
    </w:p>
    <w:p w14:paraId="220D7CB9" w14:textId="0A250446" w:rsidR="00C82EB6" w:rsidRPr="00E1607F" w:rsidRDefault="00C82EB6" w:rsidP="00C82EB6">
      <w:pPr>
        <w:spacing w:after="0" w:line="256" w:lineRule="auto"/>
        <w:ind w:left="380" w:right="0" w:firstLine="0"/>
      </w:pPr>
      <w:r w:rsidRPr="00E1607F">
        <w:rPr>
          <w:noProof/>
        </w:rPr>
        <mc:AlternateContent>
          <mc:Choice Requires="wpg">
            <w:drawing>
              <wp:inline distT="0" distB="0" distL="0" distR="0" wp14:anchorId="5996D9A0" wp14:editId="35835372">
                <wp:extent cx="2080260" cy="1564005"/>
                <wp:effectExtent l="9525" t="9525" r="15240" b="3619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0260" cy="1564005"/>
                          <a:chOff x="0" y="0"/>
                          <a:chExt cx="20799" cy="15639"/>
                        </a:xfrm>
                      </wpg:grpSpPr>
                      <wps:wsp>
                        <wps:cNvPr id="110" name="Rectangle 1423"/>
                        <wps:cNvSpPr>
                          <a:spLocks noChangeArrowheads="1"/>
                        </wps:cNvSpPr>
                        <wps:spPr bwMode="auto">
                          <a:xfrm>
                            <a:off x="20453" y="1440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FB6C"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11" name="Picture 14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3" y="63"/>
                            <a:ext cx="20187" cy="15113"/>
                          </a:xfrm>
                          <a:prstGeom prst="rect">
                            <a:avLst/>
                          </a:prstGeom>
                          <a:noFill/>
                          <a:extLst>
                            <a:ext uri="{909E8E84-426E-40DD-AFC4-6F175D3DCCD1}">
                              <a14:hiddenFill xmlns:a14="http://schemas.microsoft.com/office/drawing/2010/main">
                                <a:solidFill>
                                  <a:srgbClr val="FFFFFF"/>
                                </a:solidFill>
                              </a14:hiddenFill>
                            </a:ext>
                          </a:extLst>
                        </pic:spPr>
                      </pic:pic>
                      <wps:wsp>
                        <wps:cNvPr id="112" name="Shape 1432"/>
                        <wps:cNvSpPr>
                          <a:spLocks/>
                        </wps:cNvSpPr>
                        <wps:spPr bwMode="auto">
                          <a:xfrm>
                            <a:off x="0" y="0"/>
                            <a:ext cx="20313" cy="15240"/>
                          </a:xfrm>
                          <a:custGeom>
                            <a:avLst/>
                            <a:gdLst>
                              <a:gd name="T0" fmla="*/ 0 w 2031365"/>
                              <a:gd name="T1" fmla="*/ 1524000 h 1524000"/>
                              <a:gd name="T2" fmla="*/ 2031365 w 2031365"/>
                              <a:gd name="T3" fmla="*/ 1524000 h 1524000"/>
                              <a:gd name="T4" fmla="*/ 2031365 w 2031365"/>
                              <a:gd name="T5" fmla="*/ 0 h 1524000"/>
                              <a:gd name="T6" fmla="*/ 0 w 2031365"/>
                              <a:gd name="T7" fmla="*/ 0 h 1524000"/>
                              <a:gd name="T8" fmla="*/ 0 w 2031365"/>
                              <a:gd name="T9" fmla="*/ 1524000 h 1524000"/>
                              <a:gd name="T10" fmla="*/ 0 w 2031365"/>
                              <a:gd name="T11" fmla="*/ 0 h 1524000"/>
                              <a:gd name="T12" fmla="*/ 2031365 w 2031365"/>
                              <a:gd name="T13" fmla="*/ 1524000 h 1524000"/>
                            </a:gdLst>
                            <a:ahLst/>
                            <a:cxnLst>
                              <a:cxn ang="0">
                                <a:pos x="T0" y="T1"/>
                              </a:cxn>
                              <a:cxn ang="0">
                                <a:pos x="T2" y="T3"/>
                              </a:cxn>
                              <a:cxn ang="0">
                                <a:pos x="T4" y="T5"/>
                              </a:cxn>
                              <a:cxn ang="0">
                                <a:pos x="T6" y="T7"/>
                              </a:cxn>
                              <a:cxn ang="0">
                                <a:pos x="T8" y="T9"/>
                              </a:cxn>
                            </a:cxnLst>
                            <a:rect l="T10" t="T11" r="T12" b="T13"/>
                            <a:pathLst>
                              <a:path w="2031365" h="1524000">
                                <a:moveTo>
                                  <a:pt x="0" y="1524000"/>
                                </a:moveTo>
                                <a:lnTo>
                                  <a:pt x="2031365" y="1524000"/>
                                </a:lnTo>
                                <a:lnTo>
                                  <a:pt x="2031365" y="0"/>
                                </a:lnTo>
                                <a:lnTo>
                                  <a:pt x="0" y="0"/>
                                </a:lnTo>
                                <a:lnTo>
                                  <a:pt x="0" y="15240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96D9A0" id="Group 109" o:spid="_x0000_s1048" style="width:163.8pt;height:123.15pt;mso-position-horizontal-relative:char;mso-position-vertical-relative:line" coordsize="20799,156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">
                <v:rect id="Rectangle 1423" o:spid="_x0000_s1049" style="position:absolute;left:20453;top:1440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353CFB6C" w14:textId="77777777" w:rsidR="00F53707" w:rsidRDefault="00F53707" w:rsidP="00C82EB6">
                        <w:pPr>
                          <w:spacing w:after="160" w:line="256" w:lineRule="auto"/>
                          <w:ind w:left="0" w:right="0" w:firstLine="0"/>
                        </w:pPr>
                        <w:r>
                          <w:t xml:space="preserve"> </w:t>
                        </w:r>
                      </w:p>
                    </w:txbxContent>
                  </v:textbox>
                </v:rect>
                <v:shape id="Picture 1431" o:spid="_x0000_s1050" type="#_x0000_t75" style="position:absolute;left:63;top:63;width:20187;height:15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">
                  <v:imagedata r:id="rId15" o:title=""/>
                </v:shape>
                <v:shape id="Shape 1432" o:spid="_x0000_s1051" style="position:absolute;width:20313;height:15240;visibility:visible;mso-wrap-style:square;v-text-anchor:top" coordsize="2031365,15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" path="m,1524000r2031365,l2031365,,,,,1524000xe" filled="f" strokecolor="#353535" strokeweight="1pt">
                  <v:path arrowok="t" o:connecttype="custom" o:connectlocs="0,15240;20313,15240;20313,0;0,0;0,15240" o:connectangles="0,0,0,0,0" textboxrect="0,0,2031365,1524000"/>
                </v:shape>
                <w10:anchorlock/>
              </v:group>
            </w:pict>
          </mc:Fallback>
        </mc:AlternateContent>
      </w:r>
    </w:p>
    <w:p w14:paraId="0023DEA6" w14:textId="05940B9F" w:rsidR="004D1699" w:rsidRPr="00E1607F" w:rsidRDefault="004D1699" w:rsidP="00C82EB6">
      <w:pPr>
        <w:spacing w:after="0" w:line="256" w:lineRule="auto"/>
        <w:ind w:left="380" w:right="0" w:firstLine="0"/>
      </w:pPr>
      <w:r w:rsidRPr="00E1607F">
        <w:rPr>
          <w:b/>
          <w:bCs/>
        </w:rPr>
        <w:t>Note</w:t>
      </w:r>
      <w:r w:rsidRPr="00E1607F">
        <w:t xml:space="preserve">: on newer tenants the experience might look </w:t>
      </w:r>
      <w:r w:rsidR="001E1FE3" w:rsidRPr="00E1607F">
        <w:t>as shown below:</w:t>
      </w:r>
    </w:p>
    <w:p w14:paraId="304FC0F6" w14:textId="26E239D7" w:rsidR="001F1E89" w:rsidRPr="00E1607F" w:rsidRDefault="389A958E" w:rsidP="00C82EB6">
      <w:pPr>
        <w:spacing w:after="0" w:line="256" w:lineRule="auto"/>
        <w:ind w:left="380" w:right="0" w:firstLine="0"/>
      </w:pPr>
      <w:r w:rsidRPr="00E1607F">
        <w:rPr>
          <w:noProof/>
        </w:rPr>
        <w:lastRenderedPageBreak/>
        <w:drawing>
          <wp:inline distT="0" distB="0" distL="0" distR="0" wp14:anchorId="4FD1B197" wp14:editId="6D240611">
            <wp:extent cx="1528774" cy="2271729"/>
            <wp:effectExtent l="0" t="0" r="0" b="0"/>
            <wp:docPr id="128478711"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1528774" cy="2271729"/>
                    </a:xfrm>
                    <a:prstGeom prst="rect">
                      <a:avLst/>
                    </a:prstGeom>
                  </pic:spPr>
                </pic:pic>
              </a:graphicData>
            </a:graphic>
          </wp:inline>
        </w:drawing>
      </w:r>
    </w:p>
    <w:p w14:paraId="7A769946" w14:textId="3BFA5376" w:rsidR="00C82EB6" w:rsidRPr="00E1607F" w:rsidRDefault="00C82EB6" w:rsidP="00C82EB6">
      <w:pPr>
        <w:numPr>
          <w:ilvl w:val="0"/>
          <w:numId w:val="1"/>
        </w:numPr>
        <w:spacing w:after="0" w:line="256" w:lineRule="auto"/>
        <w:ind w:right="0" w:hanging="360"/>
      </w:pPr>
      <w:r w:rsidRPr="00E1607F">
        <w:t>Select</w:t>
      </w:r>
      <w:r w:rsidR="009D1896" w:rsidRPr="00E1607F">
        <w:t xml:space="preserve"> </w:t>
      </w:r>
      <w:r w:rsidR="009D1896" w:rsidRPr="00E1607F">
        <w:rPr>
          <w:b/>
        </w:rPr>
        <w:t>Import from Excel</w:t>
      </w:r>
      <w:r w:rsidR="009D1896" w:rsidRPr="00E1607F">
        <w:t>.</w:t>
      </w:r>
      <w:r w:rsidRPr="00E1607F">
        <w:t xml:space="preserve"> </w:t>
      </w:r>
    </w:p>
    <w:p w14:paraId="32E30AFE" w14:textId="13207906"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0B27A54C" wp14:editId="5564B27E">
                <wp:extent cx="2270760" cy="1601470"/>
                <wp:effectExtent l="9525" t="9525" r="15240" b="36830"/>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0760" cy="1601470"/>
                          <a:chOff x="0" y="0"/>
                          <a:chExt cx="22704" cy="16012"/>
                        </a:xfrm>
                      </wpg:grpSpPr>
                      <wps:wsp>
                        <wps:cNvPr id="106" name="Rectangle 1469"/>
                        <wps:cNvSpPr>
                          <a:spLocks noChangeArrowheads="1"/>
                        </wps:cNvSpPr>
                        <wps:spPr bwMode="auto">
                          <a:xfrm>
                            <a:off x="22358" y="1477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4C77D"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07" name="Picture 15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3" y="63"/>
                            <a:ext cx="22024" cy="15361"/>
                          </a:xfrm>
                          <a:prstGeom prst="rect">
                            <a:avLst/>
                          </a:prstGeom>
                          <a:noFill/>
                          <a:extLst>
                            <a:ext uri="{909E8E84-426E-40DD-AFC4-6F175D3DCCD1}">
                              <a14:hiddenFill xmlns:a14="http://schemas.microsoft.com/office/drawing/2010/main">
                                <a:solidFill>
                                  <a:srgbClr val="FFFFFF"/>
                                </a:solidFill>
                              </a14:hiddenFill>
                            </a:ext>
                          </a:extLst>
                        </pic:spPr>
                      </pic:pic>
                      <wps:wsp>
                        <wps:cNvPr id="108" name="Shape 1543"/>
                        <wps:cNvSpPr>
                          <a:spLocks/>
                        </wps:cNvSpPr>
                        <wps:spPr bwMode="auto">
                          <a:xfrm>
                            <a:off x="0" y="0"/>
                            <a:ext cx="22151" cy="15487"/>
                          </a:xfrm>
                          <a:custGeom>
                            <a:avLst/>
                            <a:gdLst>
                              <a:gd name="T0" fmla="*/ 0 w 2215134"/>
                              <a:gd name="T1" fmla="*/ 1548765 h 1548765"/>
                              <a:gd name="T2" fmla="*/ 2215134 w 2215134"/>
                              <a:gd name="T3" fmla="*/ 1548765 h 1548765"/>
                              <a:gd name="T4" fmla="*/ 2215134 w 2215134"/>
                              <a:gd name="T5" fmla="*/ 0 h 1548765"/>
                              <a:gd name="T6" fmla="*/ 0 w 2215134"/>
                              <a:gd name="T7" fmla="*/ 0 h 1548765"/>
                              <a:gd name="T8" fmla="*/ 0 w 2215134"/>
                              <a:gd name="T9" fmla="*/ 1548765 h 1548765"/>
                              <a:gd name="T10" fmla="*/ 0 w 2215134"/>
                              <a:gd name="T11" fmla="*/ 0 h 1548765"/>
                              <a:gd name="T12" fmla="*/ 2215134 w 2215134"/>
                              <a:gd name="T13" fmla="*/ 1548765 h 1548765"/>
                            </a:gdLst>
                            <a:ahLst/>
                            <a:cxnLst>
                              <a:cxn ang="0">
                                <a:pos x="T0" y="T1"/>
                              </a:cxn>
                              <a:cxn ang="0">
                                <a:pos x="T2" y="T3"/>
                              </a:cxn>
                              <a:cxn ang="0">
                                <a:pos x="T4" y="T5"/>
                              </a:cxn>
                              <a:cxn ang="0">
                                <a:pos x="T6" y="T7"/>
                              </a:cxn>
                              <a:cxn ang="0">
                                <a:pos x="T8" y="T9"/>
                              </a:cxn>
                            </a:cxnLst>
                            <a:rect l="T10" t="T11" r="T12" b="T13"/>
                            <a:pathLst>
                              <a:path w="2215134" h="1548765">
                                <a:moveTo>
                                  <a:pt x="0" y="1548765"/>
                                </a:moveTo>
                                <a:lnTo>
                                  <a:pt x="2215134" y="1548765"/>
                                </a:lnTo>
                                <a:lnTo>
                                  <a:pt x="2215134" y="0"/>
                                </a:lnTo>
                                <a:lnTo>
                                  <a:pt x="0" y="0"/>
                                </a:lnTo>
                                <a:lnTo>
                                  <a:pt x="0" y="15487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27A54C" id="Group 105" o:spid="_x0000_s1052" style="width:178.8pt;height:126.1pt;mso-position-horizontal-relative:char;mso-position-vertical-relative:line" coordsize="22704,16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">
                <v:rect id="Rectangle 1469" o:spid="_x0000_s1053" style="position:absolute;left:22358;top:1477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5AB4C77D" w14:textId="77777777" w:rsidR="00F53707" w:rsidRDefault="00F53707" w:rsidP="00C82EB6">
                        <w:pPr>
                          <w:spacing w:after="160" w:line="256" w:lineRule="auto"/>
                          <w:ind w:left="0" w:right="0" w:firstLine="0"/>
                        </w:pPr>
                        <w:r>
                          <w:t xml:space="preserve"> </w:t>
                        </w:r>
                      </w:p>
                    </w:txbxContent>
                  </v:textbox>
                </v:rect>
                <v:shape id="Picture 1542" o:spid="_x0000_s1054" type="#_x0000_t75" style="position:absolute;left:63;top:63;width:22024;height:1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">
                  <v:imagedata r:id="rId22" o:title=""/>
                </v:shape>
                <v:shape id="Shape 1543" o:spid="_x0000_s1055" style="position:absolute;width:22151;height:15487;visibility:visible;mso-wrap-style:square;v-text-anchor:top" coordsize="2215134,154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" path="m,1548765r2215134,l2215134,,,,,1548765xe" filled="f" strokecolor="#353535" strokeweight="1pt">
                  <v:path arrowok="t" o:connecttype="custom" o:connectlocs="0,15487;22151,15487;22151,0;0,0;0,15487" o:connectangles="0,0,0,0,0" textboxrect="0,0,2215134,1548765"/>
                </v:shape>
                <w10:anchorlock/>
              </v:group>
            </w:pict>
          </mc:Fallback>
        </mc:AlternateContent>
      </w:r>
    </w:p>
    <w:p w14:paraId="4B296FCA" w14:textId="328EC58E" w:rsidR="00C82EB6" w:rsidRPr="00E1607F" w:rsidRDefault="00C82EB6" w:rsidP="00C82EB6">
      <w:pPr>
        <w:numPr>
          <w:ilvl w:val="0"/>
          <w:numId w:val="1"/>
        </w:numPr>
        <w:ind w:right="0" w:hanging="360"/>
      </w:pPr>
      <w:r w:rsidRPr="00E1607F">
        <w:t>In the File Open dialog, browse to the location where you unzipped the data file (</w:t>
      </w:r>
      <w:r w:rsidR="00471A29" w:rsidRPr="00E1607F">
        <w:t>e.g.</w:t>
      </w:r>
      <w:r w:rsidR="009D1896" w:rsidRPr="00E1607F">
        <w:t>,</w:t>
      </w:r>
      <w:r w:rsidRPr="00E1607F">
        <w:t xml:space="preserve"> C:\AIAD\PAHandsOnLabContent\) and select </w:t>
      </w:r>
      <w:r w:rsidRPr="00E1607F">
        <w:rPr>
          <w:b/>
        </w:rPr>
        <w:t>Device-Order-Data.xlsx</w:t>
      </w:r>
      <w:r w:rsidRPr="00E1607F">
        <w:t xml:space="preserve"> to load it. </w:t>
      </w:r>
    </w:p>
    <w:p w14:paraId="0FB27718" w14:textId="2A3DB2A7"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0AFD03BE" wp14:editId="00B782C5">
                <wp:extent cx="3756660" cy="1124585"/>
                <wp:effectExtent l="9525" t="9525" r="15240" b="37465"/>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6660" cy="1124585"/>
                          <a:chOff x="0" y="0"/>
                          <a:chExt cx="37566" cy="11248"/>
                        </a:xfrm>
                      </wpg:grpSpPr>
                      <wps:wsp>
                        <wps:cNvPr id="102" name="Rectangle 1488"/>
                        <wps:cNvSpPr>
                          <a:spLocks noChangeArrowheads="1"/>
                        </wps:cNvSpPr>
                        <wps:spPr bwMode="auto">
                          <a:xfrm>
                            <a:off x="37219" y="1001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04444"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03" name="Picture 15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3" y="63"/>
                            <a:ext cx="36883" cy="10611"/>
                          </a:xfrm>
                          <a:prstGeom prst="rect">
                            <a:avLst/>
                          </a:prstGeom>
                          <a:noFill/>
                          <a:extLst>
                            <a:ext uri="{909E8E84-426E-40DD-AFC4-6F175D3DCCD1}">
                              <a14:hiddenFill xmlns:a14="http://schemas.microsoft.com/office/drawing/2010/main">
                                <a:solidFill>
                                  <a:srgbClr val="FFFFFF"/>
                                </a:solidFill>
                              </a14:hiddenFill>
                            </a:ext>
                          </a:extLst>
                        </pic:spPr>
                      </pic:pic>
                      <wps:wsp>
                        <wps:cNvPr id="104" name="Shape 1546"/>
                        <wps:cNvSpPr>
                          <a:spLocks/>
                        </wps:cNvSpPr>
                        <wps:spPr bwMode="auto">
                          <a:xfrm>
                            <a:off x="0" y="0"/>
                            <a:ext cx="37010" cy="10737"/>
                          </a:xfrm>
                          <a:custGeom>
                            <a:avLst/>
                            <a:gdLst>
                              <a:gd name="T0" fmla="*/ 0 w 3701034"/>
                              <a:gd name="T1" fmla="*/ 1073785 h 1073785"/>
                              <a:gd name="T2" fmla="*/ 3701034 w 3701034"/>
                              <a:gd name="T3" fmla="*/ 1073785 h 1073785"/>
                              <a:gd name="T4" fmla="*/ 3701034 w 3701034"/>
                              <a:gd name="T5" fmla="*/ 0 h 1073785"/>
                              <a:gd name="T6" fmla="*/ 0 w 3701034"/>
                              <a:gd name="T7" fmla="*/ 0 h 1073785"/>
                              <a:gd name="T8" fmla="*/ 0 w 3701034"/>
                              <a:gd name="T9" fmla="*/ 1073785 h 1073785"/>
                              <a:gd name="T10" fmla="*/ 0 w 3701034"/>
                              <a:gd name="T11" fmla="*/ 0 h 1073785"/>
                              <a:gd name="T12" fmla="*/ 3701034 w 3701034"/>
                              <a:gd name="T13" fmla="*/ 1073785 h 1073785"/>
                            </a:gdLst>
                            <a:ahLst/>
                            <a:cxnLst>
                              <a:cxn ang="0">
                                <a:pos x="T0" y="T1"/>
                              </a:cxn>
                              <a:cxn ang="0">
                                <a:pos x="T2" y="T3"/>
                              </a:cxn>
                              <a:cxn ang="0">
                                <a:pos x="T4" y="T5"/>
                              </a:cxn>
                              <a:cxn ang="0">
                                <a:pos x="T6" y="T7"/>
                              </a:cxn>
                              <a:cxn ang="0">
                                <a:pos x="T8" y="T9"/>
                              </a:cxn>
                            </a:cxnLst>
                            <a:rect l="T10" t="T11" r="T12" b="T13"/>
                            <a:pathLst>
                              <a:path w="3701034" h="1073785">
                                <a:moveTo>
                                  <a:pt x="0" y="1073785"/>
                                </a:moveTo>
                                <a:lnTo>
                                  <a:pt x="3701034" y="1073785"/>
                                </a:lnTo>
                                <a:lnTo>
                                  <a:pt x="3701034" y="0"/>
                                </a:lnTo>
                                <a:lnTo>
                                  <a:pt x="0" y="0"/>
                                </a:lnTo>
                                <a:lnTo>
                                  <a:pt x="0" y="107378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FD03BE" id="Group 101" o:spid="_x0000_s1056" style="width:295.8pt;height:88.55pt;mso-position-horizontal-relative:char;mso-position-vertical-relative:line" coordsize="37566,112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">
                <v:rect id="Rectangle 1488" o:spid="_x0000_s1057" style="position:absolute;left:37219;top:1001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4DF04444" w14:textId="77777777" w:rsidR="00F53707" w:rsidRDefault="00F53707" w:rsidP="00C82EB6">
                        <w:pPr>
                          <w:spacing w:after="160" w:line="256" w:lineRule="auto"/>
                          <w:ind w:left="0" w:right="0" w:firstLine="0"/>
                        </w:pPr>
                        <w:r>
                          <w:t xml:space="preserve"> </w:t>
                        </w:r>
                      </w:p>
                    </w:txbxContent>
                  </v:textbox>
                </v:rect>
                <v:shape id="Picture 1545" o:spid="_x0000_s1058" type="#_x0000_t75" style="position:absolute;left:63;top:63;width:36883;height:10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">
                  <v:imagedata r:id="rId24" o:title=""/>
                </v:shape>
                <v:shape id="Shape 1546" o:spid="_x0000_s1059" style="position:absolute;width:37010;height:10737;visibility:visible;mso-wrap-style:square;v-text-anchor:top" coordsize="3701034,1073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" path="m,1073785r3701034,l3701034,,,,,1073785xe" filled="f" strokecolor="#353535" strokeweight="1pt">
                  <v:path arrowok="t" o:connecttype="custom" o:connectlocs="0,10737;37010,10737;37010,0;0,0;0,10737" o:connectangles="0,0,0,0,0" textboxrect="0,0,3701034,1073785"/>
                </v:shape>
                <w10:anchorlock/>
              </v:group>
            </w:pict>
          </mc:Fallback>
        </mc:AlternateContent>
      </w:r>
    </w:p>
    <w:p w14:paraId="1BFB70E2" w14:textId="1282D057" w:rsidR="00471A29" w:rsidRPr="00E1607F" w:rsidRDefault="00471A29" w:rsidP="00C82EB6">
      <w:pPr>
        <w:spacing w:after="201" w:line="256" w:lineRule="auto"/>
        <w:ind w:left="380" w:right="0" w:firstLine="0"/>
      </w:pPr>
    </w:p>
    <w:p w14:paraId="3F7F5ACB" w14:textId="13CAF8A3" w:rsidR="00471A29" w:rsidRPr="00E1607F" w:rsidRDefault="00471A29" w:rsidP="00C82EB6">
      <w:pPr>
        <w:spacing w:after="201" w:line="256" w:lineRule="auto"/>
        <w:ind w:left="380" w:right="0" w:firstLine="0"/>
      </w:pPr>
    </w:p>
    <w:p w14:paraId="6CB1455A" w14:textId="67BE7A1D" w:rsidR="00471A29" w:rsidRPr="00E1607F" w:rsidRDefault="00471A29" w:rsidP="00C82EB6">
      <w:pPr>
        <w:spacing w:after="201" w:line="256" w:lineRule="auto"/>
        <w:ind w:left="380" w:right="0" w:firstLine="0"/>
      </w:pPr>
    </w:p>
    <w:p w14:paraId="115FA472" w14:textId="1D347133" w:rsidR="00471A29" w:rsidRPr="00E1607F" w:rsidRDefault="00471A29" w:rsidP="00C82EB6">
      <w:pPr>
        <w:spacing w:after="201" w:line="256" w:lineRule="auto"/>
        <w:ind w:left="380" w:right="0" w:firstLine="0"/>
      </w:pPr>
    </w:p>
    <w:p w14:paraId="7FE76573" w14:textId="6B2BE842" w:rsidR="00471A29" w:rsidRPr="00E1607F" w:rsidRDefault="00471A29" w:rsidP="00C82EB6">
      <w:pPr>
        <w:spacing w:after="201" w:line="256" w:lineRule="auto"/>
        <w:ind w:left="380" w:right="0" w:firstLine="0"/>
      </w:pPr>
    </w:p>
    <w:p w14:paraId="0E7A1302" w14:textId="7C37DDE8" w:rsidR="00471A29" w:rsidRPr="00E1607F" w:rsidRDefault="00471A29" w:rsidP="00C82EB6">
      <w:pPr>
        <w:spacing w:after="201" w:line="256" w:lineRule="auto"/>
        <w:ind w:left="380" w:right="0" w:firstLine="0"/>
      </w:pPr>
    </w:p>
    <w:p w14:paraId="0649179A" w14:textId="77777777" w:rsidR="00471A29" w:rsidRPr="00E1607F" w:rsidRDefault="00471A29" w:rsidP="00C82EB6">
      <w:pPr>
        <w:spacing w:after="201" w:line="256" w:lineRule="auto"/>
        <w:ind w:left="380" w:right="0" w:firstLine="0"/>
      </w:pPr>
    </w:p>
    <w:p w14:paraId="4C8F9DF9" w14:textId="6E47A991" w:rsidR="00C82EB6" w:rsidRPr="00E1607F" w:rsidRDefault="00C82EB6" w:rsidP="00C82EB6">
      <w:pPr>
        <w:numPr>
          <w:ilvl w:val="0"/>
          <w:numId w:val="1"/>
        </w:numPr>
        <w:ind w:right="0" w:hanging="360"/>
      </w:pPr>
      <w:r w:rsidRPr="00E1607F">
        <w:lastRenderedPageBreak/>
        <w:t>Select both tables</w:t>
      </w:r>
      <w:r w:rsidR="005D7A59" w:rsidRPr="00E1607F">
        <w:t xml:space="preserve"> – </w:t>
      </w:r>
      <w:r w:rsidR="009D1896" w:rsidRPr="00E1607F">
        <w:rPr>
          <w:b/>
        </w:rPr>
        <w:t>Devices</w:t>
      </w:r>
      <w:r w:rsidR="009D1896" w:rsidRPr="00E1607F">
        <w:t xml:space="preserve"> and </w:t>
      </w:r>
      <w:r w:rsidR="009D1896" w:rsidRPr="00E1607F">
        <w:rPr>
          <w:b/>
        </w:rPr>
        <w:t>Manufacturers</w:t>
      </w:r>
      <w:r w:rsidR="009D1896" w:rsidRPr="00E1607F">
        <w:t xml:space="preserve">, </w:t>
      </w:r>
      <w:r w:rsidRPr="00E1607F">
        <w:t xml:space="preserve">and </w:t>
      </w:r>
      <w:r w:rsidR="009D1896" w:rsidRPr="00E1607F">
        <w:t xml:space="preserve">select the </w:t>
      </w:r>
      <w:r w:rsidR="009D1896" w:rsidRPr="00E1607F">
        <w:rPr>
          <w:b/>
        </w:rPr>
        <w:t xml:space="preserve">Connect </w:t>
      </w:r>
      <w:r w:rsidRPr="00E1607F">
        <w:t>button. This will add both</w:t>
      </w:r>
      <w:r w:rsidR="009D1896" w:rsidRPr="00E1607F">
        <w:t xml:space="preserve"> these tables as static data in</w:t>
      </w:r>
      <w:r w:rsidRPr="00E1607F">
        <w:t xml:space="preserve"> the application. </w:t>
      </w:r>
    </w:p>
    <w:p w14:paraId="3CAC3385" w14:textId="6D15E993"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27854D2B" wp14:editId="33D0D205">
                <wp:extent cx="2080260" cy="2020570"/>
                <wp:effectExtent l="9525" t="9525" r="15240" b="36830"/>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0260" cy="2020570"/>
                          <a:chOff x="0" y="0"/>
                          <a:chExt cx="20799" cy="20206"/>
                        </a:xfrm>
                      </wpg:grpSpPr>
                      <wps:wsp>
                        <wps:cNvPr id="98" name="Rectangle 1507"/>
                        <wps:cNvSpPr>
                          <a:spLocks noChangeArrowheads="1"/>
                        </wps:cNvSpPr>
                        <wps:spPr bwMode="auto">
                          <a:xfrm>
                            <a:off x="20453" y="1896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7E427"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99" name="Picture 15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3" y="63"/>
                            <a:ext cx="20136" cy="19575"/>
                          </a:xfrm>
                          <a:prstGeom prst="rect">
                            <a:avLst/>
                          </a:prstGeom>
                          <a:noFill/>
                          <a:extLst>
                            <a:ext uri="{909E8E84-426E-40DD-AFC4-6F175D3DCCD1}">
                              <a14:hiddenFill xmlns:a14="http://schemas.microsoft.com/office/drawing/2010/main">
                                <a:solidFill>
                                  <a:srgbClr val="FFFFFF"/>
                                </a:solidFill>
                              </a14:hiddenFill>
                            </a:ext>
                          </a:extLst>
                        </pic:spPr>
                      </pic:pic>
                      <wps:wsp>
                        <wps:cNvPr id="100" name="Shape 1549"/>
                        <wps:cNvSpPr>
                          <a:spLocks/>
                        </wps:cNvSpPr>
                        <wps:spPr bwMode="auto">
                          <a:xfrm>
                            <a:off x="0" y="0"/>
                            <a:ext cx="20262" cy="19701"/>
                          </a:xfrm>
                          <a:custGeom>
                            <a:avLst/>
                            <a:gdLst>
                              <a:gd name="T0" fmla="*/ 0 w 2026285"/>
                              <a:gd name="T1" fmla="*/ 1970151 h 1970151"/>
                              <a:gd name="T2" fmla="*/ 2026285 w 2026285"/>
                              <a:gd name="T3" fmla="*/ 1970151 h 1970151"/>
                              <a:gd name="T4" fmla="*/ 2026285 w 2026285"/>
                              <a:gd name="T5" fmla="*/ 0 h 1970151"/>
                              <a:gd name="T6" fmla="*/ 0 w 2026285"/>
                              <a:gd name="T7" fmla="*/ 0 h 1970151"/>
                              <a:gd name="T8" fmla="*/ 0 w 2026285"/>
                              <a:gd name="T9" fmla="*/ 1970151 h 1970151"/>
                              <a:gd name="T10" fmla="*/ 0 w 2026285"/>
                              <a:gd name="T11" fmla="*/ 0 h 1970151"/>
                              <a:gd name="T12" fmla="*/ 2026285 w 2026285"/>
                              <a:gd name="T13" fmla="*/ 1970151 h 1970151"/>
                            </a:gdLst>
                            <a:ahLst/>
                            <a:cxnLst>
                              <a:cxn ang="0">
                                <a:pos x="T0" y="T1"/>
                              </a:cxn>
                              <a:cxn ang="0">
                                <a:pos x="T2" y="T3"/>
                              </a:cxn>
                              <a:cxn ang="0">
                                <a:pos x="T4" y="T5"/>
                              </a:cxn>
                              <a:cxn ang="0">
                                <a:pos x="T6" y="T7"/>
                              </a:cxn>
                              <a:cxn ang="0">
                                <a:pos x="T8" y="T9"/>
                              </a:cxn>
                            </a:cxnLst>
                            <a:rect l="T10" t="T11" r="T12" b="T13"/>
                            <a:pathLst>
                              <a:path w="2026285" h="1970151">
                                <a:moveTo>
                                  <a:pt x="0" y="1970151"/>
                                </a:moveTo>
                                <a:lnTo>
                                  <a:pt x="2026285" y="1970151"/>
                                </a:lnTo>
                                <a:lnTo>
                                  <a:pt x="2026285" y="0"/>
                                </a:lnTo>
                                <a:lnTo>
                                  <a:pt x="0" y="0"/>
                                </a:lnTo>
                                <a:lnTo>
                                  <a:pt x="0" y="1970151"/>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7854D2B" id="Group 97" o:spid="_x0000_s1060" style="width:163.8pt;height:159.1pt;mso-position-horizontal-relative:char;mso-position-vertical-relative:line" coordsize="20799,202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">
                <v:rect id="Rectangle 1507" o:spid="_x0000_s1061" style="position:absolute;left:20453;top:1896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E87E427" w14:textId="77777777" w:rsidR="00F53707" w:rsidRDefault="00F53707" w:rsidP="00C82EB6">
                        <w:pPr>
                          <w:spacing w:after="160" w:line="256" w:lineRule="auto"/>
                          <w:ind w:left="0" w:right="0" w:firstLine="0"/>
                        </w:pPr>
                        <w:r>
                          <w:t xml:space="preserve"> </w:t>
                        </w:r>
                      </w:p>
                    </w:txbxContent>
                  </v:textbox>
                </v:rect>
                <v:shape id="Picture 1548" o:spid="_x0000_s1062" type="#_x0000_t75" style="position:absolute;left:63;top:63;width:20136;height:19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">
                  <v:imagedata r:id="rId26" o:title=""/>
                </v:shape>
                <v:shape id="Shape 1549" o:spid="_x0000_s1063" style="position:absolute;width:20262;height:19701;visibility:visible;mso-wrap-style:square;v-text-anchor:top" coordsize="2026285,197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" path="m,1970151r2026285,l2026285,,,,,1970151xe" filled="f" strokecolor="#353535" strokeweight="1pt">
                  <v:path arrowok="t" o:connecttype="custom" o:connectlocs="0,19701;20262,19701;20262,0;0,0;0,19701" o:connectangles="0,0,0,0,0" textboxrect="0,0,2026285,1970151"/>
                </v:shape>
                <w10:anchorlock/>
              </v:group>
            </w:pict>
          </mc:Fallback>
        </mc:AlternateContent>
      </w:r>
    </w:p>
    <w:p w14:paraId="35415BE5" w14:textId="345DB938" w:rsidR="00C82EB6" w:rsidRPr="00E1607F" w:rsidRDefault="00C82EB6" w:rsidP="00C82EB6">
      <w:pPr>
        <w:ind w:right="0"/>
      </w:pPr>
      <w:r w:rsidRPr="00E1607F">
        <w:rPr>
          <w:b/>
          <w:u w:color="000000"/>
        </w:rPr>
        <w:t>Note</w:t>
      </w:r>
      <w:r w:rsidRPr="00E1607F">
        <w:t>: In this lab, you will work with tables imported from a static data file and embedded as resources in the app. If you were building a real solution, the same tables would likely be stored in the cloud, such as in a SharePoint list, a</w:t>
      </w:r>
      <w:r w:rsidR="009D1896" w:rsidRPr="00E1607F">
        <w:t>n</w:t>
      </w:r>
      <w:r w:rsidRPr="00E1607F">
        <w:t xml:space="preserve"> SQL table, or a Common Data Service entity. </w:t>
      </w:r>
    </w:p>
    <w:p w14:paraId="276F2D38" w14:textId="77777777" w:rsidR="00C82EB6" w:rsidRPr="00E1607F" w:rsidRDefault="00C82EB6" w:rsidP="00C82EB6">
      <w:pPr>
        <w:spacing w:after="34" w:line="256" w:lineRule="auto"/>
        <w:ind w:left="0" w:right="0" w:firstLine="0"/>
      </w:pPr>
      <w:r w:rsidRPr="00E1607F">
        <w:t xml:space="preserve"> </w:t>
      </w:r>
    </w:p>
    <w:p w14:paraId="3ABA8486" w14:textId="0A977669" w:rsidR="00C82EB6" w:rsidRPr="00E1607F" w:rsidRDefault="00C82EB6" w:rsidP="00C82EB6">
      <w:pPr>
        <w:numPr>
          <w:ilvl w:val="0"/>
          <w:numId w:val="1"/>
        </w:numPr>
        <w:spacing w:after="30"/>
        <w:ind w:right="0" w:hanging="360"/>
      </w:pPr>
      <w:r w:rsidRPr="00E1607F">
        <w:t>Close</w:t>
      </w:r>
      <w:r w:rsidR="00F922FB" w:rsidRPr="00E1607F">
        <w:t xml:space="preserve"> the data</w:t>
      </w:r>
      <w:r w:rsidRPr="00E1607F">
        <w:t xml:space="preserve"> pane. </w:t>
      </w:r>
    </w:p>
    <w:p w14:paraId="207AD11A" w14:textId="4FCC9BFB" w:rsidR="00C82EB6" w:rsidRPr="00E1607F" w:rsidRDefault="00C82EB6" w:rsidP="00C82EB6">
      <w:pPr>
        <w:numPr>
          <w:ilvl w:val="0"/>
          <w:numId w:val="1"/>
        </w:numPr>
        <w:ind w:right="0" w:hanging="360"/>
      </w:pPr>
      <w:r w:rsidRPr="00E1607F">
        <w:t xml:space="preserve">Select  </w:t>
      </w:r>
      <w:r w:rsidR="00F922FB" w:rsidRPr="00E1607F">
        <w:rPr>
          <w:b/>
        </w:rPr>
        <w:t>Gallery1</w:t>
      </w:r>
      <w:r w:rsidR="00F922FB" w:rsidRPr="00E1607F">
        <w:t xml:space="preserve"> </w:t>
      </w:r>
      <w:r w:rsidRPr="00E1607F">
        <w:t>and set the</w:t>
      </w:r>
      <w:r w:rsidR="009D1896" w:rsidRPr="00E1607F">
        <w:t xml:space="preserve"> </w:t>
      </w:r>
      <w:r w:rsidR="00A33009" w:rsidRPr="00E1607F">
        <w:rPr>
          <w:b/>
        </w:rPr>
        <w:t xml:space="preserve">Data </w:t>
      </w:r>
      <w:r w:rsidR="004432AD" w:rsidRPr="00E1607F">
        <w:rPr>
          <w:b/>
        </w:rPr>
        <w:t>source</w:t>
      </w:r>
      <w:r w:rsidR="009D1896" w:rsidRPr="00E1607F">
        <w:rPr>
          <w:b/>
        </w:rPr>
        <w:t xml:space="preserve"> </w:t>
      </w:r>
      <w:r w:rsidRPr="00E1607F">
        <w:t>property to</w:t>
      </w:r>
      <w:r w:rsidR="009D1896" w:rsidRPr="00E1607F">
        <w:t xml:space="preserve"> </w:t>
      </w:r>
      <w:r w:rsidR="009D1896" w:rsidRPr="00E1607F">
        <w:rPr>
          <w:b/>
        </w:rPr>
        <w:t>Devices</w:t>
      </w:r>
      <w:r w:rsidRPr="00E1607F">
        <w:t xml:space="preserve">. </w:t>
      </w:r>
      <w:r w:rsidR="009D1896" w:rsidRPr="00E1607F">
        <w:t>T</w:t>
      </w:r>
      <w:r w:rsidRPr="00E1607F">
        <w:t xml:space="preserve">he gallery will get populated with data. </w:t>
      </w:r>
    </w:p>
    <w:p w14:paraId="22B48819" w14:textId="62EFA9AC" w:rsidR="00C82EB6" w:rsidRPr="00E1607F" w:rsidRDefault="00C82EB6" w:rsidP="00C82EB6">
      <w:pPr>
        <w:spacing w:after="201" w:line="256" w:lineRule="auto"/>
        <w:ind w:left="360" w:right="0" w:firstLine="0"/>
      </w:pPr>
      <w:r w:rsidRPr="00E1607F">
        <w:rPr>
          <w:noProof/>
        </w:rPr>
        <mc:AlternateContent>
          <mc:Choice Requires="wpg">
            <w:drawing>
              <wp:inline distT="0" distB="0" distL="0" distR="0" wp14:anchorId="3FEE267D" wp14:editId="218ACAD3">
                <wp:extent cx="3475960" cy="1684144"/>
                <wp:effectExtent l="0" t="0" r="10795" b="11430"/>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5960" cy="1684144"/>
                          <a:chOff x="0" y="0"/>
                          <a:chExt cx="34759" cy="16842"/>
                        </a:xfrm>
                      </wpg:grpSpPr>
                      <wps:wsp>
                        <wps:cNvPr id="85" name="Rectangle 1580"/>
                        <wps:cNvSpPr>
                          <a:spLocks noChangeArrowheads="1"/>
                        </wps:cNvSpPr>
                        <wps:spPr bwMode="auto">
                          <a:xfrm>
                            <a:off x="34298" y="1267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CF8E3"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86" name="Rectangle 1583"/>
                        <wps:cNvSpPr>
                          <a:spLocks noChangeArrowheads="1"/>
                        </wps:cNvSpPr>
                        <wps:spPr bwMode="auto">
                          <a:xfrm>
                            <a:off x="0" y="15190"/>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3A3E4" w14:textId="77777777" w:rsidR="00F53707" w:rsidRDefault="00F53707" w:rsidP="00C82EB6">
                              <w:pPr>
                                <w:spacing w:after="160" w:line="256" w:lineRule="auto"/>
                                <w:ind w:left="0" w:right="0" w:firstLine="0"/>
                              </w:pPr>
                              <w:r>
                                <w:t>9.</w:t>
                              </w:r>
                            </w:p>
                          </w:txbxContent>
                        </wps:txbx>
                        <wps:bodyPr rot="0" vert="horz" wrap="square" lIns="0" tIns="0" rIns="0" bIns="0" anchor="t" anchorCtr="0" upright="1">
                          <a:noAutofit/>
                        </wps:bodyPr>
                      </wps:wsp>
                      <wps:wsp>
                        <wps:cNvPr id="87" name="Rectangle 1584"/>
                        <wps:cNvSpPr>
                          <a:spLocks noChangeArrowheads="1"/>
                        </wps:cNvSpPr>
                        <wps:spPr bwMode="auto">
                          <a:xfrm>
                            <a:off x="960" y="14966"/>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B950A"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88" name="Rectangle 1585"/>
                        <wps:cNvSpPr>
                          <a:spLocks noChangeArrowheads="1"/>
                        </wps:cNvSpPr>
                        <wps:spPr bwMode="auto">
                          <a:xfrm>
                            <a:off x="2289" y="15189"/>
                            <a:ext cx="318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D6C05" w14:textId="19CB1146" w:rsidR="00F53707" w:rsidRPr="009D1896" w:rsidRDefault="00F53707" w:rsidP="00C82EB6">
                              <w:pPr>
                                <w:spacing w:after="160" w:line="256" w:lineRule="auto"/>
                                <w:ind w:left="0" w:right="0" w:firstLine="0"/>
                                <w:rPr>
                                  <w:b/>
                                </w:rPr>
                              </w:pPr>
                              <w:r>
                                <w:t xml:space="preserve">Rename </w:t>
                              </w:r>
                              <w:r>
                                <w:rPr>
                                  <w:b/>
                                </w:rPr>
                                <w:t xml:space="preserve">Gallery1 </w:t>
                              </w:r>
                              <w:r>
                                <w:t xml:space="preserve">to </w:t>
                              </w:r>
                              <w:r>
                                <w:rPr>
                                  <w:b/>
                                </w:rPr>
                                <w:t>DeviceGallery</w:t>
                              </w:r>
                              <w:r w:rsidRPr="009D1896">
                                <w:t>.</w:t>
                              </w:r>
                            </w:p>
                          </w:txbxContent>
                        </wps:txbx>
                        <wps:bodyPr rot="0" vert="horz" wrap="square" lIns="0" tIns="0" rIns="0" bIns="0" anchor="t" anchorCtr="0" upright="1">
                          <a:noAutofit/>
                        </wps:bodyPr>
                      </wps:wsp>
                      <wps:wsp>
                        <wps:cNvPr id="90" name="Rectangle 1587"/>
                        <wps:cNvSpPr>
                          <a:spLocks noChangeArrowheads="1"/>
                        </wps:cNvSpPr>
                        <wps:spPr bwMode="auto">
                          <a:xfrm>
                            <a:off x="14251" y="1519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75C64"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94" name="Rectangle 1591"/>
                        <wps:cNvSpPr>
                          <a:spLocks noChangeArrowheads="1"/>
                        </wps:cNvSpPr>
                        <wps:spPr bwMode="auto">
                          <a:xfrm>
                            <a:off x="24573" y="1519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A59CF"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95" name="Picture 16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0" y="63"/>
                            <a:ext cx="33994" cy="13418"/>
                          </a:xfrm>
                          <a:prstGeom prst="rect">
                            <a:avLst/>
                          </a:prstGeom>
                          <a:noFill/>
                          <a:extLst>
                            <a:ext uri="{909E8E84-426E-40DD-AFC4-6F175D3DCCD1}">
                              <a14:hiddenFill xmlns:a14="http://schemas.microsoft.com/office/drawing/2010/main">
                                <a:solidFill>
                                  <a:srgbClr val="FFFFFF"/>
                                </a:solidFill>
                              </a14:hiddenFill>
                            </a:ext>
                          </a:extLst>
                        </pic:spPr>
                      </pic:pic>
                      <wps:wsp>
                        <wps:cNvPr id="96" name="Shape 1644"/>
                        <wps:cNvSpPr>
                          <a:spLocks/>
                        </wps:cNvSpPr>
                        <wps:spPr bwMode="auto">
                          <a:xfrm>
                            <a:off x="127" y="0"/>
                            <a:ext cx="34121" cy="13544"/>
                          </a:xfrm>
                          <a:custGeom>
                            <a:avLst/>
                            <a:gdLst>
                              <a:gd name="T0" fmla="*/ 0 w 3412109"/>
                              <a:gd name="T1" fmla="*/ 1354455 h 1354455"/>
                              <a:gd name="T2" fmla="*/ 3412109 w 3412109"/>
                              <a:gd name="T3" fmla="*/ 1354455 h 1354455"/>
                              <a:gd name="T4" fmla="*/ 3412109 w 3412109"/>
                              <a:gd name="T5" fmla="*/ 0 h 1354455"/>
                              <a:gd name="T6" fmla="*/ 0 w 3412109"/>
                              <a:gd name="T7" fmla="*/ 0 h 1354455"/>
                              <a:gd name="T8" fmla="*/ 0 w 3412109"/>
                              <a:gd name="T9" fmla="*/ 1354455 h 1354455"/>
                              <a:gd name="T10" fmla="*/ 0 w 3412109"/>
                              <a:gd name="T11" fmla="*/ 0 h 1354455"/>
                              <a:gd name="T12" fmla="*/ 3412109 w 3412109"/>
                              <a:gd name="T13" fmla="*/ 1354455 h 1354455"/>
                            </a:gdLst>
                            <a:ahLst/>
                            <a:cxnLst>
                              <a:cxn ang="0">
                                <a:pos x="T0" y="T1"/>
                              </a:cxn>
                              <a:cxn ang="0">
                                <a:pos x="T2" y="T3"/>
                              </a:cxn>
                              <a:cxn ang="0">
                                <a:pos x="T4" y="T5"/>
                              </a:cxn>
                              <a:cxn ang="0">
                                <a:pos x="T6" y="T7"/>
                              </a:cxn>
                              <a:cxn ang="0">
                                <a:pos x="T8" y="T9"/>
                              </a:cxn>
                            </a:cxnLst>
                            <a:rect l="T10" t="T11" r="T12" b="T13"/>
                            <a:pathLst>
                              <a:path w="3412109" h="1354455">
                                <a:moveTo>
                                  <a:pt x="0" y="1354455"/>
                                </a:moveTo>
                                <a:lnTo>
                                  <a:pt x="3412109" y="1354455"/>
                                </a:lnTo>
                                <a:lnTo>
                                  <a:pt x="3412109" y="0"/>
                                </a:lnTo>
                                <a:lnTo>
                                  <a:pt x="0" y="0"/>
                                </a:lnTo>
                                <a:lnTo>
                                  <a:pt x="0" y="13544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EE267D" id="Group 84" o:spid="_x0000_s1064" style="width:273.7pt;height:132.6pt;mso-position-horizontal-relative:char;mso-position-vertical-relative:line" coordsize="34759,168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">
                <v:rect id="Rectangle 1580" o:spid="_x0000_s1065" style="position:absolute;left:34298;top:1267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B6CF8E3" w14:textId="77777777" w:rsidR="00F53707" w:rsidRDefault="00F53707" w:rsidP="00C82EB6">
                        <w:pPr>
                          <w:spacing w:after="160" w:line="256" w:lineRule="auto"/>
                          <w:ind w:left="0" w:right="0" w:firstLine="0"/>
                        </w:pPr>
                        <w:r>
                          <w:t xml:space="preserve"> </w:t>
                        </w:r>
                      </w:p>
                    </w:txbxContent>
                  </v:textbox>
                </v:rect>
                <v:rect id="Rectangle 1583" o:spid="_x0000_s1066" style="position:absolute;top:15190;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363A3E4" w14:textId="77777777" w:rsidR="00F53707" w:rsidRDefault="00F53707" w:rsidP="00C82EB6">
                        <w:pPr>
                          <w:spacing w:after="160" w:line="256" w:lineRule="auto"/>
                          <w:ind w:left="0" w:right="0" w:firstLine="0"/>
                        </w:pPr>
                        <w:r>
                          <w:t>9.</w:t>
                        </w:r>
                      </w:p>
                    </w:txbxContent>
                  </v:textbox>
                </v:rect>
                <v:rect id="Rectangle 1584" o:spid="_x0000_s1067" style="position:absolute;left:960;top:14966;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46DB950A"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585" o:spid="_x0000_s1068" style="position:absolute;left:2289;top:15189;width:318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7D2D6C05" w14:textId="19CB1146" w:rsidR="00F53707" w:rsidRPr="009D1896" w:rsidRDefault="00F53707" w:rsidP="00C82EB6">
                        <w:pPr>
                          <w:spacing w:after="160" w:line="256" w:lineRule="auto"/>
                          <w:ind w:left="0" w:right="0" w:firstLine="0"/>
                          <w:rPr>
                            <w:b/>
                          </w:rPr>
                        </w:pPr>
                        <w:r>
                          <w:t xml:space="preserve">Rename </w:t>
                        </w:r>
                        <w:r>
                          <w:rPr>
                            <w:b/>
                          </w:rPr>
                          <w:t xml:space="preserve">Gallery1 </w:t>
                        </w:r>
                        <w:r>
                          <w:t xml:space="preserve">to </w:t>
                        </w:r>
                        <w:r>
                          <w:rPr>
                            <w:b/>
                          </w:rPr>
                          <w:t>DeviceGallery</w:t>
                        </w:r>
                        <w:r w:rsidRPr="009D1896">
                          <w:t>.</w:t>
                        </w:r>
                      </w:p>
                    </w:txbxContent>
                  </v:textbox>
                </v:rect>
                <v:rect id="Rectangle 1587" o:spid="_x0000_s1069" style="position:absolute;left:14251;top:1519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27775C64" w14:textId="77777777" w:rsidR="00F53707" w:rsidRDefault="00F53707" w:rsidP="00C82EB6">
                        <w:pPr>
                          <w:spacing w:after="160" w:line="256" w:lineRule="auto"/>
                          <w:ind w:left="0" w:right="0" w:firstLine="0"/>
                        </w:pPr>
                        <w:r>
                          <w:t xml:space="preserve"> </w:t>
                        </w:r>
                      </w:p>
                    </w:txbxContent>
                  </v:textbox>
                </v:rect>
                <v:rect id="Rectangle 1591" o:spid="_x0000_s1070" style="position:absolute;left:24573;top:1519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6F0A59CF" w14:textId="77777777" w:rsidR="00F53707" w:rsidRDefault="00F53707" w:rsidP="00C82EB6">
                        <w:pPr>
                          <w:spacing w:after="160" w:line="256" w:lineRule="auto"/>
                          <w:ind w:left="0" w:right="0" w:firstLine="0"/>
                        </w:pPr>
                        <w:r>
                          <w:t xml:space="preserve"> </w:t>
                        </w:r>
                      </w:p>
                    </w:txbxContent>
                  </v:textbox>
                </v:rect>
                <v:shape id="Picture 1643" o:spid="_x0000_s1071" type="#_x0000_t75" style="position:absolute;left:190;top:63;width:33994;height:1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">
                  <v:imagedata r:id="rId28" o:title=""/>
                </v:shape>
                <v:shape id="Shape 1644" o:spid="_x0000_s1072" style="position:absolute;left:127;width:34121;height:13544;visibility:visible;mso-wrap-style:square;v-text-anchor:top" coordsize="3412109,135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" path="m,1354455r3412109,l3412109,,,,,1354455xe" filled="f" strokecolor="#353535" strokeweight="1pt">
                  <v:path arrowok="t" o:connecttype="custom" o:connectlocs="0,13544;34121,13544;34121,0;0,0;0,13544" o:connectangles="0,0,0,0,0" textboxrect="0,0,3412109,1354455"/>
                </v:shape>
                <w10:anchorlock/>
              </v:group>
            </w:pict>
          </mc:Fallback>
        </mc:AlternateContent>
      </w:r>
    </w:p>
    <w:p w14:paraId="02D5DCA9" w14:textId="5B93339D" w:rsidR="00C82EB6" w:rsidRPr="00E1607F" w:rsidRDefault="00C82EB6" w:rsidP="00C82EB6">
      <w:pPr>
        <w:spacing w:after="203" w:line="256" w:lineRule="auto"/>
        <w:ind w:left="380" w:right="0" w:firstLine="0"/>
      </w:pPr>
      <w:r w:rsidRPr="00E1607F">
        <w:rPr>
          <w:noProof/>
        </w:rPr>
        <mc:AlternateContent>
          <mc:Choice Requires="wpg">
            <w:drawing>
              <wp:inline distT="0" distB="0" distL="0" distR="0" wp14:anchorId="2E476845" wp14:editId="04A57C03">
                <wp:extent cx="5222875" cy="1619250"/>
                <wp:effectExtent l="9525" t="9525" r="15875" b="38100"/>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2875" cy="1619250"/>
                          <a:chOff x="0" y="0"/>
                          <a:chExt cx="52231" cy="16193"/>
                        </a:xfrm>
                      </wpg:grpSpPr>
                      <wps:wsp>
                        <wps:cNvPr id="81" name="Rectangle 1592"/>
                        <wps:cNvSpPr>
                          <a:spLocks noChangeArrowheads="1"/>
                        </wps:cNvSpPr>
                        <wps:spPr bwMode="auto">
                          <a:xfrm>
                            <a:off x="51884" y="1495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309ED"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82" name="Picture 16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 y="63"/>
                            <a:ext cx="51594" cy="15710"/>
                          </a:xfrm>
                          <a:prstGeom prst="rect">
                            <a:avLst/>
                          </a:prstGeom>
                          <a:noFill/>
                          <a:extLst>
                            <a:ext uri="{909E8E84-426E-40DD-AFC4-6F175D3DCCD1}">
                              <a14:hiddenFill xmlns:a14="http://schemas.microsoft.com/office/drawing/2010/main">
                                <a:solidFill>
                                  <a:srgbClr val="FFFFFF"/>
                                </a:solidFill>
                              </a14:hiddenFill>
                            </a:ext>
                          </a:extLst>
                        </pic:spPr>
                      </pic:pic>
                      <wps:wsp>
                        <wps:cNvPr id="83" name="Shape 1647"/>
                        <wps:cNvSpPr>
                          <a:spLocks/>
                        </wps:cNvSpPr>
                        <wps:spPr bwMode="auto">
                          <a:xfrm>
                            <a:off x="0" y="0"/>
                            <a:ext cx="51720" cy="15836"/>
                          </a:xfrm>
                          <a:custGeom>
                            <a:avLst/>
                            <a:gdLst>
                              <a:gd name="T0" fmla="*/ 0 w 5172075"/>
                              <a:gd name="T1" fmla="*/ 1583690 h 1583690"/>
                              <a:gd name="T2" fmla="*/ 5172075 w 5172075"/>
                              <a:gd name="T3" fmla="*/ 1583690 h 1583690"/>
                              <a:gd name="T4" fmla="*/ 5172075 w 5172075"/>
                              <a:gd name="T5" fmla="*/ 0 h 1583690"/>
                              <a:gd name="T6" fmla="*/ 0 w 5172075"/>
                              <a:gd name="T7" fmla="*/ 0 h 1583690"/>
                              <a:gd name="T8" fmla="*/ 0 w 5172075"/>
                              <a:gd name="T9" fmla="*/ 1583690 h 1583690"/>
                              <a:gd name="T10" fmla="*/ 0 w 5172075"/>
                              <a:gd name="T11" fmla="*/ 0 h 1583690"/>
                              <a:gd name="T12" fmla="*/ 5172075 w 5172075"/>
                              <a:gd name="T13" fmla="*/ 1583690 h 1583690"/>
                            </a:gdLst>
                            <a:ahLst/>
                            <a:cxnLst>
                              <a:cxn ang="0">
                                <a:pos x="T0" y="T1"/>
                              </a:cxn>
                              <a:cxn ang="0">
                                <a:pos x="T2" y="T3"/>
                              </a:cxn>
                              <a:cxn ang="0">
                                <a:pos x="T4" y="T5"/>
                              </a:cxn>
                              <a:cxn ang="0">
                                <a:pos x="T6" y="T7"/>
                              </a:cxn>
                              <a:cxn ang="0">
                                <a:pos x="T8" y="T9"/>
                              </a:cxn>
                            </a:cxnLst>
                            <a:rect l="T10" t="T11" r="T12" b="T13"/>
                            <a:pathLst>
                              <a:path w="5172075" h="1583690">
                                <a:moveTo>
                                  <a:pt x="0" y="1583690"/>
                                </a:moveTo>
                                <a:lnTo>
                                  <a:pt x="5172075" y="1583690"/>
                                </a:lnTo>
                                <a:lnTo>
                                  <a:pt x="5172075" y="0"/>
                                </a:lnTo>
                                <a:lnTo>
                                  <a:pt x="0" y="0"/>
                                </a:lnTo>
                                <a:lnTo>
                                  <a:pt x="0" y="158369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476845" id="Group 80" o:spid="_x0000_s1073" style="width:411.25pt;height:127.5pt;mso-position-horizontal-relative:char;mso-position-vertical-relative:line" coordsize="52231,16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">
                <v:rect id="Rectangle 1592" o:spid="_x0000_s1074" style="position:absolute;left:51884;top:1495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3AB309ED" w14:textId="77777777" w:rsidR="00F53707" w:rsidRDefault="00F53707" w:rsidP="00C82EB6">
                        <w:pPr>
                          <w:spacing w:after="160" w:line="256" w:lineRule="auto"/>
                          <w:ind w:left="0" w:right="0" w:firstLine="0"/>
                        </w:pPr>
                        <w:r>
                          <w:t xml:space="preserve"> </w:t>
                        </w:r>
                      </w:p>
                    </w:txbxContent>
                  </v:textbox>
                </v:rect>
                <v:shape id="Picture 1646" o:spid="_x0000_s1075" type="#_x0000_t75" style="position:absolute;left:63;top:63;width:51594;height:1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">
                  <v:imagedata r:id="rId30" o:title=""/>
                </v:shape>
                <v:shape id="Shape 1647" o:spid="_x0000_s1076" style="position:absolute;width:51720;height:15836;visibility:visible;mso-wrap-style:square;v-text-anchor:top" coordsize="5172075,158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" path="m,1583690r5172075,l5172075,,,,,1583690xe" filled="f" strokecolor="#353535" strokeweight="1pt">
                  <v:path arrowok="t" o:connecttype="custom" o:connectlocs="0,15836;51720,15836;51720,0;0,0;0,15836" o:connectangles="0,0,0,0,0" textboxrect="0,0,5172075,1583690"/>
                </v:shape>
                <w10:anchorlock/>
              </v:group>
            </w:pict>
          </mc:Fallback>
        </mc:AlternateContent>
      </w:r>
    </w:p>
    <w:p w14:paraId="617EEE00" w14:textId="3D1B2E69" w:rsidR="00C82EB6" w:rsidRPr="00E1607F" w:rsidRDefault="00C82EB6" w:rsidP="00C82EB6">
      <w:pPr>
        <w:spacing w:after="159" w:line="256" w:lineRule="auto"/>
        <w:ind w:left="0" w:right="0" w:firstLine="0"/>
      </w:pPr>
      <w:r w:rsidRPr="00E1607F">
        <w:t xml:space="preserve"> </w:t>
      </w:r>
    </w:p>
    <w:p w14:paraId="56D04637" w14:textId="77777777" w:rsidR="00471A29" w:rsidRPr="00E1607F" w:rsidRDefault="00471A29" w:rsidP="00C82EB6">
      <w:pPr>
        <w:spacing w:after="159" w:line="256" w:lineRule="auto"/>
        <w:ind w:left="0" w:right="0" w:firstLine="0"/>
      </w:pPr>
    </w:p>
    <w:p w14:paraId="5D7D4F17" w14:textId="77777777" w:rsidR="00C82EB6" w:rsidRPr="00E1607F" w:rsidRDefault="00C82EB6" w:rsidP="00C82EB6">
      <w:pPr>
        <w:spacing w:after="159" w:line="256" w:lineRule="auto"/>
        <w:ind w:left="-5" w:right="4"/>
      </w:pPr>
      <w:r w:rsidRPr="00E1607F">
        <w:rPr>
          <w:b/>
        </w:rPr>
        <w:lastRenderedPageBreak/>
        <w:t xml:space="preserve">Tips on working with galleries: </w:t>
      </w:r>
    </w:p>
    <w:p w14:paraId="2B501513" w14:textId="0F227E2E" w:rsidR="00C82EB6" w:rsidRPr="00E1607F" w:rsidRDefault="00C82EB6" w:rsidP="00C82EB6">
      <w:pPr>
        <w:spacing w:after="156"/>
        <w:ind w:right="0"/>
      </w:pPr>
      <w:r w:rsidRPr="00E1607F">
        <w:t>Galleries provide a powerful way to visualize tabular data in Power</w:t>
      </w:r>
      <w:r w:rsidR="00471A29" w:rsidRPr="00E1607F">
        <w:t xml:space="preserve"> </w:t>
      </w:r>
      <w:r w:rsidRPr="00E1607F">
        <w:t>Apps. It is important to become familiar with customizing a gallery. Key components of a gallery</w:t>
      </w:r>
      <w:r w:rsidR="009D1896" w:rsidRPr="00E1607F">
        <w:t xml:space="preserve"> include </w:t>
      </w:r>
      <w:r w:rsidRPr="00E1607F">
        <w:t xml:space="preserve">the gallery control, the template cell (first cell), and controls within the template cell. </w:t>
      </w:r>
    </w:p>
    <w:p w14:paraId="3A454D13" w14:textId="6E13F404" w:rsidR="00C82EB6" w:rsidRPr="00E1607F" w:rsidRDefault="00C82EB6" w:rsidP="00C82EB6">
      <w:pPr>
        <w:spacing w:after="156"/>
        <w:ind w:right="0"/>
      </w:pPr>
      <w:r w:rsidRPr="00E1607F">
        <w:t>To select the entire gallery – click on the gallery in the tree view on the left or click on the second or third cell. Clicking any cell that is not the first cell of the gallery will select the entire gallery. Now</w:t>
      </w:r>
      <w:r w:rsidR="00471A29" w:rsidRPr="00E1607F">
        <w:t>,</w:t>
      </w:r>
      <w:r w:rsidRPr="00E1607F">
        <w:t xml:space="preserve"> you can specify properties that apply to the entire gallery, such as the data source, the gallery fill color, </w:t>
      </w:r>
      <w:r w:rsidR="009D1896" w:rsidRPr="00E1607F">
        <w:t xml:space="preserve">and </w:t>
      </w:r>
      <w:r w:rsidRPr="00E1607F">
        <w:t xml:space="preserve">borders. </w:t>
      </w:r>
    </w:p>
    <w:p w14:paraId="1F5DC2C9" w14:textId="200BCFC4" w:rsidR="00C82EB6" w:rsidRPr="00E1607F" w:rsidRDefault="35830195" w:rsidP="009D1896">
      <w:pPr>
        <w:ind w:right="0"/>
      </w:pPr>
      <w:r w:rsidRPr="00E1607F">
        <w:t xml:space="preserve">To customize how each item is displayed in the gallery, you will customize the template cell. Select the template by clicking the first cell of the gallery or the edit (pencil) icon </w:t>
      </w:r>
      <w:r w:rsidR="1F2640BB" w:rsidRPr="00E1607F">
        <w:rPr>
          <w:noProof/>
        </w:rPr>
        <w:drawing>
          <wp:inline distT="0" distB="0" distL="0" distR="0" wp14:anchorId="29B02F98" wp14:editId="5B312FAF">
            <wp:extent cx="247650" cy="233680"/>
            <wp:effectExtent l="0" t="0" r="0" b="0"/>
            <wp:docPr id="1710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247650" cy="233680"/>
                    </a:xfrm>
                    <a:prstGeom prst="rect">
                      <a:avLst/>
                    </a:prstGeom>
                  </pic:spPr>
                </pic:pic>
              </a:graphicData>
            </a:graphic>
          </wp:inline>
        </w:drawing>
      </w:r>
      <w:r w:rsidRPr="00E1607F">
        <w:t xml:space="preserve"> in the top left corner when the entire gallery is selected. </w:t>
      </w:r>
    </w:p>
    <w:p w14:paraId="6B066C43" w14:textId="08FEF23B" w:rsidR="00C82EB6" w:rsidRPr="00E1607F" w:rsidRDefault="00C82EB6" w:rsidP="00C82EB6">
      <w:pPr>
        <w:spacing w:after="157"/>
        <w:ind w:right="0"/>
      </w:pPr>
      <w:r w:rsidRPr="00E1607F">
        <w:t>You can now add, remove</w:t>
      </w:r>
      <w:r w:rsidR="009D1896" w:rsidRPr="00E1607F">
        <w:t>,</w:t>
      </w:r>
      <w:r w:rsidRPr="00E1607F">
        <w:t xml:space="preserve"> and customize the controls within the template cell. These changes will repeat across each item or row in the table.  </w:t>
      </w:r>
    </w:p>
    <w:p w14:paraId="70743EF9" w14:textId="77777777" w:rsidR="00C82EB6" w:rsidRPr="00E1607F" w:rsidRDefault="00C82EB6" w:rsidP="00C82EB6">
      <w:pPr>
        <w:spacing w:after="156"/>
        <w:ind w:right="0"/>
      </w:pPr>
      <w:r w:rsidRPr="00E1607F">
        <w:t xml:space="preserve">Go ahead and select the device image in the template cell and change its size. Notice how the size of the image changes in all the cells. </w:t>
      </w:r>
    </w:p>
    <w:p w14:paraId="36A0C161" w14:textId="4E4102F5" w:rsidR="00C82EB6" w:rsidRPr="00E1607F" w:rsidRDefault="00C82EB6" w:rsidP="00C82EB6">
      <w:pPr>
        <w:spacing w:after="156"/>
        <w:ind w:right="0"/>
      </w:pPr>
      <w:r w:rsidRPr="00E1607F">
        <w:t xml:space="preserve">You can also test your gallery on the canvas by holding down the </w:t>
      </w:r>
      <w:r w:rsidRPr="00E1607F">
        <w:rPr>
          <w:b/>
        </w:rPr>
        <w:t>Alt</w:t>
      </w:r>
      <w:r w:rsidRPr="00E1607F">
        <w:t xml:space="preserve"> key to activate. </w:t>
      </w:r>
    </w:p>
    <w:p w14:paraId="2DEDE535" w14:textId="270D951A" w:rsidR="00C82EB6" w:rsidRPr="00E1607F" w:rsidRDefault="00C82EB6" w:rsidP="00296372">
      <w:pPr>
        <w:spacing w:after="158"/>
        <w:ind w:right="0"/>
      </w:pPr>
      <w:r w:rsidRPr="00E1607F">
        <w:t xml:space="preserve">You will customize the device gallery in subsequent steps. </w:t>
      </w:r>
    </w:p>
    <w:p w14:paraId="1A7EF115" w14:textId="5FB96BD8" w:rsidR="00C82EB6" w:rsidRPr="00E1607F" w:rsidRDefault="000527BC" w:rsidP="00237A2E">
      <w:pPr>
        <w:pStyle w:val="Heading2"/>
      </w:pPr>
      <w:bookmarkStart w:id="5" w:name="_Toc55237417"/>
      <w:r w:rsidRPr="00E1607F">
        <w:t>Exercise</w:t>
      </w:r>
      <w:r w:rsidR="00C82EB6" w:rsidRPr="00E1607F">
        <w:t xml:space="preserve"> 2: Arrange the device gallery</w:t>
      </w:r>
      <w:bookmarkEnd w:id="5"/>
      <w:r w:rsidR="00C82EB6" w:rsidRPr="00E1607F">
        <w:t xml:space="preserve"> </w:t>
      </w:r>
    </w:p>
    <w:p w14:paraId="12F36968" w14:textId="11B1752E" w:rsidR="00C82EB6" w:rsidRPr="00E1607F" w:rsidRDefault="00C82EB6" w:rsidP="00C82EB6">
      <w:pPr>
        <w:spacing w:after="201" w:line="256" w:lineRule="auto"/>
        <w:ind w:left="360" w:right="0" w:firstLine="0"/>
      </w:pPr>
      <w:r w:rsidRPr="00E1607F">
        <w:rPr>
          <w:noProof/>
        </w:rPr>
        <mc:AlternateContent>
          <mc:Choice Requires="wpg">
            <w:drawing>
              <wp:inline distT="0" distB="0" distL="0" distR="0" wp14:anchorId="0477F743" wp14:editId="60ED7BC1">
                <wp:extent cx="5006975" cy="1912620"/>
                <wp:effectExtent l="0" t="0" r="12700" b="40005"/>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6975" cy="1912620"/>
                          <a:chOff x="0" y="0"/>
                          <a:chExt cx="50068" cy="19125"/>
                        </a:xfrm>
                      </wpg:grpSpPr>
                      <wps:wsp>
                        <wps:cNvPr id="73" name="Rectangle 1682"/>
                        <wps:cNvSpPr>
                          <a:spLocks noChangeArrowheads="1"/>
                        </wps:cNvSpPr>
                        <wps:spPr bwMode="auto">
                          <a:xfrm>
                            <a:off x="0" y="223"/>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A9DB0" w14:textId="77777777" w:rsidR="00F53707" w:rsidRDefault="00F53707" w:rsidP="00C82EB6">
                              <w:pPr>
                                <w:spacing w:after="160" w:line="256" w:lineRule="auto"/>
                                <w:ind w:left="0" w:right="0" w:firstLine="0"/>
                              </w:pPr>
                              <w:r>
                                <w:t>1.</w:t>
                              </w:r>
                            </w:p>
                          </w:txbxContent>
                        </wps:txbx>
                        <wps:bodyPr rot="0" vert="horz" wrap="square" lIns="0" tIns="0" rIns="0" bIns="0" anchor="t" anchorCtr="0" upright="1">
                          <a:noAutofit/>
                        </wps:bodyPr>
                      </wps:wsp>
                      <wps:wsp>
                        <wps:cNvPr id="74" name="Rectangle 1683"/>
                        <wps:cNvSpPr>
                          <a:spLocks noChangeArrowheads="1"/>
                        </wps:cNvSpPr>
                        <wps:spPr bwMode="auto">
                          <a:xfrm>
                            <a:off x="960" y="0"/>
                            <a:ext cx="467" cy="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87DE6"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75" name="Rectangle 1684"/>
                        <wps:cNvSpPr>
                          <a:spLocks noChangeArrowheads="1"/>
                        </wps:cNvSpPr>
                        <wps:spPr bwMode="auto">
                          <a:xfrm>
                            <a:off x="2289" y="223"/>
                            <a:ext cx="24548"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C8FE2" w14:textId="77777777" w:rsidR="00F53707" w:rsidRDefault="00F53707" w:rsidP="00C82EB6">
                              <w:pPr>
                                <w:spacing w:after="160" w:line="256" w:lineRule="auto"/>
                                <w:ind w:left="0" w:right="0" w:firstLine="0"/>
                              </w:pPr>
                              <w:r>
                                <w:t>Resize and reposition the gallery.</w:t>
                              </w:r>
                            </w:p>
                          </w:txbxContent>
                        </wps:txbx>
                        <wps:bodyPr rot="0" vert="horz" wrap="square" lIns="0" tIns="0" rIns="0" bIns="0" anchor="t" anchorCtr="0" upright="1">
                          <a:noAutofit/>
                        </wps:bodyPr>
                      </wps:wsp>
                      <wps:wsp>
                        <wps:cNvPr id="76" name="Rectangle 1685"/>
                        <wps:cNvSpPr>
                          <a:spLocks noChangeArrowheads="1"/>
                        </wps:cNvSpPr>
                        <wps:spPr bwMode="auto">
                          <a:xfrm>
                            <a:off x="20778" y="22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34EB5"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77" name="Rectangle 1686"/>
                        <wps:cNvSpPr>
                          <a:spLocks noChangeArrowheads="1"/>
                        </wps:cNvSpPr>
                        <wps:spPr bwMode="auto">
                          <a:xfrm>
                            <a:off x="49721" y="1788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62BD1"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78" name="Picture 17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90" y="2802"/>
                            <a:ext cx="49430" cy="15849"/>
                          </a:xfrm>
                          <a:prstGeom prst="rect">
                            <a:avLst/>
                          </a:prstGeom>
                          <a:noFill/>
                          <a:extLst>
                            <a:ext uri="{909E8E84-426E-40DD-AFC4-6F175D3DCCD1}">
                              <a14:hiddenFill xmlns:a14="http://schemas.microsoft.com/office/drawing/2010/main">
                                <a:solidFill>
                                  <a:srgbClr val="FFFFFF"/>
                                </a:solidFill>
                              </a14:hiddenFill>
                            </a:ext>
                          </a:extLst>
                        </pic:spPr>
                      </pic:pic>
                      <wps:wsp>
                        <wps:cNvPr id="79" name="Shape 1721"/>
                        <wps:cNvSpPr>
                          <a:spLocks/>
                        </wps:cNvSpPr>
                        <wps:spPr bwMode="auto">
                          <a:xfrm>
                            <a:off x="127" y="2738"/>
                            <a:ext cx="49556" cy="15977"/>
                          </a:xfrm>
                          <a:custGeom>
                            <a:avLst/>
                            <a:gdLst>
                              <a:gd name="T0" fmla="*/ 0 w 4955667"/>
                              <a:gd name="T1" fmla="*/ 1597660 h 1597660"/>
                              <a:gd name="T2" fmla="*/ 4955667 w 4955667"/>
                              <a:gd name="T3" fmla="*/ 1597660 h 1597660"/>
                              <a:gd name="T4" fmla="*/ 4955667 w 4955667"/>
                              <a:gd name="T5" fmla="*/ 0 h 1597660"/>
                              <a:gd name="T6" fmla="*/ 0 w 4955667"/>
                              <a:gd name="T7" fmla="*/ 0 h 1597660"/>
                              <a:gd name="T8" fmla="*/ 0 w 4955667"/>
                              <a:gd name="T9" fmla="*/ 1597660 h 1597660"/>
                              <a:gd name="T10" fmla="*/ 0 w 4955667"/>
                              <a:gd name="T11" fmla="*/ 0 h 1597660"/>
                              <a:gd name="T12" fmla="*/ 4955667 w 4955667"/>
                              <a:gd name="T13" fmla="*/ 1597660 h 1597660"/>
                            </a:gdLst>
                            <a:ahLst/>
                            <a:cxnLst>
                              <a:cxn ang="0">
                                <a:pos x="T0" y="T1"/>
                              </a:cxn>
                              <a:cxn ang="0">
                                <a:pos x="T2" y="T3"/>
                              </a:cxn>
                              <a:cxn ang="0">
                                <a:pos x="T4" y="T5"/>
                              </a:cxn>
                              <a:cxn ang="0">
                                <a:pos x="T6" y="T7"/>
                              </a:cxn>
                              <a:cxn ang="0">
                                <a:pos x="T8" y="T9"/>
                              </a:cxn>
                            </a:cxnLst>
                            <a:rect l="T10" t="T11" r="T12" b="T13"/>
                            <a:pathLst>
                              <a:path w="4955667" h="1597660">
                                <a:moveTo>
                                  <a:pt x="0" y="1597660"/>
                                </a:moveTo>
                                <a:lnTo>
                                  <a:pt x="4955667" y="1597660"/>
                                </a:lnTo>
                                <a:lnTo>
                                  <a:pt x="4955667" y="0"/>
                                </a:lnTo>
                                <a:lnTo>
                                  <a:pt x="0" y="0"/>
                                </a:lnTo>
                                <a:lnTo>
                                  <a:pt x="0" y="159766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77F743" id="Group 72" o:spid="_x0000_s1077" style="width:394.25pt;height:150.6pt;mso-position-horizontal-relative:char;mso-position-vertical-relative:line" coordsize="50068,191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">
                <v:rect id="Rectangle 1682" o:spid="_x0000_s1078" style="position:absolute;top:223;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253A9DB0" w14:textId="77777777" w:rsidR="00F53707" w:rsidRDefault="00F53707" w:rsidP="00C82EB6">
                        <w:pPr>
                          <w:spacing w:after="160" w:line="256" w:lineRule="auto"/>
                          <w:ind w:left="0" w:right="0" w:firstLine="0"/>
                        </w:pPr>
                        <w:r>
                          <w:t>1.</w:t>
                        </w:r>
                      </w:p>
                    </w:txbxContent>
                  </v:textbox>
                </v:rect>
                <v:rect id="Rectangle 1683" o:spid="_x0000_s1079" style="position:absolute;left:960;width:467;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D087DE6"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684" o:spid="_x0000_s1080" style="position:absolute;left:2289;top:223;width:24548;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263C8FE2" w14:textId="77777777" w:rsidR="00F53707" w:rsidRDefault="00F53707" w:rsidP="00C82EB6">
                        <w:pPr>
                          <w:spacing w:after="160" w:line="256" w:lineRule="auto"/>
                          <w:ind w:left="0" w:right="0" w:firstLine="0"/>
                        </w:pPr>
                        <w:r>
                          <w:t>Resize and reposition the gallery.</w:t>
                        </w:r>
                      </w:p>
                    </w:txbxContent>
                  </v:textbox>
                </v:rect>
                <v:rect id="Rectangle 1685" o:spid="_x0000_s1081" style="position:absolute;left:20778;top:22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53E34EB5" w14:textId="77777777" w:rsidR="00F53707" w:rsidRDefault="00F53707" w:rsidP="00C82EB6">
                        <w:pPr>
                          <w:spacing w:after="160" w:line="256" w:lineRule="auto"/>
                          <w:ind w:left="0" w:right="0" w:firstLine="0"/>
                        </w:pPr>
                        <w:r>
                          <w:t xml:space="preserve"> </w:t>
                        </w:r>
                      </w:p>
                    </w:txbxContent>
                  </v:textbox>
                </v:rect>
                <v:rect id="Rectangle 1686" o:spid="_x0000_s1082" style="position:absolute;left:49721;top:1788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4A762BD1" w14:textId="77777777" w:rsidR="00F53707" w:rsidRDefault="00F53707" w:rsidP="00C82EB6">
                        <w:pPr>
                          <w:spacing w:after="160" w:line="256" w:lineRule="auto"/>
                          <w:ind w:left="0" w:right="0" w:firstLine="0"/>
                        </w:pPr>
                        <w:r>
                          <w:t xml:space="preserve"> </w:t>
                        </w:r>
                      </w:p>
                    </w:txbxContent>
                  </v:textbox>
                </v:rect>
                <v:shape id="Picture 1720" o:spid="_x0000_s1083" type="#_x0000_t75" style="position:absolute;left:190;top:2802;width:49430;height:1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">
                  <v:imagedata r:id="rId33" o:title=""/>
                </v:shape>
                <v:shape id="Shape 1721" o:spid="_x0000_s1084" style="position:absolute;left:127;top:2738;width:49556;height:15977;visibility:visible;mso-wrap-style:square;v-text-anchor:top" coordsize="4955667,159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" path="m,1597660r4955667,l4955667,,,,,1597660xe" filled="f" strokecolor="#353535" strokeweight="1pt">
                  <v:path arrowok="t" o:connecttype="custom" o:connectlocs="0,15977;49556,15977;49556,0;0,0;0,15977" o:connectangles="0,0,0,0,0" textboxrect="0,0,4955667,1597660"/>
                </v:shape>
                <w10:anchorlock/>
              </v:group>
            </w:pict>
          </mc:Fallback>
        </mc:AlternateContent>
      </w:r>
    </w:p>
    <w:p w14:paraId="1F1F65CB" w14:textId="06031E9F" w:rsidR="00C82EB6" w:rsidRPr="00E1607F" w:rsidRDefault="00C82EB6" w:rsidP="00C82EB6">
      <w:pPr>
        <w:numPr>
          <w:ilvl w:val="0"/>
          <w:numId w:val="2"/>
        </w:numPr>
        <w:ind w:right="0" w:hanging="360"/>
      </w:pPr>
      <w:r w:rsidRPr="00E1607F">
        <w:t xml:space="preserve">Select </w:t>
      </w:r>
      <w:r w:rsidR="009D1896" w:rsidRPr="00E1607F">
        <w:rPr>
          <w:b/>
        </w:rPr>
        <w:t>DeviceGallery</w:t>
      </w:r>
      <w:r w:rsidRPr="00E1607F">
        <w:t xml:space="preserve"> and click the</w:t>
      </w:r>
      <w:r w:rsidR="009D1896" w:rsidRPr="00E1607F">
        <w:t xml:space="preserve"> </w:t>
      </w:r>
      <w:r w:rsidR="005D7A59" w:rsidRPr="00E1607F">
        <w:t>e</w:t>
      </w:r>
      <w:r w:rsidR="009D1896" w:rsidRPr="00E1607F">
        <w:t>dit</w:t>
      </w:r>
      <w:r w:rsidR="009D1896" w:rsidRPr="00E1607F">
        <w:rPr>
          <w:b/>
        </w:rPr>
        <w:t xml:space="preserve"> </w:t>
      </w:r>
      <w:r w:rsidR="009D1896" w:rsidRPr="00E1607F">
        <w:t>(pencil) icon</w:t>
      </w:r>
      <w:r w:rsidRPr="00E1607F">
        <w:t xml:space="preserve"> </w:t>
      </w:r>
      <w:r w:rsidR="009D1896" w:rsidRPr="00E1607F">
        <w:t>o</w:t>
      </w:r>
      <w:r w:rsidRPr="00E1607F">
        <w:t xml:space="preserve">n the top left to edit the template cell. </w:t>
      </w:r>
    </w:p>
    <w:p w14:paraId="1290DA44" w14:textId="181C457E"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095570CD" wp14:editId="35D06E17">
                <wp:extent cx="4232275" cy="1353820"/>
                <wp:effectExtent l="9525" t="9525" r="15875" b="36830"/>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2275" cy="1353820"/>
                          <a:chOff x="0" y="0"/>
                          <a:chExt cx="42321" cy="13536"/>
                        </a:xfrm>
                      </wpg:grpSpPr>
                      <wps:wsp>
                        <wps:cNvPr id="69" name="Rectangle 1701"/>
                        <wps:cNvSpPr>
                          <a:spLocks noChangeArrowheads="1"/>
                        </wps:cNvSpPr>
                        <wps:spPr bwMode="auto">
                          <a:xfrm>
                            <a:off x="41974" y="1229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E3BDB"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70" name="Picture 17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3" y="63"/>
                            <a:ext cx="41709" cy="13030"/>
                          </a:xfrm>
                          <a:prstGeom prst="rect">
                            <a:avLst/>
                          </a:prstGeom>
                          <a:noFill/>
                          <a:extLst>
                            <a:ext uri="{909E8E84-426E-40DD-AFC4-6F175D3DCCD1}">
                              <a14:hiddenFill xmlns:a14="http://schemas.microsoft.com/office/drawing/2010/main">
                                <a:solidFill>
                                  <a:srgbClr val="FFFFFF"/>
                                </a:solidFill>
                              </a14:hiddenFill>
                            </a:ext>
                          </a:extLst>
                        </pic:spPr>
                      </pic:pic>
                      <wps:wsp>
                        <wps:cNvPr id="71" name="Shape 1724"/>
                        <wps:cNvSpPr>
                          <a:spLocks/>
                        </wps:cNvSpPr>
                        <wps:spPr bwMode="auto">
                          <a:xfrm>
                            <a:off x="0" y="0"/>
                            <a:ext cx="41836" cy="13157"/>
                          </a:xfrm>
                          <a:custGeom>
                            <a:avLst/>
                            <a:gdLst>
                              <a:gd name="T0" fmla="*/ 0 w 4183634"/>
                              <a:gd name="T1" fmla="*/ 1315720 h 1315720"/>
                              <a:gd name="T2" fmla="*/ 4183634 w 4183634"/>
                              <a:gd name="T3" fmla="*/ 1315720 h 1315720"/>
                              <a:gd name="T4" fmla="*/ 4183634 w 4183634"/>
                              <a:gd name="T5" fmla="*/ 0 h 1315720"/>
                              <a:gd name="T6" fmla="*/ 0 w 4183634"/>
                              <a:gd name="T7" fmla="*/ 0 h 1315720"/>
                              <a:gd name="T8" fmla="*/ 0 w 4183634"/>
                              <a:gd name="T9" fmla="*/ 1315720 h 1315720"/>
                              <a:gd name="T10" fmla="*/ 0 w 4183634"/>
                              <a:gd name="T11" fmla="*/ 0 h 1315720"/>
                              <a:gd name="T12" fmla="*/ 4183634 w 4183634"/>
                              <a:gd name="T13" fmla="*/ 1315720 h 1315720"/>
                            </a:gdLst>
                            <a:ahLst/>
                            <a:cxnLst>
                              <a:cxn ang="0">
                                <a:pos x="T0" y="T1"/>
                              </a:cxn>
                              <a:cxn ang="0">
                                <a:pos x="T2" y="T3"/>
                              </a:cxn>
                              <a:cxn ang="0">
                                <a:pos x="T4" y="T5"/>
                              </a:cxn>
                              <a:cxn ang="0">
                                <a:pos x="T6" y="T7"/>
                              </a:cxn>
                              <a:cxn ang="0">
                                <a:pos x="T8" y="T9"/>
                              </a:cxn>
                            </a:cxnLst>
                            <a:rect l="T10" t="T11" r="T12" b="T13"/>
                            <a:pathLst>
                              <a:path w="4183634" h="1315720">
                                <a:moveTo>
                                  <a:pt x="0" y="1315720"/>
                                </a:moveTo>
                                <a:lnTo>
                                  <a:pt x="4183634" y="1315720"/>
                                </a:lnTo>
                                <a:lnTo>
                                  <a:pt x="4183634" y="0"/>
                                </a:lnTo>
                                <a:lnTo>
                                  <a:pt x="0" y="0"/>
                                </a:lnTo>
                                <a:lnTo>
                                  <a:pt x="0" y="131572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5570CD" id="Group 68" o:spid="_x0000_s1085" style="width:333.25pt;height:106.6pt;mso-position-horizontal-relative:char;mso-position-vertical-relative:line" coordsize="42321,135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">
                <v:rect id="Rectangle 1701" o:spid="_x0000_s1086" style="position:absolute;left:41974;top:1229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541E3BDB" w14:textId="77777777" w:rsidR="00F53707" w:rsidRDefault="00F53707" w:rsidP="00C82EB6">
                        <w:pPr>
                          <w:spacing w:after="160" w:line="256" w:lineRule="auto"/>
                          <w:ind w:left="0" w:right="0" w:firstLine="0"/>
                        </w:pPr>
                        <w:r>
                          <w:t xml:space="preserve"> </w:t>
                        </w:r>
                      </w:p>
                    </w:txbxContent>
                  </v:textbox>
                </v:rect>
                <v:shape id="Picture 1723" o:spid="_x0000_s1087" type="#_x0000_t75" style="position:absolute;left:63;top:63;width:41709;height:13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">
                  <v:imagedata r:id="rId35" o:title=""/>
                </v:shape>
                <v:shape id="Shape 1724" o:spid="_x0000_s1088" style="position:absolute;width:41836;height:13157;visibility:visible;mso-wrap-style:square;v-text-anchor:top" coordsize="4183634,131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" path="m,1315720r4183634,l4183634,,,,,1315720xe" filled="f" strokecolor="#353535" strokeweight="1pt">
                  <v:path arrowok="t" o:connecttype="custom" o:connectlocs="0,13157;41836,13157;41836,0;0,0;0,13157" o:connectangles="0,0,0,0,0" textboxrect="0,0,4183634,1315720"/>
                </v:shape>
                <w10:anchorlock/>
              </v:group>
            </w:pict>
          </mc:Fallback>
        </mc:AlternateContent>
      </w:r>
    </w:p>
    <w:p w14:paraId="5A121B0C" w14:textId="23BEB898" w:rsidR="00C82EB6" w:rsidRPr="00E1607F" w:rsidRDefault="00C82EB6" w:rsidP="00C82EB6">
      <w:pPr>
        <w:numPr>
          <w:ilvl w:val="0"/>
          <w:numId w:val="2"/>
        </w:numPr>
        <w:ind w:right="0" w:hanging="360"/>
      </w:pPr>
      <w:r w:rsidRPr="00E1607F">
        <w:lastRenderedPageBreak/>
        <w:t>Using the right drag control</w:t>
      </w:r>
      <w:r w:rsidR="005D7A59" w:rsidRPr="00E1607F">
        <w:t>,</w:t>
      </w:r>
      <w:r w:rsidRPr="00E1607F">
        <w:t xml:space="preserve"> resize the first box to be narrower. Notice </w:t>
      </w:r>
      <w:r w:rsidR="009D1896" w:rsidRPr="00E1607F">
        <w:t>how</w:t>
      </w:r>
      <w:r w:rsidRPr="00E1607F">
        <w:t xml:space="preserve"> all the items get narrower</w:t>
      </w:r>
      <w:r w:rsidR="00485940" w:rsidRPr="00E1607F">
        <w:t>,</w:t>
      </w:r>
      <w:r w:rsidRPr="00E1607F">
        <w:t xml:space="preserve"> and more devices </w:t>
      </w:r>
      <w:r w:rsidR="009D1896" w:rsidRPr="00E1607F">
        <w:t>become</w:t>
      </w:r>
      <w:r w:rsidRPr="00E1607F">
        <w:t xml:space="preserve"> visible on the screen.  </w:t>
      </w:r>
    </w:p>
    <w:p w14:paraId="03A48BFB" w14:textId="33D0A1F4"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2DD52970" wp14:editId="41820397">
                <wp:extent cx="4117975" cy="1696085"/>
                <wp:effectExtent l="9525" t="9525" r="15875" b="37465"/>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7975" cy="1696085"/>
                          <a:chOff x="0" y="0"/>
                          <a:chExt cx="41178" cy="16963"/>
                        </a:xfrm>
                      </wpg:grpSpPr>
                      <wps:wsp>
                        <wps:cNvPr id="65" name="Rectangle 1709"/>
                        <wps:cNvSpPr>
                          <a:spLocks noChangeArrowheads="1"/>
                        </wps:cNvSpPr>
                        <wps:spPr bwMode="auto">
                          <a:xfrm>
                            <a:off x="40831" y="15724"/>
                            <a:ext cx="461"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D1586"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66" name="Picture 17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63" y="63"/>
                            <a:ext cx="40636" cy="16466"/>
                          </a:xfrm>
                          <a:prstGeom prst="rect">
                            <a:avLst/>
                          </a:prstGeom>
                          <a:noFill/>
                          <a:extLst>
                            <a:ext uri="{909E8E84-426E-40DD-AFC4-6F175D3DCCD1}">
                              <a14:hiddenFill xmlns:a14="http://schemas.microsoft.com/office/drawing/2010/main">
                                <a:solidFill>
                                  <a:srgbClr val="FFFFFF"/>
                                </a:solidFill>
                              </a14:hiddenFill>
                            </a:ext>
                          </a:extLst>
                        </pic:spPr>
                      </pic:pic>
                      <wps:wsp>
                        <wps:cNvPr id="67" name="Shape 1727"/>
                        <wps:cNvSpPr>
                          <a:spLocks/>
                        </wps:cNvSpPr>
                        <wps:spPr bwMode="auto">
                          <a:xfrm>
                            <a:off x="0" y="0"/>
                            <a:ext cx="40763" cy="16592"/>
                          </a:xfrm>
                          <a:custGeom>
                            <a:avLst/>
                            <a:gdLst>
                              <a:gd name="T0" fmla="*/ 0 w 4076319"/>
                              <a:gd name="T1" fmla="*/ 1659255 h 1659255"/>
                              <a:gd name="T2" fmla="*/ 4076319 w 4076319"/>
                              <a:gd name="T3" fmla="*/ 1659255 h 1659255"/>
                              <a:gd name="T4" fmla="*/ 4076319 w 4076319"/>
                              <a:gd name="T5" fmla="*/ 0 h 1659255"/>
                              <a:gd name="T6" fmla="*/ 0 w 4076319"/>
                              <a:gd name="T7" fmla="*/ 0 h 1659255"/>
                              <a:gd name="T8" fmla="*/ 0 w 4076319"/>
                              <a:gd name="T9" fmla="*/ 1659255 h 1659255"/>
                              <a:gd name="T10" fmla="*/ 0 w 4076319"/>
                              <a:gd name="T11" fmla="*/ 0 h 1659255"/>
                              <a:gd name="T12" fmla="*/ 4076319 w 4076319"/>
                              <a:gd name="T13" fmla="*/ 1659255 h 1659255"/>
                            </a:gdLst>
                            <a:ahLst/>
                            <a:cxnLst>
                              <a:cxn ang="0">
                                <a:pos x="T0" y="T1"/>
                              </a:cxn>
                              <a:cxn ang="0">
                                <a:pos x="T2" y="T3"/>
                              </a:cxn>
                              <a:cxn ang="0">
                                <a:pos x="T4" y="T5"/>
                              </a:cxn>
                              <a:cxn ang="0">
                                <a:pos x="T6" y="T7"/>
                              </a:cxn>
                              <a:cxn ang="0">
                                <a:pos x="T8" y="T9"/>
                              </a:cxn>
                            </a:cxnLst>
                            <a:rect l="T10" t="T11" r="T12" b="T13"/>
                            <a:pathLst>
                              <a:path w="4076319" h="1659255">
                                <a:moveTo>
                                  <a:pt x="0" y="1659255"/>
                                </a:moveTo>
                                <a:lnTo>
                                  <a:pt x="4076319" y="1659255"/>
                                </a:lnTo>
                                <a:lnTo>
                                  <a:pt x="4076319" y="0"/>
                                </a:lnTo>
                                <a:lnTo>
                                  <a:pt x="0" y="0"/>
                                </a:lnTo>
                                <a:lnTo>
                                  <a:pt x="0" y="16592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D52970" id="Group 64" o:spid="_x0000_s1089" style="width:324.25pt;height:133.55pt;mso-position-horizontal-relative:char;mso-position-vertical-relative:line" coordsize="41178,169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">
                <v:rect id="Rectangle 1709" o:spid="_x0000_s1090" style="position:absolute;left:40831;top:15724;width:461;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239D1586" w14:textId="77777777" w:rsidR="00F53707" w:rsidRDefault="00F53707" w:rsidP="00C82EB6">
                        <w:pPr>
                          <w:spacing w:after="160" w:line="256" w:lineRule="auto"/>
                          <w:ind w:left="0" w:right="0" w:firstLine="0"/>
                        </w:pPr>
                        <w:r>
                          <w:t xml:space="preserve"> </w:t>
                        </w:r>
                      </w:p>
                    </w:txbxContent>
                  </v:textbox>
                </v:rect>
                <v:shape id="Picture 1726" o:spid="_x0000_s1091" type="#_x0000_t75" style="position:absolute;left:63;top:63;width:40636;height:16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">
                  <v:imagedata r:id="rId37" o:title=""/>
                </v:shape>
                <v:shape id="Shape 1727" o:spid="_x0000_s1092" style="position:absolute;width:40763;height:16592;visibility:visible;mso-wrap-style:square;v-text-anchor:top" coordsize="4076319,1659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" path="m,1659255r4076319,l4076319,,,,,1659255xe" filled="f" strokecolor="#353535" strokeweight="1pt">
                  <v:path arrowok="t" o:connecttype="custom" o:connectlocs="0,16592;40763,16592;40763,0;0,0;0,16592" o:connectangles="0,0,0,0,0" textboxrect="0,0,4076319,1659255"/>
                </v:shape>
                <w10:anchorlock/>
              </v:group>
            </w:pict>
          </mc:Fallback>
        </mc:AlternateContent>
      </w:r>
    </w:p>
    <w:p w14:paraId="5A9ACFE2" w14:textId="15B9CA41" w:rsidR="00C82EB6" w:rsidRPr="00E1607F" w:rsidRDefault="00C82EB6" w:rsidP="00C82EB6">
      <w:pPr>
        <w:numPr>
          <w:ilvl w:val="0"/>
          <w:numId w:val="2"/>
        </w:numPr>
        <w:ind w:right="0" w:hanging="360"/>
      </w:pPr>
      <w:r w:rsidRPr="00E1607F">
        <w:t xml:space="preserve">Narrow the image by clicking on the image control and resizing it using the drag handles. Make sure the width of the image control is positioned within the template. </w:t>
      </w:r>
    </w:p>
    <w:p w14:paraId="36B6C2AE" w14:textId="1E22887F" w:rsidR="000F1D6B" w:rsidRPr="00E1607F" w:rsidRDefault="00C82EB6" w:rsidP="00471A29">
      <w:pPr>
        <w:spacing w:after="0" w:line="256" w:lineRule="auto"/>
        <w:ind w:left="380" w:right="0" w:firstLine="0"/>
      </w:pPr>
      <w:r w:rsidRPr="00E1607F">
        <w:rPr>
          <w:noProof/>
        </w:rPr>
        <mc:AlternateContent>
          <mc:Choice Requires="wpg">
            <w:drawing>
              <wp:inline distT="0" distB="0" distL="0" distR="0" wp14:anchorId="65A373AB" wp14:editId="03BAF63D">
                <wp:extent cx="5281295" cy="1734185"/>
                <wp:effectExtent l="9525" t="9525" r="14605" b="37465"/>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1295" cy="1734185"/>
                          <a:chOff x="0" y="0"/>
                          <a:chExt cx="52810" cy="17342"/>
                        </a:xfrm>
                      </wpg:grpSpPr>
                      <wps:wsp>
                        <wps:cNvPr id="61" name="Rectangle 1718"/>
                        <wps:cNvSpPr>
                          <a:spLocks noChangeArrowheads="1"/>
                        </wps:cNvSpPr>
                        <wps:spPr bwMode="auto">
                          <a:xfrm>
                            <a:off x="52463" y="1610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121CD"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62" name="Picture 17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3" y="63"/>
                            <a:ext cx="52161" cy="16764"/>
                          </a:xfrm>
                          <a:prstGeom prst="rect">
                            <a:avLst/>
                          </a:prstGeom>
                          <a:noFill/>
                          <a:extLst>
                            <a:ext uri="{909E8E84-426E-40DD-AFC4-6F175D3DCCD1}">
                              <a14:hiddenFill xmlns:a14="http://schemas.microsoft.com/office/drawing/2010/main">
                                <a:solidFill>
                                  <a:srgbClr val="FFFFFF"/>
                                </a:solidFill>
                              </a14:hiddenFill>
                            </a:ext>
                          </a:extLst>
                        </pic:spPr>
                      </pic:pic>
                      <wps:wsp>
                        <wps:cNvPr id="63" name="Shape 1730"/>
                        <wps:cNvSpPr>
                          <a:spLocks/>
                        </wps:cNvSpPr>
                        <wps:spPr bwMode="auto">
                          <a:xfrm>
                            <a:off x="0" y="0"/>
                            <a:ext cx="52288" cy="16891"/>
                          </a:xfrm>
                          <a:custGeom>
                            <a:avLst/>
                            <a:gdLst>
                              <a:gd name="T0" fmla="*/ 0 w 5228844"/>
                              <a:gd name="T1" fmla="*/ 1689100 h 1689100"/>
                              <a:gd name="T2" fmla="*/ 5228844 w 5228844"/>
                              <a:gd name="T3" fmla="*/ 1689100 h 1689100"/>
                              <a:gd name="T4" fmla="*/ 5228844 w 5228844"/>
                              <a:gd name="T5" fmla="*/ 0 h 1689100"/>
                              <a:gd name="T6" fmla="*/ 0 w 5228844"/>
                              <a:gd name="T7" fmla="*/ 0 h 1689100"/>
                              <a:gd name="T8" fmla="*/ 0 w 5228844"/>
                              <a:gd name="T9" fmla="*/ 1689100 h 1689100"/>
                              <a:gd name="T10" fmla="*/ 0 w 5228844"/>
                              <a:gd name="T11" fmla="*/ 0 h 1689100"/>
                              <a:gd name="T12" fmla="*/ 5228844 w 5228844"/>
                              <a:gd name="T13" fmla="*/ 1689100 h 1689100"/>
                            </a:gdLst>
                            <a:ahLst/>
                            <a:cxnLst>
                              <a:cxn ang="0">
                                <a:pos x="T0" y="T1"/>
                              </a:cxn>
                              <a:cxn ang="0">
                                <a:pos x="T2" y="T3"/>
                              </a:cxn>
                              <a:cxn ang="0">
                                <a:pos x="T4" y="T5"/>
                              </a:cxn>
                              <a:cxn ang="0">
                                <a:pos x="T6" y="T7"/>
                              </a:cxn>
                              <a:cxn ang="0">
                                <a:pos x="T8" y="T9"/>
                              </a:cxn>
                            </a:cxnLst>
                            <a:rect l="T10" t="T11" r="T12" b="T13"/>
                            <a:pathLst>
                              <a:path w="5228844" h="1689100">
                                <a:moveTo>
                                  <a:pt x="0" y="1689100"/>
                                </a:moveTo>
                                <a:lnTo>
                                  <a:pt x="5228844" y="1689100"/>
                                </a:lnTo>
                                <a:lnTo>
                                  <a:pt x="5228844" y="0"/>
                                </a:lnTo>
                                <a:lnTo>
                                  <a:pt x="0" y="0"/>
                                </a:lnTo>
                                <a:lnTo>
                                  <a:pt x="0" y="16891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5A373AB" id="Group 60" o:spid="_x0000_s1093" style="width:415.85pt;height:136.55pt;mso-position-horizontal-relative:char;mso-position-vertical-relative:line" coordsize="52810,173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GD4ZZWbVtt015/p0nLf8s/lX5K3qxdBWdW1H&#10;zraG3/0t9nlf8tFwvzt/tVtUAFct8Qv+QLYf9hjTf/S2GuprlviF/wAgWw/7DGm/+lsNAHU0UUUA&#10;FFFFABRRRQAUUUUAFFFFABRRRQAUUUUAFFFFABRRRQAVzfhP/kK+K/8AsK/+2tvXSVzfhP8A5Cvi&#10;v/sK/wDtrb0AdJRRRQBg+JWVV0vN21kft0WNv/LX5vuf8CrerG15Z2+weTbQ3I+1xb/O/gXuy/7V&#10;bN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c/&#10;4X+z79Y+zNNj+0JPM87+/tT7v+zXQVjaD9o3aj508Ew+2P5Zi/gX5flb/arZoAK5b4hf8gWw/wCw&#10;xpv/AKWw11Nct8Qv+QLYf9hjTf8A0thoA6miiigAooooAKKKKACiiigAooooAKKKKACiiigAoooo&#10;AKKKKACub8J/8hXxX/2Ff/bW3rpK5vwn/wAhXxX/ANhX/wBtbegDpKKKKAOf8U/Zdul/aTP/AMhC&#10;Dy/J/v7/AJd3+zXQVja95/8AoAhnghH2yLf538S5+6v+1Wz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GD4ZSNG1by7VrMfbpN27/AJafKvz1vVg+&#10;GWDNq3+mNebb6QZ/55/Kvyf59a3qACuW+IX/ACBbD/sMab/6Ww11Nct8Qv8AkC2H/YY03/0thoA6&#10;miiigAooooAKKKKACiiigAooooAKKKKACiiigAooooAKKKKACub8J/8AIV8V/wDYV/8AbW3rpK5v&#10;wn/yFfFf/YV/9tbegDpKKKKAMHxOsbf2YZLNrs/botpX/lkd3363qwfEjbV03/TGsv8ATov+2vz/&#10;AHP+BVv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e8L/Z9+sfZppph/aEnmed/C+1Mqv+zXQ1jaH9q3ah9pa3f/S28v7P/c+X7/8AtVs0AFct8Qv+&#10;QLYf9hjTf/S2GuprlviF/wAgWw/7DGm/+lsNAHU0UUUAFFFFABRRRQAUUUUAFFFFABRRRQAUUUUA&#10;FFFFABRRRQAVzfhP/kK+K/8AsK/+2tvXSVzfhP8A5Cviv/sK/wDtrb0AdJRRRQBz/ilbVV0r7TPN&#10;D/xMIPL8n+N9/wAqt/s10FY2ufaf9A+ytAp+2ReZ9o/uZ+bb/tVs0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">
                <v:rect id="Rectangle 1718" o:spid="_x0000_s1094" style="position:absolute;left:52463;top:1610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6F3121CD" w14:textId="77777777" w:rsidR="00F53707" w:rsidRDefault="00F53707" w:rsidP="00C82EB6">
                        <w:pPr>
                          <w:spacing w:after="160" w:line="256" w:lineRule="auto"/>
                          <w:ind w:left="0" w:right="0" w:firstLine="0"/>
                        </w:pPr>
                        <w:r>
                          <w:t xml:space="preserve"> </w:t>
                        </w:r>
                      </w:p>
                    </w:txbxContent>
                  </v:textbox>
                </v:rect>
                <v:shape id="Picture 1729" o:spid="_x0000_s1095" type="#_x0000_t75" style="position:absolute;left:63;top:63;width:52161;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">
                  <v:imagedata r:id="rId39" o:title=""/>
                </v:shape>
                <v:shape id="Shape 1730" o:spid="_x0000_s1096" style="position:absolute;width:52288;height:16891;visibility:visible;mso-wrap-style:square;v-text-anchor:top" coordsize="5228844,168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" path="m,1689100r5228844,l5228844,,,,,1689100xe" filled="f" strokecolor="#353535" strokeweight="1pt">
                  <v:path arrowok="t" o:connecttype="custom" o:connectlocs="0,16891;52288,16891;52288,0;0,0;0,16891" o:connectangles="0,0,0,0,0" textboxrect="0,0,5228844,1689100"/>
                </v:shape>
                <w10:anchorlock/>
              </v:group>
            </w:pict>
          </mc:Fallback>
        </mc:AlternateContent>
      </w:r>
    </w:p>
    <w:p w14:paraId="2DDB32E6" w14:textId="467E7F08" w:rsidR="00471A29" w:rsidRPr="00E1607F" w:rsidRDefault="00471A29" w:rsidP="00471A29">
      <w:pPr>
        <w:spacing w:after="0" w:line="256" w:lineRule="auto"/>
        <w:ind w:left="380" w:right="0" w:firstLine="0"/>
      </w:pPr>
    </w:p>
    <w:p w14:paraId="7DDC2C25" w14:textId="00EB1858" w:rsidR="00471A29" w:rsidRPr="00E1607F" w:rsidRDefault="00471A29" w:rsidP="00471A29">
      <w:pPr>
        <w:spacing w:after="0" w:line="256" w:lineRule="auto"/>
        <w:ind w:left="380" w:right="0" w:firstLine="0"/>
      </w:pPr>
    </w:p>
    <w:p w14:paraId="5611ABB4" w14:textId="0A541D1E" w:rsidR="00471A29" w:rsidRPr="00E1607F" w:rsidRDefault="00471A29" w:rsidP="00471A29">
      <w:pPr>
        <w:spacing w:after="0" w:line="256" w:lineRule="auto"/>
        <w:ind w:left="380" w:right="0" w:firstLine="0"/>
      </w:pPr>
    </w:p>
    <w:p w14:paraId="57EDCCFB" w14:textId="3F628420" w:rsidR="00471A29" w:rsidRPr="00E1607F" w:rsidRDefault="00471A29" w:rsidP="00471A29">
      <w:pPr>
        <w:spacing w:after="0" w:line="256" w:lineRule="auto"/>
        <w:ind w:left="380" w:right="0" w:firstLine="0"/>
      </w:pPr>
    </w:p>
    <w:p w14:paraId="41739BC9" w14:textId="64A6E935" w:rsidR="00471A29" w:rsidRPr="00E1607F" w:rsidRDefault="00471A29" w:rsidP="00471A29">
      <w:pPr>
        <w:spacing w:after="0" w:line="256" w:lineRule="auto"/>
        <w:ind w:left="380" w:right="0" w:firstLine="0"/>
      </w:pPr>
    </w:p>
    <w:p w14:paraId="724D8E49" w14:textId="46304DA8" w:rsidR="00471A29" w:rsidRPr="00E1607F" w:rsidRDefault="00471A29" w:rsidP="00471A29">
      <w:pPr>
        <w:spacing w:after="0" w:line="256" w:lineRule="auto"/>
        <w:ind w:left="380" w:right="0" w:firstLine="0"/>
      </w:pPr>
    </w:p>
    <w:p w14:paraId="461FEDE3" w14:textId="75F5424A" w:rsidR="00471A29" w:rsidRPr="00E1607F" w:rsidRDefault="00471A29" w:rsidP="00471A29">
      <w:pPr>
        <w:spacing w:after="0" w:line="256" w:lineRule="auto"/>
        <w:ind w:left="380" w:right="0" w:firstLine="0"/>
      </w:pPr>
    </w:p>
    <w:p w14:paraId="5CFD0432" w14:textId="309A4832" w:rsidR="00471A29" w:rsidRPr="00E1607F" w:rsidRDefault="00471A29" w:rsidP="00471A29">
      <w:pPr>
        <w:spacing w:after="0" w:line="256" w:lineRule="auto"/>
        <w:ind w:left="380" w:right="0" w:firstLine="0"/>
      </w:pPr>
    </w:p>
    <w:p w14:paraId="29D07823" w14:textId="3DC69E54" w:rsidR="00471A29" w:rsidRPr="00E1607F" w:rsidRDefault="00471A29" w:rsidP="00471A29">
      <w:pPr>
        <w:spacing w:after="0" w:line="256" w:lineRule="auto"/>
        <w:ind w:left="380" w:right="0" w:firstLine="0"/>
      </w:pPr>
    </w:p>
    <w:p w14:paraId="07B4E0C6" w14:textId="7F9D0F8F" w:rsidR="00471A29" w:rsidRPr="00E1607F" w:rsidRDefault="00471A29" w:rsidP="00471A29">
      <w:pPr>
        <w:spacing w:after="0" w:line="256" w:lineRule="auto"/>
        <w:ind w:left="380" w:right="0" w:firstLine="0"/>
      </w:pPr>
    </w:p>
    <w:p w14:paraId="476ADC5B" w14:textId="3D817647" w:rsidR="00471A29" w:rsidRPr="00E1607F" w:rsidRDefault="00471A29" w:rsidP="00471A29">
      <w:pPr>
        <w:spacing w:after="0" w:line="256" w:lineRule="auto"/>
        <w:ind w:left="380" w:right="0" w:firstLine="0"/>
      </w:pPr>
    </w:p>
    <w:p w14:paraId="2AA34934" w14:textId="3E2583E2" w:rsidR="00471A29" w:rsidRPr="00E1607F" w:rsidRDefault="00471A29" w:rsidP="00471A29">
      <w:pPr>
        <w:spacing w:after="0" w:line="256" w:lineRule="auto"/>
        <w:ind w:left="380" w:right="0" w:firstLine="0"/>
      </w:pPr>
    </w:p>
    <w:p w14:paraId="40415755" w14:textId="6B262504" w:rsidR="00471A29" w:rsidRPr="00E1607F" w:rsidRDefault="00471A29" w:rsidP="00471A29">
      <w:pPr>
        <w:spacing w:after="0" w:line="256" w:lineRule="auto"/>
        <w:ind w:left="380" w:right="0" w:firstLine="0"/>
      </w:pPr>
    </w:p>
    <w:p w14:paraId="3166F1C8" w14:textId="1D4A1775" w:rsidR="00471A29" w:rsidRPr="00E1607F" w:rsidRDefault="00471A29" w:rsidP="00471A29">
      <w:pPr>
        <w:spacing w:after="0" w:line="256" w:lineRule="auto"/>
        <w:ind w:left="380" w:right="0" w:firstLine="0"/>
      </w:pPr>
    </w:p>
    <w:p w14:paraId="3E729B8D" w14:textId="126E62E0" w:rsidR="00471A29" w:rsidRPr="00E1607F" w:rsidRDefault="00471A29" w:rsidP="00471A29">
      <w:pPr>
        <w:spacing w:after="0" w:line="256" w:lineRule="auto"/>
        <w:ind w:left="380" w:right="0" w:firstLine="0"/>
      </w:pPr>
    </w:p>
    <w:p w14:paraId="2FD3E020" w14:textId="692A3974" w:rsidR="00471A29" w:rsidRPr="00E1607F" w:rsidRDefault="00471A29" w:rsidP="00471A29">
      <w:pPr>
        <w:spacing w:after="0" w:line="256" w:lineRule="auto"/>
        <w:ind w:left="380" w:right="0" w:firstLine="0"/>
      </w:pPr>
    </w:p>
    <w:p w14:paraId="13EB01B1" w14:textId="77777777" w:rsidR="00471A29" w:rsidRPr="00E1607F" w:rsidRDefault="00471A29" w:rsidP="00471A29">
      <w:pPr>
        <w:spacing w:after="0" w:line="256" w:lineRule="auto"/>
        <w:ind w:left="380" w:right="0" w:firstLine="0"/>
      </w:pPr>
    </w:p>
    <w:p w14:paraId="2B9F4283" w14:textId="1A6F6956" w:rsidR="00C82EB6" w:rsidRPr="00E1607F" w:rsidRDefault="000527BC" w:rsidP="00237A2E">
      <w:pPr>
        <w:pStyle w:val="Heading2"/>
      </w:pPr>
      <w:bookmarkStart w:id="6" w:name="_Toc55237418"/>
      <w:r w:rsidRPr="00E1607F">
        <w:lastRenderedPageBreak/>
        <w:t>Exercise</w:t>
      </w:r>
      <w:r w:rsidR="00C82EB6" w:rsidRPr="00E1607F">
        <w:t xml:space="preserve"> 3: Add gallery to show </w:t>
      </w:r>
      <w:proofErr w:type="gramStart"/>
      <w:r w:rsidR="00C82EB6" w:rsidRPr="00E1607F">
        <w:t>manufacturers</w:t>
      </w:r>
      <w:bookmarkEnd w:id="6"/>
      <w:proofErr w:type="gramEnd"/>
      <w:r w:rsidR="00C82EB6" w:rsidRPr="00E1607F">
        <w:t xml:space="preserve"> </w:t>
      </w:r>
    </w:p>
    <w:p w14:paraId="17C76B2B" w14:textId="32DE6707" w:rsidR="00C82EB6" w:rsidRPr="00E1607F" w:rsidRDefault="4930B10F" w:rsidP="00C82EB6">
      <w:pPr>
        <w:spacing w:after="191"/>
        <w:ind w:right="0"/>
      </w:pPr>
      <w:r w:rsidRPr="00E1607F">
        <w:t xml:space="preserve">In this task, you will add a second gallery that will list the various device manufacturers. This will be a single-column vertical gallery on the left side of the screen; each cell displaying the manufacturer’s logo image. This gallery will later be used as a filter for the device gallery created above. </w:t>
      </w:r>
    </w:p>
    <w:p w14:paraId="58670059" w14:textId="5387410D" w:rsidR="00C82EB6" w:rsidRPr="00E1607F" w:rsidRDefault="00C82EB6" w:rsidP="00C82EB6">
      <w:pPr>
        <w:numPr>
          <w:ilvl w:val="0"/>
          <w:numId w:val="3"/>
        </w:numPr>
        <w:spacing w:after="33"/>
        <w:ind w:right="0" w:hanging="360"/>
      </w:pPr>
      <w:r w:rsidRPr="00E1607F">
        <w:t xml:space="preserve">Select </w:t>
      </w:r>
      <w:r w:rsidR="009D1896" w:rsidRPr="00E1607F">
        <w:rPr>
          <w:b/>
        </w:rPr>
        <w:t>MainScreen</w:t>
      </w:r>
      <w:r w:rsidRPr="00E1607F">
        <w:t xml:space="preserve">. </w:t>
      </w:r>
    </w:p>
    <w:p w14:paraId="02854B39" w14:textId="4D5B93DB" w:rsidR="00C82EB6" w:rsidRPr="00E1607F" w:rsidRDefault="00C82EB6" w:rsidP="00C82EB6">
      <w:pPr>
        <w:numPr>
          <w:ilvl w:val="0"/>
          <w:numId w:val="3"/>
        </w:numPr>
        <w:ind w:right="0" w:hanging="360"/>
      </w:pPr>
      <w:r w:rsidRPr="00E1607F">
        <w:t>Select the</w:t>
      </w:r>
      <w:r w:rsidR="009D1896" w:rsidRPr="00E1607F">
        <w:t xml:space="preserve"> </w:t>
      </w:r>
      <w:r w:rsidR="009D1896" w:rsidRPr="00E1607F">
        <w:rPr>
          <w:b/>
        </w:rPr>
        <w:t xml:space="preserve">Insert </w:t>
      </w:r>
      <w:r w:rsidRPr="00E1607F">
        <w:t>tab on the ribbon and open the</w:t>
      </w:r>
      <w:r w:rsidR="009D1896" w:rsidRPr="00E1607F">
        <w:t xml:space="preserve"> </w:t>
      </w:r>
      <w:r w:rsidR="009D1896" w:rsidRPr="00E1607F">
        <w:rPr>
          <w:b/>
        </w:rPr>
        <w:t>Gallery</w:t>
      </w:r>
      <w:r w:rsidRPr="00E1607F">
        <w:t xml:space="preserve"> drop-down</w:t>
      </w:r>
      <w:r w:rsidR="009D1896" w:rsidRPr="00E1607F">
        <w:t xml:space="preserve">. Then </w:t>
      </w:r>
      <w:r w:rsidRPr="00E1607F">
        <w:t>select</w:t>
      </w:r>
      <w:r w:rsidR="009D1896" w:rsidRPr="00E1607F">
        <w:t xml:space="preserve"> </w:t>
      </w:r>
      <w:r w:rsidR="009D1896" w:rsidRPr="00E1607F">
        <w:rPr>
          <w:b/>
        </w:rPr>
        <w:t>Vertical</w:t>
      </w:r>
      <w:r w:rsidRPr="00E1607F">
        <w:t xml:space="preserve">. </w:t>
      </w:r>
    </w:p>
    <w:p w14:paraId="4EA38AF8" w14:textId="6AD64B35" w:rsidR="00C82EB6" w:rsidRPr="00E1607F" w:rsidRDefault="00C82EB6" w:rsidP="00C82EB6">
      <w:pPr>
        <w:spacing w:after="201" w:line="256" w:lineRule="auto"/>
        <w:ind w:left="360" w:right="0" w:firstLine="0"/>
      </w:pPr>
      <w:r w:rsidRPr="00E1607F">
        <w:rPr>
          <w:noProof/>
        </w:rPr>
        <mc:AlternateContent>
          <mc:Choice Requires="wpg">
            <w:drawing>
              <wp:inline distT="0" distB="0" distL="0" distR="0" wp14:anchorId="4A9959FC" wp14:editId="11D72D6E">
                <wp:extent cx="4256375" cy="1760346"/>
                <wp:effectExtent l="0" t="0" r="11430" b="1143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6375" cy="1760346"/>
                          <a:chOff x="0" y="0"/>
                          <a:chExt cx="42562" cy="17603"/>
                        </a:xfrm>
                      </wpg:grpSpPr>
                      <wps:wsp>
                        <wps:cNvPr id="51" name="Rectangle 1792"/>
                        <wps:cNvSpPr>
                          <a:spLocks noChangeArrowheads="1"/>
                        </wps:cNvSpPr>
                        <wps:spPr bwMode="auto">
                          <a:xfrm>
                            <a:off x="42101" y="1343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087DF"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52" name="Rectangle 1794"/>
                        <wps:cNvSpPr>
                          <a:spLocks noChangeArrowheads="1"/>
                        </wps:cNvSpPr>
                        <wps:spPr bwMode="auto">
                          <a:xfrm>
                            <a:off x="0" y="15951"/>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B4CE5" w14:textId="77777777" w:rsidR="00F53707" w:rsidRDefault="00F53707" w:rsidP="00C82EB6">
                              <w:pPr>
                                <w:spacing w:after="160" w:line="256" w:lineRule="auto"/>
                                <w:ind w:left="0" w:right="0" w:firstLine="0"/>
                              </w:pPr>
                              <w:r>
                                <w:t>3.</w:t>
                              </w:r>
                            </w:p>
                          </w:txbxContent>
                        </wps:txbx>
                        <wps:bodyPr rot="0" vert="horz" wrap="square" lIns="0" tIns="0" rIns="0" bIns="0" anchor="t" anchorCtr="0" upright="1">
                          <a:noAutofit/>
                        </wps:bodyPr>
                      </wps:wsp>
                      <wps:wsp>
                        <wps:cNvPr id="53" name="Rectangle 1795"/>
                        <wps:cNvSpPr>
                          <a:spLocks noChangeArrowheads="1"/>
                        </wps:cNvSpPr>
                        <wps:spPr bwMode="auto">
                          <a:xfrm>
                            <a:off x="960" y="15727"/>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74F85"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54" name="Rectangle 1796"/>
                        <wps:cNvSpPr>
                          <a:spLocks noChangeArrowheads="1"/>
                        </wps:cNvSpPr>
                        <wps:spPr bwMode="auto">
                          <a:xfrm>
                            <a:off x="2289" y="15950"/>
                            <a:ext cx="33876"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AFCD3" w14:textId="783E9B1A" w:rsidR="00F53707" w:rsidRDefault="00F53707" w:rsidP="00C82EB6">
                              <w:pPr>
                                <w:spacing w:after="160" w:line="256" w:lineRule="auto"/>
                                <w:ind w:left="0" w:right="0" w:firstLine="0"/>
                              </w:pPr>
                              <w:r>
                                <w:t xml:space="preserve">Rename the gallery to </w:t>
                              </w:r>
                              <w:r>
                                <w:rPr>
                                  <w:b/>
                                </w:rPr>
                                <w:t>ManufacturerGallery</w:t>
                              </w:r>
                              <w:r w:rsidRPr="009D1896">
                                <w:t>.</w:t>
                              </w:r>
                              <w:r>
                                <w:t xml:space="preserve"> </w:t>
                              </w:r>
                            </w:p>
                          </w:txbxContent>
                        </wps:txbx>
                        <wps:bodyPr rot="0" vert="horz" wrap="square" lIns="0" tIns="0" rIns="0" bIns="0" anchor="t" anchorCtr="0" upright="1">
                          <a:noAutofit/>
                        </wps:bodyPr>
                      </wps:wsp>
                      <wps:wsp>
                        <wps:cNvPr id="57" name="Rectangle 1799"/>
                        <wps:cNvSpPr>
                          <a:spLocks noChangeArrowheads="1"/>
                        </wps:cNvSpPr>
                        <wps:spPr bwMode="auto">
                          <a:xfrm>
                            <a:off x="27575" y="1595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EBD60"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58" name="Picture 18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190" y="63"/>
                            <a:ext cx="41739" cy="14161"/>
                          </a:xfrm>
                          <a:prstGeom prst="rect">
                            <a:avLst/>
                          </a:prstGeom>
                          <a:noFill/>
                          <a:extLst>
                            <a:ext uri="{909E8E84-426E-40DD-AFC4-6F175D3DCCD1}">
                              <a14:hiddenFill xmlns:a14="http://schemas.microsoft.com/office/drawing/2010/main">
                                <a:solidFill>
                                  <a:srgbClr val="FFFFFF"/>
                                </a:solidFill>
                              </a14:hiddenFill>
                            </a:ext>
                          </a:extLst>
                        </pic:spPr>
                      </pic:pic>
                      <wps:wsp>
                        <wps:cNvPr id="59" name="Shape 1835"/>
                        <wps:cNvSpPr>
                          <a:spLocks/>
                        </wps:cNvSpPr>
                        <wps:spPr bwMode="auto">
                          <a:xfrm>
                            <a:off x="127" y="0"/>
                            <a:ext cx="41865" cy="14287"/>
                          </a:xfrm>
                          <a:custGeom>
                            <a:avLst/>
                            <a:gdLst>
                              <a:gd name="T0" fmla="*/ 0 w 4186555"/>
                              <a:gd name="T1" fmla="*/ 1428750 h 1428750"/>
                              <a:gd name="T2" fmla="*/ 4186555 w 4186555"/>
                              <a:gd name="T3" fmla="*/ 1428750 h 1428750"/>
                              <a:gd name="T4" fmla="*/ 4186555 w 4186555"/>
                              <a:gd name="T5" fmla="*/ 0 h 1428750"/>
                              <a:gd name="T6" fmla="*/ 0 w 4186555"/>
                              <a:gd name="T7" fmla="*/ 0 h 1428750"/>
                              <a:gd name="T8" fmla="*/ 0 w 4186555"/>
                              <a:gd name="T9" fmla="*/ 1428750 h 1428750"/>
                              <a:gd name="T10" fmla="*/ 0 w 4186555"/>
                              <a:gd name="T11" fmla="*/ 0 h 1428750"/>
                              <a:gd name="T12" fmla="*/ 4186555 w 4186555"/>
                              <a:gd name="T13" fmla="*/ 1428750 h 1428750"/>
                            </a:gdLst>
                            <a:ahLst/>
                            <a:cxnLst>
                              <a:cxn ang="0">
                                <a:pos x="T0" y="T1"/>
                              </a:cxn>
                              <a:cxn ang="0">
                                <a:pos x="T2" y="T3"/>
                              </a:cxn>
                              <a:cxn ang="0">
                                <a:pos x="T4" y="T5"/>
                              </a:cxn>
                              <a:cxn ang="0">
                                <a:pos x="T6" y="T7"/>
                              </a:cxn>
                              <a:cxn ang="0">
                                <a:pos x="T8" y="T9"/>
                              </a:cxn>
                            </a:cxnLst>
                            <a:rect l="T10" t="T11" r="T12" b="T13"/>
                            <a:pathLst>
                              <a:path w="4186555" h="1428750">
                                <a:moveTo>
                                  <a:pt x="0" y="1428750"/>
                                </a:moveTo>
                                <a:lnTo>
                                  <a:pt x="4186555" y="1428750"/>
                                </a:lnTo>
                                <a:lnTo>
                                  <a:pt x="4186555" y="0"/>
                                </a:lnTo>
                                <a:lnTo>
                                  <a:pt x="0" y="0"/>
                                </a:lnTo>
                                <a:lnTo>
                                  <a:pt x="0" y="142875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9959FC" id="Group 50" o:spid="_x0000_s1097" style="width:335.15pt;height:138.6pt;mso-position-horizontal-relative:char;mso-position-vertical-relative:line" coordsize="42562,17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">
                <v:rect id="Rectangle 1792" o:spid="_x0000_s1098" style="position:absolute;left:42101;top:1343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289087DF" w14:textId="77777777" w:rsidR="00F53707" w:rsidRDefault="00F53707" w:rsidP="00C82EB6">
                        <w:pPr>
                          <w:spacing w:after="160" w:line="256" w:lineRule="auto"/>
                          <w:ind w:left="0" w:right="0" w:firstLine="0"/>
                        </w:pPr>
                        <w:r>
                          <w:t xml:space="preserve"> </w:t>
                        </w:r>
                      </w:p>
                    </w:txbxContent>
                  </v:textbox>
                </v:rect>
                <v:rect id="Rectangle 1794" o:spid="_x0000_s1099" style="position:absolute;top:15951;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1F7B4CE5" w14:textId="77777777" w:rsidR="00F53707" w:rsidRDefault="00F53707" w:rsidP="00C82EB6">
                        <w:pPr>
                          <w:spacing w:after="160" w:line="256" w:lineRule="auto"/>
                          <w:ind w:left="0" w:right="0" w:firstLine="0"/>
                        </w:pPr>
                        <w:r>
                          <w:t>3.</w:t>
                        </w:r>
                      </w:p>
                    </w:txbxContent>
                  </v:textbox>
                </v:rect>
                <v:rect id="Rectangle 1795" o:spid="_x0000_s1100" style="position:absolute;left:960;top:15727;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6BB74F85"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796" o:spid="_x0000_s1101" style="position:absolute;left:2289;top:15950;width:33876;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2FEAFCD3" w14:textId="783E9B1A" w:rsidR="00F53707" w:rsidRDefault="00F53707" w:rsidP="00C82EB6">
                        <w:pPr>
                          <w:spacing w:after="160" w:line="256" w:lineRule="auto"/>
                          <w:ind w:left="0" w:right="0" w:firstLine="0"/>
                        </w:pPr>
                        <w:r>
                          <w:t xml:space="preserve">Rename the gallery to </w:t>
                        </w:r>
                        <w:r>
                          <w:rPr>
                            <w:b/>
                          </w:rPr>
                          <w:t>ManufacturerGallery</w:t>
                        </w:r>
                        <w:r w:rsidRPr="009D1896">
                          <w:t>.</w:t>
                        </w:r>
                        <w:r>
                          <w:t xml:space="preserve"> </w:t>
                        </w:r>
                      </w:p>
                    </w:txbxContent>
                  </v:textbox>
                </v:rect>
                <v:rect id="Rectangle 1799" o:spid="_x0000_s1102" style="position:absolute;left:27575;top:1595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153EBD60" w14:textId="77777777" w:rsidR="00F53707" w:rsidRDefault="00F53707" w:rsidP="00C82EB6">
                        <w:pPr>
                          <w:spacing w:after="160" w:line="256" w:lineRule="auto"/>
                          <w:ind w:left="0" w:right="0" w:firstLine="0"/>
                        </w:pPr>
                        <w:r>
                          <w:t xml:space="preserve"> </w:t>
                        </w:r>
                      </w:p>
                    </w:txbxContent>
                  </v:textbox>
                </v:rect>
                <v:shape id="Picture 1834" o:spid="_x0000_s1103" type="#_x0000_t75" style="position:absolute;left:190;top:63;width:41739;height:14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">
                  <v:imagedata r:id="rId41" o:title=""/>
                </v:shape>
                <v:shape id="Shape 1835" o:spid="_x0000_s1104" style="position:absolute;left:127;width:41865;height:14287;visibility:visible;mso-wrap-style:square;v-text-anchor:top" coordsize="4186555,142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" path="m,1428750r4186555,l4186555,,,,,1428750xe" filled="f" strokecolor="#353535" strokeweight="1pt">
                  <v:path arrowok="t" o:connecttype="custom" o:connectlocs="0,14287;41865,14287;41865,0;0,0;0,14287" o:connectangles="0,0,0,0,0" textboxrect="0,0,4186555,1428750"/>
                </v:shape>
                <w10:anchorlock/>
              </v:group>
            </w:pict>
          </mc:Fallback>
        </mc:AlternateContent>
      </w:r>
    </w:p>
    <w:p w14:paraId="73172DF3" w14:textId="5BF6FCAD" w:rsidR="00C82EB6" w:rsidRPr="00E1607F" w:rsidRDefault="00C82EB6" w:rsidP="00C82EB6">
      <w:pPr>
        <w:spacing w:after="200" w:line="256" w:lineRule="auto"/>
        <w:ind w:left="380" w:right="0" w:firstLine="0"/>
      </w:pPr>
      <w:r w:rsidRPr="00E1607F">
        <w:rPr>
          <w:noProof/>
        </w:rPr>
        <mc:AlternateContent>
          <mc:Choice Requires="wpg">
            <w:drawing>
              <wp:inline distT="0" distB="0" distL="0" distR="0" wp14:anchorId="781E03D7" wp14:editId="1B886E2A">
                <wp:extent cx="1660525" cy="1582420"/>
                <wp:effectExtent l="9525" t="9525" r="15875" b="3683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0525" cy="1582420"/>
                          <a:chOff x="0" y="0"/>
                          <a:chExt cx="16605" cy="15824"/>
                        </a:xfrm>
                      </wpg:grpSpPr>
                      <wps:wsp>
                        <wps:cNvPr id="47" name="Rectangle 1800"/>
                        <wps:cNvSpPr>
                          <a:spLocks noChangeArrowheads="1"/>
                        </wps:cNvSpPr>
                        <wps:spPr bwMode="auto">
                          <a:xfrm>
                            <a:off x="16258" y="1458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3F2A8"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48" name="Picture 183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63" y="63"/>
                            <a:ext cx="15972" cy="15196"/>
                          </a:xfrm>
                          <a:prstGeom prst="rect">
                            <a:avLst/>
                          </a:prstGeom>
                          <a:noFill/>
                          <a:extLst>
                            <a:ext uri="{909E8E84-426E-40DD-AFC4-6F175D3DCCD1}">
                              <a14:hiddenFill xmlns:a14="http://schemas.microsoft.com/office/drawing/2010/main">
                                <a:solidFill>
                                  <a:srgbClr val="FFFFFF"/>
                                </a:solidFill>
                              </a14:hiddenFill>
                            </a:ext>
                          </a:extLst>
                        </pic:spPr>
                      </pic:pic>
                      <wps:wsp>
                        <wps:cNvPr id="49" name="Shape 1838"/>
                        <wps:cNvSpPr>
                          <a:spLocks/>
                        </wps:cNvSpPr>
                        <wps:spPr bwMode="auto">
                          <a:xfrm>
                            <a:off x="0" y="0"/>
                            <a:ext cx="16098" cy="15322"/>
                          </a:xfrm>
                          <a:custGeom>
                            <a:avLst/>
                            <a:gdLst>
                              <a:gd name="T0" fmla="*/ 0 w 1609852"/>
                              <a:gd name="T1" fmla="*/ 1532255 h 1532255"/>
                              <a:gd name="T2" fmla="*/ 1609852 w 1609852"/>
                              <a:gd name="T3" fmla="*/ 1532255 h 1532255"/>
                              <a:gd name="T4" fmla="*/ 1609852 w 1609852"/>
                              <a:gd name="T5" fmla="*/ 0 h 1532255"/>
                              <a:gd name="T6" fmla="*/ 0 w 1609852"/>
                              <a:gd name="T7" fmla="*/ 0 h 1532255"/>
                              <a:gd name="T8" fmla="*/ 0 w 1609852"/>
                              <a:gd name="T9" fmla="*/ 1532255 h 1532255"/>
                              <a:gd name="T10" fmla="*/ 0 w 1609852"/>
                              <a:gd name="T11" fmla="*/ 0 h 1532255"/>
                              <a:gd name="T12" fmla="*/ 1609852 w 1609852"/>
                              <a:gd name="T13" fmla="*/ 1532255 h 1532255"/>
                            </a:gdLst>
                            <a:ahLst/>
                            <a:cxnLst>
                              <a:cxn ang="0">
                                <a:pos x="T0" y="T1"/>
                              </a:cxn>
                              <a:cxn ang="0">
                                <a:pos x="T2" y="T3"/>
                              </a:cxn>
                              <a:cxn ang="0">
                                <a:pos x="T4" y="T5"/>
                              </a:cxn>
                              <a:cxn ang="0">
                                <a:pos x="T6" y="T7"/>
                              </a:cxn>
                              <a:cxn ang="0">
                                <a:pos x="T8" y="T9"/>
                              </a:cxn>
                            </a:cxnLst>
                            <a:rect l="T10" t="T11" r="T12" b="T13"/>
                            <a:pathLst>
                              <a:path w="1609852" h="1532255">
                                <a:moveTo>
                                  <a:pt x="0" y="1532255"/>
                                </a:moveTo>
                                <a:lnTo>
                                  <a:pt x="1609852" y="1532255"/>
                                </a:lnTo>
                                <a:lnTo>
                                  <a:pt x="1609852" y="0"/>
                                </a:lnTo>
                                <a:lnTo>
                                  <a:pt x="0" y="0"/>
                                </a:lnTo>
                                <a:lnTo>
                                  <a:pt x="0" y="15322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1E03D7" id="Group 46" o:spid="_x0000_s1105" style="width:130.75pt;height:124.6pt;mso-position-horizontal-relative:char;mso-position-vertical-relative:line" coordsize="16605,158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">
                <v:rect id="Rectangle 1800" o:spid="_x0000_s1106" style="position:absolute;left:16258;top:1458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7BE3F2A8" w14:textId="77777777" w:rsidR="00F53707" w:rsidRDefault="00F53707" w:rsidP="00C82EB6">
                        <w:pPr>
                          <w:spacing w:after="160" w:line="256" w:lineRule="auto"/>
                          <w:ind w:left="0" w:right="0" w:firstLine="0"/>
                        </w:pPr>
                        <w:r>
                          <w:t xml:space="preserve"> </w:t>
                        </w:r>
                      </w:p>
                    </w:txbxContent>
                  </v:textbox>
                </v:rect>
                <v:shape id="Picture 1837" o:spid="_x0000_s1107" type="#_x0000_t75" style="position:absolute;left:63;top:63;width:15972;height:1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">
                  <v:imagedata r:id="rId43" o:title=""/>
                </v:shape>
                <v:shape id="Shape 1838" o:spid="_x0000_s1108" style="position:absolute;width:16098;height:15322;visibility:visible;mso-wrap-style:square;v-text-anchor:top" coordsize="1609852,153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" path="m,1532255r1609852,l1609852,,,,,1532255xe" filled="f" strokecolor="#353535" strokeweight="1pt">
                  <v:path arrowok="t" o:connecttype="custom" o:connectlocs="0,15322;16098,15322;16098,0;0,0;0,15322" o:connectangles="0,0,0,0,0" textboxrect="0,0,1609852,1532255"/>
                </v:shape>
                <w10:anchorlock/>
              </v:group>
            </w:pict>
          </mc:Fallback>
        </mc:AlternateContent>
      </w:r>
    </w:p>
    <w:p w14:paraId="5B4ABCA9" w14:textId="35EC77F0" w:rsidR="00C82EB6" w:rsidRPr="00E1607F" w:rsidRDefault="00C82EB6" w:rsidP="00C82EB6">
      <w:pPr>
        <w:numPr>
          <w:ilvl w:val="0"/>
          <w:numId w:val="4"/>
        </w:numPr>
        <w:spacing w:after="33"/>
        <w:ind w:right="0" w:hanging="360"/>
      </w:pPr>
      <w:r w:rsidRPr="00E1607F">
        <w:t>Close the</w:t>
      </w:r>
      <w:r w:rsidR="009D1896" w:rsidRPr="00E1607F">
        <w:t xml:space="preserve"> data</w:t>
      </w:r>
      <w:r w:rsidRPr="00E1607F">
        <w:t xml:space="preserve"> pane. </w:t>
      </w:r>
    </w:p>
    <w:p w14:paraId="5D34831F" w14:textId="19984422" w:rsidR="00C82EB6" w:rsidRPr="00E1607F" w:rsidRDefault="00C82EB6" w:rsidP="00C82EB6">
      <w:pPr>
        <w:numPr>
          <w:ilvl w:val="0"/>
          <w:numId w:val="4"/>
        </w:numPr>
        <w:ind w:right="0" w:hanging="360"/>
      </w:pPr>
      <w:r w:rsidRPr="00E1607F">
        <w:t>Move this new gallery so that it is left</w:t>
      </w:r>
      <w:r w:rsidR="009D1896" w:rsidRPr="00E1607F">
        <w:t>-</w:t>
      </w:r>
      <w:r w:rsidRPr="00E1607F">
        <w:t>aligned with the left edge of the screen and top</w:t>
      </w:r>
      <w:r w:rsidR="009D1896" w:rsidRPr="00E1607F">
        <w:t>-</w:t>
      </w:r>
      <w:r w:rsidRPr="00E1607F">
        <w:t xml:space="preserve">aligned with the top of the device gallery. </w:t>
      </w:r>
      <w:r w:rsidR="009D1896" w:rsidRPr="00E1607F">
        <w:t>These</w:t>
      </w:r>
      <w:r w:rsidRPr="00E1607F">
        <w:t xml:space="preserve"> two galler</w:t>
      </w:r>
      <w:r w:rsidR="009D1896" w:rsidRPr="00E1607F">
        <w:t>ies should like the image below:</w:t>
      </w:r>
      <w:r w:rsidRPr="00E1607F">
        <w:t xml:space="preserve"> </w:t>
      </w:r>
    </w:p>
    <w:p w14:paraId="42973366" w14:textId="0C9CA350"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32865381" wp14:editId="22AE1D09">
                <wp:extent cx="4803775" cy="2250440"/>
                <wp:effectExtent l="9525" t="9525" r="15875" b="45085"/>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2250440"/>
                          <a:chOff x="0" y="0"/>
                          <a:chExt cx="48036" cy="22503"/>
                        </a:xfrm>
                      </wpg:grpSpPr>
                      <wps:wsp>
                        <wps:cNvPr id="43" name="Rectangle 1815"/>
                        <wps:cNvSpPr>
                          <a:spLocks noChangeArrowheads="1"/>
                        </wps:cNvSpPr>
                        <wps:spPr bwMode="auto">
                          <a:xfrm>
                            <a:off x="47689" y="2126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12668"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44" name="Picture 18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63" y="63"/>
                            <a:ext cx="47511" cy="21895"/>
                          </a:xfrm>
                          <a:prstGeom prst="rect">
                            <a:avLst/>
                          </a:prstGeom>
                          <a:noFill/>
                          <a:extLst>
                            <a:ext uri="{909E8E84-426E-40DD-AFC4-6F175D3DCCD1}">
                              <a14:hiddenFill xmlns:a14="http://schemas.microsoft.com/office/drawing/2010/main">
                                <a:solidFill>
                                  <a:srgbClr val="FFFFFF"/>
                                </a:solidFill>
                              </a14:hiddenFill>
                            </a:ext>
                          </a:extLst>
                        </pic:spPr>
                      </pic:pic>
                      <wps:wsp>
                        <wps:cNvPr id="45" name="Shape 1841"/>
                        <wps:cNvSpPr>
                          <a:spLocks/>
                        </wps:cNvSpPr>
                        <wps:spPr bwMode="auto">
                          <a:xfrm>
                            <a:off x="0" y="0"/>
                            <a:ext cx="47637" cy="22021"/>
                          </a:xfrm>
                          <a:custGeom>
                            <a:avLst/>
                            <a:gdLst>
                              <a:gd name="T0" fmla="*/ 0 w 4763770"/>
                              <a:gd name="T1" fmla="*/ 2202180 h 2202180"/>
                              <a:gd name="T2" fmla="*/ 4763770 w 4763770"/>
                              <a:gd name="T3" fmla="*/ 2202180 h 2202180"/>
                              <a:gd name="T4" fmla="*/ 4763770 w 4763770"/>
                              <a:gd name="T5" fmla="*/ 0 h 2202180"/>
                              <a:gd name="T6" fmla="*/ 0 w 4763770"/>
                              <a:gd name="T7" fmla="*/ 0 h 2202180"/>
                              <a:gd name="T8" fmla="*/ 0 w 4763770"/>
                              <a:gd name="T9" fmla="*/ 2202180 h 2202180"/>
                              <a:gd name="T10" fmla="*/ 0 w 4763770"/>
                              <a:gd name="T11" fmla="*/ 0 h 2202180"/>
                              <a:gd name="T12" fmla="*/ 4763770 w 4763770"/>
                              <a:gd name="T13" fmla="*/ 2202180 h 2202180"/>
                            </a:gdLst>
                            <a:ahLst/>
                            <a:cxnLst>
                              <a:cxn ang="0">
                                <a:pos x="T0" y="T1"/>
                              </a:cxn>
                              <a:cxn ang="0">
                                <a:pos x="T2" y="T3"/>
                              </a:cxn>
                              <a:cxn ang="0">
                                <a:pos x="T4" y="T5"/>
                              </a:cxn>
                              <a:cxn ang="0">
                                <a:pos x="T6" y="T7"/>
                              </a:cxn>
                              <a:cxn ang="0">
                                <a:pos x="T8" y="T9"/>
                              </a:cxn>
                            </a:cxnLst>
                            <a:rect l="T10" t="T11" r="T12" b="T13"/>
                            <a:pathLst>
                              <a:path w="4763770" h="2202180">
                                <a:moveTo>
                                  <a:pt x="0" y="2202180"/>
                                </a:moveTo>
                                <a:lnTo>
                                  <a:pt x="4763770" y="2202180"/>
                                </a:lnTo>
                                <a:lnTo>
                                  <a:pt x="4763770" y="0"/>
                                </a:lnTo>
                                <a:lnTo>
                                  <a:pt x="0" y="0"/>
                                </a:lnTo>
                                <a:lnTo>
                                  <a:pt x="0" y="220218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2865381" id="Group 42" o:spid="_x0000_s1109" style="width:378.25pt;height:177.2pt;mso-position-horizontal-relative:char;mso-position-vertical-relative:line" coordsize="48036,225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l+pf8AIe1D/ru1eoV5fqX/ACHtQ/67tQAyiiigAooooAKKKKACiiigAooooAKKKKAC&#10;iiigDX8B/wDIbuv+uH/s9d5XB+A/+Q3df9cP/Z67y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">
                <v:rect id="Rectangle 1815" o:spid="_x0000_s1110" style="position:absolute;left:47689;top:2126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40A12668" w14:textId="77777777" w:rsidR="00F53707" w:rsidRDefault="00F53707" w:rsidP="00C82EB6">
                        <w:pPr>
                          <w:spacing w:after="160" w:line="256" w:lineRule="auto"/>
                          <w:ind w:left="0" w:right="0" w:firstLine="0"/>
                        </w:pPr>
                        <w:r>
                          <w:t xml:space="preserve"> </w:t>
                        </w:r>
                      </w:p>
                    </w:txbxContent>
                  </v:textbox>
                </v:rect>
                <v:shape id="Picture 1840" o:spid="_x0000_s1111" type="#_x0000_t75" style="position:absolute;left:63;top:63;width:47511;height:21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">
                  <v:imagedata r:id="rId45" o:title=""/>
                </v:shape>
                <v:shape id="Shape 1841" o:spid="_x0000_s1112" style="position:absolute;width:47637;height:22021;visibility:visible;mso-wrap-style:square;v-text-anchor:top" coordsize="4763770,220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" path="m,2202180r4763770,l4763770,,,,,2202180xe" filled="f" strokecolor="#353535" strokeweight="1pt">
                  <v:path arrowok="t" o:connecttype="custom" o:connectlocs="0,22021;47637,22021;47637,0;0,0;0,22021" o:connectangles="0,0,0,0,0" textboxrect="0,0,4763770,2202180"/>
                </v:shape>
                <w10:anchorlock/>
              </v:group>
            </w:pict>
          </mc:Fallback>
        </mc:AlternateContent>
      </w:r>
    </w:p>
    <w:p w14:paraId="3D9BA28D" w14:textId="41B63C6D" w:rsidR="00C82EB6" w:rsidRPr="00E1607F" w:rsidRDefault="00C82EB6" w:rsidP="00C82EB6">
      <w:pPr>
        <w:numPr>
          <w:ilvl w:val="0"/>
          <w:numId w:val="4"/>
        </w:numPr>
        <w:ind w:right="0" w:hanging="360"/>
      </w:pPr>
      <w:r w:rsidRPr="00E1607F">
        <w:lastRenderedPageBreak/>
        <w:t>Select</w:t>
      </w:r>
      <w:r w:rsidR="00367471" w:rsidRPr="00E1607F">
        <w:t xml:space="preserve"> </w:t>
      </w:r>
      <w:r w:rsidR="00367471" w:rsidRPr="00E1607F">
        <w:rPr>
          <w:b/>
        </w:rPr>
        <w:t>ManfacturerGallery</w:t>
      </w:r>
      <w:r w:rsidRPr="00E1607F">
        <w:t xml:space="preserve"> (not just the template cell), in the</w:t>
      </w:r>
      <w:r w:rsidR="00367471" w:rsidRPr="00E1607F">
        <w:t xml:space="preserve"> </w:t>
      </w:r>
      <w:r w:rsidR="00367471" w:rsidRPr="00E1607F">
        <w:rPr>
          <w:b/>
        </w:rPr>
        <w:t>Properties</w:t>
      </w:r>
      <w:r w:rsidRPr="00E1607F">
        <w:t xml:space="preserve"> tab on the right, </w:t>
      </w:r>
      <w:r w:rsidR="00367471" w:rsidRPr="00E1607F">
        <w:t xml:space="preserve">and then </w:t>
      </w:r>
      <w:r w:rsidRPr="00E1607F">
        <w:t>click</w:t>
      </w:r>
      <w:r w:rsidR="00367471" w:rsidRPr="00E1607F">
        <w:t xml:space="preserve"> </w:t>
      </w:r>
      <w:r w:rsidR="00367471" w:rsidRPr="00E1607F">
        <w:rPr>
          <w:b/>
        </w:rPr>
        <w:t>Layout</w:t>
      </w:r>
      <w:r w:rsidRPr="00E1607F">
        <w:t xml:space="preserve">. </w:t>
      </w:r>
    </w:p>
    <w:p w14:paraId="16B7D48A" w14:textId="26E013F7"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663E5434" wp14:editId="45569D5F">
                <wp:extent cx="2250440" cy="1696085"/>
                <wp:effectExtent l="9525" t="9525" r="6985" b="37465"/>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0440" cy="1696085"/>
                          <a:chOff x="0" y="0"/>
                          <a:chExt cx="22506" cy="16962"/>
                        </a:xfrm>
                      </wpg:grpSpPr>
                      <wps:wsp>
                        <wps:cNvPr id="39" name="Rectangle 1874"/>
                        <wps:cNvSpPr>
                          <a:spLocks noChangeArrowheads="1"/>
                        </wps:cNvSpPr>
                        <wps:spPr bwMode="auto">
                          <a:xfrm>
                            <a:off x="22160" y="1572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0E006"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40" name="Picture 19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3" y="63"/>
                            <a:ext cx="21989" cy="16383"/>
                          </a:xfrm>
                          <a:prstGeom prst="rect">
                            <a:avLst/>
                          </a:prstGeom>
                          <a:noFill/>
                          <a:extLst>
                            <a:ext uri="{909E8E84-426E-40DD-AFC4-6F175D3DCCD1}">
                              <a14:hiddenFill xmlns:a14="http://schemas.microsoft.com/office/drawing/2010/main">
                                <a:solidFill>
                                  <a:srgbClr val="FFFFFF"/>
                                </a:solidFill>
                              </a14:hiddenFill>
                            </a:ext>
                          </a:extLst>
                        </pic:spPr>
                      </pic:pic>
                      <wps:wsp>
                        <wps:cNvPr id="41" name="Shape 1929"/>
                        <wps:cNvSpPr>
                          <a:spLocks/>
                        </wps:cNvSpPr>
                        <wps:spPr bwMode="auto">
                          <a:xfrm>
                            <a:off x="0" y="0"/>
                            <a:ext cx="22115" cy="16510"/>
                          </a:xfrm>
                          <a:custGeom>
                            <a:avLst/>
                            <a:gdLst>
                              <a:gd name="T0" fmla="*/ 0 w 2211578"/>
                              <a:gd name="T1" fmla="*/ 1651000 h 1651000"/>
                              <a:gd name="T2" fmla="*/ 2211578 w 2211578"/>
                              <a:gd name="T3" fmla="*/ 1651000 h 1651000"/>
                              <a:gd name="T4" fmla="*/ 2211578 w 2211578"/>
                              <a:gd name="T5" fmla="*/ 0 h 1651000"/>
                              <a:gd name="T6" fmla="*/ 0 w 2211578"/>
                              <a:gd name="T7" fmla="*/ 0 h 1651000"/>
                              <a:gd name="T8" fmla="*/ 0 w 2211578"/>
                              <a:gd name="T9" fmla="*/ 1651000 h 1651000"/>
                              <a:gd name="T10" fmla="*/ 0 w 2211578"/>
                              <a:gd name="T11" fmla="*/ 0 h 1651000"/>
                              <a:gd name="T12" fmla="*/ 2211578 w 2211578"/>
                              <a:gd name="T13" fmla="*/ 1651000 h 1651000"/>
                            </a:gdLst>
                            <a:ahLst/>
                            <a:cxnLst>
                              <a:cxn ang="0">
                                <a:pos x="T0" y="T1"/>
                              </a:cxn>
                              <a:cxn ang="0">
                                <a:pos x="T2" y="T3"/>
                              </a:cxn>
                              <a:cxn ang="0">
                                <a:pos x="T4" y="T5"/>
                              </a:cxn>
                              <a:cxn ang="0">
                                <a:pos x="T6" y="T7"/>
                              </a:cxn>
                              <a:cxn ang="0">
                                <a:pos x="T8" y="T9"/>
                              </a:cxn>
                            </a:cxnLst>
                            <a:rect l="T10" t="T11" r="T12" b="T13"/>
                            <a:pathLst>
                              <a:path w="2211578" h="1651000">
                                <a:moveTo>
                                  <a:pt x="0" y="1651000"/>
                                </a:moveTo>
                                <a:lnTo>
                                  <a:pt x="2211578" y="1651000"/>
                                </a:lnTo>
                                <a:lnTo>
                                  <a:pt x="2211578" y="0"/>
                                </a:lnTo>
                                <a:lnTo>
                                  <a:pt x="0" y="0"/>
                                </a:lnTo>
                                <a:lnTo>
                                  <a:pt x="0" y="16510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3E5434" id="Group 38" o:spid="_x0000_s1113" style="width:177.2pt;height:133.55pt;mso-position-horizontal-relative:char;mso-position-vertical-relative:line" coordsize="22506,169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">
                <v:rect id="Rectangle 1874" o:spid="_x0000_s1114" style="position:absolute;left:22160;top:1572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3D00E006" w14:textId="77777777" w:rsidR="00F53707" w:rsidRDefault="00F53707" w:rsidP="00C82EB6">
                        <w:pPr>
                          <w:spacing w:after="160" w:line="256" w:lineRule="auto"/>
                          <w:ind w:left="0" w:right="0" w:firstLine="0"/>
                        </w:pPr>
                        <w:r>
                          <w:t xml:space="preserve"> </w:t>
                        </w:r>
                      </w:p>
                    </w:txbxContent>
                  </v:textbox>
                </v:rect>
                <v:shape id="Picture 1928" o:spid="_x0000_s1115" type="#_x0000_t75" style="position:absolute;left:63;top:63;width:21989;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">
                  <v:imagedata r:id="rId47" o:title=""/>
                </v:shape>
                <v:shape id="Shape 1929" o:spid="_x0000_s1116" style="position:absolute;width:22115;height:16510;visibility:visible;mso-wrap-style:square;v-text-anchor:top" coordsize="2211578,165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" path="m,1651000r2211578,l2211578,,,,,1651000xe" filled="f" strokecolor="#353535" strokeweight="1pt">
                  <v:path arrowok="t" o:connecttype="custom" o:connectlocs="0,16510;22115,16510;22115,0;0,0;0,16510" o:connectangles="0,0,0,0,0" textboxrect="0,0,2211578,1651000"/>
                </v:shape>
                <w10:anchorlock/>
              </v:group>
            </w:pict>
          </mc:Fallback>
        </mc:AlternateContent>
      </w:r>
    </w:p>
    <w:p w14:paraId="25617964" w14:textId="13A3894E" w:rsidR="00C82EB6" w:rsidRPr="00E1607F" w:rsidRDefault="00C82EB6" w:rsidP="00C82EB6">
      <w:pPr>
        <w:numPr>
          <w:ilvl w:val="0"/>
          <w:numId w:val="4"/>
        </w:numPr>
        <w:ind w:right="0" w:hanging="360"/>
      </w:pPr>
      <w:r w:rsidRPr="00E1607F">
        <w:t>Scroll down to the</w:t>
      </w:r>
      <w:r w:rsidR="003E0E8F" w:rsidRPr="00E1607F">
        <w:t xml:space="preserve"> </w:t>
      </w:r>
      <w:r w:rsidR="003E0E8F" w:rsidRPr="00E1607F">
        <w:rPr>
          <w:b/>
        </w:rPr>
        <w:t>Gallery</w:t>
      </w:r>
      <w:r w:rsidRPr="00E1607F">
        <w:t xml:space="preserve"> section and select</w:t>
      </w:r>
      <w:r w:rsidR="003E0E8F" w:rsidRPr="00E1607F">
        <w:t xml:space="preserve"> </w:t>
      </w:r>
      <w:r w:rsidR="003E0E8F" w:rsidRPr="00E1607F">
        <w:rPr>
          <w:b/>
        </w:rPr>
        <w:t xml:space="preserve">2 </w:t>
      </w:r>
      <w:r w:rsidR="005D7A59" w:rsidRPr="00E1607F">
        <w:rPr>
          <w:b/>
        </w:rPr>
        <w:t>c</w:t>
      </w:r>
      <w:r w:rsidR="003E0E8F" w:rsidRPr="00E1607F">
        <w:rPr>
          <w:b/>
        </w:rPr>
        <w:t>olumns</w:t>
      </w:r>
      <w:r w:rsidRPr="00E1607F">
        <w:t xml:space="preserve">. </w:t>
      </w:r>
    </w:p>
    <w:p w14:paraId="277AC134" w14:textId="64EA31A7"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00312EA7" wp14:editId="2DA9C4A8">
                <wp:extent cx="2440940" cy="1791335"/>
                <wp:effectExtent l="9525" t="9525" r="6985" b="37465"/>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0940" cy="1791335"/>
                          <a:chOff x="0" y="0"/>
                          <a:chExt cx="24411" cy="17914"/>
                        </a:xfrm>
                      </wpg:grpSpPr>
                      <wps:wsp>
                        <wps:cNvPr id="35" name="Rectangle 1886"/>
                        <wps:cNvSpPr>
                          <a:spLocks noChangeArrowheads="1"/>
                        </wps:cNvSpPr>
                        <wps:spPr bwMode="auto">
                          <a:xfrm>
                            <a:off x="24065" y="1667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C1798"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36" name="Picture 19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63" y="63"/>
                            <a:ext cx="23908" cy="17393"/>
                          </a:xfrm>
                          <a:prstGeom prst="rect">
                            <a:avLst/>
                          </a:prstGeom>
                          <a:noFill/>
                          <a:extLst>
                            <a:ext uri="{909E8E84-426E-40DD-AFC4-6F175D3DCCD1}">
                              <a14:hiddenFill xmlns:a14="http://schemas.microsoft.com/office/drawing/2010/main">
                                <a:solidFill>
                                  <a:srgbClr val="FFFFFF"/>
                                </a:solidFill>
                              </a14:hiddenFill>
                            </a:ext>
                          </a:extLst>
                        </pic:spPr>
                      </pic:pic>
                      <wps:wsp>
                        <wps:cNvPr id="37" name="Shape 1932"/>
                        <wps:cNvSpPr>
                          <a:spLocks/>
                        </wps:cNvSpPr>
                        <wps:spPr bwMode="auto">
                          <a:xfrm>
                            <a:off x="0" y="0"/>
                            <a:ext cx="24034" cy="17519"/>
                          </a:xfrm>
                          <a:custGeom>
                            <a:avLst/>
                            <a:gdLst>
                              <a:gd name="T0" fmla="*/ 0 w 2403475"/>
                              <a:gd name="T1" fmla="*/ 1751965 h 1751965"/>
                              <a:gd name="T2" fmla="*/ 2403475 w 2403475"/>
                              <a:gd name="T3" fmla="*/ 1751965 h 1751965"/>
                              <a:gd name="T4" fmla="*/ 2403475 w 2403475"/>
                              <a:gd name="T5" fmla="*/ 0 h 1751965"/>
                              <a:gd name="T6" fmla="*/ 0 w 2403475"/>
                              <a:gd name="T7" fmla="*/ 0 h 1751965"/>
                              <a:gd name="T8" fmla="*/ 0 w 2403475"/>
                              <a:gd name="T9" fmla="*/ 1751965 h 1751965"/>
                              <a:gd name="T10" fmla="*/ 0 w 2403475"/>
                              <a:gd name="T11" fmla="*/ 0 h 1751965"/>
                              <a:gd name="T12" fmla="*/ 2403475 w 2403475"/>
                              <a:gd name="T13" fmla="*/ 1751965 h 1751965"/>
                            </a:gdLst>
                            <a:ahLst/>
                            <a:cxnLst>
                              <a:cxn ang="0">
                                <a:pos x="T0" y="T1"/>
                              </a:cxn>
                              <a:cxn ang="0">
                                <a:pos x="T2" y="T3"/>
                              </a:cxn>
                              <a:cxn ang="0">
                                <a:pos x="T4" y="T5"/>
                              </a:cxn>
                              <a:cxn ang="0">
                                <a:pos x="T6" y="T7"/>
                              </a:cxn>
                              <a:cxn ang="0">
                                <a:pos x="T8" y="T9"/>
                              </a:cxn>
                            </a:cxnLst>
                            <a:rect l="T10" t="T11" r="T12" b="T13"/>
                            <a:pathLst>
                              <a:path w="2403475" h="1751965">
                                <a:moveTo>
                                  <a:pt x="0" y="1751965"/>
                                </a:moveTo>
                                <a:lnTo>
                                  <a:pt x="2403475" y="1751965"/>
                                </a:lnTo>
                                <a:lnTo>
                                  <a:pt x="2403475" y="0"/>
                                </a:lnTo>
                                <a:lnTo>
                                  <a:pt x="0" y="0"/>
                                </a:lnTo>
                                <a:lnTo>
                                  <a:pt x="0" y="17519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312EA7" id="Group 34" o:spid="_x0000_s1117" style="width:192.2pt;height:141.05pt;mso-position-horizontal-relative:char;mso-position-vertical-relative:line" coordsize="24411,179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">
                <v:rect id="Rectangle 1886" o:spid="_x0000_s1118" style="position:absolute;left:24065;top:1667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224C1798" w14:textId="77777777" w:rsidR="00F53707" w:rsidRDefault="00F53707" w:rsidP="00C82EB6">
                        <w:pPr>
                          <w:spacing w:after="160" w:line="256" w:lineRule="auto"/>
                          <w:ind w:left="0" w:right="0" w:firstLine="0"/>
                        </w:pPr>
                        <w:r>
                          <w:t xml:space="preserve"> </w:t>
                        </w:r>
                      </w:p>
                    </w:txbxContent>
                  </v:textbox>
                </v:rect>
                <v:shape id="Picture 1931" o:spid="_x0000_s1119" type="#_x0000_t75" style="position:absolute;left:63;top:63;width:23908;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">
                  <v:imagedata r:id="rId49" o:title=""/>
                </v:shape>
                <v:shape id="Shape 1932" o:spid="_x0000_s1120" style="position:absolute;width:24034;height:17519;visibility:visible;mso-wrap-style:square;v-text-anchor:top" coordsize="2403475,175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" path="m,1751965r2403475,l2403475,,,,,1751965xe" filled="f" strokecolor="#353535" strokeweight="1pt">
                  <v:path arrowok="t" o:connecttype="custom" o:connectlocs="0,17519;24034,17519;24034,0;0,0;0,17519" o:connectangles="0,0,0,0,0" textboxrect="0,0,2403475,1751965"/>
                </v:shape>
                <w10:anchorlock/>
              </v:group>
            </w:pict>
          </mc:Fallback>
        </mc:AlternateContent>
      </w:r>
    </w:p>
    <w:p w14:paraId="2B52B37F" w14:textId="58C2B6BE" w:rsidR="00C82EB6" w:rsidRPr="00E1607F" w:rsidRDefault="00C82EB6" w:rsidP="00C82EB6">
      <w:pPr>
        <w:numPr>
          <w:ilvl w:val="0"/>
          <w:numId w:val="4"/>
        </w:numPr>
        <w:ind w:right="0" w:hanging="360"/>
      </w:pPr>
      <w:r w:rsidRPr="00E1607F">
        <w:t>Change the</w:t>
      </w:r>
      <w:r w:rsidR="003E0E8F" w:rsidRPr="00E1607F">
        <w:t xml:space="preserve"> </w:t>
      </w:r>
      <w:r w:rsidR="003E0E8F" w:rsidRPr="00E1607F">
        <w:rPr>
          <w:b/>
        </w:rPr>
        <w:t xml:space="preserve">Wrap </w:t>
      </w:r>
      <w:r w:rsidR="005D7A59" w:rsidRPr="00E1607F">
        <w:rPr>
          <w:b/>
        </w:rPr>
        <w:t>c</w:t>
      </w:r>
      <w:r w:rsidR="003E0E8F" w:rsidRPr="00E1607F">
        <w:rPr>
          <w:b/>
        </w:rPr>
        <w:t>ount</w:t>
      </w:r>
      <w:r w:rsidRPr="00E1607F">
        <w:t xml:space="preserve"> from</w:t>
      </w:r>
      <w:r w:rsidR="003E0E8F" w:rsidRPr="00E1607F">
        <w:t xml:space="preserve"> </w:t>
      </w:r>
      <w:r w:rsidR="003E0E8F" w:rsidRPr="00E1607F">
        <w:rPr>
          <w:b/>
        </w:rPr>
        <w:t>2</w:t>
      </w:r>
      <w:r w:rsidR="003E0E8F" w:rsidRPr="00E1607F">
        <w:t xml:space="preserve"> to </w:t>
      </w:r>
      <w:r w:rsidR="003E0E8F" w:rsidRPr="00E1607F">
        <w:rPr>
          <w:b/>
        </w:rPr>
        <w:t>1</w:t>
      </w:r>
      <w:r w:rsidRPr="00E1607F">
        <w:t xml:space="preserve">. </w:t>
      </w:r>
      <w:r w:rsidR="005D7A59" w:rsidRPr="00E1607F">
        <w:t>This will change it to a single-</w:t>
      </w:r>
      <w:r w:rsidRPr="00E1607F">
        <w:t xml:space="preserve">column gallery. </w:t>
      </w:r>
    </w:p>
    <w:p w14:paraId="1EBCCD2E" w14:textId="0862E5B9"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79D77563" wp14:editId="7A388EC4">
                <wp:extent cx="3241040" cy="1163320"/>
                <wp:effectExtent l="9525" t="9525" r="6985" b="3683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1040" cy="1163320"/>
                          <a:chOff x="0" y="0"/>
                          <a:chExt cx="32412" cy="11634"/>
                        </a:xfrm>
                      </wpg:grpSpPr>
                      <wps:wsp>
                        <wps:cNvPr id="31" name="Rectangle 1904"/>
                        <wps:cNvSpPr>
                          <a:spLocks noChangeArrowheads="1"/>
                        </wps:cNvSpPr>
                        <wps:spPr bwMode="auto">
                          <a:xfrm>
                            <a:off x="32066" y="1039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88334"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32" name="Picture 19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63" y="62"/>
                            <a:ext cx="31817" cy="11080"/>
                          </a:xfrm>
                          <a:prstGeom prst="rect">
                            <a:avLst/>
                          </a:prstGeom>
                          <a:noFill/>
                          <a:extLst>
                            <a:ext uri="{909E8E84-426E-40DD-AFC4-6F175D3DCCD1}">
                              <a14:hiddenFill xmlns:a14="http://schemas.microsoft.com/office/drawing/2010/main">
                                <a:solidFill>
                                  <a:srgbClr val="FFFFFF"/>
                                </a:solidFill>
                              </a14:hiddenFill>
                            </a:ext>
                          </a:extLst>
                        </pic:spPr>
                      </pic:pic>
                      <wps:wsp>
                        <wps:cNvPr id="33" name="Shape 1935"/>
                        <wps:cNvSpPr>
                          <a:spLocks/>
                        </wps:cNvSpPr>
                        <wps:spPr bwMode="auto">
                          <a:xfrm>
                            <a:off x="0" y="0"/>
                            <a:ext cx="31944" cy="11207"/>
                          </a:xfrm>
                          <a:custGeom>
                            <a:avLst/>
                            <a:gdLst>
                              <a:gd name="T0" fmla="*/ 0 w 3194431"/>
                              <a:gd name="T1" fmla="*/ 1120775 h 1120775"/>
                              <a:gd name="T2" fmla="*/ 3194431 w 3194431"/>
                              <a:gd name="T3" fmla="*/ 1120775 h 1120775"/>
                              <a:gd name="T4" fmla="*/ 3194431 w 3194431"/>
                              <a:gd name="T5" fmla="*/ 0 h 1120775"/>
                              <a:gd name="T6" fmla="*/ 0 w 3194431"/>
                              <a:gd name="T7" fmla="*/ 0 h 1120775"/>
                              <a:gd name="T8" fmla="*/ 0 w 3194431"/>
                              <a:gd name="T9" fmla="*/ 1120775 h 1120775"/>
                              <a:gd name="T10" fmla="*/ 0 w 3194431"/>
                              <a:gd name="T11" fmla="*/ 0 h 1120775"/>
                              <a:gd name="T12" fmla="*/ 3194431 w 3194431"/>
                              <a:gd name="T13" fmla="*/ 1120775 h 1120775"/>
                            </a:gdLst>
                            <a:ahLst/>
                            <a:cxnLst>
                              <a:cxn ang="0">
                                <a:pos x="T0" y="T1"/>
                              </a:cxn>
                              <a:cxn ang="0">
                                <a:pos x="T2" y="T3"/>
                              </a:cxn>
                              <a:cxn ang="0">
                                <a:pos x="T4" y="T5"/>
                              </a:cxn>
                              <a:cxn ang="0">
                                <a:pos x="T6" y="T7"/>
                              </a:cxn>
                              <a:cxn ang="0">
                                <a:pos x="T8" y="T9"/>
                              </a:cxn>
                            </a:cxnLst>
                            <a:rect l="T10" t="T11" r="T12" b="T13"/>
                            <a:pathLst>
                              <a:path w="3194431" h="1120775">
                                <a:moveTo>
                                  <a:pt x="0" y="1120775"/>
                                </a:moveTo>
                                <a:lnTo>
                                  <a:pt x="3194431" y="1120775"/>
                                </a:lnTo>
                                <a:lnTo>
                                  <a:pt x="3194431" y="0"/>
                                </a:lnTo>
                                <a:lnTo>
                                  <a:pt x="0" y="0"/>
                                </a:lnTo>
                                <a:lnTo>
                                  <a:pt x="0" y="112077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9D77563" id="Group 30" o:spid="_x0000_s1121" style="width:255.2pt;height:91.6pt;mso-position-horizontal-relative:char;mso-position-vertical-relative:line" coordsize="32412,11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">
                <v:rect id="Rectangle 1904" o:spid="_x0000_s1122" style="position:absolute;left:32066;top:1039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04188334" w14:textId="77777777" w:rsidR="00F53707" w:rsidRDefault="00F53707" w:rsidP="00C82EB6">
                        <w:pPr>
                          <w:spacing w:after="160" w:line="256" w:lineRule="auto"/>
                          <w:ind w:left="0" w:right="0" w:firstLine="0"/>
                        </w:pPr>
                        <w:r>
                          <w:t xml:space="preserve"> </w:t>
                        </w:r>
                      </w:p>
                    </w:txbxContent>
                  </v:textbox>
                </v:rect>
                <v:shape id="Picture 1934" o:spid="_x0000_s1123" type="#_x0000_t75" style="position:absolute;left:63;top:62;width:31817;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">
                  <v:imagedata r:id="rId51" o:title=""/>
                </v:shape>
                <v:shape id="Shape 1935" o:spid="_x0000_s1124" style="position:absolute;width:31944;height:11207;visibility:visible;mso-wrap-style:square;v-text-anchor:top" coordsize="3194431,112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" path="m,1120775r3194431,l3194431,,,,,1120775xe" filled="f" strokecolor="#353535" strokeweight="1pt">
                  <v:path arrowok="t" o:connecttype="custom" o:connectlocs="0,11207;31944,11207;31944,0;0,0;0,11207" o:connectangles="0,0,0,0,0" textboxrect="0,0,3194431,1120775"/>
                </v:shape>
                <w10:anchorlock/>
              </v:group>
            </w:pict>
          </mc:Fallback>
        </mc:AlternateContent>
      </w:r>
    </w:p>
    <w:p w14:paraId="5513A3E7" w14:textId="0FBB08DA" w:rsidR="00471A29" w:rsidRPr="00E1607F" w:rsidRDefault="00471A29" w:rsidP="00C82EB6">
      <w:pPr>
        <w:spacing w:after="201" w:line="256" w:lineRule="auto"/>
        <w:ind w:left="380" w:right="0" w:firstLine="0"/>
      </w:pPr>
    </w:p>
    <w:p w14:paraId="154F4746" w14:textId="1D6E0520" w:rsidR="00471A29" w:rsidRPr="00E1607F" w:rsidRDefault="00471A29" w:rsidP="00C82EB6">
      <w:pPr>
        <w:spacing w:after="201" w:line="256" w:lineRule="auto"/>
        <w:ind w:left="380" w:right="0" w:firstLine="0"/>
      </w:pPr>
    </w:p>
    <w:p w14:paraId="20C7550C" w14:textId="1A167E96" w:rsidR="00471A29" w:rsidRPr="00E1607F" w:rsidRDefault="00471A29" w:rsidP="00C82EB6">
      <w:pPr>
        <w:spacing w:after="201" w:line="256" w:lineRule="auto"/>
        <w:ind w:left="380" w:right="0" w:firstLine="0"/>
      </w:pPr>
    </w:p>
    <w:p w14:paraId="6C02F012" w14:textId="47C0C97E" w:rsidR="00471A29" w:rsidRPr="00E1607F" w:rsidRDefault="00471A29" w:rsidP="00C82EB6">
      <w:pPr>
        <w:spacing w:after="201" w:line="256" w:lineRule="auto"/>
        <w:ind w:left="380" w:right="0" w:firstLine="0"/>
      </w:pPr>
    </w:p>
    <w:p w14:paraId="49FEB06D" w14:textId="4AC334A4" w:rsidR="00471A29" w:rsidRPr="00E1607F" w:rsidRDefault="00471A29" w:rsidP="00C82EB6">
      <w:pPr>
        <w:spacing w:after="201" w:line="256" w:lineRule="auto"/>
        <w:ind w:left="380" w:right="0" w:firstLine="0"/>
      </w:pPr>
    </w:p>
    <w:p w14:paraId="3DC758C3" w14:textId="77777777" w:rsidR="00471A29" w:rsidRPr="00E1607F" w:rsidRDefault="00471A29" w:rsidP="00C82EB6">
      <w:pPr>
        <w:spacing w:after="201" w:line="256" w:lineRule="auto"/>
        <w:ind w:left="380" w:right="0" w:firstLine="0"/>
      </w:pPr>
    </w:p>
    <w:p w14:paraId="4C182079" w14:textId="56BB3E89" w:rsidR="00C82EB6" w:rsidRPr="00E1607F" w:rsidRDefault="00C82EB6" w:rsidP="00C82EB6">
      <w:pPr>
        <w:numPr>
          <w:ilvl w:val="0"/>
          <w:numId w:val="4"/>
        </w:numPr>
        <w:ind w:right="0" w:hanging="360"/>
      </w:pPr>
      <w:r w:rsidRPr="00E1607F">
        <w:lastRenderedPageBreak/>
        <w:t>Select the</w:t>
      </w:r>
      <w:r w:rsidR="003E0E8F" w:rsidRPr="00E1607F">
        <w:t xml:space="preserve"> image control</w:t>
      </w:r>
      <w:r w:rsidRPr="00E1607F">
        <w:t xml:space="preserve"> within the gallery (the </w:t>
      </w:r>
      <w:r w:rsidR="005D7A59" w:rsidRPr="00E1607F">
        <w:t>e</w:t>
      </w:r>
      <w:r w:rsidRPr="00E1607F">
        <w:t xml:space="preserve">dit </w:t>
      </w:r>
      <w:r w:rsidR="003E0E8F" w:rsidRPr="00E1607F">
        <w:t>p</w:t>
      </w:r>
      <w:r w:rsidRPr="00E1607F">
        <w:t>encil icon) and</w:t>
      </w:r>
      <w:r w:rsidR="003E0E8F" w:rsidRPr="00E1607F">
        <w:t xml:space="preserve"> </w:t>
      </w:r>
      <w:r w:rsidR="003E0E8F" w:rsidRPr="00E1607F">
        <w:rPr>
          <w:b/>
        </w:rPr>
        <w:t>reduce its height</w:t>
      </w:r>
      <w:r w:rsidRPr="00E1607F">
        <w:t xml:space="preserve"> by dragging the </w:t>
      </w:r>
      <w:r w:rsidR="003E0E8F" w:rsidRPr="00E1607F">
        <w:t xml:space="preserve">bottom </w:t>
      </w:r>
      <w:r w:rsidRPr="00E1607F">
        <w:t>middle drag</w:t>
      </w:r>
      <w:r w:rsidR="003E0E8F" w:rsidRPr="00E1607F">
        <w:t>-</w:t>
      </w:r>
      <w:r w:rsidRPr="00E1607F">
        <w:t>control upwards. The image size will reduce</w:t>
      </w:r>
      <w:r w:rsidR="003E0E8F" w:rsidRPr="00E1607F">
        <w:t>,</w:t>
      </w:r>
      <w:r w:rsidRPr="00E1607F">
        <w:t xml:space="preserve"> whereas the template size will </w:t>
      </w:r>
      <w:r w:rsidR="003E0E8F" w:rsidRPr="00E1607F">
        <w:t>stay</w:t>
      </w:r>
      <w:r w:rsidRPr="00E1607F">
        <w:t xml:space="preserve"> expanded. </w:t>
      </w:r>
    </w:p>
    <w:p w14:paraId="54A295BA" w14:textId="6BD206CD" w:rsidR="00C82EB6" w:rsidRPr="00E1607F" w:rsidRDefault="00C82EB6" w:rsidP="00C82EB6">
      <w:pPr>
        <w:spacing w:after="201" w:line="256" w:lineRule="auto"/>
        <w:ind w:left="380" w:right="0" w:firstLine="0"/>
      </w:pPr>
      <w:r w:rsidRPr="00E1607F">
        <w:rPr>
          <w:noProof/>
        </w:rPr>
        <mc:AlternateContent>
          <mc:Choice Requires="wpg">
            <w:drawing>
              <wp:inline distT="0" distB="0" distL="0" distR="0" wp14:anchorId="59BF4410" wp14:editId="0296BCB4">
                <wp:extent cx="4841875" cy="1963420"/>
                <wp:effectExtent l="9525" t="9525" r="15875" b="3683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1875" cy="1963420"/>
                          <a:chOff x="0" y="0"/>
                          <a:chExt cx="48417" cy="19634"/>
                        </a:xfrm>
                      </wpg:grpSpPr>
                      <wps:wsp>
                        <wps:cNvPr id="27" name="Rectangle 1918"/>
                        <wps:cNvSpPr>
                          <a:spLocks noChangeArrowheads="1"/>
                        </wps:cNvSpPr>
                        <wps:spPr bwMode="auto">
                          <a:xfrm>
                            <a:off x="48070" y="1839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D265E"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8" name="Picture 19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63" y="63"/>
                            <a:ext cx="47849" cy="18993"/>
                          </a:xfrm>
                          <a:prstGeom prst="rect">
                            <a:avLst/>
                          </a:prstGeom>
                          <a:noFill/>
                          <a:extLst>
                            <a:ext uri="{909E8E84-426E-40DD-AFC4-6F175D3DCCD1}">
                              <a14:hiddenFill xmlns:a14="http://schemas.microsoft.com/office/drawing/2010/main">
                                <a:solidFill>
                                  <a:srgbClr val="FFFFFF"/>
                                </a:solidFill>
                              </a14:hiddenFill>
                            </a:ext>
                          </a:extLst>
                        </pic:spPr>
                      </pic:pic>
                      <wps:wsp>
                        <wps:cNvPr id="29" name="Shape 1938"/>
                        <wps:cNvSpPr>
                          <a:spLocks/>
                        </wps:cNvSpPr>
                        <wps:spPr bwMode="auto">
                          <a:xfrm>
                            <a:off x="0" y="0"/>
                            <a:ext cx="47975" cy="19119"/>
                          </a:xfrm>
                          <a:custGeom>
                            <a:avLst/>
                            <a:gdLst>
                              <a:gd name="T0" fmla="*/ 0 w 4797552"/>
                              <a:gd name="T1" fmla="*/ 1911985 h 1911985"/>
                              <a:gd name="T2" fmla="*/ 4797552 w 4797552"/>
                              <a:gd name="T3" fmla="*/ 1911985 h 1911985"/>
                              <a:gd name="T4" fmla="*/ 4797552 w 4797552"/>
                              <a:gd name="T5" fmla="*/ 0 h 1911985"/>
                              <a:gd name="T6" fmla="*/ 0 w 4797552"/>
                              <a:gd name="T7" fmla="*/ 0 h 1911985"/>
                              <a:gd name="T8" fmla="*/ 0 w 4797552"/>
                              <a:gd name="T9" fmla="*/ 1911985 h 1911985"/>
                              <a:gd name="T10" fmla="*/ 0 w 4797552"/>
                              <a:gd name="T11" fmla="*/ 0 h 1911985"/>
                              <a:gd name="T12" fmla="*/ 4797552 w 4797552"/>
                              <a:gd name="T13" fmla="*/ 1911985 h 1911985"/>
                            </a:gdLst>
                            <a:ahLst/>
                            <a:cxnLst>
                              <a:cxn ang="0">
                                <a:pos x="T0" y="T1"/>
                              </a:cxn>
                              <a:cxn ang="0">
                                <a:pos x="T2" y="T3"/>
                              </a:cxn>
                              <a:cxn ang="0">
                                <a:pos x="T4" y="T5"/>
                              </a:cxn>
                              <a:cxn ang="0">
                                <a:pos x="T6" y="T7"/>
                              </a:cxn>
                              <a:cxn ang="0">
                                <a:pos x="T8" y="T9"/>
                              </a:cxn>
                            </a:cxnLst>
                            <a:rect l="T10" t="T11" r="T12" b="T13"/>
                            <a:pathLst>
                              <a:path w="4797552" h="1911985">
                                <a:moveTo>
                                  <a:pt x="0" y="1911985"/>
                                </a:moveTo>
                                <a:lnTo>
                                  <a:pt x="4797552" y="1911985"/>
                                </a:lnTo>
                                <a:lnTo>
                                  <a:pt x="4797552" y="0"/>
                                </a:lnTo>
                                <a:lnTo>
                                  <a:pt x="0" y="0"/>
                                </a:lnTo>
                                <a:lnTo>
                                  <a:pt x="0" y="191198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BF4410" id="Group 26" o:spid="_x0000_s1125" style="width:381.25pt;height:154.6pt;mso-position-horizontal-relative:char;mso-position-vertical-relative:line" coordsize="48417,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">
                <v:rect id="Rectangle 1918" o:spid="_x0000_s1126" style="position:absolute;left:48070;top:1839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096D265E" w14:textId="77777777" w:rsidR="00F53707" w:rsidRDefault="00F53707" w:rsidP="00C82EB6">
                        <w:pPr>
                          <w:spacing w:after="160" w:line="256" w:lineRule="auto"/>
                          <w:ind w:left="0" w:right="0" w:firstLine="0"/>
                        </w:pPr>
                        <w:r>
                          <w:t xml:space="preserve"> </w:t>
                        </w:r>
                      </w:p>
                    </w:txbxContent>
                  </v:textbox>
                </v:rect>
                <v:shape id="Picture 1937" o:spid="_x0000_s1127" type="#_x0000_t75" style="position:absolute;left:63;top:63;width:47849;height:18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">
                  <v:imagedata r:id="rId53" o:title=""/>
                </v:shape>
                <v:shape id="Shape 1938" o:spid="_x0000_s1128" style="position:absolute;width:47975;height:19119;visibility:visible;mso-wrap-style:square;v-text-anchor:top" coordsize="4797552,1911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" path="m,1911985r4797552,l4797552,,,,,1911985xe" filled="f" strokecolor="#353535" strokeweight="1pt">
                  <v:path arrowok="t" o:connecttype="custom" o:connectlocs="0,19119;47975,19119;47975,0;0,0;0,19119" o:connectangles="0,0,0,0,0" textboxrect="0,0,4797552,1911985"/>
                </v:shape>
                <w10:anchorlock/>
              </v:group>
            </w:pict>
          </mc:Fallback>
        </mc:AlternateContent>
      </w:r>
    </w:p>
    <w:p w14:paraId="7C56DD41" w14:textId="63C235EE" w:rsidR="00C82EB6" w:rsidRPr="00E1607F" w:rsidRDefault="00C82EB6" w:rsidP="00C82EB6">
      <w:pPr>
        <w:numPr>
          <w:ilvl w:val="0"/>
          <w:numId w:val="4"/>
        </w:numPr>
        <w:ind w:right="0" w:hanging="360"/>
      </w:pPr>
      <w:r w:rsidRPr="00E1607F">
        <w:t xml:space="preserve">Reduce the height of the template cell to match the image below. We want the image to occupy the entire cell. </w:t>
      </w:r>
    </w:p>
    <w:p w14:paraId="2B72FAE7" w14:textId="23A4FADF" w:rsidR="00C82EB6" w:rsidRPr="00E1607F" w:rsidRDefault="00C82EB6" w:rsidP="00C82EB6">
      <w:pPr>
        <w:spacing w:after="303" w:line="256" w:lineRule="auto"/>
        <w:ind w:left="360" w:right="0" w:firstLine="0"/>
      </w:pPr>
      <w:r w:rsidRPr="00E1607F">
        <w:rPr>
          <w:noProof/>
        </w:rPr>
        <mc:AlternateContent>
          <mc:Choice Requires="wpg">
            <w:drawing>
              <wp:inline distT="0" distB="0" distL="0" distR="0" wp14:anchorId="19A2EDA9" wp14:editId="78E647FB">
                <wp:extent cx="4390360" cy="2037848"/>
                <wp:effectExtent l="0" t="0" r="10795" b="63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0360" cy="2037848"/>
                          <a:chOff x="0" y="0"/>
                          <a:chExt cx="43903" cy="20377"/>
                        </a:xfrm>
                      </wpg:grpSpPr>
                      <wps:wsp>
                        <wps:cNvPr id="3" name="Rectangle 1969"/>
                        <wps:cNvSpPr>
                          <a:spLocks noChangeArrowheads="1"/>
                        </wps:cNvSpPr>
                        <wps:spPr bwMode="auto">
                          <a:xfrm>
                            <a:off x="43442" y="1439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90A4A"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5" name="Rectangle 1972"/>
                        <wps:cNvSpPr>
                          <a:spLocks noChangeArrowheads="1"/>
                        </wps:cNvSpPr>
                        <wps:spPr bwMode="auto">
                          <a:xfrm>
                            <a:off x="0" y="16912"/>
                            <a:ext cx="21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1BC3F" w14:textId="77777777" w:rsidR="00F53707" w:rsidRDefault="00F53707" w:rsidP="00C82EB6">
                              <w:pPr>
                                <w:spacing w:after="160" w:line="256" w:lineRule="auto"/>
                                <w:ind w:left="0" w:right="0" w:firstLine="0"/>
                              </w:pPr>
                              <w:r>
                                <w:t>11.</w:t>
                              </w:r>
                            </w:p>
                          </w:txbxContent>
                        </wps:txbx>
                        <wps:bodyPr rot="0" vert="horz" wrap="square" lIns="0" tIns="0" rIns="0" bIns="0" anchor="t" anchorCtr="0" upright="1">
                          <a:noAutofit/>
                        </wps:bodyPr>
                      </wps:wsp>
                      <wps:wsp>
                        <wps:cNvPr id="6" name="Rectangle 1973"/>
                        <wps:cNvSpPr>
                          <a:spLocks noChangeArrowheads="1"/>
                        </wps:cNvSpPr>
                        <wps:spPr bwMode="auto">
                          <a:xfrm>
                            <a:off x="1648" y="16688"/>
                            <a:ext cx="468"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9C5A9"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7" name="Rectangle 1974"/>
                        <wps:cNvSpPr>
                          <a:spLocks noChangeArrowheads="1"/>
                        </wps:cNvSpPr>
                        <wps:spPr bwMode="auto">
                          <a:xfrm>
                            <a:off x="2289" y="16911"/>
                            <a:ext cx="3776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8C09D" w14:textId="785FF110" w:rsidR="00F53707" w:rsidRDefault="00F53707" w:rsidP="00C82EB6">
                              <w:pPr>
                                <w:spacing w:after="160" w:line="256" w:lineRule="auto"/>
                                <w:ind w:left="0" w:right="0" w:firstLine="0"/>
                              </w:pPr>
                              <w:r>
                                <w:t xml:space="preserve">Click on </w:t>
                              </w:r>
                              <w:r>
                                <w:rPr>
                                  <w:b/>
                                </w:rPr>
                                <w:t>File</w:t>
                              </w:r>
                              <w:r>
                                <w:t xml:space="preserve">, and </w:t>
                              </w:r>
                              <w:r>
                                <w:rPr>
                                  <w:b/>
                                </w:rPr>
                                <w:t xml:space="preserve">Save </w:t>
                              </w:r>
                              <w:r>
                                <w:t xml:space="preserve">the application. </w:t>
                              </w:r>
                            </w:p>
                          </w:txbxContent>
                        </wps:txbx>
                        <wps:bodyPr rot="0" vert="horz" wrap="square" lIns="0" tIns="0" rIns="0" bIns="0" anchor="t" anchorCtr="0" upright="1">
                          <a:noAutofit/>
                        </wps:bodyPr>
                      </wps:wsp>
                      <wps:wsp>
                        <wps:cNvPr id="9" name="Rectangle 1976"/>
                        <wps:cNvSpPr>
                          <a:spLocks noChangeArrowheads="1"/>
                        </wps:cNvSpPr>
                        <wps:spPr bwMode="auto">
                          <a:xfrm>
                            <a:off x="7317" y="1691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67829"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2" name="Rectangle 1979"/>
                        <wps:cNvSpPr>
                          <a:spLocks noChangeArrowheads="1"/>
                        </wps:cNvSpPr>
                        <wps:spPr bwMode="auto">
                          <a:xfrm>
                            <a:off x="12895" y="1691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46EB6"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4" name="Rectangle 1981"/>
                        <wps:cNvSpPr>
                          <a:spLocks noChangeArrowheads="1"/>
                        </wps:cNvSpPr>
                        <wps:spPr bwMode="auto">
                          <a:xfrm>
                            <a:off x="21890" y="1691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B1040"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16" name="Rectangle 1983"/>
                        <wps:cNvSpPr>
                          <a:spLocks noChangeArrowheads="1"/>
                        </wps:cNvSpPr>
                        <wps:spPr bwMode="auto">
                          <a:xfrm>
                            <a:off x="0" y="18726"/>
                            <a:ext cx="21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887C5" w14:textId="77777777" w:rsidR="00F53707" w:rsidRDefault="00F53707" w:rsidP="00C82EB6">
                              <w:pPr>
                                <w:spacing w:after="160" w:line="256" w:lineRule="auto"/>
                                <w:ind w:left="0" w:right="0" w:firstLine="0"/>
                              </w:pPr>
                              <w:r>
                                <w:t>12.</w:t>
                              </w:r>
                            </w:p>
                          </w:txbxContent>
                        </wps:txbx>
                        <wps:bodyPr rot="0" vert="horz" wrap="square" lIns="0" tIns="0" rIns="0" bIns="0" anchor="t" anchorCtr="0" upright="1">
                          <a:noAutofit/>
                        </wps:bodyPr>
                      </wps:wsp>
                      <wps:wsp>
                        <wps:cNvPr id="17" name="Rectangle 1984"/>
                        <wps:cNvSpPr>
                          <a:spLocks noChangeArrowheads="1"/>
                        </wps:cNvSpPr>
                        <wps:spPr bwMode="auto">
                          <a:xfrm>
                            <a:off x="1648" y="18502"/>
                            <a:ext cx="468" cy="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51A23" w14:textId="77777777" w:rsidR="00F53707" w:rsidRDefault="00F53707" w:rsidP="00C82EB6">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8" name="Rectangle 1985"/>
                        <wps:cNvSpPr>
                          <a:spLocks noChangeArrowheads="1"/>
                        </wps:cNvSpPr>
                        <wps:spPr bwMode="auto">
                          <a:xfrm>
                            <a:off x="2289" y="18725"/>
                            <a:ext cx="2910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5257A" w14:textId="3564646A" w:rsidR="00F53707" w:rsidRDefault="00F53707" w:rsidP="00C82EB6">
                              <w:pPr>
                                <w:spacing w:after="160" w:line="256" w:lineRule="auto"/>
                                <w:ind w:left="0" w:right="0" w:firstLine="0"/>
                              </w:pPr>
                              <w:r>
                                <w:t>Click on the back arrow.</w:t>
                              </w:r>
                            </w:p>
                          </w:txbxContent>
                        </wps:txbx>
                        <wps:bodyPr rot="0" vert="horz" wrap="square" lIns="0" tIns="0" rIns="0" bIns="0" anchor="t" anchorCtr="0" upright="1">
                          <a:noAutofit/>
                        </wps:bodyPr>
                      </wps:wsp>
                      <wps:wsp>
                        <wps:cNvPr id="21" name="Rectangle 1987"/>
                        <wps:cNvSpPr>
                          <a:spLocks noChangeArrowheads="1"/>
                        </wps:cNvSpPr>
                        <wps:spPr bwMode="auto">
                          <a:xfrm>
                            <a:off x="12026" y="1872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F0022"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wps:wsp>
                        <wps:cNvPr id="23" name="Rectangle 1989"/>
                        <wps:cNvSpPr>
                          <a:spLocks noChangeArrowheads="1"/>
                        </wps:cNvSpPr>
                        <wps:spPr bwMode="auto">
                          <a:xfrm>
                            <a:off x="15867" y="1872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ABF6" w14:textId="77777777" w:rsidR="00F53707" w:rsidRDefault="00F53707" w:rsidP="00C82EB6">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4" name="Picture 199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90" y="63"/>
                            <a:ext cx="42972" cy="15024"/>
                          </a:xfrm>
                          <a:prstGeom prst="rect">
                            <a:avLst/>
                          </a:prstGeom>
                          <a:noFill/>
                          <a:extLst>
                            <a:ext uri="{909E8E84-426E-40DD-AFC4-6F175D3DCCD1}">
                              <a14:hiddenFill xmlns:a14="http://schemas.microsoft.com/office/drawing/2010/main">
                                <a:solidFill>
                                  <a:srgbClr val="FFFFFF"/>
                                </a:solidFill>
                              </a14:hiddenFill>
                            </a:ext>
                          </a:extLst>
                        </pic:spPr>
                      </pic:pic>
                      <wps:wsp>
                        <wps:cNvPr id="25" name="Shape 1994"/>
                        <wps:cNvSpPr>
                          <a:spLocks/>
                        </wps:cNvSpPr>
                        <wps:spPr bwMode="auto">
                          <a:xfrm>
                            <a:off x="127" y="0"/>
                            <a:ext cx="43098" cy="15151"/>
                          </a:xfrm>
                          <a:custGeom>
                            <a:avLst/>
                            <a:gdLst>
                              <a:gd name="T0" fmla="*/ 0 w 4309872"/>
                              <a:gd name="T1" fmla="*/ 1515110 h 1515110"/>
                              <a:gd name="T2" fmla="*/ 4309872 w 4309872"/>
                              <a:gd name="T3" fmla="*/ 1515110 h 1515110"/>
                              <a:gd name="T4" fmla="*/ 4309872 w 4309872"/>
                              <a:gd name="T5" fmla="*/ 0 h 1515110"/>
                              <a:gd name="T6" fmla="*/ 0 w 4309872"/>
                              <a:gd name="T7" fmla="*/ 0 h 1515110"/>
                              <a:gd name="T8" fmla="*/ 0 w 4309872"/>
                              <a:gd name="T9" fmla="*/ 1515110 h 1515110"/>
                              <a:gd name="T10" fmla="*/ 0 w 4309872"/>
                              <a:gd name="T11" fmla="*/ 0 h 1515110"/>
                              <a:gd name="T12" fmla="*/ 4309872 w 4309872"/>
                              <a:gd name="T13" fmla="*/ 1515110 h 1515110"/>
                            </a:gdLst>
                            <a:ahLst/>
                            <a:cxnLst>
                              <a:cxn ang="0">
                                <a:pos x="T0" y="T1"/>
                              </a:cxn>
                              <a:cxn ang="0">
                                <a:pos x="T2" y="T3"/>
                              </a:cxn>
                              <a:cxn ang="0">
                                <a:pos x="T4" y="T5"/>
                              </a:cxn>
                              <a:cxn ang="0">
                                <a:pos x="T6" y="T7"/>
                              </a:cxn>
                              <a:cxn ang="0">
                                <a:pos x="T8" y="T9"/>
                              </a:cxn>
                            </a:cxnLst>
                            <a:rect l="T10" t="T11" r="T12" b="T13"/>
                            <a:pathLst>
                              <a:path w="4309872" h="1515110">
                                <a:moveTo>
                                  <a:pt x="0" y="1515110"/>
                                </a:moveTo>
                                <a:lnTo>
                                  <a:pt x="4309872" y="1515110"/>
                                </a:lnTo>
                                <a:lnTo>
                                  <a:pt x="4309872" y="0"/>
                                </a:lnTo>
                                <a:lnTo>
                                  <a:pt x="0" y="0"/>
                                </a:lnTo>
                                <a:lnTo>
                                  <a:pt x="0" y="151511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A2EDA9" id="Group 2" o:spid="_x0000_s1129" style="width:345.7pt;height:160.45pt;mso-position-horizontal-relative:char;mso-position-vertical-relative:line" coordsize="43903,203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">
                <v:rect id="Rectangle 1969" o:spid="_x0000_s1130" style="position:absolute;left:43442;top:1439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43290A4A" w14:textId="77777777" w:rsidR="00F53707" w:rsidRDefault="00F53707" w:rsidP="00C82EB6">
                        <w:pPr>
                          <w:spacing w:after="160" w:line="256" w:lineRule="auto"/>
                          <w:ind w:left="0" w:right="0" w:firstLine="0"/>
                        </w:pPr>
                        <w:r>
                          <w:t xml:space="preserve"> </w:t>
                        </w:r>
                      </w:p>
                    </w:txbxContent>
                  </v:textbox>
                </v:rect>
                <v:rect id="Rectangle 1972" o:spid="_x0000_s1131" style="position:absolute;top:16912;width:21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7D71BC3F" w14:textId="77777777" w:rsidR="00F53707" w:rsidRDefault="00F53707" w:rsidP="00C82EB6">
                        <w:pPr>
                          <w:spacing w:after="160" w:line="256" w:lineRule="auto"/>
                          <w:ind w:left="0" w:right="0" w:firstLine="0"/>
                        </w:pPr>
                        <w:r>
                          <w:t>11.</w:t>
                        </w:r>
                      </w:p>
                    </w:txbxContent>
                  </v:textbox>
                </v:rect>
                <v:rect id="Rectangle 1973" o:spid="_x0000_s1132" style="position:absolute;left:1648;top:16688;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1B9C5A9"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974" o:spid="_x0000_s1133" style="position:absolute;left:2289;top:16911;width:3776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1868C09D" w14:textId="785FF110" w:rsidR="00F53707" w:rsidRDefault="00F53707" w:rsidP="00C82EB6">
                        <w:pPr>
                          <w:spacing w:after="160" w:line="256" w:lineRule="auto"/>
                          <w:ind w:left="0" w:right="0" w:firstLine="0"/>
                        </w:pPr>
                        <w:r>
                          <w:t xml:space="preserve">Click on </w:t>
                        </w:r>
                        <w:r>
                          <w:rPr>
                            <w:b/>
                          </w:rPr>
                          <w:t>File</w:t>
                        </w:r>
                        <w:r>
                          <w:t xml:space="preserve">, and </w:t>
                        </w:r>
                        <w:r>
                          <w:rPr>
                            <w:b/>
                          </w:rPr>
                          <w:t xml:space="preserve">Save </w:t>
                        </w:r>
                        <w:r>
                          <w:t xml:space="preserve">the application. </w:t>
                        </w:r>
                      </w:p>
                    </w:txbxContent>
                  </v:textbox>
                </v:rect>
                <v:rect id="Rectangle 1976" o:spid="_x0000_s1134" style="position:absolute;left:7317;top:1691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1C567829" w14:textId="77777777" w:rsidR="00F53707" w:rsidRDefault="00F53707" w:rsidP="00C82EB6">
                        <w:pPr>
                          <w:spacing w:after="160" w:line="256" w:lineRule="auto"/>
                          <w:ind w:left="0" w:right="0" w:firstLine="0"/>
                        </w:pPr>
                        <w:r>
                          <w:t xml:space="preserve"> </w:t>
                        </w:r>
                      </w:p>
                    </w:txbxContent>
                  </v:textbox>
                </v:rect>
                <v:rect id="Rectangle 1979" o:spid="_x0000_s1135" style="position:absolute;left:12895;top:1691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3A46EB6" w14:textId="77777777" w:rsidR="00F53707" w:rsidRDefault="00F53707" w:rsidP="00C82EB6">
                        <w:pPr>
                          <w:spacing w:after="160" w:line="256" w:lineRule="auto"/>
                          <w:ind w:left="0" w:right="0" w:firstLine="0"/>
                        </w:pPr>
                        <w:r>
                          <w:t xml:space="preserve"> </w:t>
                        </w:r>
                      </w:p>
                    </w:txbxContent>
                  </v:textbox>
                </v:rect>
                <v:rect id="Rectangle 1981" o:spid="_x0000_s1136" style="position:absolute;left:21890;top:1691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09DB1040" w14:textId="77777777" w:rsidR="00F53707" w:rsidRDefault="00F53707" w:rsidP="00C82EB6">
                        <w:pPr>
                          <w:spacing w:after="160" w:line="256" w:lineRule="auto"/>
                          <w:ind w:left="0" w:right="0" w:firstLine="0"/>
                        </w:pPr>
                        <w:r>
                          <w:t xml:space="preserve"> </w:t>
                        </w:r>
                      </w:p>
                    </w:txbxContent>
                  </v:textbox>
                </v:rect>
                <v:rect id="Rectangle 1983" o:spid="_x0000_s1137" style="position:absolute;top:18726;width:21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8A887C5" w14:textId="77777777" w:rsidR="00F53707" w:rsidRDefault="00F53707" w:rsidP="00C82EB6">
                        <w:pPr>
                          <w:spacing w:after="160" w:line="256" w:lineRule="auto"/>
                          <w:ind w:left="0" w:right="0" w:firstLine="0"/>
                        </w:pPr>
                        <w:r>
                          <w:t>12.</w:t>
                        </w:r>
                      </w:p>
                    </w:txbxContent>
                  </v:textbox>
                </v:rect>
                <v:rect id="Rectangle 1984" o:spid="_x0000_s1138" style="position:absolute;left:1648;top:18502;width:468;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3251A23" w14:textId="77777777" w:rsidR="00F53707" w:rsidRDefault="00F53707" w:rsidP="00C82EB6">
                        <w:pPr>
                          <w:spacing w:after="160" w:line="256" w:lineRule="auto"/>
                          <w:ind w:left="0" w:right="0" w:firstLine="0"/>
                        </w:pPr>
                        <w:r>
                          <w:rPr>
                            <w:rFonts w:ascii="Arial" w:eastAsia="Arial" w:hAnsi="Arial" w:cs="Arial"/>
                          </w:rPr>
                          <w:t xml:space="preserve"> </w:t>
                        </w:r>
                      </w:p>
                    </w:txbxContent>
                  </v:textbox>
                </v:rect>
                <v:rect id="Rectangle 1985" o:spid="_x0000_s1139" style="position:absolute;left:2289;top:18725;width:2910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31B5257A" w14:textId="3564646A" w:rsidR="00F53707" w:rsidRDefault="00F53707" w:rsidP="00C82EB6">
                        <w:pPr>
                          <w:spacing w:after="160" w:line="256" w:lineRule="auto"/>
                          <w:ind w:left="0" w:right="0" w:firstLine="0"/>
                        </w:pPr>
                        <w:r>
                          <w:t>Click on the back arrow.</w:t>
                        </w:r>
                      </w:p>
                    </w:txbxContent>
                  </v:textbox>
                </v:rect>
                <v:rect id="Rectangle 1987" o:spid="_x0000_s1140" style="position:absolute;left:12026;top:1872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6F0022" w14:textId="77777777" w:rsidR="00F53707" w:rsidRDefault="00F53707" w:rsidP="00C82EB6">
                        <w:pPr>
                          <w:spacing w:after="160" w:line="256" w:lineRule="auto"/>
                          <w:ind w:left="0" w:right="0" w:firstLine="0"/>
                        </w:pPr>
                        <w:r>
                          <w:t xml:space="preserve"> </w:t>
                        </w:r>
                      </w:p>
                    </w:txbxContent>
                  </v:textbox>
                </v:rect>
                <v:rect id="Rectangle 1989" o:spid="_x0000_s1141" style="position:absolute;left:15867;top:1872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3F92ABF6" w14:textId="77777777" w:rsidR="00F53707" w:rsidRDefault="00F53707" w:rsidP="00C82EB6">
                        <w:pPr>
                          <w:spacing w:after="160" w:line="256" w:lineRule="auto"/>
                          <w:ind w:left="0" w:right="0" w:firstLine="0"/>
                        </w:pPr>
                        <w:r>
                          <w:t xml:space="preserve"> </w:t>
                        </w:r>
                      </w:p>
                    </w:txbxContent>
                  </v:textbox>
                </v:rect>
                <v:shape id="Picture 1993" o:spid="_x0000_s1142" type="#_x0000_t75" style="position:absolute;left:190;top:63;width:42972;height:15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">
                  <v:imagedata r:id="rId55" o:title=""/>
                </v:shape>
                <v:shape id="Shape 1994" o:spid="_x0000_s1143" style="position:absolute;left:127;width:43098;height:15151;visibility:visible;mso-wrap-style:square;v-text-anchor:top" coordsize="4309872,151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" path="m,1515110r4309872,l4309872,,,,,1515110xe" filled="f" strokecolor="#353535" strokeweight="1pt">
                  <v:path arrowok="t" o:connecttype="custom" o:connectlocs="0,15151;43098,15151;43098,0;0,0;0,15151" o:connectangles="0,0,0,0,0" textboxrect="0,0,4309872,1515110"/>
                </v:shape>
                <w10:anchorlock/>
              </v:group>
            </w:pict>
          </mc:Fallback>
        </mc:AlternateContent>
      </w:r>
    </w:p>
    <w:p w14:paraId="0B39022D" w14:textId="25151E90" w:rsidR="00471A29" w:rsidRPr="00E1607F" w:rsidRDefault="00471A29" w:rsidP="00C82EB6">
      <w:pPr>
        <w:spacing w:after="303" w:line="256" w:lineRule="auto"/>
        <w:ind w:left="360" w:right="0" w:firstLine="0"/>
      </w:pPr>
    </w:p>
    <w:p w14:paraId="36424637" w14:textId="01EA12A7" w:rsidR="00471A29" w:rsidRPr="00E1607F" w:rsidRDefault="00471A29" w:rsidP="00C82EB6">
      <w:pPr>
        <w:spacing w:after="303" w:line="256" w:lineRule="auto"/>
        <w:ind w:left="360" w:right="0" w:firstLine="0"/>
      </w:pPr>
    </w:p>
    <w:p w14:paraId="0BDA38E8" w14:textId="11E79632" w:rsidR="00471A29" w:rsidRPr="00E1607F" w:rsidRDefault="00471A29" w:rsidP="00C82EB6">
      <w:pPr>
        <w:spacing w:after="303" w:line="256" w:lineRule="auto"/>
        <w:ind w:left="360" w:right="0" w:firstLine="0"/>
      </w:pPr>
    </w:p>
    <w:p w14:paraId="7C79BDCC" w14:textId="394BDFFF" w:rsidR="00471A29" w:rsidRPr="00E1607F" w:rsidRDefault="00471A29" w:rsidP="00C82EB6">
      <w:pPr>
        <w:spacing w:after="303" w:line="256" w:lineRule="auto"/>
        <w:ind w:left="360" w:right="0" w:firstLine="0"/>
      </w:pPr>
    </w:p>
    <w:p w14:paraId="2EDD1A38" w14:textId="66181F4E" w:rsidR="00471A29" w:rsidRPr="00E1607F" w:rsidRDefault="00471A29" w:rsidP="00C82EB6">
      <w:pPr>
        <w:spacing w:after="303" w:line="256" w:lineRule="auto"/>
        <w:ind w:left="360" w:right="0" w:firstLine="0"/>
      </w:pPr>
    </w:p>
    <w:p w14:paraId="4675E261" w14:textId="77777777" w:rsidR="00471A29" w:rsidRPr="00E1607F" w:rsidRDefault="00471A29" w:rsidP="00C82EB6">
      <w:pPr>
        <w:spacing w:after="303" w:line="256" w:lineRule="auto"/>
        <w:ind w:left="360" w:right="0" w:firstLine="0"/>
      </w:pPr>
    </w:p>
    <w:p w14:paraId="0F07D734" w14:textId="676D16A4" w:rsidR="00364B57" w:rsidRPr="00E1607F" w:rsidRDefault="006370FA" w:rsidP="00237A2E">
      <w:pPr>
        <w:pStyle w:val="Heading2"/>
      </w:pPr>
      <w:bookmarkStart w:id="7" w:name="_Toc55237419"/>
      <w:r w:rsidRPr="00E1607F">
        <w:lastRenderedPageBreak/>
        <w:t>Exercise</w:t>
      </w:r>
      <w:r w:rsidR="00364B57" w:rsidRPr="00E1607F">
        <w:t xml:space="preserve"> 4: Connect ManufacturerGallery to manufacturer</w:t>
      </w:r>
      <w:r w:rsidR="003E0E8F" w:rsidRPr="00E1607F">
        <w:t>'</w:t>
      </w:r>
      <w:r w:rsidR="00364B57" w:rsidRPr="00E1607F">
        <w:t>s table</w:t>
      </w:r>
      <w:bookmarkEnd w:id="7"/>
      <w:r w:rsidR="00364B57" w:rsidRPr="00E1607F">
        <w:t xml:space="preserve"> </w:t>
      </w:r>
    </w:p>
    <w:p w14:paraId="3AD79AB7" w14:textId="060AA9AF" w:rsidR="00364B57" w:rsidRPr="00E1607F" w:rsidRDefault="00364B57" w:rsidP="00364B57">
      <w:pPr>
        <w:spacing w:after="191"/>
        <w:ind w:right="0"/>
      </w:pPr>
      <w:r w:rsidRPr="00E1607F">
        <w:t xml:space="preserve">Earlier you connected the data source using the </w:t>
      </w:r>
      <w:r w:rsidR="003E0E8F" w:rsidRPr="00E1607F">
        <w:t>d</w:t>
      </w:r>
      <w:r w:rsidRPr="00E1607F">
        <w:t xml:space="preserve">ata tab in the right pane. </w:t>
      </w:r>
      <w:r w:rsidR="003E0E8F" w:rsidRPr="00E1607F">
        <w:t xml:space="preserve">The steps given below will show you how to </w:t>
      </w:r>
      <w:r w:rsidRPr="00E1607F">
        <w:t xml:space="preserve">connect to data via the formula bar. </w:t>
      </w:r>
    </w:p>
    <w:p w14:paraId="7C573A7D" w14:textId="7EFB01F5" w:rsidR="00364B57" w:rsidRPr="00E1607F" w:rsidRDefault="00364B57" w:rsidP="00364B57">
      <w:pPr>
        <w:numPr>
          <w:ilvl w:val="0"/>
          <w:numId w:val="5"/>
        </w:numPr>
        <w:spacing w:after="33"/>
        <w:ind w:right="0" w:hanging="360"/>
      </w:pPr>
      <w:r w:rsidRPr="00E1607F">
        <w:t>Select</w:t>
      </w:r>
      <w:r w:rsidR="003E0E8F" w:rsidRPr="00E1607F">
        <w:t xml:space="preserve"> </w:t>
      </w:r>
      <w:r w:rsidR="003E0E8F" w:rsidRPr="00E1607F">
        <w:rPr>
          <w:b/>
        </w:rPr>
        <w:t>ManufacturerGallery</w:t>
      </w:r>
      <w:r w:rsidRPr="00E1607F">
        <w:t xml:space="preserve">. Make sure the whole gallery is selected and not just the first cell. </w:t>
      </w:r>
    </w:p>
    <w:p w14:paraId="396BCFB6" w14:textId="1C390EDD" w:rsidR="00364B57" w:rsidRPr="00E1607F" w:rsidRDefault="00364B57" w:rsidP="00364B57">
      <w:pPr>
        <w:numPr>
          <w:ilvl w:val="0"/>
          <w:numId w:val="5"/>
        </w:numPr>
        <w:ind w:right="0" w:hanging="360"/>
      </w:pPr>
      <w:r w:rsidRPr="00E1607F">
        <w:t>Select</w:t>
      </w:r>
      <w:r w:rsidR="003E0E8F" w:rsidRPr="00E1607F">
        <w:t xml:space="preserve"> </w:t>
      </w:r>
      <w:r w:rsidR="003E0E8F" w:rsidRPr="00E1607F">
        <w:rPr>
          <w:b/>
        </w:rPr>
        <w:t>Items</w:t>
      </w:r>
      <w:r w:rsidRPr="00E1607F">
        <w:t xml:space="preserve"> from the property drop-down next to the formula bar and type</w:t>
      </w:r>
      <w:r w:rsidR="003E0E8F" w:rsidRPr="00E1607F">
        <w:t xml:space="preserve"> </w:t>
      </w:r>
      <w:r w:rsidR="003E0E8F" w:rsidRPr="00E1607F">
        <w:rPr>
          <w:b/>
        </w:rPr>
        <w:t>Manufacturers</w:t>
      </w:r>
      <w:r w:rsidRPr="00E1607F">
        <w:t xml:space="preserve"> in the formula bar. </w:t>
      </w:r>
      <w:r w:rsidR="003E0E8F" w:rsidRPr="00E1607F">
        <w:t>T</w:t>
      </w:r>
      <w:r w:rsidRPr="00E1607F">
        <w:t>he gallery gets populated with images of buildings. This is because Power</w:t>
      </w:r>
      <w:r w:rsidR="00471A29" w:rsidRPr="00E1607F">
        <w:t xml:space="preserve"> </w:t>
      </w:r>
      <w:r w:rsidRPr="00E1607F">
        <w:t xml:space="preserve">Apps picked a default binding which mapped to the HQ column in the table. </w:t>
      </w:r>
    </w:p>
    <w:p w14:paraId="780C4E28" w14:textId="4D1AE71B" w:rsidR="00364B57" w:rsidRPr="00E1607F" w:rsidRDefault="00364B57" w:rsidP="00364B57">
      <w:pPr>
        <w:spacing w:after="203" w:line="256" w:lineRule="auto"/>
        <w:ind w:left="380" w:right="0" w:firstLine="0"/>
      </w:pPr>
      <w:r w:rsidRPr="00E1607F">
        <w:rPr>
          <w:noProof/>
        </w:rPr>
        <mc:AlternateContent>
          <mc:Choice Requires="wpg">
            <w:drawing>
              <wp:inline distT="0" distB="0" distL="0" distR="0" wp14:anchorId="3F91F790" wp14:editId="513082E8">
                <wp:extent cx="4308475" cy="1848485"/>
                <wp:effectExtent l="9525" t="9525" r="15875" b="37465"/>
                <wp:docPr id="279"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8475" cy="1848485"/>
                          <a:chOff x="0" y="0"/>
                          <a:chExt cx="43083" cy="18482"/>
                        </a:xfrm>
                      </wpg:grpSpPr>
                      <wps:wsp>
                        <wps:cNvPr id="280" name="Rectangle 2059"/>
                        <wps:cNvSpPr>
                          <a:spLocks noChangeArrowheads="1"/>
                        </wps:cNvSpPr>
                        <wps:spPr bwMode="auto">
                          <a:xfrm>
                            <a:off x="42736" y="1724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65BF0"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81" name="Picture 209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63" y="63"/>
                            <a:ext cx="42501" cy="17812"/>
                          </a:xfrm>
                          <a:prstGeom prst="rect">
                            <a:avLst/>
                          </a:prstGeom>
                          <a:noFill/>
                          <a:extLst>
                            <a:ext uri="{909E8E84-426E-40DD-AFC4-6F175D3DCCD1}">
                              <a14:hiddenFill xmlns:a14="http://schemas.microsoft.com/office/drawing/2010/main">
                                <a:solidFill>
                                  <a:srgbClr val="FFFFFF"/>
                                </a:solidFill>
                              </a14:hiddenFill>
                            </a:ext>
                          </a:extLst>
                        </pic:spPr>
                      </pic:pic>
                      <wps:wsp>
                        <wps:cNvPr id="282" name="Shape 2099"/>
                        <wps:cNvSpPr>
                          <a:spLocks/>
                        </wps:cNvSpPr>
                        <wps:spPr bwMode="auto">
                          <a:xfrm>
                            <a:off x="0" y="0"/>
                            <a:ext cx="42627" cy="17938"/>
                          </a:xfrm>
                          <a:custGeom>
                            <a:avLst/>
                            <a:gdLst>
                              <a:gd name="T0" fmla="*/ 0 w 4262755"/>
                              <a:gd name="T1" fmla="*/ 1793875 h 1793875"/>
                              <a:gd name="T2" fmla="*/ 4262755 w 4262755"/>
                              <a:gd name="T3" fmla="*/ 1793875 h 1793875"/>
                              <a:gd name="T4" fmla="*/ 4262755 w 4262755"/>
                              <a:gd name="T5" fmla="*/ 0 h 1793875"/>
                              <a:gd name="T6" fmla="*/ 0 w 4262755"/>
                              <a:gd name="T7" fmla="*/ 0 h 1793875"/>
                              <a:gd name="T8" fmla="*/ 0 w 4262755"/>
                              <a:gd name="T9" fmla="*/ 1793875 h 1793875"/>
                              <a:gd name="T10" fmla="*/ 0 w 4262755"/>
                              <a:gd name="T11" fmla="*/ 0 h 1793875"/>
                              <a:gd name="T12" fmla="*/ 4262755 w 4262755"/>
                              <a:gd name="T13" fmla="*/ 1793875 h 1793875"/>
                            </a:gdLst>
                            <a:ahLst/>
                            <a:cxnLst>
                              <a:cxn ang="0">
                                <a:pos x="T0" y="T1"/>
                              </a:cxn>
                              <a:cxn ang="0">
                                <a:pos x="T2" y="T3"/>
                              </a:cxn>
                              <a:cxn ang="0">
                                <a:pos x="T4" y="T5"/>
                              </a:cxn>
                              <a:cxn ang="0">
                                <a:pos x="T6" y="T7"/>
                              </a:cxn>
                              <a:cxn ang="0">
                                <a:pos x="T8" y="T9"/>
                              </a:cxn>
                            </a:cxnLst>
                            <a:rect l="T10" t="T11" r="T12" b="T13"/>
                            <a:pathLst>
                              <a:path w="4262755" h="1793875">
                                <a:moveTo>
                                  <a:pt x="0" y="1793875"/>
                                </a:moveTo>
                                <a:lnTo>
                                  <a:pt x="4262755" y="1793875"/>
                                </a:lnTo>
                                <a:lnTo>
                                  <a:pt x="4262755" y="0"/>
                                </a:lnTo>
                                <a:lnTo>
                                  <a:pt x="0" y="0"/>
                                </a:lnTo>
                                <a:lnTo>
                                  <a:pt x="0" y="179387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91F790" id="Group 279" o:spid="_x0000_s1144" style="width:339.25pt;height:145.55pt;mso-position-horizontal-relative:char;mso-position-vertical-relative:line" coordsize="43083,18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La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">
                <v:rect id="Rectangle 2059" o:spid="_x0000_s1145" style="position:absolute;left:42736;top:1724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" filled="f" stroked="f">
                  <v:textbox inset="0,0,0,0">
                    <w:txbxContent>
                      <w:p w14:paraId="56965BF0" w14:textId="77777777" w:rsidR="00F53707" w:rsidRDefault="00F53707" w:rsidP="00364B57">
                        <w:pPr>
                          <w:spacing w:after="160" w:line="256" w:lineRule="auto"/>
                          <w:ind w:left="0" w:right="0" w:firstLine="0"/>
                        </w:pPr>
                        <w:r>
                          <w:t xml:space="preserve"> </w:t>
                        </w:r>
                      </w:p>
                    </w:txbxContent>
                  </v:textbox>
                </v:rect>
                <v:shape id="Picture 2098" o:spid="_x0000_s1146" type="#_x0000_t75" style="position:absolute;left:63;top:63;width:4250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">
                  <v:imagedata r:id="rId57" o:title=""/>
                </v:shape>
                <v:shape id="Shape 2099" o:spid="_x0000_s1147" style="position:absolute;width:42627;height:17938;visibility:visible;mso-wrap-style:square;v-text-anchor:top" coordsize="4262755,179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" path="m,1793875r4262755,l4262755,,,,,1793875xe" filled="f" strokecolor="#353535" strokeweight="1pt">
                  <v:path arrowok="t" o:connecttype="custom" o:connectlocs="0,17938;42627,17938;42627,0;0,0;0,17938" o:connectangles="0,0,0,0,0" textboxrect="0,0,4262755,1793875"/>
                </v:shape>
                <w10:anchorlock/>
              </v:group>
            </w:pict>
          </mc:Fallback>
        </mc:AlternateContent>
      </w:r>
    </w:p>
    <w:p w14:paraId="0B1F5AF5" w14:textId="0C89DAFD" w:rsidR="00364B57" w:rsidRPr="00E1607F" w:rsidRDefault="00364B57" w:rsidP="00364B57">
      <w:pPr>
        <w:numPr>
          <w:ilvl w:val="0"/>
          <w:numId w:val="5"/>
        </w:numPr>
        <w:ind w:right="0" w:hanging="360"/>
      </w:pPr>
      <w:r w:rsidRPr="00E1607F">
        <w:t>Select the image control in the first template cell in the gallery and change the value of</w:t>
      </w:r>
      <w:r w:rsidR="003E0E8F" w:rsidRPr="00E1607F">
        <w:t xml:space="preserve"> </w:t>
      </w:r>
      <w:r w:rsidR="003E0E8F" w:rsidRPr="00E1607F">
        <w:rPr>
          <w:b/>
        </w:rPr>
        <w:t>Image</w:t>
      </w:r>
      <w:r w:rsidRPr="00E1607F">
        <w:t xml:space="preserve"> in the formula bar from</w:t>
      </w:r>
      <w:r w:rsidR="003E0E8F" w:rsidRPr="00E1607F">
        <w:t xml:space="preserve"> </w:t>
      </w:r>
      <w:r w:rsidR="003E0E8F" w:rsidRPr="00E1607F">
        <w:rPr>
          <w:b/>
        </w:rPr>
        <w:t xml:space="preserve">ThisItem.HQ </w:t>
      </w:r>
      <w:r w:rsidR="003E0E8F" w:rsidRPr="00E1607F">
        <w:t xml:space="preserve">to </w:t>
      </w:r>
      <w:r w:rsidR="003E0E8F" w:rsidRPr="00E1607F">
        <w:rPr>
          <w:b/>
        </w:rPr>
        <w:t>ThisItem.Logo</w:t>
      </w:r>
      <w:r w:rsidRPr="00E1607F">
        <w:t>. All the gallery items will now display logo images. You can also use the left tree view to select the controls</w:t>
      </w:r>
      <w:r w:rsidR="003E0E8F" w:rsidRPr="00E1607F">
        <w:t xml:space="preserve"> -</w:t>
      </w:r>
      <w:r w:rsidR="00F53707" w:rsidRPr="00E1607F">
        <w:t xml:space="preserve"> </w:t>
      </w:r>
      <w:r w:rsidRPr="00E1607F">
        <w:t>sometimes that is easier</w:t>
      </w:r>
      <w:r w:rsidR="003E0E8F" w:rsidRPr="00E1607F">
        <w:t>.</w:t>
      </w:r>
      <w:r w:rsidRPr="00E1607F">
        <w:t xml:space="preserve"> </w:t>
      </w:r>
    </w:p>
    <w:p w14:paraId="4CF11762" w14:textId="53FC00F0"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5DD32C26" wp14:editId="700B88D2">
                <wp:extent cx="4422775" cy="2058670"/>
                <wp:effectExtent l="9525" t="9525" r="15875" b="36830"/>
                <wp:docPr id="275"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22775" cy="2058670"/>
                          <a:chOff x="0" y="0"/>
                          <a:chExt cx="44226" cy="20589"/>
                        </a:xfrm>
                      </wpg:grpSpPr>
                      <wps:wsp>
                        <wps:cNvPr id="276" name="Rectangle 2078"/>
                        <wps:cNvSpPr>
                          <a:spLocks noChangeArrowheads="1"/>
                        </wps:cNvSpPr>
                        <wps:spPr bwMode="auto">
                          <a:xfrm>
                            <a:off x="43879" y="1935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D6CE3"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77" name="Picture 210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63" y="63"/>
                            <a:ext cx="43692" cy="19920"/>
                          </a:xfrm>
                          <a:prstGeom prst="rect">
                            <a:avLst/>
                          </a:prstGeom>
                          <a:noFill/>
                          <a:extLst>
                            <a:ext uri="{909E8E84-426E-40DD-AFC4-6F175D3DCCD1}">
                              <a14:hiddenFill xmlns:a14="http://schemas.microsoft.com/office/drawing/2010/main">
                                <a:solidFill>
                                  <a:srgbClr val="FFFFFF"/>
                                </a:solidFill>
                              </a14:hiddenFill>
                            </a:ext>
                          </a:extLst>
                        </pic:spPr>
                      </pic:pic>
                      <wps:wsp>
                        <wps:cNvPr id="278" name="Shape 2102"/>
                        <wps:cNvSpPr>
                          <a:spLocks/>
                        </wps:cNvSpPr>
                        <wps:spPr bwMode="auto">
                          <a:xfrm>
                            <a:off x="0" y="0"/>
                            <a:ext cx="43818" cy="20046"/>
                          </a:xfrm>
                          <a:custGeom>
                            <a:avLst/>
                            <a:gdLst>
                              <a:gd name="T0" fmla="*/ 0 w 4381881"/>
                              <a:gd name="T1" fmla="*/ 2004696 h 2004696"/>
                              <a:gd name="T2" fmla="*/ 4381881 w 4381881"/>
                              <a:gd name="T3" fmla="*/ 2004696 h 2004696"/>
                              <a:gd name="T4" fmla="*/ 4381881 w 4381881"/>
                              <a:gd name="T5" fmla="*/ 0 h 2004696"/>
                              <a:gd name="T6" fmla="*/ 0 w 4381881"/>
                              <a:gd name="T7" fmla="*/ 0 h 2004696"/>
                              <a:gd name="T8" fmla="*/ 0 w 4381881"/>
                              <a:gd name="T9" fmla="*/ 2004696 h 2004696"/>
                              <a:gd name="T10" fmla="*/ 0 w 4381881"/>
                              <a:gd name="T11" fmla="*/ 0 h 2004696"/>
                              <a:gd name="T12" fmla="*/ 4381881 w 4381881"/>
                              <a:gd name="T13" fmla="*/ 2004696 h 2004696"/>
                            </a:gdLst>
                            <a:ahLst/>
                            <a:cxnLst>
                              <a:cxn ang="0">
                                <a:pos x="T0" y="T1"/>
                              </a:cxn>
                              <a:cxn ang="0">
                                <a:pos x="T2" y="T3"/>
                              </a:cxn>
                              <a:cxn ang="0">
                                <a:pos x="T4" y="T5"/>
                              </a:cxn>
                              <a:cxn ang="0">
                                <a:pos x="T6" y="T7"/>
                              </a:cxn>
                              <a:cxn ang="0">
                                <a:pos x="T8" y="T9"/>
                              </a:cxn>
                            </a:cxnLst>
                            <a:rect l="T10" t="T11" r="T12" b="T13"/>
                            <a:pathLst>
                              <a:path w="4381881" h="2004696">
                                <a:moveTo>
                                  <a:pt x="0" y="2004696"/>
                                </a:moveTo>
                                <a:lnTo>
                                  <a:pt x="4381881" y="2004696"/>
                                </a:lnTo>
                                <a:lnTo>
                                  <a:pt x="4381881" y="0"/>
                                </a:lnTo>
                                <a:lnTo>
                                  <a:pt x="0" y="0"/>
                                </a:lnTo>
                                <a:lnTo>
                                  <a:pt x="0" y="2004696"/>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D32C26" id="Group 275" o:spid="_x0000_s1148" style="width:348.25pt;height:162.1pt;mso-position-horizontal-relative:char;mso-position-vertical-relative:line" coordsize="44226,205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La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">
                <v:rect id="Rectangle 2078" o:spid="_x0000_s1149" style="position:absolute;left:43879;top:1935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Ok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MD/mXAE5PYPAAD//wMAUEsBAi0AFAAGAAgAAAAhANvh9svuAAAAhQEAABMAAAAAAAAA&#10;AAAAAAAAAAAAAFtDb250ZW50X1R5cGVzXS54bWxQSwECLQAUAAYACAAAACEAWvQsW78AAAAVAQAA&#10;CwAAAAAAAAAAAAAAAAAfAQAAX3JlbHMvLnJlbHNQSwECLQAUAAYACAAAACEArL3DpMYAAADcAAAA&#10;DwAAAAAAAAAAAAAAAAAHAgAAZHJzL2Rvd25yZXYueG1sUEsFBgAAAAADAAMAtwAAAPoCAAAAAA==&#10;" filled="f" stroked="f">
                  <v:textbox inset="0,0,0,0">
                    <w:txbxContent>
                      <w:p w14:paraId="1E8D6CE3" w14:textId="77777777" w:rsidR="00F53707" w:rsidRDefault="00F53707" w:rsidP="00364B57">
                        <w:pPr>
                          <w:spacing w:after="160" w:line="256" w:lineRule="auto"/>
                          <w:ind w:left="0" w:right="0" w:firstLine="0"/>
                        </w:pPr>
                        <w:r>
                          <w:t xml:space="preserve"> </w:t>
                        </w:r>
                      </w:p>
                    </w:txbxContent>
                  </v:textbox>
                </v:rect>
                <v:shape id="Picture 2101" o:spid="_x0000_s1150" type="#_x0000_t75" style="position:absolute;left:63;top:63;width:43692;height:19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">
                  <v:imagedata r:id="rId59" o:title=""/>
                </v:shape>
                <v:shape id="Shape 2102" o:spid="_x0000_s1151" style="position:absolute;width:43818;height:20046;visibility:visible;mso-wrap-style:square;v-text-anchor:top" coordsize="4381881,200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" path="m,2004696r4381881,l4381881,,,,,2004696xe" filled="f" strokecolor="#353535" strokeweight="1pt">
                  <v:path arrowok="t" o:connecttype="custom" o:connectlocs="0,20046;43818,20046;43818,0;0,0;0,20046" o:connectangles="0,0,0,0,0" textboxrect="0,0,4381881,2004696"/>
                </v:shape>
                <w10:anchorlock/>
              </v:group>
            </w:pict>
          </mc:Fallback>
        </mc:AlternateContent>
      </w:r>
    </w:p>
    <w:p w14:paraId="05BCCA10" w14:textId="6036A5E1" w:rsidR="00471A29" w:rsidRPr="00E1607F" w:rsidRDefault="00471A29" w:rsidP="00364B57">
      <w:pPr>
        <w:spacing w:after="201" w:line="256" w:lineRule="auto"/>
        <w:ind w:left="380" w:right="0" w:firstLine="0"/>
      </w:pPr>
    </w:p>
    <w:p w14:paraId="2B868919" w14:textId="63464E2F" w:rsidR="00471A29" w:rsidRPr="00E1607F" w:rsidRDefault="00471A29" w:rsidP="00364B57">
      <w:pPr>
        <w:spacing w:after="201" w:line="256" w:lineRule="auto"/>
        <w:ind w:left="380" w:right="0" w:firstLine="0"/>
      </w:pPr>
    </w:p>
    <w:p w14:paraId="1B325391" w14:textId="74BCAA21" w:rsidR="00471A29" w:rsidRPr="00E1607F" w:rsidRDefault="00471A29" w:rsidP="00364B57">
      <w:pPr>
        <w:spacing w:after="201" w:line="256" w:lineRule="auto"/>
        <w:ind w:left="380" w:right="0" w:firstLine="0"/>
      </w:pPr>
    </w:p>
    <w:p w14:paraId="04D7A6A2" w14:textId="77777777" w:rsidR="00471A29" w:rsidRPr="00E1607F" w:rsidRDefault="00471A29" w:rsidP="00364B57">
      <w:pPr>
        <w:spacing w:after="201" w:line="256" w:lineRule="auto"/>
        <w:ind w:left="380" w:right="0" w:firstLine="0"/>
      </w:pPr>
    </w:p>
    <w:p w14:paraId="581AF526" w14:textId="1FA2C1C1" w:rsidR="00364B57" w:rsidRPr="00E1607F" w:rsidRDefault="00364B57" w:rsidP="00364B57">
      <w:pPr>
        <w:numPr>
          <w:ilvl w:val="0"/>
          <w:numId w:val="5"/>
        </w:numPr>
        <w:spacing w:after="0" w:line="256" w:lineRule="auto"/>
        <w:ind w:right="0" w:hanging="360"/>
      </w:pPr>
      <w:r w:rsidRPr="00E1607F">
        <w:lastRenderedPageBreak/>
        <w:t>Select the first (top-most) image and using the</w:t>
      </w:r>
      <w:r w:rsidR="003E0E8F" w:rsidRPr="00E1607F">
        <w:t xml:space="preserve"> </w:t>
      </w:r>
      <w:r w:rsidR="003E0E8F" w:rsidRPr="00E1607F">
        <w:rPr>
          <w:b/>
        </w:rPr>
        <w:t>Properties</w:t>
      </w:r>
      <w:r w:rsidRPr="00E1607F">
        <w:t xml:space="preserve"> pane on the right</w:t>
      </w:r>
      <w:r w:rsidR="003E0E8F" w:rsidRPr="00E1607F">
        <w:t xml:space="preserve"> </w:t>
      </w:r>
      <w:r w:rsidRPr="00E1607F">
        <w:t>set the</w:t>
      </w:r>
      <w:r w:rsidR="003E0E8F" w:rsidRPr="00E1607F">
        <w:t xml:space="preserve"> </w:t>
      </w:r>
      <w:r w:rsidR="003E0E8F" w:rsidRPr="00E1607F">
        <w:rPr>
          <w:b/>
        </w:rPr>
        <w:t xml:space="preserve">Image position </w:t>
      </w:r>
      <w:r w:rsidR="003E0E8F" w:rsidRPr="00E1607F">
        <w:t xml:space="preserve">property to </w:t>
      </w:r>
      <w:r w:rsidR="003E0E8F" w:rsidRPr="00E1607F">
        <w:rPr>
          <w:b/>
        </w:rPr>
        <w:t>Fit</w:t>
      </w:r>
      <w:r w:rsidR="003E0E8F" w:rsidRPr="00E1607F">
        <w:t>.</w:t>
      </w:r>
    </w:p>
    <w:p w14:paraId="123E9438" w14:textId="7A0FE76A" w:rsidR="00364B57" w:rsidRPr="00E1607F" w:rsidRDefault="00364B57" w:rsidP="00364B57">
      <w:pPr>
        <w:spacing w:after="0" w:line="256" w:lineRule="auto"/>
        <w:ind w:left="380" w:right="0" w:firstLine="0"/>
      </w:pPr>
      <w:r w:rsidRPr="00E1607F">
        <w:rPr>
          <w:noProof/>
        </w:rPr>
        <mc:AlternateContent>
          <mc:Choice Requires="wpg">
            <w:drawing>
              <wp:inline distT="0" distB="0" distL="0" distR="0" wp14:anchorId="095189AC" wp14:editId="1A74488C">
                <wp:extent cx="4727575" cy="1906270"/>
                <wp:effectExtent l="9525" t="9525" r="15875" b="36830"/>
                <wp:docPr id="271"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7575" cy="1906270"/>
                          <a:chOff x="0" y="0"/>
                          <a:chExt cx="47274" cy="19064"/>
                        </a:xfrm>
                      </wpg:grpSpPr>
                      <wps:wsp>
                        <wps:cNvPr id="272" name="Rectangle 2096"/>
                        <wps:cNvSpPr>
                          <a:spLocks noChangeArrowheads="1"/>
                        </wps:cNvSpPr>
                        <wps:spPr bwMode="auto">
                          <a:xfrm>
                            <a:off x="46927" y="1782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30EE8"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73" name="Picture 210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63" y="63"/>
                            <a:ext cx="46723" cy="18395"/>
                          </a:xfrm>
                          <a:prstGeom prst="rect">
                            <a:avLst/>
                          </a:prstGeom>
                          <a:noFill/>
                          <a:extLst>
                            <a:ext uri="{909E8E84-426E-40DD-AFC4-6F175D3DCCD1}">
                              <a14:hiddenFill xmlns:a14="http://schemas.microsoft.com/office/drawing/2010/main">
                                <a:solidFill>
                                  <a:srgbClr val="FFFFFF"/>
                                </a:solidFill>
                              </a14:hiddenFill>
                            </a:ext>
                          </a:extLst>
                        </pic:spPr>
                      </pic:pic>
                      <wps:wsp>
                        <wps:cNvPr id="274" name="Shape 2105"/>
                        <wps:cNvSpPr>
                          <a:spLocks/>
                        </wps:cNvSpPr>
                        <wps:spPr bwMode="auto">
                          <a:xfrm>
                            <a:off x="0" y="0"/>
                            <a:ext cx="46850" cy="18521"/>
                          </a:xfrm>
                          <a:custGeom>
                            <a:avLst/>
                            <a:gdLst>
                              <a:gd name="T0" fmla="*/ 0 w 4685030"/>
                              <a:gd name="T1" fmla="*/ 1852168 h 1852168"/>
                              <a:gd name="T2" fmla="*/ 4685030 w 4685030"/>
                              <a:gd name="T3" fmla="*/ 1852168 h 1852168"/>
                              <a:gd name="T4" fmla="*/ 4685030 w 4685030"/>
                              <a:gd name="T5" fmla="*/ 0 h 1852168"/>
                              <a:gd name="T6" fmla="*/ 0 w 4685030"/>
                              <a:gd name="T7" fmla="*/ 0 h 1852168"/>
                              <a:gd name="T8" fmla="*/ 0 w 4685030"/>
                              <a:gd name="T9" fmla="*/ 1852168 h 1852168"/>
                              <a:gd name="T10" fmla="*/ 0 w 4685030"/>
                              <a:gd name="T11" fmla="*/ 0 h 1852168"/>
                              <a:gd name="T12" fmla="*/ 4685030 w 4685030"/>
                              <a:gd name="T13" fmla="*/ 1852168 h 1852168"/>
                            </a:gdLst>
                            <a:ahLst/>
                            <a:cxnLst>
                              <a:cxn ang="0">
                                <a:pos x="T0" y="T1"/>
                              </a:cxn>
                              <a:cxn ang="0">
                                <a:pos x="T2" y="T3"/>
                              </a:cxn>
                              <a:cxn ang="0">
                                <a:pos x="T4" y="T5"/>
                              </a:cxn>
                              <a:cxn ang="0">
                                <a:pos x="T6" y="T7"/>
                              </a:cxn>
                              <a:cxn ang="0">
                                <a:pos x="T8" y="T9"/>
                              </a:cxn>
                            </a:cxnLst>
                            <a:rect l="T10" t="T11" r="T12" b="T13"/>
                            <a:pathLst>
                              <a:path w="4685030" h="1852168">
                                <a:moveTo>
                                  <a:pt x="0" y="1852168"/>
                                </a:moveTo>
                                <a:lnTo>
                                  <a:pt x="4685030" y="1852168"/>
                                </a:lnTo>
                                <a:lnTo>
                                  <a:pt x="4685030" y="0"/>
                                </a:lnTo>
                                <a:lnTo>
                                  <a:pt x="0" y="0"/>
                                </a:lnTo>
                                <a:lnTo>
                                  <a:pt x="0" y="1852168"/>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5189AC" id="Group 271" o:spid="_x0000_s1152" style="width:372.25pt;height:150.1pt;mso-position-horizontal-relative:char;mso-position-vertical-relative:line" coordsize="47274,190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">
                <v:rect id="Rectangle 2096" o:spid="_x0000_s1153" style="position:absolute;left:46927;top:1782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" filled="f" stroked="f">
                  <v:textbox inset="0,0,0,0">
                    <w:txbxContent>
                      <w:p w14:paraId="67830EE8" w14:textId="77777777" w:rsidR="00F53707" w:rsidRDefault="00F53707" w:rsidP="00364B57">
                        <w:pPr>
                          <w:spacing w:after="160" w:line="256" w:lineRule="auto"/>
                          <w:ind w:left="0" w:right="0" w:firstLine="0"/>
                        </w:pPr>
                        <w:r>
                          <w:t xml:space="preserve"> </w:t>
                        </w:r>
                      </w:p>
                    </w:txbxContent>
                  </v:textbox>
                </v:rect>
                <v:shape id="Picture 2104" o:spid="_x0000_s1154" type="#_x0000_t75" style="position:absolute;left:63;top:63;width:46723;height:1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">
                  <v:imagedata r:id="rId61" o:title=""/>
                </v:shape>
                <v:shape id="Shape 2105" o:spid="_x0000_s1155" style="position:absolute;width:46850;height:18521;visibility:visible;mso-wrap-style:square;v-text-anchor:top" coordsize="4685030,1852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" path="m,1852168r4685030,l4685030,,,,,1852168xe" filled="f" strokecolor="#353535" strokeweight="1pt">
                  <v:path arrowok="t" o:connecttype="custom" o:connectlocs="0,18521;46850,18521;46850,0;0,0;0,18521" o:connectangles="0,0,0,0,0" textboxrect="0,0,4685030,1852168"/>
                </v:shape>
                <w10:anchorlock/>
              </v:group>
            </w:pict>
          </mc:Fallback>
        </mc:AlternateContent>
      </w:r>
    </w:p>
    <w:p w14:paraId="05C8D707" w14:textId="77777777" w:rsidR="00364B57" w:rsidRPr="00E1607F" w:rsidRDefault="00364B57" w:rsidP="00364B57">
      <w:pPr>
        <w:spacing w:after="33" w:line="256" w:lineRule="auto"/>
        <w:ind w:left="360" w:right="0" w:firstLine="0"/>
      </w:pPr>
      <w:r w:rsidRPr="00E1607F">
        <w:t xml:space="preserve"> </w:t>
      </w:r>
    </w:p>
    <w:p w14:paraId="04EDE13E" w14:textId="631F2578" w:rsidR="00364B57" w:rsidRPr="00E1607F" w:rsidRDefault="00364B57" w:rsidP="00364B57">
      <w:pPr>
        <w:numPr>
          <w:ilvl w:val="0"/>
          <w:numId w:val="5"/>
        </w:numPr>
        <w:spacing w:line="256" w:lineRule="auto"/>
        <w:ind w:right="0" w:hanging="360"/>
      </w:pPr>
      <w:r w:rsidRPr="00E1607F">
        <w:t xml:space="preserve">Reduce the height of the template cell such that all nine manufacturers fit without a scrollbar. To do this, use the drag handles to reduce the height of the image and subsequently reduce the height of the template cell. </w:t>
      </w:r>
      <w:r w:rsidR="009B1F43" w:rsidRPr="00E1607F">
        <w:t>T</w:t>
      </w:r>
      <w:r w:rsidRPr="00E1607F">
        <w:t>o select the template cell, select the entire gallery</w:t>
      </w:r>
      <w:r w:rsidR="009B1F43" w:rsidRPr="00E1607F">
        <w:t>,</w:t>
      </w:r>
      <w:r w:rsidRPr="00E1607F">
        <w:t xml:space="preserve"> and click on the </w:t>
      </w:r>
      <w:r w:rsidR="00F53707" w:rsidRPr="00E1607F">
        <w:t>edit (</w:t>
      </w:r>
      <w:r w:rsidRPr="00E1607F">
        <w:t>pencil</w:t>
      </w:r>
      <w:r w:rsidR="00F53707" w:rsidRPr="00E1607F">
        <w:t>)</w:t>
      </w:r>
      <w:r w:rsidRPr="00E1607F">
        <w:t xml:space="preserve"> icon in the top left. </w:t>
      </w:r>
    </w:p>
    <w:p w14:paraId="34E6B5C1" w14:textId="36A1C9E0"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181B3320" wp14:editId="05F8D8CC">
                <wp:extent cx="4117975" cy="2287905"/>
                <wp:effectExtent l="9525" t="9525" r="15875" b="36195"/>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7975" cy="2287905"/>
                          <a:chOff x="0" y="0"/>
                          <a:chExt cx="41178" cy="22876"/>
                        </a:xfrm>
                      </wpg:grpSpPr>
                      <wps:wsp>
                        <wps:cNvPr id="268" name="Rectangle 2142"/>
                        <wps:cNvSpPr>
                          <a:spLocks noChangeArrowheads="1"/>
                        </wps:cNvSpPr>
                        <wps:spPr bwMode="auto">
                          <a:xfrm>
                            <a:off x="40831" y="2163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684F4"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69" name="Picture 219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63" y="63"/>
                            <a:ext cx="40494" cy="22257"/>
                          </a:xfrm>
                          <a:prstGeom prst="rect">
                            <a:avLst/>
                          </a:prstGeom>
                          <a:noFill/>
                          <a:extLst>
                            <a:ext uri="{909E8E84-426E-40DD-AFC4-6F175D3DCCD1}">
                              <a14:hiddenFill xmlns:a14="http://schemas.microsoft.com/office/drawing/2010/main">
                                <a:solidFill>
                                  <a:srgbClr val="FFFFFF"/>
                                </a:solidFill>
                              </a14:hiddenFill>
                            </a:ext>
                          </a:extLst>
                        </pic:spPr>
                      </pic:pic>
                      <wps:wsp>
                        <wps:cNvPr id="270" name="Shape 2197"/>
                        <wps:cNvSpPr>
                          <a:spLocks/>
                        </wps:cNvSpPr>
                        <wps:spPr bwMode="auto">
                          <a:xfrm>
                            <a:off x="0" y="0"/>
                            <a:ext cx="40620" cy="22383"/>
                          </a:xfrm>
                          <a:custGeom>
                            <a:avLst/>
                            <a:gdLst>
                              <a:gd name="T0" fmla="*/ 0 w 4062095"/>
                              <a:gd name="T1" fmla="*/ 2238375 h 2238375"/>
                              <a:gd name="T2" fmla="*/ 4062095 w 4062095"/>
                              <a:gd name="T3" fmla="*/ 2238375 h 2238375"/>
                              <a:gd name="T4" fmla="*/ 4062095 w 4062095"/>
                              <a:gd name="T5" fmla="*/ 0 h 2238375"/>
                              <a:gd name="T6" fmla="*/ 0 w 4062095"/>
                              <a:gd name="T7" fmla="*/ 0 h 2238375"/>
                              <a:gd name="T8" fmla="*/ 0 w 4062095"/>
                              <a:gd name="T9" fmla="*/ 2238375 h 2238375"/>
                              <a:gd name="T10" fmla="*/ 0 w 4062095"/>
                              <a:gd name="T11" fmla="*/ 0 h 2238375"/>
                              <a:gd name="T12" fmla="*/ 4062095 w 4062095"/>
                              <a:gd name="T13" fmla="*/ 2238375 h 2238375"/>
                            </a:gdLst>
                            <a:ahLst/>
                            <a:cxnLst>
                              <a:cxn ang="0">
                                <a:pos x="T0" y="T1"/>
                              </a:cxn>
                              <a:cxn ang="0">
                                <a:pos x="T2" y="T3"/>
                              </a:cxn>
                              <a:cxn ang="0">
                                <a:pos x="T4" y="T5"/>
                              </a:cxn>
                              <a:cxn ang="0">
                                <a:pos x="T6" y="T7"/>
                              </a:cxn>
                              <a:cxn ang="0">
                                <a:pos x="T8" y="T9"/>
                              </a:cxn>
                            </a:cxnLst>
                            <a:rect l="T10" t="T11" r="T12" b="T13"/>
                            <a:pathLst>
                              <a:path w="4062095" h="2238375">
                                <a:moveTo>
                                  <a:pt x="0" y="2238375"/>
                                </a:moveTo>
                                <a:lnTo>
                                  <a:pt x="4062095" y="2238375"/>
                                </a:lnTo>
                                <a:lnTo>
                                  <a:pt x="4062095" y="0"/>
                                </a:lnTo>
                                <a:lnTo>
                                  <a:pt x="0" y="0"/>
                                </a:lnTo>
                                <a:lnTo>
                                  <a:pt x="0" y="223837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1B3320" id="Group 267" o:spid="_x0000_s1156" style="width:324.25pt;height:180.15pt;mso-position-horizontal-relative:char;mso-position-vertical-relative:line" coordsize="41178,228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Jrj7teieGv+Rd0z/rgn/oN&#10;ed3H3a9E8Nf8i7pn/XBP/QaAG+Iv+QXN/u18wfs3/wDJVPiL/wBhH/2rcV9P+Iv+QXN/u18wfs3/&#10;APJVPiL/ANhH/wBq3FcNb+PS+f5H1mU/8ivMP8MP/S0fWafcp9MT7lPruPkwooooAKKKKACiikoA&#10;WikzRmgBaKSigBaKKKACiiigAooooAK5vxx/yCJf92ukrm/HH/IIl/3aT2NKfxx9T57/AGLf+Rb1&#10;D/sIt/6Kir6mH3a+Wf2Lf+Rb1D/sIt/6Kir6mH3a4sD/ALvE+n4o/wCRviPUWlpKWu4+U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Jrj7teieGv+Rd0z/rgn/o&#10;Ned3H3a9E8Nf8i7pn/XBP/QaAG+Iv+QXN/u18wfs3/8AJVPiL/2Ef/atxX0/4i/5Bc3+7XzB+zf/&#10;AMlU+Iv/AGEf/atxXDW/j0vn+R9ZlP8AyK8w/wAMP/S0fWafcp9MT7lPruPkwooooAKKKKAEopaK&#10;ACiiigAooooAKKKKACiiigAooooAK5vxx/yCJf8AdrpK5vxx/wAgiX/dpPY0p/HH1Pnv9i3/AJFv&#10;UP8AsIt/6Kir6mH3a+Wf2Lf+Rb1D/sIt/wCioq+ph92uLA/7vE+n4o/5G+I9RaWkpa7j5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">
                <v:rect id="Rectangle 2142" o:spid="_x0000_s1157" style="position:absolute;left:40831;top:2163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07F684F4" w14:textId="77777777" w:rsidR="00F53707" w:rsidRDefault="00F53707" w:rsidP="00364B57">
                        <w:pPr>
                          <w:spacing w:after="160" w:line="256" w:lineRule="auto"/>
                          <w:ind w:left="0" w:right="0" w:firstLine="0"/>
                        </w:pPr>
                        <w:r>
                          <w:t xml:space="preserve"> </w:t>
                        </w:r>
                      </w:p>
                    </w:txbxContent>
                  </v:textbox>
                </v:rect>
                <v:shape id="Picture 2196" o:spid="_x0000_s1158" type="#_x0000_t75" style="position:absolute;left:63;top:63;width:40494;height:22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">
                  <v:imagedata r:id="rId63" o:title=""/>
                </v:shape>
                <v:shape id="Shape 2197" o:spid="_x0000_s1159" style="position:absolute;width:40620;height:22383;visibility:visible;mso-wrap-style:square;v-text-anchor:top" coordsize="4062095,2238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" path="m,2238375r4062095,l4062095,,,,,2238375xe" filled="f" strokecolor="#353535" strokeweight="1pt">
                  <v:path arrowok="t" o:connecttype="custom" o:connectlocs="0,22383;40620,22383;40620,0;0,0;0,22383" o:connectangles="0,0,0,0,0" textboxrect="0,0,4062095,2238375"/>
                </v:shape>
                <w10:anchorlock/>
              </v:group>
            </w:pict>
          </mc:Fallback>
        </mc:AlternateContent>
      </w:r>
    </w:p>
    <w:p w14:paraId="11D789BA" w14:textId="60204507" w:rsidR="00364B57" w:rsidRPr="00E1607F" w:rsidRDefault="00364B57" w:rsidP="00364B57">
      <w:pPr>
        <w:spacing w:after="327" w:line="256" w:lineRule="auto"/>
        <w:ind w:left="0" w:right="0" w:firstLine="0"/>
      </w:pPr>
      <w:r w:rsidRPr="00E1607F">
        <w:t xml:space="preserve"> </w:t>
      </w:r>
    </w:p>
    <w:p w14:paraId="510515E1" w14:textId="4B2527A3" w:rsidR="00471A29" w:rsidRPr="00E1607F" w:rsidRDefault="00471A29" w:rsidP="00364B57">
      <w:pPr>
        <w:spacing w:after="327" w:line="256" w:lineRule="auto"/>
        <w:ind w:left="0" w:right="0" w:firstLine="0"/>
      </w:pPr>
    </w:p>
    <w:p w14:paraId="6B6E7C51" w14:textId="25D43186" w:rsidR="00471A29" w:rsidRPr="00E1607F" w:rsidRDefault="00471A29" w:rsidP="00364B57">
      <w:pPr>
        <w:spacing w:after="327" w:line="256" w:lineRule="auto"/>
        <w:ind w:left="0" w:right="0" w:firstLine="0"/>
      </w:pPr>
    </w:p>
    <w:p w14:paraId="587CB992" w14:textId="77FBA7EC" w:rsidR="00471A29" w:rsidRPr="00E1607F" w:rsidRDefault="00471A29" w:rsidP="00364B57">
      <w:pPr>
        <w:spacing w:after="327" w:line="256" w:lineRule="auto"/>
        <w:ind w:left="0" w:right="0" w:firstLine="0"/>
      </w:pPr>
    </w:p>
    <w:p w14:paraId="0C6609B0" w14:textId="77777777" w:rsidR="00471A29" w:rsidRPr="00E1607F" w:rsidRDefault="00471A29" w:rsidP="00364B57">
      <w:pPr>
        <w:spacing w:after="327" w:line="256" w:lineRule="auto"/>
        <w:ind w:left="0" w:right="0" w:firstLine="0"/>
      </w:pPr>
    </w:p>
    <w:p w14:paraId="14CB6B88" w14:textId="45ADD85E" w:rsidR="00364B57" w:rsidRPr="00E1607F" w:rsidRDefault="00F34B76" w:rsidP="00237A2E">
      <w:pPr>
        <w:pStyle w:val="Heading2"/>
      </w:pPr>
      <w:bookmarkStart w:id="8" w:name="_Toc55237420"/>
      <w:r w:rsidRPr="00E1607F">
        <w:lastRenderedPageBreak/>
        <w:t>Exercise</w:t>
      </w:r>
      <w:r w:rsidR="00364B57" w:rsidRPr="00E1607F">
        <w:t xml:space="preserve"> 5: Highlight the selected item in the gallery</w:t>
      </w:r>
      <w:bookmarkEnd w:id="8"/>
      <w:r w:rsidR="00364B57" w:rsidRPr="00E1607F">
        <w:t xml:space="preserve"> </w:t>
      </w:r>
    </w:p>
    <w:p w14:paraId="5AE8F468" w14:textId="4C455442" w:rsidR="00364B57" w:rsidRPr="00E1607F" w:rsidRDefault="00364B57" w:rsidP="00364B57">
      <w:pPr>
        <w:spacing w:after="194"/>
        <w:ind w:right="0"/>
      </w:pPr>
      <w:r w:rsidRPr="00E1607F">
        <w:t xml:space="preserve">In this task, you will use the </w:t>
      </w:r>
      <w:r w:rsidRPr="00E1607F">
        <w:rPr>
          <w:b/>
        </w:rPr>
        <w:t>TemplateFill</w:t>
      </w:r>
      <w:r w:rsidRPr="00E1607F">
        <w:t xml:space="preserve"> property of the manufacturer gallery to specify a highlight color for the selected item</w:t>
      </w:r>
      <w:r w:rsidR="00485940" w:rsidRPr="00E1607F">
        <w:t>.</w:t>
      </w:r>
      <w:r w:rsidRPr="00E1607F">
        <w:t xml:space="preserve"> </w:t>
      </w:r>
    </w:p>
    <w:p w14:paraId="35F515DE" w14:textId="77777777" w:rsidR="00364B57" w:rsidRPr="00E1607F" w:rsidRDefault="00364B57" w:rsidP="00364B57">
      <w:pPr>
        <w:numPr>
          <w:ilvl w:val="0"/>
          <w:numId w:val="6"/>
        </w:numPr>
        <w:ind w:right="0" w:hanging="360"/>
      </w:pPr>
      <w:r w:rsidRPr="00E1607F">
        <w:t xml:space="preserve">With the whole gallery selected, set the </w:t>
      </w:r>
      <w:r w:rsidRPr="00E1607F">
        <w:rPr>
          <w:b/>
          <w:shd w:val="clear" w:color="auto" w:fill="F2F2F2"/>
        </w:rPr>
        <w:t>TemplateFill</w:t>
      </w:r>
      <w:r w:rsidRPr="00E1607F">
        <w:t xml:space="preserve"> property to: </w:t>
      </w:r>
      <w:r w:rsidRPr="00E1607F">
        <w:rPr>
          <w:rFonts w:eastAsia="Consolas"/>
          <w:color w:val="272727"/>
        </w:rPr>
        <w:t>If(ThisItem.IsSelected,ColorFade(HeaderLabel.Fill,75%))</w:t>
      </w:r>
      <w:r w:rsidRPr="00E1607F">
        <w:rPr>
          <w:rFonts w:eastAsia="Consolas"/>
          <w:color w:val="353535"/>
        </w:rPr>
        <w:t xml:space="preserve"> </w:t>
      </w:r>
    </w:p>
    <w:p w14:paraId="1654C88F" w14:textId="4CA7C61E" w:rsidR="00364B57" w:rsidRPr="00E1607F" w:rsidRDefault="00364B57" w:rsidP="00364B57">
      <w:pPr>
        <w:spacing w:after="202" w:line="256" w:lineRule="auto"/>
        <w:ind w:left="380" w:right="0" w:firstLine="0"/>
      </w:pPr>
      <w:r w:rsidRPr="00E1607F">
        <w:rPr>
          <w:noProof/>
        </w:rPr>
        <mc:AlternateContent>
          <mc:Choice Requires="wpg">
            <w:drawing>
              <wp:inline distT="0" distB="0" distL="0" distR="0" wp14:anchorId="66850978" wp14:editId="3089D535">
                <wp:extent cx="5148085" cy="1911570"/>
                <wp:effectExtent l="0" t="0" r="14605" b="12700"/>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8085" cy="1911570"/>
                          <a:chOff x="0" y="0"/>
                          <a:chExt cx="51480" cy="19118"/>
                        </a:xfrm>
                      </wpg:grpSpPr>
                      <wps:wsp>
                        <wps:cNvPr id="262" name="Rectangle 2162"/>
                        <wps:cNvSpPr>
                          <a:spLocks noChangeArrowheads="1"/>
                        </wps:cNvSpPr>
                        <wps:spPr bwMode="auto">
                          <a:xfrm>
                            <a:off x="1991" y="0"/>
                            <a:ext cx="43522"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E3AAE" w14:textId="3529B7B3" w:rsidR="00F53707" w:rsidRDefault="00F53707" w:rsidP="00364B57">
                              <w:pPr>
                                <w:spacing w:after="160" w:line="256" w:lineRule="auto"/>
                                <w:ind w:left="0" w:right="0" w:firstLine="0"/>
                              </w:pPr>
                              <w:r>
                                <w:t xml:space="preserve">This will conditionally set a </w:t>
                              </w:r>
                              <w:r w:rsidRPr="009B1F43">
                                <w:rPr>
                                  <w:b/>
                                </w:rPr>
                                <w:t>Fill</w:t>
                              </w:r>
                              <w:r>
                                <w:t xml:space="preserve"> color if the cell is selected.</w:t>
                              </w:r>
                            </w:p>
                          </w:txbxContent>
                        </wps:txbx>
                        <wps:bodyPr rot="0" vert="horz" wrap="square" lIns="0" tIns="0" rIns="0" bIns="0" anchor="t" anchorCtr="0" upright="1">
                          <a:noAutofit/>
                        </wps:bodyPr>
                      </wps:wsp>
                      <wps:wsp>
                        <wps:cNvPr id="263" name="Rectangle 2163"/>
                        <wps:cNvSpPr>
                          <a:spLocks noChangeArrowheads="1"/>
                        </wps:cNvSpPr>
                        <wps:spPr bwMode="auto">
                          <a:xfrm>
                            <a:off x="37219" y="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6E7CC"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264" name="Rectangle 2164"/>
                        <wps:cNvSpPr>
                          <a:spLocks noChangeArrowheads="1"/>
                        </wps:cNvSpPr>
                        <wps:spPr bwMode="auto">
                          <a:xfrm>
                            <a:off x="50554" y="17446"/>
                            <a:ext cx="926" cy="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859E1" w14:textId="77777777" w:rsidR="00F53707" w:rsidRDefault="00F53707" w:rsidP="00364B57">
                              <w:pPr>
                                <w:spacing w:after="160" w:line="256" w:lineRule="auto"/>
                                <w:ind w:left="0" w:right="0" w:firstLine="0"/>
                              </w:pPr>
                              <w:r>
                                <w:rPr>
                                  <w:rFonts w:ascii="Consolas" w:eastAsia="Consolas" w:hAnsi="Consolas" w:cs="Consolas"/>
                                  <w:color w:val="ACACAC"/>
                                </w:rPr>
                                <w:t xml:space="preserve"> </w:t>
                              </w:r>
                            </w:p>
                          </w:txbxContent>
                        </wps:txbx>
                        <wps:bodyPr rot="0" vert="horz" wrap="square" lIns="0" tIns="0" rIns="0" bIns="0" anchor="t" anchorCtr="0" upright="1">
                          <a:noAutofit/>
                        </wps:bodyPr>
                      </wps:wsp>
                      <pic:pic xmlns:pic="http://schemas.openxmlformats.org/drawingml/2006/picture">
                        <pic:nvPicPr>
                          <pic:cNvPr id="265" name="Picture 219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63" y="2564"/>
                            <a:ext cx="50218" cy="15665"/>
                          </a:xfrm>
                          <a:prstGeom prst="rect">
                            <a:avLst/>
                          </a:prstGeom>
                          <a:noFill/>
                          <a:extLst>
                            <a:ext uri="{909E8E84-426E-40DD-AFC4-6F175D3DCCD1}">
                              <a14:hiddenFill xmlns:a14="http://schemas.microsoft.com/office/drawing/2010/main">
                                <a:solidFill>
                                  <a:srgbClr val="FFFFFF"/>
                                </a:solidFill>
                              </a14:hiddenFill>
                            </a:ext>
                          </a:extLst>
                        </pic:spPr>
                      </pic:pic>
                      <wps:wsp>
                        <wps:cNvPr id="266" name="Shape 2200"/>
                        <wps:cNvSpPr>
                          <a:spLocks/>
                        </wps:cNvSpPr>
                        <wps:spPr bwMode="auto">
                          <a:xfrm>
                            <a:off x="0" y="2500"/>
                            <a:ext cx="50345" cy="15793"/>
                          </a:xfrm>
                          <a:custGeom>
                            <a:avLst/>
                            <a:gdLst>
                              <a:gd name="T0" fmla="*/ 0 w 5034534"/>
                              <a:gd name="T1" fmla="*/ 1579245 h 1579245"/>
                              <a:gd name="T2" fmla="*/ 5034534 w 5034534"/>
                              <a:gd name="T3" fmla="*/ 1579245 h 1579245"/>
                              <a:gd name="T4" fmla="*/ 5034534 w 5034534"/>
                              <a:gd name="T5" fmla="*/ 0 h 1579245"/>
                              <a:gd name="T6" fmla="*/ 0 w 5034534"/>
                              <a:gd name="T7" fmla="*/ 0 h 1579245"/>
                              <a:gd name="T8" fmla="*/ 0 w 5034534"/>
                              <a:gd name="T9" fmla="*/ 1579245 h 1579245"/>
                              <a:gd name="T10" fmla="*/ 0 w 5034534"/>
                              <a:gd name="T11" fmla="*/ 0 h 1579245"/>
                              <a:gd name="T12" fmla="*/ 5034534 w 5034534"/>
                              <a:gd name="T13" fmla="*/ 1579245 h 1579245"/>
                            </a:gdLst>
                            <a:ahLst/>
                            <a:cxnLst>
                              <a:cxn ang="0">
                                <a:pos x="T0" y="T1"/>
                              </a:cxn>
                              <a:cxn ang="0">
                                <a:pos x="T2" y="T3"/>
                              </a:cxn>
                              <a:cxn ang="0">
                                <a:pos x="T4" y="T5"/>
                              </a:cxn>
                              <a:cxn ang="0">
                                <a:pos x="T6" y="T7"/>
                              </a:cxn>
                              <a:cxn ang="0">
                                <a:pos x="T8" y="T9"/>
                              </a:cxn>
                            </a:cxnLst>
                            <a:rect l="T10" t="T11" r="T12" b="T13"/>
                            <a:pathLst>
                              <a:path w="5034534" h="1579245">
                                <a:moveTo>
                                  <a:pt x="0" y="1579245"/>
                                </a:moveTo>
                                <a:lnTo>
                                  <a:pt x="5034534" y="1579245"/>
                                </a:lnTo>
                                <a:lnTo>
                                  <a:pt x="5034534" y="0"/>
                                </a:lnTo>
                                <a:lnTo>
                                  <a:pt x="0" y="0"/>
                                </a:lnTo>
                                <a:lnTo>
                                  <a:pt x="0" y="157924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850978" id="Group 261" o:spid="_x0000_s1160" style="width:405.35pt;height:150.5pt;mso-position-horizontal-relative:char;mso-position-vertical-relative:line" coordsize="51480,191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">
                <v:rect id="Rectangle 2162" o:spid="_x0000_s1161" style="position:absolute;left:1991;width:43522;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67E3AAE" w14:textId="3529B7B3" w:rsidR="00F53707" w:rsidRDefault="00F53707" w:rsidP="00364B57">
                        <w:pPr>
                          <w:spacing w:after="160" w:line="256" w:lineRule="auto"/>
                          <w:ind w:left="0" w:right="0" w:firstLine="0"/>
                        </w:pPr>
                        <w:r>
                          <w:t xml:space="preserve">This will conditionally set a </w:t>
                        </w:r>
                        <w:r w:rsidRPr="009B1F43">
                          <w:rPr>
                            <w:b/>
                          </w:rPr>
                          <w:t>Fill</w:t>
                        </w:r>
                        <w:r>
                          <w:t xml:space="preserve"> color if the cell is selected.</w:t>
                        </w:r>
                      </w:p>
                    </w:txbxContent>
                  </v:textbox>
                </v:rect>
                <v:rect id="Rectangle 2163" o:spid="_x0000_s1162" style="position:absolute;left:3721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49B6E7CC" w14:textId="77777777" w:rsidR="00F53707" w:rsidRDefault="00F53707" w:rsidP="00364B57">
                        <w:pPr>
                          <w:spacing w:after="160" w:line="256" w:lineRule="auto"/>
                          <w:ind w:left="0" w:right="0" w:firstLine="0"/>
                        </w:pPr>
                        <w:r>
                          <w:t xml:space="preserve"> </w:t>
                        </w:r>
                      </w:p>
                    </w:txbxContent>
                  </v:textbox>
                </v:rect>
                <v:rect id="Rectangle 2164" o:spid="_x0000_s1163" style="position:absolute;left:50554;top:17446;width:926;height: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14:paraId="30C859E1" w14:textId="77777777" w:rsidR="00F53707" w:rsidRDefault="00F53707" w:rsidP="00364B57">
                        <w:pPr>
                          <w:spacing w:after="160" w:line="256" w:lineRule="auto"/>
                          <w:ind w:left="0" w:right="0" w:firstLine="0"/>
                        </w:pPr>
                        <w:r>
                          <w:rPr>
                            <w:rFonts w:ascii="Consolas" w:eastAsia="Consolas" w:hAnsi="Consolas" w:cs="Consolas"/>
                            <w:color w:val="ACACAC"/>
                          </w:rPr>
                          <w:t xml:space="preserve"> </w:t>
                        </w:r>
                      </w:p>
                    </w:txbxContent>
                  </v:textbox>
                </v:rect>
                <v:shape id="Picture 2199" o:spid="_x0000_s1164" type="#_x0000_t75" style="position:absolute;left:63;top:2564;width:50218;height:1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">
                  <v:imagedata r:id="rId65" o:title=""/>
                </v:shape>
                <v:shape id="Shape 2200" o:spid="_x0000_s1165" style="position:absolute;top:2500;width:50345;height:15793;visibility:visible;mso-wrap-style:square;v-text-anchor:top" coordsize="5034534,1579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" path="m,1579245r5034534,l5034534,,,,,1579245xe" filled="f" strokecolor="#353535" strokeweight="1pt">
                  <v:path arrowok="t" o:connecttype="custom" o:connectlocs="0,15793;50345,15793;50345,0;0,0;0,15793" o:connectangles="0,0,0,0,0" textboxrect="0,0,5034534,1579245"/>
                </v:shape>
                <w10:anchorlock/>
              </v:group>
            </w:pict>
          </mc:Fallback>
        </mc:AlternateContent>
      </w:r>
    </w:p>
    <w:p w14:paraId="4D9EC06F" w14:textId="0855FCB0" w:rsidR="00364B57" w:rsidRPr="00E1607F" w:rsidRDefault="00364B57" w:rsidP="009B1F43">
      <w:pPr>
        <w:spacing w:after="191"/>
        <w:ind w:left="709" w:right="0" w:firstLine="0"/>
      </w:pPr>
      <w:r w:rsidRPr="00E1607F">
        <w:t xml:space="preserve">You could set a specific color or RGB value, but we recommend using the </w:t>
      </w:r>
      <w:r w:rsidRPr="00E1607F">
        <w:rPr>
          <w:b/>
        </w:rPr>
        <w:t>ColorFade</w:t>
      </w:r>
      <w:r w:rsidRPr="00E1607F">
        <w:t xml:space="preserve"> function so </w:t>
      </w:r>
      <w:r w:rsidR="009B1F43" w:rsidRPr="00E1607F">
        <w:t xml:space="preserve">that </w:t>
      </w:r>
      <w:r w:rsidRPr="00E1607F">
        <w:t xml:space="preserve">it matches the header label with a 75% fade. If you change the fill color of header label, </w:t>
      </w:r>
      <w:r w:rsidR="009B1F43" w:rsidRPr="00E1607F">
        <w:t>the</w:t>
      </w:r>
      <w:r w:rsidRPr="00E1607F">
        <w:t xml:space="preserve"> template fill color will automatically change. </w:t>
      </w:r>
    </w:p>
    <w:p w14:paraId="5E493BC9" w14:textId="5BD15092" w:rsidR="00364B57" w:rsidRPr="00E1607F" w:rsidRDefault="00364B57" w:rsidP="00364B57">
      <w:pPr>
        <w:numPr>
          <w:ilvl w:val="0"/>
          <w:numId w:val="6"/>
        </w:numPr>
        <w:ind w:right="0" w:hanging="360"/>
      </w:pPr>
      <w:r w:rsidRPr="00E1607F">
        <w:t>Now try using the preview mode to perform a qu</w:t>
      </w:r>
      <w:r w:rsidR="00F53707" w:rsidRPr="00E1607F">
        <w:t xml:space="preserve">ick test of this highlighting. </w:t>
      </w:r>
      <w:r w:rsidRPr="00E1607F">
        <w:t xml:space="preserve">You can enable preview mode by holding down the </w:t>
      </w:r>
      <w:r w:rsidRPr="00E1607F">
        <w:rPr>
          <w:b/>
        </w:rPr>
        <w:t>Alt</w:t>
      </w:r>
      <w:r w:rsidRPr="00E1607F">
        <w:t xml:space="preserve"> key (also known as the </w:t>
      </w:r>
      <w:r w:rsidRPr="00E1607F">
        <w:rPr>
          <w:b/>
        </w:rPr>
        <w:t>Option</w:t>
      </w:r>
      <w:r w:rsidRPr="00E1607F">
        <w:t xml:space="preserve"> key) and clicking a few different manufacturers in the gallery</w:t>
      </w:r>
      <w:r w:rsidR="009B1F43" w:rsidRPr="00E1607F">
        <w:t>. N</w:t>
      </w:r>
      <w:r w:rsidRPr="00E1607F">
        <w:t xml:space="preserve">otice </w:t>
      </w:r>
      <w:r w:rsidR="009B1F43" w:rsidRPr="00E1607F">
        <w:t xml:space="preserve">that </w:t>
      </w:r>
      <w:r w:rsidRPr="00E1607F">
        <w:t>the selected item is high</w:t>
      </w:r>
      <w:r w:rsidR="00F53707" w:rsidRPr="00E1607F">
        <w:t xml:space="preserve">lighted in a light blue color. </w:t>
      </w:r>
      <w:r w:rsidRPr="00E1607F">
        <w:t xml:space="preserve">The preview mode ends when you stop holding </w:t>
      </w:r>
      <w:r w:rsidR="009B1F43" w:rsidRPr="00E1607F">
        <w:t xml:space="preserve">down </w:t>
      </w:r>
      <w:r w:rsidRPr="00E1607F">
        <w:t xml:space="preserve">the </w:t>
      </w:r>
      <w:r w:rsidR="009B1F43" w:rsidRPr="00E1607F">
        <w:rPr>
          <w:b/>
        </w:rPr>
        <w:t xml:space="preserve">Alt </w:t>
      </w:r>
      <w:r w:rsidRPr="00E1607F">
        <w:t xml:space="preserve">key.  </w:t>
      </w:r>
    </w:p>
    <w:p w14:paraId="3A878994" w14:textId="77777777" w:rsidR="00364B57" w:rsidRPr="00E1607F" w:rsidRDefault="00364B57" w:rsidP="00364B57">
      <w:pPr>
        <w:spacing w:after="0" w:line="256" w:lineRule="auto"/>
        <w:ind w:left="720" w:right="0" w:firstLine="0"/>
      </w:pPr>
      <w:r w:rsidRPr="00E1607F">
        <w:t xml:space="preserve"> </w:t>
      </w:r>
    </w:p>
    <w:p w14:paraId="7CB5BA65" w14:textId="2A76537D" w:rsidR="00364B57" w:rsidRPr="00E1607F" w:rsidRDefault="00364B57" w:rsidP="00364B57">
      <w:pPr>
        <w:ind w:left="730" w:right="0"/>
      </w:pPr>
      <w:r w:rsidRPr="00E1607F">
        <w:t xml:space="preserve">Alternatively, you could click the </w:t>
      </w:r>
      <w:r w:rsidRPr="00E1607F">
        <w:rPr>
          <w:b/>
        </w:rPr>
        <w:t>Play</w:t>
      </w:r>
      <w:r w:rsidRPr="00E1607F">
        <w:t xml:space="preserve"> button to enter preview mode</w:t>
      </w:r>
      <w:r w:rsidR="009B1F43" w:rsidRPr="00E1607F">
        <w:t xml:space="preserve">. To </w:t>
      </w:r>
      <w:r w:rsidRPr="00E1607F">
        <w:t xml:space="preserve">exit this </w:t>
      </w:r>
      <w:r w:rsidR="009B1F43" w:rsidRPr="00E1607F">
        <w:t xml:space="preserve">mode, </w:t>
      </w:r>
      <w:r w:rsidR="00F53707" w:rsidRPr="00E1607F">
        <w:t xml:space="preserve">click on </w:t>
      </w:r>
      <w:r w:rsidRPr="00E1607F">
        <w:rPr>
          <w:b/>
        </w:rPr>
        <w:t>X</w:t>
      </w:r>
      <w:r w:rsidRPr="00E1607F">
        <w:t xml:space="preserve"> in the upper right corner or use the </w:t>
      </w:r>
      <w:r w:rsidRPr="00E1607F">
        <w:rPr>
          <w:b/>
        </w:rPr>
        <w:t>Esc</w:t>
      </w:r>
      <w:r w:rsidRPr="00E1607F">
        <w:t xml:space="preserve"> key. </w:t>
      </w:r>
    </w:p>
    <w:p w14:paraId="7C13DC44" w14:textId="78387434" w:rsidR="00C02D39" w:rsidRPr="00E1607F" w:rsidRDefault="00C02D39" w:rsidP="00364B57">
      <w:pPr>
        <w:ind w:left="730" w:right="0"/>
      </w:pPr>
    </w:p>
    <w:p w14:paraId="28CEE488" w14:textId="094F4E44" w:rsidR="00471A29" w:rsidRPr="00E1607F" w:rsidRDefault="00471A29" w:rsidP="00364B57">
      <w:pPr>
        <w:ind w:left="730" w:right="0"/>
      </w:pPr>
    </w:p>
    <w:p w14:paraId="427A2AAB" w14:textId="11397487" w:rsidR="00471A29" w:rsidRPr="00E1607F" w:rsidRDefault="00471A29" w:rsidP="00364B57">
      <w:pPr>
        <w:ind w:left="730" w:right="0"/>
      </w:pPr>
    </w:p>
    <w:p w14:paraId="64382ADE" w14:textId="493E5219" w:rsidR="00471A29" w:rsidRPr="00E1607F" w:rsidRDefault="00471A29" w:rsidP="00364B57">
      <w:pPr>
        <w:ind w:left="730" w:right="0"/>
      </w:pPr>
    </w:p>
    <w:p w14:paraId="76E05B33" w14:textId="3AAA2532" w:rsidR="00471A29" w:rsidRPr="00E1607F" w:rsidRDefault="00471A29" w:rsidP="00364B57">
      <w:pPr>
        <w:ind w:left="730" w:right="0"/>
      </w:pPr>
    </w:p>
    <w:p w14:paraId="2C61C841" w14:textId="2FF6CE98" w:rsidR="00471A29" w:rsidRPr="00E1607F" w:rsidRDefault="00471A29" w:rsidP="00364B57">
      <w:pPr>
        <w:ind w:left="730" w:right="0"/>
      </w:pPr>
    </w:p>
    <w:p w14:paraId="2A6065D3" w14:textId="65E03841" w:rsidR="00471A29" w:rsidRPr="00E1607F" w:rsidRDefault="00471A29" w:rsidP="00364B57">
      <w:pPr>
        <w:ind w:left="730" w:right="0"/>
      </w:pPr>
    </w:p>
    <w:p w14:paraId="65DB0C13" w14:textId="17023653" w:rsidR="00471A29" w:rsidRPr="00E1607F" w:rsidRDefault="00471A29" w:rsidP="00364B57">
      <w:pPr>
        <w:ind w:left="730" w:right="0"/>
      </w:pPr>
    </w:p>
    <w:p w14:paraId="4AEAD75B" w14:textId="142EA68D" w:rsidR="00471A29" w:rsidRPr="00E1607F" w:rsidRDefault="00471A29" w:rsidP="00364B57">
      <w:pPr>
        <w:ind w:left="730" w:right="0"/>
      </w:pPr>
    </w:p>
    <w:p w14:paraId="5CB82326" w14:textId="316BB098" w:rsidR="00471A29" w:rsidRPr="00E1607F" w:rsidRDefault="00471A29" w:rsidP="00364B57">
      <w:pPr>
        <w:ind w:left="730" w:right="0"/>
      </w:pPr>
    </w:p>
    <w:p w14:paraId="0B62963B" w14:textId="77777777" w:rsidR="00471A29" w:rsidRPr="00E1607F" w:rsidRDefault="00471A29" w:rsidP="00364B57">
      <w:pPr>
        <w:ind w:left="730" w:right="0"/>
      </w:pPr>
    </w:p>
    <w:p w14:paraId="62BCA768" w14:textId="065A4FAD" w:rsidR="00364B57" w:rsidRPr="00E1607F" w:rsidRDefault="000016D7" w:rsidP="00237A2E">
      <w:pPr>
        <w:pStyle w:val="Heading2"/>
      </w:pPr>
      <w:bookmarkStart w:id="9" w:name="_Toc55237421"/>
      <w:r w:rsidRPr="00E1607F">
        <w:lastRenderedPageBreak/>
        <w:t>Exercise</w:t>
      </w:r>
      <w:r w:rsidR="00364B57" w:rsidRPr="00E1607F">
        <w:t xml:space="preserve"> 6: Filter the devices based on selected manufacturer</w:t>
      </w:r>
      <w:bookmarkEnd w:id="9"/>
      <w:r w:rsidR="00364B57" w:rsidRPr="00E1607F">
        <w:t xml:space="preserve"> </w:t>
      </w:r>
    </w:p>
    <w:p w14:paraId="7A6F1E37" w14:textId="2A221CA9" w:rsidR="00364B57" w:rsidRPr="00E1607F" w:rsidRDefault="00364B57" w:rsidP="00364B57">
      <w:pPr>
        <w:spacing w:after="191"/>
        <w:ind w:right="0"/>
      </w:pPr>
      <w:r w:rsidRPr="00E1607F">
        <w:t xml:space="preserve">In this task, you will use the </w:t>
      </w:r>
      <w:r w:rsidRPr="00E1607F">
        <w:rPr>
          <w:b/>
        </w:rPr>
        <w:t>Filter()</w:t>
      </w:r>
      <w:r w:rsidRPr="00E1607F">
        <w:t xml:space="preserve"> function to filter items in the</w:t>
      </w:r>
      <w:r w:rsidR="009B1F43" w:rsidRPr="00E1607F">
        <w:t xml:space="preserve"> </w:t>
      </w:r>
      <w:r w:rsidR="009B1F43" w:rsidRPr="00E1607F">
        <w:rPr>
          <w:b/>
        </w:rPr>
        <w:t>DeviceGallery</w:t>
      </w:r>
      <w:r w:rsidRPr="00E1607F">
        <w:t xml:space="preserve"> to only display devices that match the selected item in the</w:t>
      </w:r>
      <w:r w:rsidR="009B1F43" w:rsidRPr="00E1607F">
        <w:t xml:space="preserve"> </w:t>
      </w:r>
      <w:r w:rsidR="009B1F43" w:rsidRPr="00E1607F">
        <w:rPr>
          <w:b/>
        </w:rPr>
        <w:t>ManufacturerGallery</w:t>
      </w:r>
      <w:r w:rsidRPr="00E1607F">
        <w:t xml:space="preserve">. </w:t>
      </w:r>
    </w:p>
    <w:p w14:paraId="477227D2" w14:textId="77777777" w:rsidR="009B1F43" w:rsidRPr="00E1607F" w:rsidRDefault="00364B57" w:rsidP="00364B57">
      <w:pPr>
        <w:numPr>
          <w:ilvl w:val="0"/>
          <w:numId w:val="7"/>
        </w:numPr>
        <w:ind w:right="0" w:hanging="360"/>
      </w:pPr>
      <w:r w:rsidRPr="00E1607F">
        <w:t>Select</w:t>
      </w:r>
      <w:r w:rsidR="009B1F43" w:rsidRPr="00E1607F">
        <w:t xml:space="preserve"> </w:t>
      </w:r>
      <w:r w:rsidR="009B1F43" w:rsidRPr="00E1607F">
        <w:rPr>
          <w:b/>
        </w:rPr>
        <w:t>DeviceGallery</w:t>
      </w:r>
      <w:r w:rsidRPr="00E1607F">
        <w:t xml:space="preserve">. With the </w:t>
      </w:r>
      <w:r w:rsidRPr="00E1607F">
        <w:rPr>
          <w:b/>
          <w:shd w:val="clear" w:color="auto" w:fill="F2F2F2"/>
        </w:rPr>
        <w:t>Items</w:t>
      </w:r>
      <w:r w:rsidRPr="00E1607F">
        <w:t xml:space="preserve"> property selected, enter the following expression in the formula bar: </w:t>
      </w:r>
    </w:p>
    <w:p w14:paraId="13E7113B" w14:textId="016E8E11" w:rsidR="00364B57" w:rsidRPr="00E1607F" w:rsidRDefault="00364B57" w:rsidP="009B1F43">
      <w:pPr>
        <w:ind w:left="705" w:right="0" w:firstLine="0"/>
      </w:pPr>
      <w:r w:rsidRPr="00E1607F">
        <w:rPr>
          <w:rFonts w:eastAsia="Consolas"/>
          <w:color w:val="272727"/>
        </w:rPr>
        <w:t>Filter(Devices, ManufacturerID = ManufacturerGallery.Selected.ManufacturerID)</w:t>
      </w:r>
      <w:r w:rsidRPr="00E1607F">
        <w:t xml:space="preserve"> </w:t>
      </w:r>
    </w:p>
    <w:p w14:paraId="228CB19E" w14:textId="43B0C25F" w:rsidR="00364B57" w:rsidRPr="00E1607F" w:rsidRDefault="6CCAB36C" w:rsidP="00364B57">
      <w:pPr>
        <w:ind w:left="730" w:right="0"/>
      </w:pPr>
      <w:r w:rsidRPr="00E1607F">
        <w:rPr>
          <w:noProof/>
        </w:rPr>
        <w:drawing>
          <wp:inline distT="0" distB="0" distL="0" distR="0" wp14:anchorId="2BFFA44E" wp14:editId="0518893F">
            <wp:extent cx="128905" cy="209550"/>
            <wp:effectExtent l="0" t="0" r="4445" b="0"/>
            <wp:docPr id="1613312911"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28905" cy="209550"/>
                    </a:xfrm>
                    <a:prstGeom prst="rect">
                      <a:avLst/>
                    </a:prstGeom>
                  </pic:spPr>
                </pic:pic>
              </a:graphicData>
            </a:graphic>
          </wp:inline>
        </w:drawing>
      </w:r>
      <w:r w:rsidR="35830195" w:rsidRPr="00E1607F">
        <w:t xml:space="preserve"> For alternate/European locales: </w:t>
      </w:r>
    </w:p>
    <w:p w14:paraId="0A86C22F" w14:textId="77777777" w:rsidR="00364B57" w:rsidRPr="00E1607F" w:rsidRDefault="00364B57" w:rsidP="00364B57">
      <w:pPr>
        <w:spacing w:after="33" w:line="256" w:lineRule="auto"/>
        <w:ind w:left="730" w:right="1484"/>
      </w:pPr>
      <w:r w:rsidRPr="00E1607F">
        <w:rPr>
          <w:rFonts w:eastAsia="Consolas"/>
          <w:color w:val="272727"/>
        </w:rPr>
        <w:t>Filter(Devices</w:t>
      </w:r>
      <w:r w:rsidRPr="00E1607F">
        <w:rPr>
          <w:rFonts w:eastAsia="Consolas"/>
          <w:color w:val="272727"/>
          <w:shd w:val="clear" w:color="auto" w:fill="FFFF00"/>
        </w:rPr>
        <w:t>;</w:t>
      </w:r>
      <w:r w:rsidRPr="00E1607F">
        <w:rPr>
          <w:rFonts w:eastAsia="Consolas"/>
          <w:color w:val="272727"/>
        </w:rPr>
        <w:t xml:space="preserve"> ManufacturerID = ManufacturerGallery.Selected.ManufacturerID)  </w:t>
      </w:r>
    </w:p>
    <w:p w14:paraId="6ED438FF" w14:textId="5CC19E1F" w:rsidR="00364B57" w:rsidRPr="00E1607F" w:rsidRDefault="00364B57" w:rsidP="00364B57">
      <w:pPr>
        <w:ind w:left="730" w:right="0"/>
      </w:pPr>
      <w:r w:rsidRPr="00E1607F">
        <w:t xml:space="preserve">This will filter the device gallery to display </w:t>
      </w:r>
      <w:r w:rsidR="009B1F43" w:rsidRPr="00E1607F">
        <w:t xml:space="preserve">only those </w:t>
      </w:r>
      <w:r w:rsidRPr="00E1607F">
        <w:t>items that match the selected manufacturer based on</w:t>
      </w:r>
      <w:r w:rsidR="009B1F43" w:rsidRPr="00E1607F">
        <w:t xml:space="preserve"> </w:t>
      </w:r>
      <w:r w:rsidR="009B1F43" w:rsidRPr="00E1607F">
        <w:rPr>
          <w:b/>
        </w:rPr>
        <w:t>ManufacturerID</w:t>
      </w:r>
      <w:r w:rsidRPr="00E1607F">
        <w:t xml:space="preserve">. </w:t>
      </w:r>
    </w:p>
    <w:p w14:paraId="5E9B8A1E" w14:textId="74A3AE49"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18C93F4D" wp14:editId="32EE2239">
                <wp:extent cx="5756275" cy="2326005"/>
                <wp:effectExtent l="9525" t="9525" r="15875" b="36195"/>
                <wp:docPr id="257"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6275" cy="2326005"/>
                          <a:chOff x="0" y="0"/>
                          <a:chExt cx="57565" cy="23260"/>
                        </a:xfrm>
                      </wpg:grpSpPr>
                      <wps:wsp>
                        <wps:cNvPr id="258" name="Rectangle 2271"/>
                        <wps:cNvSpPr>
                          <a:spLocks noChangeArrowheads="1"/>
                        </wps:cNvSpPr>
                        <wps:spPr bwMode="auto">
                          <a:xfrm>
                            <a:off x="57218" y="2202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678A1"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59" name="Picture 232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63" y="63"/>
                            <a:ext cx="56866" cy="22689"/>
                          </a:xfrm>
                          <a:prstGeom prst="rect">
                            <a:avLst/>
                          </a:prstGeom>
                          <a:noFill/>
                          <a:extLst>
                            <a:ext uri="{909E8E84-426E-40DD-AFC4-6F175D3DCCD1}">
                              <a14:hiddenFill xmlns:a14="http://schemas.microsoft.com/office/drawing/2010/main">
                                <a:solidFill>
                                  <a:srgbClr val="FFFFFF"/>
                                </a:solidFill>
                              </a14:hiddenFill>
                            </a:ext>
                          </a:extLst>
                        </pic:spPr>
                      </pic:pic>
                      <wps:wsp>
                        <wps:cNvPr id="260" name="Shape 2327"/>
                        <wps:cNvSpPr>
                          <a:spLocks/>
                        </wps:cNvSpPr>
                        <wps:spPr bwMode="auto">
                          <a:xfrm>
                            <a:off x="0" y="0"/>
                            <a:ext cx="56993" cy="22815"/>
                          </a:xfrm>
                          <a:custGeom>
                            <a:avLst/>
                            <a:gdLst>
                              <a:gd name="T0" fmla="*/ 0 w 5699379"/>
                              <a:gd name="T1" fmla="*/ 2281555 h 2281555"/>
                              <a:gd name="T2" fmla="*/ 5699379 w 5699379"/>
                              <a:gd name="T3" fmla="*/ 2281555 h 2281555"/>
                              <a:gd name="T4" fmla="*/ 5699379 w 5699379"/>
                              <a:gd name="T5" fmla="*/ 0 h 2281555"/>
                              <a:gd name="T6" fmla="*/ 0 w 5699379"/>
                              <a:gd name="T7" fmla="*/ 0 h 2281555"/>
                              <a:gd name="T8" fmla="*/ 0 w 5699379"/>
                              <a:gd name="T9" fmla="*/ 2281555 h 2281555"/>
                              <a:gd name="T10" fmla="*/ 0 w 5699379"/>
                              <a:gd name="T11" fmla="*/ 0 h 2281555"/>
                              <a:gd name="T12" fmla="*/ 5699379 w 5699379"/>
                              <a:gd name="T13" fmla="*/ 2281555 h 2281555"/>
                            </a:gdLst>
                            <a:ahLst/>
                            <a:cxnLst>
                              <a:cxn ang="0">
                                <a:pos x="T0" y="T1"/>
                              </a:cxn>
                              <a:cxn ang="0">
                                <a:pos x="T2" y="T3"/>
                              </a:cxn>
                              <a:cxn ang="0">
                                <a:pos x="T4" y="T5"/>
                              </a:cxn>
                              <a:cxn ang="0">
                                <a:pos x="T6" y="T7"/>
                              </a:cxn>
                              <a:cxn ang="0">
                                <a:pos x="T8" y="T9"/>
                              </a:cxn>
                            </a:cxnLst>
                            <a:rect l="T10" t="T11" r="T12" b="T13"/>
                            <a:pathLst>
                              <a:path w="5699379" h="2281555">
                                <a:moveTo>
                                  <a:pt x="0" y="2281555"/>
                                </a:moveTo>
                                <a:lnTo>
                                  <a:pt x="5699379" y="2281555"/>
                                </a:lnTo>
                                <a:lnTo>
                                  <a:pt x="5699379" y="0"/>
                                </a:lnTo>
                                <a:lnTo>
                                  <a:pt x="0" y="0"/>
                                </a:lnTo>
                                <a:lnTo>
                                  <a:pt x="0" y="22815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C93F4D" id="Group 257" o:spid="_x0000_s1166" style="width:453.25pt;height:183.15pt;mso-position-horizontal-relative:char;mso-position-vertical-relative:line" coordsize="57565,23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&#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">
                <v:rect id="Rectangle 2271" o:spid="_x0000_s1167" style="position:absolute;left:57218;top:2202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14:paraId="7ED678A1" w14:textId="77777777" w:rsidR="00F53707" w:rsidRDefault="00F53707" w:rsidP="00364B57">
                        <w:pPr>
                          <w:spacing w:after="160" w:line="256" w:lineRule="auto"/>
                          <w:ind w:left="0" w:right="0" w:firstLine="0"/>
                        </w:pPr>
                        <w:r>
                          <w:t xml:space="preserve"> </w:t>
                        </w:r>
                      </w:p>
                    </w:txbxContent>
                  </v:textbox>
                </v:rect>
                <v:shape id="Picture 2326" o:spid="_x0000_s1168" type="#_x0000_t75" style="position:absolute;left:63;top:63;width:56866;height:2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">
                  <v:imagedata r:id="rId68" o:title=""/>
                </v:shape>
                <v:shape id="Shape 2327" o:spid="_x0000_s1169" style="position:absolute;width:56993;height:22815;visibility:visible;mso-wrap-style:square;v-text-anchor:top" coordsize="5699379,228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" path="m,2281555r5699379,l5699379,,,,,2281555xe" filled="f" strokecolor="#353535" strokeweight="1pt">
                  <v:path arrowok="t" o:connecttype="custom" o:connectlocs="0,22815;56993,22815;56993,0;0,0;0,22815" o:connectangles="0,0,0,0,0" textboxrect="0,0,5699379,2281555"/>
                </v:shape>
                <w10:anchorlock/>
              </v:group>
            </w:pict>
          </mc:Fallback>
        </mc:AlternateContent>
      </w:r>
    </w:p>
    <w:p w14:paraId="100E87EE" w14:textId="11E80178" w:rsidR="00364B57" w:rsidRPr="00E1607F" w:rsidRDefault="00364B57" w:rsidP="00364B57">
      <w:pPr>
        <w:numPr>
          <w:ilvl w:val="0"/>
          <w:numId w:val="7"/>
        </w:numPr>
        <w:ind w:right="0" w:hanging="360"/>
      </w:pPr>
      <w:r w:rsidRPr="00E1607F">
        <w:t xml:space="preserve">Select a different item in the manufacturer gallery on the left, and you will notice </w:t>
      </w:r>
      <w:r w:rsidR="00E90C86" w:rsidRPr="00E1607F">
        <w:t>that the</w:t>
      </w:r>
      <w:r w:rsidRPr="00E1607F">
        <w:t xml:space="preserve"> device gallery update</w:t>
      </w:r>
      <w:r w:rsidR="00E90C86" w:rsidRPr="00E1607F">
        <w:t>s</w:t>
      </w:r>
      <w:r w:rsidRPr="00E1607F">
        <w:t xml:space="preserve"> accordingly. </w:t>
      </w:r>
      <w:r w:rsidRPr="00E1607F">
        <w:rPr>
          <w:b/>
        </w:rPr>
        <w:t>Note</w:t>
      </w:r>
      <w:r w:rsidRPr="00E1607F">
        <w:t>: In some cases, the first few items won’t show the selection</w:t>
      </w:r>
      <w:r w:rsidR="00E90C86" w:rsidRPr="00E1607F">
        <w:t>. T</w:t>
      </w:r>
      <w:r w:rsidRPr="00E1607F">
        <w:t>ry selecting the 5</w:t>
      </w:r>
      <w:r w:rsidRPr="00E1607F">
        <w:rPr>
          <w:vertAlign w:val="superscript"/>
        </w:rPr>
        <w:t>th</w:t>
      </w:r>
      <w:r w:rsidRPr="00E1607F">
        <w:t xml:space="preserve"> or 6</w:t>
      </w:r>
      <w:r w:rsidRPr="00E1607F">
        <w:rPr>
          <w:vertAlign w:val="superscript"/>
        </w:rPr>
        <w:t>th</w:t>
      </w:r>
      <w:r w:rsidRPr="00E1607F">
        <w:t xml:space="preserve"> item if that occurs. </w:t>
      </w:r>
    </w:p>
    <w:p w14:paraId="18815F93" w14:textId="02E78508" w:rsidR="00364B57" w:rsidRPr="00E1607F" w:rsidRDefault="00364B57" w:rsidP="00364B57">
      <w:pPr>
        <w:spacing w:after="203" w:line="256" w:lineRule="auto"/>
        <w:ind w:left="380" w:right="0" w:firstLine="0"/>
      </w:pPr>
      <w:r w:rsidRPr="00E1607F">
        <w:rPr>
          <w:noProof/>
        </w:rPr>
        <mc:AlternateContent>
          <mc:Choice Requires="wpg">
            <w:drawing>
              <wp:inline distT="0" distB="0" distL="0" distR="0" wp14:anchorId="7B8E265D" wp14:editId="3A5C52F6">
                <wp:extent cx="5756275" cy="2039620"/>
                <wp:effectExtent l="9525" t="9525" r="15875" b="36830"/>
                <wp:docPr id="253"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6275" cy="2039620"/>
                          <a:chOff x="0" y="0"/>
                          <a:chExt cx="57565" cy="20394"/>
                        </a:xfrm>
                      </wpg:grpSpPr>
                      <wps:wsp>
                        <wps:cNvPr id="254" name="Rectangle 2297"/>
                        <wps:cNvSpPr>
                          <a:spLocks noChangeArrowheads="1"/>
                        </wps:cNvSpPr>
                        <wps:spPr bwMode="auto">
                          <a:xfrm>
                            <a:off x="57218" y="1915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CB8D7"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55" name="Picture 23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63" y="63"/>
                            <a:ext cx="56873" cy="19742"/>
                          </a:xfrm>
                          <a:prstGeom prst="rect">
                            <a:avLst/>
                          </a:prstGeom>
                          <a:noFill/>
                          <a:extLst>
                            <a:ext uri="{909E8E84-426E-40DD-AFC4-6F175D3DCCD1}">
                              <a14:hiddenFill xmlns:a14="http://schemas.microsoft.com/office/drawing/2010/main">
                                <a:solidFill>
                                  <a:srgbClr val="FFFFFF"/>
                                </a:solidFill>
                              </a14:hiddenFill>
                            </a:ext>
                          </a:extLst>
                        </pic:spPr>
                      </pic:pic>
                      <wps:wsp>
                        <wps:cNvPr id="256" name="Shape 2330"/>
                        <wps:cNvSpPr>
                          <a:spLocks/>
                        </wps:cNvSpPr>
                        <wps:spPr bwMode="auto">
                          <a:xfrm>
                            <a:off x="0" y="0"/>
                            <a:ext cx="57000" cy="19869"/>
                          </a:xfrm>
                          <a:custGeom>
                            <a:avLst/>
                            <a:gdLst>
                              <a:gd name="T0" fmla="*/ 0 w 5700014"/>
                              <a:gd name="T1" fmla="*/ 1986915 h 1986915"/>
                              <a:gd name="T2" fmla="*/ 5700014 w 5700014"/>
                              <a:gd name="T3" fmla="*/ 1986915 h 1986915"/>
                              <a:gd name="T4" fmla="*/ 5700014 w 5700014"/>
                              <a:gd name="T5" fmla="*/ 0 h 1986915"/>
                              <a:gd name="T6" fmla="*/ 0 w 5700014"/>
                              <a:gd name="T7" fmla="*/ 0 h 1986915"/>
                              <a:gd name="T8" fmla="*/ 0 w 5700014"/>
                              <a:gd name="T9" fmla="*/ 1986915 h 1986915"/>
                              <a:gd name="T10" fmla="*/ 0 w 5700014"/>
                              <a:gd name="T11" fmla="*/ 0 h 1986915"/>
                              <a:gd name="T12" fmla="*/ 5700014 w 5700014"/>
                              <a:gd name="T13" fmla="*/ 1986915 h 1986915"/>
                            </a:gdLst>
                            <a:ahLst/>
                            <a:cxnLst>
                              <a:cxn ang="0">
                                <a:pos x="T0" y="T1"/>
                              </a:cxn>
                              <a:cxn ang="0">
                                <a:pos x="T2" y="T3"/>
                              </a:cxn>
                              <a:cxn ang="0">
                                <a:pos x="T4" y="T5"/>
                              </a:cxn>
                              <a:cxn ang="0">
                                <a:pos x="T6" y="T7"/>
                              </a:cxn>
                              <a:cxn ang="0">
                                <a:pos x="T8" y="T9"/>
                              </a:cxn>
                            </a:cxnLst>
                            <a:rect l="T10" t="T11" r="T12" b="T13"/>
                            <a:pathLst>
                              <a:path w="5700014" h="1986915">
                                <a:moveTo>
                                  <a:pt x="0" y="1986915"/>
                                </a:moveTo>
                                <a:lnTo>
                                  <a:pt x="5700014" y="1986915"/>
                                </a:lnTo>
                                <a:lnTo>
                                  <a:pt x="5700014" y="0"/>
                                </a:lnTo>
                                <a:lnTo>
                                  <a:pt x="0" y="0"/>
                                </a:lnTo>
                                <a:lnTo>
                                  <a:pt x="0" y="19869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B8E265D" id="Group 253" o:spid="_x0000_s1170" style="width:453.25pt;height:160.6pt;mso-position-horizontal-relative:char;mso-position-vertical-relative:line" coordsize="57565,203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&#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llFFFABU2g/8jLpn/XVv/QHqGptB/5GXTP+urf+gPQB6bRR&#10;RQAUUUUAFFFJQAtFFFABRRRQAUUUUAFFFFABRRRQAUUVw3xm8V3vw/8AhD438VabHBNqOh6Je6nb&#10;x3as0TyQQPKqvtZW2lkwfmHU80AdzRXG+CfGz+IGutL1S1XSPFWnKn27TDJuXa/3biBv+WkD7X2P&#10;/ssjBXR1Xsq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8sooooAKm0H/kZtM/66t/6A9FFAHpt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">
                <v:rect id="Rectangle 2297" o:spid="_x0000_s1171" style="position:absolute;left:57218;top:1915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6E9CB8D7" w14:textId="77777777" w:rsidR="00F53707" w:rsidRDefault="00F53707" w:rsidP="00364B57">
                        <w:pPr>
                          <w:spacing w:after="160" w:line="256" w:lineRule="auto"/>
                          <w:ind w:left="0" w:right="0" w:firstLine="0"/>
                        </w:pPr>
                        <w:r>
                          <w:t xml:space="preserve"> </w:t>
                        </w:r>
                      </w:p>
                    </w:txbxContent>
                  </v:textbox>
                </v:rect>
                <v:shape id="Picture 2329" o:spid="_x0000_s1172" type="#_x0000_t75" style="position:absolute;left:63;top:63;width:56873;height:1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">
                  <v:imagedata r:id="rId70" o:title=""/>
                </v:shape>
                <v:shape id="Shape 2330" o:spid="_x0000_s1173" style="position:absolute;width:57000;height:19869;visibility:visible;mso-wrap-style:square;v-text-anchor:top" coordsize="5700014,198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" path="m,1986915r5700014,l5700014,,,,,1986915xe" filled="f" strokecolor="#353535" strokeweight="1pt">
                  <v:path arrowok="t" o:connecttype="custom" o:connectlocs="0,19869;57000,19869;57000,0;0,0;0,19869" o:connectangles="0,0,0,0,0" textboxrect="0,0,5700014,1986915"/>
                </v:shape>
                <w10:anchorlock/>
              </v:group>
            </w:pict>
          </mc:Fallback>
        </mc:AlternateContent>
      </w:r>
    </w:p>
    <w:p w14:paraId="0CAA6184" w14:textId="29887E5E" w:rsidR="00364B57" w:rsidRPr="00E1607F" w:rsidRDefault="00364B57" w:rsidP="00E57D5F">
      <w:pPr>
        <w:spacing w:after="157"/>
        <w:ind w:right="0"/>
      </w:pPr>
      <w:r w:rsidRPr="00E1607F">
        <w:rPr>
          <w:b/>
        </w:rPr>
        <w:t>Note:</w:t>
      </w:r>
      <w:r w:rsidRPr="00E1607F">
        <w:t xml:space="preserve"> If you get an error when entering the </w:t>
      </w:r>
      <w:r w:rsidRPr="00E1607F">
        <w:rPr>
          <w:rFonts w:eastAsia="Consolas"/>
          <w:b/>
          <w:color w:val="272727"/>
        </w:rPr>
        <w:t>Filter</w:t>
      </w:r>
      <w:r w:rsidR="00E90C86" w:rsidRPr="00E1607F">
        <w:t xml:space="preserve"> </w:t>
      </w:r>
      <w:r w:rsidRPr="00E1607F">
        <w:t xml:space="preserve">command, check the name of the manufacturer gallery. The name in the filter command must match the name of your gallery.  </w:t>
      </w:r>
    </w:p>
    <w:p w14:paraId="7F6BAFE2" w14:textId="336E98F9" w:rsidR="00364B57" w:rsidRPr="00E1607F" w:rsidRDefault="00C02D39" w:rsidP="00237A2E">
      <w:pPr>
        <w:pStyle w:val="Heading2"/>
      </w:pPr>
      <w:bookmarkStart w:id="10" w:name="_Toc55237422"/>
      <w:r w:rsidRPr="00E1607F">
        <w:lastRenderedPageBreak/>
        <w:t>Exercise</w:t>
      </w:r>
      <w:r w:rsidR="00364B57" w:rsidRPr="00E1607F">
        <w:t xml:space="preserve"> 7: Configure text labels in the device gallery</w:t>
      </w:r>
      <w:bookmarkEnd w:id="10"/>
      <w:r w:rsidR="00364B57" w:rsidRPr="00E1607F">
        <w:t xml:space="preserve"> </w:t>
      </w:r>
    </w:p>
    <w:p w14:paraId="61477460" w14:textId="5962C0C8" w:rsidR="00364B57" w:rsidRPr="00E1607F" w:rsidRDefault="00364B57" w:rsidP="00364B57">
      <w:pPr>
        <w:numPr>
          <w:ilvl w:val="0"/>
          <w:numId w:val="8"/>
        </w:numPr>
        <w:spacing w:after="30"/>
        <w:ind w:right="0" w:hanging="360"/>
      </w:pPr>
      <w:r w:rsidRPr="00E1607F">
        <w:t>Select the title in the</w:t>
      </w:r>
      <w:r w:rsidR="00E90C86" w:rsidRPr="00E1607F">
        <w:t xml:space="preserve"> </w:t>
      </w:r>
      <w:r w:rsidR="00E90C86" w:rsidRPr="00E1607F">
        <w:rPr>
          <w:b/>
        </w:rPr>
        <w:t>DeviceGallery</w:t>
      </w:r>
      <w:r w:rsidRPr="00E1607F">
        <w:t>. It is named</w:t>
      </w:r>
      <w:r w:rsidR="00E90C86" w:rsidRPr="00E1607F">
        <w:t xml:space="preserve"> </w:t>
      </w:r>
      <w:r w:rsidR="00E90C86" w:rsidRPr="00E1607F">
        <w:rPr>
          <w:b/>
        </w:rPr>
        <w:t>Title1</w:t>
      </w:r>
      <w:r w:rsidRPr="00E1607F">
        <w:t xml:space="preserve"> in the left</w:t>
      </w:r>
      <w:r w:rsidR="00E90C86" w:rsidRPr="00E1607F">
        <w:t>-</w:t>
      </w:r>
      <w:r w:rsidRPr="00E1607F">
        <w:t>side control navigation. It may have the default value set to the</w:t>
      </w:r>
      <w:r w:rsidR="00E90C86" w:rsidRPr="00E1607F">
        <w:t xml:space="preserve"> </w:t>
      </w:r>
      <w:r w:rsidR="00E90C86" w:rsidRPr="00E1607F">
        <w:rPr>
          <w:b/>
        </w:rPr>
        <w:t>DeviceType</w:t>
      </w:r>
      <w:r w:rsidRPr="00E1607F">
        <w:t xml:space="preserve"> property (</w:t>
      </w:r>
      <w:r w:rsidR="00E90C86" w:rsidRPr="00E1607F">
        <w:t xml:space="preserve">for example, </w:t>
      </w:r>
      <w:r w:rsidRPr="00E1607F">
        <w:t xml:space="preserve">Tablet). </w:t>
      </w:r>
    </w:p>
    <w:p w14:paraId="0D4869B5" w14:textId="7D5F7C4E" w:rsidR="00364B57" w:rsidRPr="00E1607F" w:rsidRDefault="00364B57" w:rsidP="00364B57">
      <w:pPr>
        <w:numPr>
          <w:ilvl w:val="0"/>
          <w:numId w:val="8"/>
        </w:numPr>
        <w:spacing w:after="1" w:line="256" w:lineRule="auto"/>
        <w:ind w:right="0" w:hanging="360"/>
      </w:pPr>
      <w:r w:rsidRPr="00E1607F">
        <w:t>Change the label to display the device name by setting the label’s</w:t>
      </w:r>
      <w:r w:rsidR="00E90C86" w:rsidRPr="00E1607F">
        <w:t xml:space="preserve"> </w:t>
      </w:r>
      <w:r w:rsidR="00E90C86" w:rsidRPr="00E1607F">
        <w:rPr>
          <w:b/>
        </w:rPr>
        <w:t>Text</w:t>
      </w:r>
      <w:r w:rsidRPr="00E1607F">
        <w:t xml:space="preserve"> property to</w:t>
      </w:r>
      <w:r w:rsidR="00E90C86" w:rsidRPr="00E1607F">
        <w:t xml:space="preserve"> </w:t>
      </w:r>
      <w:r w:rsidR="00E90C86" w:rsidRPr="00E1607F">
        <w:rPr>
          <w:b/>
        </w:rPr>
        <w:t>ThisItem.Title</w:t>
      </w:r>
      <w:r w:rsidR="00E90C86" w:rsidRPr="00E1607F">
        <w:t>.</w:t>
      </w:r>
      <w:r w:rsidRPr="00E1607F">
        <w:t xml:space="preserve"> </w:t>
      </w:r>
    </w:p>
    <w:p w14:paraId="2E0C0EA2" w14:textId="5B228B3F"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1762C33C" wp14:editId="6877E895">
                <wp:extent cx="6462395" cy="2707005"/>
                <wp:effectExtent l="9525" t="9525" r="14605" b="36195"/>
                <wp:docPr id="249"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2707005"/>
                          <a:chOff x="0" y="0"/>
                          <a:chExt cx="64621" cy="27070"/>
                        </a:xfrm>
                      </wpg:grpSpPr>
                      <wps:wsp>
                        <wps:cNvPr id="250" name="Rectangle 2405"/>
                        <wps:cNvSpPr>
                          <a:spLocks noChangeArrowheads="1"/>
                        </wps:cNvSpPr>
                        <wps:spPr bwMode="auto">
                          <a:xfrm>
                            <a:off x="64274" y="2583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53B50"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51" name="Picture 247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63" y="63"/>
                            <a:ext cx="64005" cy="26384"/>
                          </a:xfrm>
                          <a:prstGeom prst="rect">
                            <a:avLst/>
                          </a:prstGeom>
                          <a:noFill/>
                          <a:extLst>
                            <a:ext uri="{909E8E84-426E-40DD-AFC4-6F175D3DCCD1}">
                              <a14:hiddenFill xmlns:a14="http://schemas.microsoft.com/office/drawing/2010/main">
                                <a:solidFill>
                                  <a:srgbClr val="FFFFFF"/>
                                </a:solidFill>
                              </a14:hiddenFill>
                            </a:ext>
                          </a:extLst>
                        </pic:spPr>
                      </pic:pic>
                      <wps:wsp>
                        <wps:cNvPr id="252" name="Shape 2476"/>
                        <wps:cNvSpPr>
                          <a:spLocks/>
                        </wps:cNvSpPr>
                        <wps:spPr bwMode="auto">
                          <a:xfrm>
                            <a:off x="0" y="0"/>
                            <a:ext cx="64132" cy="26511"/>
                          </a:xfrm>
                          <a:custGeom>
                            <a:avLst/>
                            <a:gdLst>
                              <a:gd name="T0" fmla="*/ 0 w 6413246"/>
                              <a:gd name="T1" fmla="*/ 2651125 h 2651125"/>
                              <a:gd name="T2" fmla="*/ 6413246 w 6413246"/>
                              <a:gd name="T3" fmla="*/ 2651125 h 2651125"/>
                              <a:gd name="T4" fmla="*/ 6413246 w 6413246"/>
                              <a:gd name="T5" fmla="*/ 0 h 2651125"/>
                              <a:gd name="T6" fmla="*/ 0 w 6413246"/>
                              <a:gd name="T7" fmla="*/ 0 h 2651125"/>
                              <a:gd name="T8" fmla="*/ 0 w 6413246"/>
                              <a:gd name="T9" fmla="*/ 2651125 h 2651125"/>
                              <a:gd name="T10" fmla="*/ 0 w 6413246"/>
                              <a:gd name="T11" fmla="*/ 0 h 2651125"/>
                              <a:gd name="T12" fmla="*/ 6413246 w 6413246"/>
                              <a:gd name="T13" fmla="*/ 2651125 h 2651125"/>
                            </a:gdLst>
                            <a:ahLst/>
                            <a:cxnLst>
                              <a:cxn ang="0">
                                <a:pos x="T0" y="T1"/>
                              </a:cxn>
                              <a:cxn ang="0">
                                <a:pos x="T2" y="T3"/>
                              </a:cxn>
                              <a:cxn ang="0">
                                <a:pos x="T4" y="T5"/>
                              </a:cxn>
                              <a:cxn ang="0">
                                <a:pos x="T6" y="T7"/>
                              </a:cxn>
                              <a:cxn ang="0">
                                <a:pos x="T8" y="T9"/>
                              </a:cxn>
                            </a:cxnLst>
                            <a:rect l="T10" t="T11" r="T12" b="T13"/>
                            <a:pathLst>
                              <a:path w="6413246" h="2651125">
                                <a:moveTo>
                                  <a:pt x="0" y="2651125"/>
                                </a:moveTo>
                                <a:lnTo>
                                  <a:pt x="6413246" y="2651125"/>
                                </a:lnTo>
                                <a:lnTo>
                                  <a:pt x="6413246" y="0"/>
                                </a:lnTo>
                                <a:lnTo>
                                  <a:pt x="0" y="0"/>
                                </a:lnTo>
                                <a:lnTo>
                                  <a:pt x="0" y="265112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762C33C" id="Group 249" o:spid="_x0000_s1174" style="width:508.85pt;height:213.15pt;mso-position-horizontal-relative:char;mso-position-vertical-relative:line" coordsize="64621,27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S2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">
                <v:rect id="Rectangle 2405" o:spid="_x0000_s1175" style="position:absolute;left:64274;top:2583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IrwwAAANwAAAAPAAAAZHJzL2Rvd25yZXYueG1sRE/LasJA&#10;FN0X/IfhCt3ViQGL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B62iK8MAAADcAAAADwAA&#10;AAAAAAAAAAAAAAAHAgAAZHJzL2Rvd25yZXYueG1sUEsFBgAAAAADAAMAtwAAAPcCAAAAAA==&#10;" filled="f" stroked="f">
                  <v:textbox inset="0,0,0,0">
                    <w:txbxContent>
                      <w:p w14:paraId="02B53B50" w14:textId="77777777" w:rsidR="00F53707" w:rsidRDefault="00F53707" w:rsidP="00364B57">
                        <w:pPr>
                          <w:spacing w:after="160" w:line="256" w:lineRule="auto"/>
                          <w:ind w:left="0" w:right="0" w:firstLine="0"/>
                        </w:pPr>
                        <w:r>
                          <w:t xml:space="preserve"> </w:t>
                        </w:r>
                      </w:p>
                    </w:txbxContent>
                  </v:textbox>
                </v:rect>
                <v:shape id="Picture 2475" o:spid="_x0000_s1176" type="#_x0000_t75" style="position:absolute;left:63;top:63;width:64005;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">
                  <v:imagedata r:id="rId72" o:title=""/>
                </v:shape>
                <v:shape id="Shape 2476" o:spid="_x0000_s1177" style="position:absolute;width:64132;height:26511;visibility:visible;mso-wrap-style:square;v-text-anchor:top" coordsize="6413246,265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" path="m,2651125r6413246,l6413246,,,,,2651125xe" filled="f" strokecolor="#353535" strokeweight="1pt">
                  <v:path arrowok="t" o:connecttype="custom" o:connectlocs="0,26511;64132,26511;64132,0;0,0;0,26511" o:connectangles="0,0,0,0,0" textboxrect="0,0,6413246,2651125"/>
                </v:shape>
                <w10:anchorlock/>
              </v:group>
            </w:pict>
          </mc:Fallback>
        </mc:AlternateContent>
      </w:r>
    </w:p>
    <w:p w14:paraId="1F9A3A70" w14:textId="5330AE60" w:rsidR="00364B57" w:rsidRPr="00E1607F" w:rsidRDefault="00364B57" w:rsidP="00364B57">
      <w:pPr>
        <w:spacing w:after="191"/>
        <w:ind w:right="0"/>
      </w:pPr>
      <w:r w:rsidRPr="00E1607F">
        <w:t xml:space="preserve">Here are some additional formatting suggestions. These are for cosmetic purposes only, feel free to skip these: </w:t>
      </w:r>
    </w:p>
    <w:p w14:paraId="7AC0AF81" w14:textId="77777777" w:rsidR="00364B57" w:rsidRPr="00E1607F" w:rsidRDefault="00364B57" w:rsidP="00364B57">
      <w:pPr>
        <w:numPr>
          <w:ilvl w:val="0"/>
          <w:numId w:val="9"/>
        </w:numPr>
        <w:ind w:right="0" w:hanging="360"/>
      </w:pPr>
      <w:r w:rsidRPr="00E1607F">
        <w:t xml:space="preserve">Expand the width of the label to the template width.  </w:t>
      </w:r>
    </w:p>
    <w:p w14:paraId="0F136108" w14:textId="6530198D" w:rsidR="00E90C86" w:rsidRPr="00E1607F" w:rsidRDefault="00364B57" w:rsidP="00E90C86">
      <w:pPr>
        <w:spacing w:after="32"/>
        <w:ind w:left="709" w:right="655" w:firstLine="11"/>
      </w:pPr>
      <w:r w:rsidRPr="00E1607F">
        <w:t xml:space="preserve">Notice that the second label expands as well. This is because </w:t>
      </w:r>
      <w:r w:rsidRPr="00E1607F">
        <w:rPr>
          <w:b/>
        </w:rPr>
        <w:t>X</w:t>
      </w:r>
      <w:r w:rsidRPr="00E1607F">
        <w:t xml:space="preserve"> property is set to </w:t>
      </w:r>
      <w:r w:rsidRPr="00E1607F">
        <w:rPr>
          <w:b/>
        </w:rPr>
        <w:t>Title1.X</w:t>
      </w:r>
      <w:r w:rsidRPr="00E1607F">
        <w:t xml:space="preserve">, the </w:t>
      </w:r>
      <w:r w:rsidRPr="00E1607F">
        <w:rPr>
          <w:b/>
        </w:rPr>
        <w:t>X</w:t>
      </w:r>
      <w:r w:rsidRPr="00E1607F">
        <w:t xml:space="preserve"> coordinate position of the </w:t>
      </w:r>
      <w:r w:rsidRPr="00E1607F">
        <w:rPr>
          <w:b/>
        </w:rPr>
        <w:t>Title1</w:t>
      </w:r>
      <w:r w:rsidRPr="00E1607F">
        <w:t xml:space="preserve"> label. For more on the relative positioning of controls, see</w:t>
      </w:r>
      <w:r w:rsidR="00471A29" w:rsidRPr="00E1607F">
        <w:t>:</w:t>
      </w:r>
      <w:r w:rsidRPr="00E1607F">
        <w:t xml:space="preserve"> </w:t>
      </w:r>
      <w:hyperlink r:id="rId73" w:history="1">
        <w:r w:rsidRPr="00E1607F">
          <w:rPr>
            <w:rStyle w:val="Hyperlink"/>
            <w:color w:val="0078D7"/>
          </w:rPr>
          <w:t>https://powerapps.microsoft.com/blog/ux</w:t>
        </w:r>
      </w:hyperlink>
      <w:hyperlink r:id="rId74" w:history="1">
        <w:r w:rsidRPr="00E1607F">
          <w:rPr>
            <w:rStyle w:val="Hyperlink"/>
            <w:color w:val="0078D7"/>
          </w:rPr>
          <w:t>-</w:t>
        </w:r>
      </w:hyperlink>
      <w:hyperlink r:id="rId75" w:history="1">
        <w:r w:rsidRPr="00E1607F">
          <w:rPr>
            <w:rStyle w:val="Hyperlink"/>
            <w:color w:val="0078D7"/>
          </w:rPr>
          <w:t>patterns</w:t>
        </w:r>
      </w:hyperlink>
      <w:hyperlink r:id="rId76" w:history="1">
        <w:r w:rsidRPr="00E1607F">
          <w:rPr>
            <w:rStyle w:val="Hyperlink"/>
            <w:color w:val="0078D7"/>
          </w:rPr>
          <w:t>-</w:t>
        </w:r>
      </w:hyperlink>
      <w:hyperlink r:id="rId77" w:history="1">
        <w:r w:rsidRPr="00E1607F">
          <w:rPr>
            <w:rStyle w:val="Hyperlink"/>
            <w:color w:val="0078D7"/>
          </w:rPr>
          <w:t>control</w:t>
        </w:r>
      </w:hyperlink>
      <w:hyperlink r:id="rId78" w:history="1">
        <w:r w:rsidRPr="00E1607F">
          <w:rPr>
            <w:rStyle w:val="Hyperlink"/>
            <w:color w:val="0078D7"/>
          </w:rPr>
          <w:t>-</w:t>
        </w:r>
      </w:hyperlink>
      <w:hyperlink r:id="rId79" w:history="1">
        <w:r w:rsidRPr="00E1607F">
          <w:rPr>
            <w:rStyle w:val="Hyperlink"/>
            <w:color w:val="0078D7"/>
          </w:rPr>
          <w:t>positioning/</w:t>
        </w:r>
      </w:hyperlink>
      <w:hyperlink r:id="rId80" w:history="1">
        <w:r w:rsidRPr="00E1607F">
          <w:t xml:space="preserve"> </w:t>
        </w:r>
      </w:hyperlink>
    </w:p>
    <w:p w14:paraId="4D19D961" w14:textId="6361BB1A" w:rsidR="00364B57" w:rsidRPr="00E1607F" w:rsidRDefault="00364B57" w:rsidP="00E90C86">
      <w:pPr>
        <w:numPr>
          <w:ilvl w:val="0"/>
          <w:numId w:val="9"/>
        </w:numPr>
        <w:ind w:left="709" w:right="0" w:hanging="356"/>
      </w:pPr>
      <w:r w:rsidRPr="00E1607F">
        <w:t>Change</w:t>
      </w:r>
      <w:r w:rsidR="00E90C86" w:rsidRPr="00E1607F">
        <w:t xml:space="preserve"> </w:t>
      </w:r>
      <w:r w:rsidR="00E90C86" w:rsidRPr="00E1607F">
        <w:rPr>
          <w:b/>
        </w:rPr>
        <w:t>PaddingLeft</w:t>
      </w:r>
      <w:r w:rsidRPr="00E1607F">
        <w:rPr>
          <w:b/>
        </w:rPr>
        <w:t xml:space="preserve"> </w:t>
      </w:r>
      <w:r w:rsidRPr="00E1607F">
        <w:t>from</w:t>
      </w:r>
      <w:r w:rsidR="00E90C86" w:rsidRPr="00E1607F">
        <w:t xml:space="preserve"> </w:t>
      </w:r>
      <w:r w:rsidR="00E90C86" w:rsidRPr="00E1607F">
        <w:rPr>
          <w:b/>
        </w:rPr>
        <w:t>0</w:t>
      </w:r>
      <w:r w:rsidR="00E90C86" w:rsidRPr="00E1607F">
        <w:t xml:space="preserve"> to </w:t>
      </w:r>
      <w:r w:rsidR="00E90C86" w:rsidRPr="00E1607F">
        <w:rPr>
          <w:b/>
        </w:rPr>
        <w:t>10</w:t>
      </w:r>
      <w:r w:rsidR="00E90C86" w:rsidRPr="00E1607F">
        <w:t>.</w:t>
      </w:r>
      <w:r w:rsidRPr="00E1607F">
        <w:t xml:space="preserve"> </w:t>
      </w:r>
    </w:p>
    <w:p w14:paraId="73B53F45" w14:textId="726F391E" w:rsidR="00364B57" w:rsidRPr="00E1607F" w:rsidRDefault="00364B57" w:rsidP="00364B57">
      <w:pPr>
        <w:numPr>
          <w:ilvl w:val="0"/>
          <w:numId w:val="9"/>
        </w:numPr>
        <w:spacing w:after="35"/>
        <w:ind w:right="0" w:hanging="360"/>
      </w:pPr>
      <w:r w:rsidRPr="00E1607F">
        <w:t>Change the font to</w:t>
      </w:r>
      <w:r w:rsidR="00E90C86" w:rsidRPr="00E1607F">
        <w:t xml:space="preserve"> </w:t>
      </w:r>
      <w:r w:rsidR="00E90C86" w:rsidRPr="00E1607F">
        <w:rPr>
          <w:b/>
        </w:rPr>
        <w:t>Segoe UI</w:t>
      </w:r>
      <w:r w:rsidRPr="00E1607F">
        <w:t xml:space="preserve">. </w:t>
      </w:r>
    </w:p>
    <w:p w14:paraId="0B491C87" w14:textId="2FEF1E26" w:rsidR="00364B57" w:rsidRPr="00E1607F" w:rsidRDefault="00364B57" w:rsidP="00364B57">
      <w:pPr>
        <w:numPr>
          <w:ilvl w:val="0"/>
          <w:numId w:val="10"/>
        </w:numPr>
        <w:spacing w:after="30"/>
        <w:ind w:right="0" w:hanging="360"/>
      </w:pPr>
      <w:r w:rsidRPr="00E1607F">
        <w:t xml:space="preserve">Select </w:t>
      </w:r>
      <w:r w:rsidRPr="00E1607F">
        <w:rPr>
          <w:b/>
        </w:rPr>
        <w:t>Subtitle1</w:t>
      </w:r>
      <w:r w:rsidRPr="00E1607F">
        <w:t xml:space="preserve">. </w:t>
      </w:r>
    </w:p>
    <w:p w14:paraId="2215C973" w14:textId="54FBF3AE" w:rsidR="00E1607F" w:rsidRPr="00E1607F" w:rsidRDefault="00364B57" w:rsidP="00E1607F">
      <w:pPr>
        <w:numPr>
          <w:ilvl w:val="0"/>
          <w:numId w:val="10"/>
        </w:numPr>
        <w:ind w:right="0" w:hanging="360"/>
      </w:pPr>
      <w:r w:rsidRPr="00E1607F">
        <w:t>In the property drop-down list, select the</w:t>
      </w:r>
      <w:r w:rsidR="00E90C86" w:rsidRPr="00E1607F">
        <w:t xml:space="preserve"> </w:t>
      </w:r>
      <w:r w:rsidR="00E90C86" w:rsidRPr="00E1607F">
        <w:rPr>
          <w:b/>
        </w:rPr>
        <w:t>Text</w:t>
      </w:r>
      <w:r w:rsidRPr="00E1607F">
        <w:t xml:space="preserve"> field and change it from </w:t>
      </w:r>
      <w:r w:rsidR="00E90C86" w:rsidRPr="00E1607F">
        <w:rPr>
          <w:b/>
        </w:rPr>
        <w:t>ThisItem.ManufacturerName</w:t>
      </w:r>
      <w:r w:rsidR="00E90C86" w:rsidRPr="00E1607F">
        <w:t xml:space="preserve"> to </w:t>
      </w:r>
      <w:r w:rsidR="00E90C86" w:rsidRPr="00E1607F">
        <w:rPr>
          <w:b/>
        </w:rPr>
        <w:t>ThisItem.Price</w:t>
      </w:r>
      <w:r w:rsidR="00E90C86" w:rsidRPr="00E1607F">
        <w:t>.</w:t>
      </w:r>
      <w:r w:rsidRPr="00E1607F">
        <w:t xml:space="preserve"> </w:t>
      </w:r>
    </w:p>
    <w:p w14:paraId="11A6C733" w14:textId="09948022" w:rsidR="00364B57" w:rsidRPr="00E1607F" w:rsidRDefault="00364B57" w:rsidP="00364B57">
      <w:pPr>
        <w:spacing w:after="0" w:line="256" w:lineRule="auto"/>
        <w:ind w:left="380" w:right="0" w:firstLine="0"/>
      </w:pPr>
      <w:r w:rsidRPr="00E1607F">
        <w:rPr>
          <w:noProof/>
        </w:rPr>
        <mc:AlternateContent>
          <mc:Choice Requires="wpg">
            <w:drawing>
              <wp:inline distT="0" distB="0" distL="0" distR="0" wp14:anchorId="42E89B9B" wp14:editId="6E8EB1F8">
                <wp:extent cx="5044194" cy="1964267"/>
                <wp:effectExtent l="0" t="0" r="23495" b="36195"/>
                <wp:docPr id="245"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4194" cy="1964267"/>
                          <a:chOff x="0" y="0"/>
                          <a:chExt cx="64621" cy="25164"/>
                        </a:xfrm>
                      </wpg:grpSpPr>
                      <wps:wsp>
                        <wps:cNvPr id="246" name="Rectangle 2473"/>
                        <wps:cNvSpPr>
                          <a:spLocks noChangeArrowheads="1"/>
                        </wps:cNvSpPr>
                        <wps:spPr bwMode="auto">
                          <a:xfrm>
                            <a:off x="64274" y="2392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0D263"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47" name="Picture 247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63" y="63"/>
                            <a:ext cx="63998" cy="24479"/>
                          </a:xfrm>
                          <a:prstGeom prst="rect">
                            <a:avLst/>
                          </a:prstGeom>
                          <a:noFill/>
                          <a:extLst>
                            <a:ext uri="{909E8E84-426E-40DD-AFC4-6F175D3DCCD1}">
                              <a14:hiddenFill xmlns:a14="http://schemas.microsoft.com/office/drawing/2010/main">
                                <a:solidFill>
                                  <a:srgbClr val="FFFFFF"/>
                                </a:solidFill>
                              </a14:hiddenFill>
                            </a:ext>
                          </a:extLst>
                        </pic:spPr>
                      </pic:pic>
                      <wps:wsp>
                        <wps:cNvPr id="248" name="Shape 2479"/>
                        <wps:cNvSpPr>
                          <a:spLocks/>
                        </wps:cNvSpPr>
                        <wps:spPr bwMode="auto">
                          <a:xfrm>
                            <a:off x="0" y="0"/>
                            <a:ext cx="64124" cy="24606"/>
                          </a:xfrm>
                          <a:custGeom>
                            <a:avLst/>
                            <a:gdLst>
                              <a:gd name="T0" fmla="*/ 0 w 6412485"/>
                              <a:gd name="T1" fmla="*/ 2460625 h 2460625"/>
                              <a:gd name="T2" fmla="*/ 6412485 w 6412485"/>
                              <a:gd name="T3" fmla="*/ 2460625 h 2460625"/>
                              <a:gd name="T4" fmla="*/ 6412485 w 6412485"/>
                              <a:gd name="T5" fmla="*/ 0 h 2460625"/>
                              <a:gd name="T6" fmla="*/ 0 w 6412485"/>
                              <a:gd name="T7" fmla="*/ 0 h 2460625"/>
                              <a:gd name="T8" fmla="*/ 0 w 6412485"/>
                              <a:gd name="T9" fmla="*/ 2460625 h 2460625"/>
                              <a:gd name="T10" fmla="*/ 0 w 6412485"/>
                              <a:gd name="T11" fmla="*/ 0 h 2460625"/>
                              <a:gd name="T12" fmla="*/ 6412485 w 6412485"/>
                              <a:gd name="T13" fmla="*/ 2460625 h 2460625"/>
                            </a:gdLst>
                            <a:ahLst/>
                            <a:cxnLst>
                              <a:cxn ang="0">
                                <a:pos x="T0" y="T1"/>
                              </a:cxn>
                              <a:cxn ang="0">
                                <a:pos x="T2" y="T3"/>
                              </a:cxn>
                              <a:cxn ang="0">
                                <a:pos x="T4" y="T5"/>
                              </a:cxn>
                              <a:cxn ang="0">
                                <a:pos x="T6" y="T7"/>
                              </a:cxn>
                              <a:cxn ang="0">
                                <a:pos x="T8" y="T9"/>
                              </a:cxn>
                            </a:cxnLst>
                            <a:rect l="T10" t="T11" r="T12" b="T13"/>
                            <a:pathLst>
                              <a:path w="6412485" h="2460625">
                                <a:moveTo>
                                  <a:pt x="0" y="2460625"/>
                                </a:moveTo>
                                <a:lnTo>
                                  <a:pt x="6412485" y="2460625"/>
                                </a:lnTo>
                                <a:lnTo>
                                  <a:pt x="6412485" y="0"/>
                                </a:lnTo>
                                <a:lnTo>
                                  <a:pt x="0" y="0"/>
                                </a:lnTo>
                                <a:lnTo>
                                  <a:pt x="0" y="246062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E89B9B" id="Group 245" o:spid="_x0000_s1178" style="width:397.2pt;height:154.65pt;mso-position-horizontal-relative:char;mso-position-vertical-relative:line" coordsize="64621,25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">
                <v:rect id="Rectangle 2473" o:spid="_x0000_s1179" style="position:absolute;left:64274;top:2392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1080D263" w14:textId="77777777" w:rsidR="00F53707" w:rsidRDefault="00F53707" w:rsidP="00364B57">
                        <w:pPr>
                          <w:spacing w:after="160" w:line="256" w:lineRule="auto"/>
                          <w:ind w:left="0" w:right="0" w:firstLine="0"/>
                        </w:pPr>
                        <w:r>
                          <w:t xml:space="preserve"> </w:t>
                        </w:r>
                      </w:p>
                    </w:txbxContent>
                  </v:textbox>
                </v:rect>
                <v:shape id="Picture 2478" o:spid="_x0000_s1180" type="#_x0000_t75" style="position:absolute;left:63;top:63;width:63998;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">
                  <v:imagedata r:id="rId82" o:title=""/>
                </v:shape>
                <v:shape id="Shape 2479" o:spid="_x0000_s1181" style="position:absolute;width:64124;height:24606;visibility:visible;mso-wrap-style:square;v-text-anchor:top" coordsize="6412485,246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" path="m,2460625r6412485,l6412485,,,,,2460625xe" filled="f" strokecolor="#353535" strokeweight="1pt">
                  <v:path arrowok="t" o:connecttype="custom" o:connectlocs="0,24606;64124,24606;64124,0;0,0;0,24606" o:connectangles="0,0,0,0,0" textboxrect="0,0,6412485,2460625"/>
                </v:shape>
                <w10:anchorlock/>
              </v:group>
            </w:pict>
          </mc:Fallback>
        </mc:AlternateContent>
      </w:r>
    </w:p>
    <w:p w14:paraId="1732F24C" w14:textId="77777777" w:rsidR="00E90C86" w:rsidRPr="00E1607F" w:rsidRDefault="00364B57" w:rsidP="00364B57">
      <w:pPr>
        <w:numPr>
          <w:ilvl w:val="0"/>
          <w:numId w:val="10"/>
        </w:numPr>
        <w:spacing w:after="9" w:line="249" w:lineRule="auto"/>
        <w:ind w:right="0" w:hanging="360"/>
      </w:pPr>
      <w:r w:rsidRPr="00E1607F">
        <w:rPr>
          <w:color w:val="353535"/>
        </w:rPr>
        <w:lastRenderedPageBreak/>
        <w:t xml:space="preserve">To add </w:t>
      </w:r>
      <w:r w:rsidRPr="00E1607F">
        <w:rPr>
          <w:b/>
          <w:color w:val="353535"/>
        </w:rPr>
        <w:t>$</w:t>
      </w:r>
      <w:r w:rsidRPr="00E1607F">
        <w:rPr>
          <w:color w:val="353535"/>
        </w:rPr>
        <w:t xml:space="preserve">, use the text format expression: </w:t>
      </w:r>
    </w:p>
    <w:p w14:paraId="684BF602" w14:textId="77777777" w:rsidR="00E90C86" w:rsidRPr="00E1607F" w:rsidRDefault="00364B57" w:rsidP="00E90C86">
      <w:pPr>
        <w:spacing w:after="9" w:line="249" w:lineRule="auto"/>
        <w:ind w:left="705" w:right="0" w:firstLine="0"/>
        <w:rPr>
          <w:color w:val="353535"/>
        </w:rPr>
      </w:pPr>
      <w:r w:rsidRPr="00E1607F">
        <w:rPr>
          <w:rFonts w:eastAsia="Consolas"/>
          <w:color w:val="272727"/>
        </w:rPr>
        <w:t>Text(ThisItem.Price,"$##,###.00")</w:t>
      </w:r>
      <w:r w:rsidRPr="00E1607F">
        <w:rPr>
          <w:color w:val="353535"/>
        </w:rPr>
        <w:t xml:space="preserve"> </w:t>
      </w:r>
    </w:p>
    <w:p w14:paraId="4634BA3B" w14:textId="1C80834A" w:rsidR="00364B57" w:rsidRPr="00E1607F" w:rsidRDefault="00E90C86" w:rsidP="00E90C86">
      <w:pPr>
        <w:spacing w:after="9" w:line="249" w:lineRule="auto"/>
        <w:ind w:left="705" w:right="0" w:firstLine="0"/>
      </w:pPr>
      <w:r w:rsidRPr="00E1607F">
        <w:rPr>
          <w:color w:val="353535"/>
        </w:rPr>
        <w:t>F</w:t>
      </w:r>
      <w:r w:rsidR="00364B57" w:rsidRPr="00E1607F">
        <w:rPr>
          <w:color w:val="353535"/>
        </w:rPr>
        <w:t>or alternate/European</w:t>
      </w:r>
      <w:r w:rsidR="00485940" w:rsidRPr="00E1607F">
        <w:rPr>
          <w:color w:val="353535"/>
        </w:rPr>
        <w:t xml:space="preserve"> locales:</w:t>
      </w:r>
      <w:r w:rsidR="00364B57" w:rsidRPr="00E1607F">
        <w:rPr>
          <w:color w:val="353535"/>
        </w:rPr>
        <w:t xml:space="preserve"> </w:t>
      </w:r>
      <w:r w:rsidR="00364B57" w:rsidRPr="00E1607F">
        <w:rPr>
          <w:rFonts w:eastAsia="Consolas"/>
          <w:color w:val="272727"/>
        </w:rPr>
        <w:t>Text(Price</w:t>
      </w:r>
      <w:r w:rsidR="00364B57" w:rsidRPr="00E1607F">
        <w:rPr>
          <w:rFonts w:eastAsia="Consolas"/>
          <w:color w:val="272727"/>
          <w:shd w:val="clear" w:color="auto" w:fill="FFFF00"/>
        </w:rPr>
        <w:t>;</w:t>
      </w:r>
      <w:r w:rsidR="00364B57" w:rsidRPr="00E1607F">
        <w:rPr>
          <w:rFonts w:eastAsia="Consolas"/>
          <w:color w:val="272727"/>
        </w:rPr>
        <w:t>"$##.###,00")</w:t>
      </w:r>
      <w:r w:rsidR="00364B57" w:rsidRPr="00E1607F">
        <w:t xml:space="preserve">  </w:t>
      </w:r>
    </w:p>
    <w:p w14:paraId="6FD946F1" w14:textId="2F514093" w:rsidR="00364B57" w:rsidRPr="00E1607F" w:rsidRDefault="00364B57" w:rsidP="00364B57">
      <w:pPr>
        <w:ind w:left="730" w:right="0"/>
      </w:pPr>
      <w:r w:rsidRPr="00E1607F">
        <w:rPr>
          <w:b/>
        </w:rPr>
        <w:t>Note:</w:t>
      </w:r>
      <w:r w:rsidRPr="00E1607F">
        <w:t xml:space="preserve"> After you enter the above value in the formula bar, it will automatically resolve to include your locale, e.g. [$-en-US]. If you see an error here, it might be because your locale is not yet supported, in which case as a workaround, manually change it to [$-en-US]</w:t>
      </w:r>
      <w:r w:rsidR="00F53707" w:rsidRPr="00E1607F">
        <w:t>.</w:t>
      </w:r>
      <w:r w:rsidRPr="00E1607F">
        <w:t xml:space="preserve">  </w:t>
      </w:r>
    </w:p>
    <w:p w14:paraId="7D837FC3" w14:textId="2CF7749D"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70A655BC" wp14:editId="27B384B9">
                <wp:extent cx="6462395" cy="2763520"/>
                <wp:effectExtent l="9525" t="9525" r="14605" b="36830"/>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2763520"/>
                          <a:chOff x="0" y="0"/>
                          <a:chExt cx="64621" cy="27632"/>
                        </a:xfrm>
                      </wpg:grpSpPr>
                      <wps:wsp>
                        <wps:cNvPr id="242" name="Rectangle 2551"/>
                        <wps:cNvSpPr>
                          <a:spLocks noChangeArrowheads="1"/>
                        </wps:cNvSpPr>
                        <wps:spPr bwMode="auto">
                          <a:xfrm>
                            <a:off x="64274" y="2639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2EB58"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43" name="Picture 257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63" y="63"/>
                            <a:ext cx="64005" cy="27013"/>
                          </a:xfrm>
                          <a:prstGeom prst="rect">
                            <a:avLst/>
                          </a:prstGeom>
                          <a:noFill/>
                          <a:extLst>
                            <a:ext uri="{909E8E84-426E-40DD-AFC4-6F175D3DCCD1}">
                              <a14:hiddenFill xmlns:a14="http://schemas.microsoft.com/office/drawing/2010/main">
                                <a:solidFill>
                                  <a:srgbClr val="FFFFFF"/>
                                </a:solidFill>
                              </a14:hiddenFill>
                            </a:ext>
                          </a:extLst>
                        </pic:spPr>
                      </pic:pic>
                      <wps:wsp>
                        <wps:cNvPr id="244" name="Shape 2577"/>
                        <wps:cNvSpPr>
                          <a:spLocks/>
                        </wps:cNvSpPr>
                        <wps:spPr bwMode="auto">
                          <a:xfrm>
                            <a:off x="0" y="0"/>
                            <a:ext cx="64132" cy="27139"/>
                          </a:xfrm>
                          <a:custGeom>
                            <a:avLst/>
                            <a:gdLst>
                              <a:gd name="T0" fmla="*/ 0 w 6413246"/>
                              <a:gd name="T1" fmla="*/ 2713990 h 2713990"/>
                              <a:gd name="T2" fmla="*/ 6413246 w 6413246"/>
                              <a:gd name="T3" fmla="*/ 2713990 h 2713990"/>
                              <a:gd name="T4" fmla="*/ 6413246 w 6413246"/>
                              <a:gd name="T5" fmla="*/ 0 h 2713990"/>
                              <a:gd name="T6" fmla="*/ 0 w 6413246"/>
                              <a:gd name="T7" fmla="*/ 0 h 2713990"/>
                              <a:gd name="T8" fmla="*/ 0 w 6413246"/>
                              <a:gd name="T9" fmla="*/ 2713990 h 2713990"/>
                              <a:gd name="T10" fmla="*/ 0 w 6413246"/>
                              <a:gd name="T11" fmla="*/ 0 h 2713990"/>
                              <a:gd name="T12" fmla="*/ 6413246 w 6413246"/>
                              <a:gd name="T13" fmla="*/ 2713990 h 2713990"/>
                            </a:gdLst>
                            <a:ahLst/>
                            <a:cxnLst>
                              <a:cxn ang="0">
                                <a:pos x="T0" y="T1"/>
                              </a:cxn>
                              <a:cxn ang="0">
                                <a:pos x="T2" y="T3"/>
                              </a:cxn>
                              <a:cxn ang="0">
                                <a:pos x="T4" y="T5"/>
                              </a:cxn>
                              <a:cxn ang="0">
                                <a:pos x="T6" y="T7"/>
                              </a:cxn>
                              <a:cxn ang="0">
                                <a:pos x="T8" y="T9"/>
                              </a:cxn>
                            </a:cxnLst>
                            <a:rect l="T10" t="T11" r="T12" b="T13"/>
                            <a:pathLst>
                              <a:path w="6413246" h="2713990">
                                <a:moveTo>
                                  <a:pt x="0" y="2713990"/>
                                </a:moveTo>
                                <a:lnTo>
                                  <a:pt x="6413246" y="2713990"/>
                                </a:lnTo>
                                <a:lnTo>
                                  <a:pt x="6413246" y="0"/>
                                </a:lnTo>
                                <a:lnTo>
                                  <a:pt x="0" y="0"/>
                                </a:lnTo>
                                <a:lnTo>
                                  <a:pt x="0" y="271399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A655BC" id="Group 241" o:spid="_x0000_s1182" style="width:508.85pt;height:217.6pt;mso-position-horizontal-relative:char;mso-position-vertical-relative:line" coordsize="64621,276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">
                <v:rect id="Rectangle 2551" o:spid="_x0000_s1183" style="position:absolute;left:64274;top:2639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4852EB58" w14:textId="77777777" w:rsidR="00F53707" w:rsidRDefault="00F53707" w:rsidP="00364B57">
                        <w:pPr>
                          <w:spacing w:after="160" w:line="256" w:lineRule="auto"/>
                          <w:ind w:left="0" w:right="0" w:firstLine="0"/>
                        </w:pPr>
                        <w:r>
                          <w:t xml:space="preserve"> </w:t>
                        </w:r>
                      </w:p>
                    </w:txbxContent>
                  </v:textbox>
                </v:rect>
                <v:shape id="Picture 2576" o:spid="_x0000_s1184" type="#_x0000_t75" style="position:absolute;left:63;top:63;width:64005;height:27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">
                  <v:imagedata r:id="rId84" o:title=""/>
                </v:shape>
                <v:shape id="Shape 2577" o:spid="_x0000_s1185" style="position:absolute;width:64132;height:27139;visibility:visible;mso-wrap-style:square;v-text-anchor:top" coordsize="6413246,271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" path="m,2713990r6413246,l6413246,,,,,2713990xe" filled="f" strokecolor="#353535" strokeweight="1pt">
                  <v:path arrowok="t" o:connecttype="custom" o:connectlocs="0,27139;64132,27139;64132,0;0,0;0,27139" o:connectangles="0,0,0,0,0" textboxrect="0,0,6413246,2713990"/>
                </v:shape>
                <w10:anchorlock/>
              </v:group>
            </w:pict>
          </mc:Fallback>
        </mc:AlternateContent>
      </w:r>
    </w:p>
    <w:p w14:paraId="38C9518E" w14:textId="77777777" w:rsidR="00364B57" w:rsidRPr="00E1607F" w:rsidRDefault="00364B57" w:rsidP="00364B57">
      <w:pPr>
        <w:spacing w:after="194" w:line="256" w:lineRule="auto"/>
        <w:ind w:left="-5" w:right="4"/>
      </w:pPr>
      <w:r w:rsidRPr="00E1607F">
        <w:rPr>
          <w:b/>
        </w:rPr>
        <w:t xml:space="preserve">Optional UI enhancement: </w:t>
      </w:r>
    </w:p>
    <w:p w14:paraId="1E4A75DA" w14:textId="37F18479" w:rsidR="00364B57" w:rsidRPr="00E1607F" w:rsidRDefault="00E90C86" w:rsidP="00364B57">
      <w:pPr>
        <w:numPr>
          <w:ilvl w:val="0"/>
          <w:numId w:val="11"/>
        </w:numPr>
        <w:spacing w:after="31"/>
        <w:ind w:right="0" w:hanging="360"/>
      </w:pPr>
      <w:r w:rsidRPr="00E1607F">
        <w:t>Change</w:t>
      </w:r>
      <w:r w:rsidR="00364B57" w:rsidRPr="00E1607F">
        <w:t xml:space="preserve"> the value of </w:t>
      </w:r>
      <w:r w:rsidR="00364B57" w:rsidRPr="00E1607F">
        <w:rPr>
          <w:b/>
        </w:rPr>
        <w:t xml:space="preserve">PaddingLeft </w:t>
      </w:r>
      <w:r w:rsidR="00364B57" w:rsidRPr="00E1607F">
        <w:t xml:space="preserve">property of </w:t>
      </w:r>
      <w:r w:rsidR="00364B57" w:rsidRPr="00E1607F">
        <w:rPr>
          <w:b/>
        </w:rPr>
        <w:t>SubTitle1</w:t>
      </w:r>
      <w:r w:rsidR="00364B57" w:rsidRPr="00E1607F">
        <w:t xml:space="preserve"> label from </w:t>
      </w:r>
      <w:r w:rsidR="00364B57" w:rsidRPr="00E1607F">
        <w:rPr>
          <w:b/>
        </w:rPr>
        <w:t>0 to 10</w:t>
      </w:r>
      <w:r w:rsidR="00364B57" w:rsidRPr="00E1607F">
        <w:t xml:space="preserve">. Or set it to </w:t>
      </w:r>
      <w:r w:rsidR="00364B57" w:rsidRPr="00E1607F">
        <w:rPr>
          <w:b/>
        </w:rPr>
        <w:t>Title1.</w:t>
      </w:r>
      <w:r w:rsidR="00364B57" w:rsidRPr="00E1607F">
        <w:rPr>
          <w:b/>
          <w:u w:color="000000"/>
        </w:rPr>
        <w:t>PaddingLeft</w:t>
      </w:r>
      <w:r w:rsidR="00364B57" w:rsidRPr="00E1607F">
        <w:t xml:space="preserve">. </w:t>
      </w:r>
    </w:p>
    <w:p w14:paraId="64CC9360" w14:textId="0C5E854E" w:rsidR="00E1607F" w:rsidRDefault="00364B57" w:rsidP="00E1607F">
      <w:pPr>
        <w:numPr>
          <w:ilvl w:val="0"/>
          <w:numId w:val="11"/>
        </w:numPr>
        <w:spacing w:after="160"/>
        <w:ind w:right="0" w:hanging="360"/>
      </w:pPr>
      <w:r w:rsidRPr="00E1607F">
        <w:t xml:space="preserve">Change </w:t>
      </w:r>
      <w:r w:rsidR="00E90C86" w:rsidRPr="00E1607F">
        <w:t xml:space="preserve">the </w:t>
      </w:r>
      <w:r w:rsidRPr="00E1607F">
        <w:t xml:space="preserve">font to </w:t>
      </w:r>
      <w:r w:rsidRPr="00E1607F">
        <w:rPr>
          <w:b/>
        </w:rPr>
        <w:t>Segoe UI</w:t>
      </w:r>
      <w:r w:rsidRPr="00E1607F">
        <w:t xml:space="preserve">. </w:t>
      </w:r>
    </w:p>
    <w:p w14:paraId="212CB7E3" w14:textId="4B973BEE" w:rsidR="00E1607F" w:rsidRDefault="00E1607F" w:rsidP="00E1607F">
      <w:pPr>
        <w:spacing w:after="160"/>
        <w:ind w:right="0"/>
      </w:pPr>
    </w:p>
    <w:p w14:paraId="03E309B5" w14:textId="3648D0BB" w:rsidR="00E1607F" w:rsidRDefault="00E1607F" w:rsidP="00E1607F">
      <w:pPr>
        <w:spacing w:after="160"/>
        <w:ind w:right="0"/>
      </w:pPr>
    </w:p>
    <w:p w14:paraId="227C76E5" w14:textId="5B71DDBB" w:rsidR="00E1607F" w:rsidRDefault="00E1607F" w:rsidP="00E1607F">
      <w:pPr>
        <w:spacing w:after="160"/>
        <w:ind w:right="0"/>
      </w:pPr>
    </w:p>
    <w:p w14:paraId="3A54257A" w14:textId="0BC0EE8D" w:rsidR="00E1607F" w:rsidRDefault="00E1607F" w:rsidP="00E1607F">
      <w:pPr>
        <w:spacing w:after="160"/>
        <w:ind w:right="0"/>
      </w:pPr>
    </w:p>
    <w:p w14:paraId="038C3E1D" w14:textId="4DBAE708" w:rsidR="00E1607F" w:rsidRDefault="00E1607F" w:rsidP="00E1607F">
      <w:pPr>
        <w:spacing w:after="160"/>
        <w:ind w:right="0"/>
      </w:pPr>
    </w:p>
    <w:p w14:paraId="163DF9D9" w14:textId="31B61002" w:rsidR="00E1607F" w:rsidRDefault="00E1607F" w:rsidP="00E1607F">
      <w:pPr>
        <w:spacing w:after="160"/>
        <w:ind w:right="0"/>
      </w:pPr>
    </w:p>
    <w:p w14:paraId="3090F8F7" w14:textId="78B05AEB" w:rsidR="00E1607F" w:rsidRDefault="00E1607F" w:rsidP="00E1607F">
      <w:pPr>
        <w:spacing w:after="160"/>
        <w:ind w:right="0"/>
      </w:pPr>
    </w:p>
    <w:p w14:paraId="495C5656" w14:textId="174A1A43" w:rsidR="00E1607F" w:rsidRDefault="00E1607F" w:rsidP="00E1607F">
      <w:pPr>
        <w:spacing w:after="160"/>
        <w:ind w:right="0"/>
      </w:pPr>
    </w:p>
    <w:p w14:paraId="10DE3A89" w14:textId="77777777" w:rsidR="00E1607F" w:rsidRPr="00E1607F" w:rsidRDefault="00E1607F" w:rsidP="00E1607F">
      <w:pPr>
        <w:spacing w:after="160"/>
        <w:ind w:right="0"/>
      </w:pPr>
    </w:p>
    <w:p w14:paraId="188C7FA9" w14:textId="5D863033" w:rsidR="00364B57" w:rsidRPr="00E1607F" w:rsidRDefault="00B20B60" w:rsidP="00EB48F9">
      <w:pPr>
        <w:pStyle w:val="Heading2"/>
      </w:pPr>
      <w:bookmarkStart w:id="11" w:name="_Toc55237423"/>
      <w:r w:rsidRPr="00E1607F">
        <w:lastRenderedPageBreak/>
        <w:t>Exercise</w:t>
      </w:r>
      <w:r w:rsidR="00364B57" w:rsidRPr="00E1607F">
        <w:t xml:space="preserve"> 8: Conditional forma</w:t>
      </w:r>
      <w:r w:rsidR="00471A29" w:rsidRPr="00E1607F">
        <w:t>t</w:t>
      </w:r>
      <w:r w:rsidR="00364B57" w:rsidRPr="00E1607F">
        <w:t>tin</w:t>
      </w:r>
      <w:r w:rsidR="00471A29" w:rsidRPr="00E1607F">
        <w:t>g</w:t>
      </w:r>
      <w:r w:rsidR="00364B57" w:rsidRPr="00E1607F">
        <w:t xml:space="preserve"> to highlight devices above </w:t>
      </w:r>
      <w:proofErr w:type="gramStart"/>
      <w:r w:rsidR="00364B57" w:rsidRPr="00E1607F">
        <w:t>$1,000</w:t>
      </w:r>
      <w:bookmarkEnd w:id="11"/>
      <w:proofErr w:type="gramEnd"/>
      <w:r w:rsidR="00364B57" w:rsidRPr="00E1607F">
        <w:t xml:space="preserve"> </w:t>
      </w:r>
    </w:p>
    <w:p w14:paraId="610A22AD" w14:textId="4ECF7E01" w:rsidR="00364B57" w:rsidRPr="00E1607F" w:rsidRDefault="00364B57" w:rsidP="00364B57">
      <w:pPr>
        <w:spacing w:after="191"/>
        <w:ind w:right="0"/>
      </w:pPr>
      <w:r w:rsidRPr="00E1607F">
        <w:t xml:space="preserve">We can make it easy to spot devices that cost more than $1,000 by displaying the price in </w:t>
      </w:r>
      <w:r w:rsidR="00471A29" w:rsidRPr="00E1607F">
        <w:t>r</w:t>
      </w:r>
      <w:r w:rsidRPr="00E1607F">
        <w:t xml:space="preserve">ed. </w:t>
      </w:r>
    </w:p>
    <w:p w14:paraId="5CE12E19" w14:textId="78144F2D" w:rsidR="00364B57" w:rsidRPr="00E1607F" w:rsidRDefault="00364B57" w:rsidP="00364B57">
      <w:pPr>
        <w:numPr>
          <w:ilvl w:val="0"/>
          <w:numId w:val="12"/>
        </w:numPr>
        <w:ind w:right="0" w:hanging="360"/>
      </w:pPr>
      <w:r w:rsidRPr="00E1607F">
        <w:t xml:space="preserve">Select the label in the template cell that displays the price and set </w:t>
      </w:r>
      <w:r w:rsidR="00E90C86" w:rsidRPr="00E1607F">
        <w:rPr>
          <w:b/>
        </w:rPr>
        <w:t>Color</w:t>
      </w:r>
      <w:r w:rsidRPr="00E1607F">
        <w:t xml:space="preserve"> to </w:t>
      </w:r>
    </w:p>
    <w:p w14:paraId="3E2E6A0F" w14:textId="70F32100" w:rsidR="00E90C86" w:rsidRPr="00E1607F" w:rsidRDefault="00364B57" w:rsidP="00E90C86">
      <w:pPr>
        <w:spacing w:after="0" w:line="256" w:lineRule="auto"/>
        <w:ind w:left="705" w:right="0" w:firstLine="0"/>
        <w:rPr>
          <w:color w:val="353535"/>
        </w:rPr>
      </w:pPr>
      <w:proofErr w:type="gramStart"/>
      <w:r w:rsidRPr="00E1607F">
        <w:rPr>
          <w:rFonts w:eastAsia="Consolas"/>
          <w:color w:val="272727"/>
        </w:rPr>
        <w:t>If(</w:t>
      </w:r>
      <w:proofErr w:type="spellStart"/>
      <w:proofErr w:type="gramEnd"/>
      <w:r w:rsidR="00471A29" w:rsidRPr="00E1607F">
        <w:rPr>
          <w:rFonts w:eastAsia="Consolas"/>
          <w:color w:val="272727"/>
        </w:rPr>
        <w:t>ThisItem.</w:t>
      </w:r>
      <w:r w:rsidRPr="00E1607F">
        <w:rPr>
          <w:rFonts w:eastAsia="Consolas"/>
          <w:color w:val="272727"/>
        </w:rPr>
        <w:t>Price</w:t>
      </w:r>
      <w:proofErr w:type="spellEnd"/>
      <w:r w:rsidRPr="00E1607F">
        <w:rPr>
          <w:rFonts w:eastAsia="Consolas"/>
          <w:color w:val="272727"/>
        </w:rPr>
        <w:t>&gt;1000,OrangeRed,Gray)</w:t>
      </w:r>
      <w:r w:rsidRPr="00E1607F">
        <w:rPr>
          <w:color w:val="353535"/>
        </w:rPr>
        <w:t xml:space="preserve"> </w:t>
      </w:r>
    </w:p>
    <w:p w14:paraId="45B25A76" w14:textId="76857E75" w:rsidR="00364B57" w:rsidRPr="00E1607F" w:rsidRDefault="00E90C86" w:rsidP="00E90C86">
      <w:pPr>
        <w:spacing w:after="0" w:line="256" w:lineRule="auto"/>
        <w:ind w:left="705" w:right="0" w:firstLine="0"/>
      </w:pPr>
      <w:r w:rsidRPr="00E1607F">
        <w:rPr>
          <w:color w:val="353535"/>
        </w:rPr>
        <w:t>F</w:t>
      </w:r>
      <w:r w:rsidR="00364B57" w:rsidRPr="00E1607F">
        <w:rPr>
          <w:color w:val="353535"/>
        </w:rPr>
        <w:t xml:space="preserve">or alternate/European locales: </w:t>
      </w:r>
      <w:proofErr w:type="gramStart"/>
      <w:r w:rsidR="00364B57" w:rsidRPr="00E1607F">
        <w:rPr>
          <w:rFonts w:eastAsia="Consolas"/>
          <w:color w:val="272727"/>
        </w:rPr>
        <w:t>If(</w:t>
      </w:r>
      <w:proofErr w:type="gramEnd"/>
      <w:r w:rsidR="00364B57" w:rsidRPr="00E1607F">
        <w:rPr>
          <w:rFonts w:eastAsia="Consolas"/>
          <w:color w:val="272727"/>
        </w:rPr>
        <w:t>Price&gt;1000</w:t>
      </w:r>
      <w:r w:rsidR="00364B57" w:rsidRPr="00E1607F">
        <w:rPr>
          <w:rFonts w:eastAsia="Consolas"/>
          <w:color w:val="272727"/>
          <w:shd w:val="clear" w:color="auto" w:fill="FFFF00"/>
        </w:rPr>
        <w:t>;</w:t>
      </w:r>
      <w:r w:rsidR="00364B57" w:rsidRPr="00E1607F">
        <w:rPr>
          <w:rFonts w:eastAsia="Consolas"/>
          <w:color w:val="272727"/>
        </w:rPr>
        <w:t>OrangeRed</w:t>
      </w:r>
      <w:r w:rsidR="00364B57" w:rsidRPr="00E1607F">
        <w:rPr>
          <w:rFonts w:eastAsia="Consolas"/>
          <w:color w:val="272727"/>
          <w:shd w:val="clear" w:color="auto" w:fill="FFFF00"/>
        </w:rPr>
        <w:t>;</w:t>
      </w:r>
      <w:r w:rsidR="00364B57" w:rsidRPr="00E1607F">
        <w:rPr>
          <w:rFonts w:eastAsia="Consolas"/>
          <w:color w:val="272727"/>
        </w:rPr>
        <w:t>Gray)</w:t>
      </w:r>
      <w:r w:rsidR="00364B57" w:rsidRPr="00E1607F">
        <w:t xml:space="preserve"> </w:t>
      </w:r>
    </w:p>
    <w:p w14:paraId="7A513886" w14:textId="6EEB379E" w:rsidR="00BF3DAE" w:rsidRPr="00E1607F" w:rsidRDefault="00BF3DAE" w:rsidP="00BF3DAE">
      <w:pPr>
        <w:spacing w:after="0" w:line="256" w:lineRule="auto"/>
        <w:ind w:right="0"/>
      </w:pPr>
      <w:r w:rsidRPr="00E1607F">
        <w:rPr>
          <w:noProof/>
        </w:rPr>
        <w:drawing>
          <wp:inline distT="0" distB="0" distL="0" distR="0" wp14:anchorId="525C610E" wp14:editId="107251FF">
            <wp:extent cx="5943600" cy="931545"/>
            <wp:effectExtent l="19050" t="19050" r="1905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931545"/>
                    </a:xfrm>
                    <a:prstGeom prst="rect">
                      <a:avLst/>
                    </a:prstGeom>
                    <a:ln w="3175">
                      <a:solidFill>
                        <a:schemeClr val="tx1"/>
                      </a:solidFill>
                    </a:ln>
                  </pic:spPr>
                </pic:pic>
              </a:graphicData>
            </a:graphic>
          </wp:inline>
        </w:drawing>
      </w:r>
    </w:p>
    <w:p w14:paraId="50C18E3A" w14:textId="01BF2BEB" w:rsidR="00BF3DAE" w:rsidRPr="00E1607F" w:rsidRDefault="00BF3DAE" w:rsidP="00BF3DAE">
      <w:pPr>
        <w:spacing w:after="0" w:line="256" w:lineRule="auto"/>
        <w:ind w:right="0"/>
      </w:pPr>
      <w:r w:rsidRPr="00E1607F">
        <w:rPr>
          <w:noProof/>
        </w:rPr>
        <w:drawing>
          <wp:inline distT="0" distB="0" distL="0" distR="0" wp14:anchorId="1E0489D9" wp14:editId="1015D7FB">
            <wp:extent cx="5943600" cy="2416810"/>
            <wp:effectExtent l="19050" t="19050" r="19050"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16810"/>
                    </a:xfrm>
                    <a:prstGeom prst="rect">
                      <a:avLst/>
                    </a:prstGeom>
                    <a:ln w="3175">
                      <a:solidFill>
                        <a:schemeClr val="tx1"/>
                      </a:solidFill>
                    </a:ln>
                  </pic:spPr>
                </pic:pic>
              </a:graphicData>
            </a:graphic>
          </wp:inline>
        </w:drawing>
      </w:r>
    </w:p>
    <w:p w14:paraId="6645317D" w14:textId="431F3A5E" w:rsidR="00364B57" w:rsidRPr="00E1607F" w:rsidRDefault="00364B57" w:rsidP="00364B57">
      <w:pPr>
        <w:spacing w:after="201" w:line="256" w:lineRule="auto"/>
        <w:ind w:left="360" w:right="0" w:firstLine="0"/>
      </w:pPr>
    </w:p>
    <w:p w14:paraId="07887356" w14:textId="3A45F88F" w:rsidR="00364B57" w:rsidRPr="00E1607F" w:rsidRDefault="00364B57" w:rsidP="00364B57">
      <w:pPr>
        <w:spacing w:after="158"/>
        <w:ind w:right="0"/>
      </w:pPr>
      <w:r w:rsidRPr="00E1607F">
        <w:rPr>
          <w:b/>
        </w:rPr>
        <w:t>Note</w:t>
      </w:r>
      <w:r w:rsidRPr="00E1607F">
        <w:t>: As you are typing this formula</w:t>
      </w:r>
      <w:r w:rsidR="00F53707" w:rsidRPr="00E1607F">
        <w:t>,</w:t>
      </w:r>
      <w:r w:rsidRPr="00E1607F">
        <w:t xml:space="preserve"> notice that autosuggest shows a choice of matching colors. Power</w:t>
      </w:r>
      <w:r w:rsidR="00471A29" w:rsidRPr="00E1607F">
        <w:t xml:space="preserve"> </w:t>
      </w:r>
      <w:r w:rsidRPr="00E1607F">
        <w:t xml:space="preserve">Apps comes with a set of standard colors that you can easily reference in any property that accepts a color value. You can also set specific RGB values. </w:t>
      </w:r>
    </w:p>
    <w:p w14:paraId="18BD6570" w14:textId="310B75DA" w:rsidR="00364B57" w:rsidRPr="00E1607F" w:rsidRDefault="00364B57" w:rsidP="00364B57">
      <w:pPr>
        <w:spacing w:after="193" w:line="256" w:lineRule="auto"/>
        <w:ind w:left="-5" w:right="0"/>
        <w:rPr>
          <w:rStyle w:val="Hyperlink"/>
          <w:color w:val="0078D7"/>
        </w:rPr>
      </w:pPr>
      <w:r w:rsidRPr="00E1607F">
        <w:t xml:space="preserve">For a full list of </w:t>
      </w:r>
      <w:r w:rsidR="00F53707" w:rsidRPr="00E1607F">
        <w:t>c</w:t>
      </w:r>
      <w:r w:rsidRPr="00E1607F">
        <w:t>olor functions and colors, see</w:t>
      </w:r>
      <w:r w:rsidR="00471A29" w:rsidRPr="00E1607F">
        <w:t>:</w:t>
      </w:r>
      <w:r w:rsidRPr="00E1607F">
        <w:t xml:space="preserve"> </w:t>
      </w:r>
      <w:hyperlink r:id="rId87" w:history="1">
        <w:r w:rsidRPr="00E1607F">
          <w:rPr>
            <w:rStyle w:val="Hyperlink"/>
            <w:color w:val="0078D7"/>
          </w:rPr>
          <w:t>https://powerapps.microsoft.com/tutorials/function</w:t>
        </w:r>
      </w:hyperlink>
      <w:hyperlink r:id="rId88" w:history="1">
        <w:r w:rsidRPr="00E1607F">
          <w:rPr>
            <w:rStyle w:val="Hyperlink"/>
            <w:color w:val="0078D7"/>
          </w:rPr>
          <w:t>-</w:t>
        </w:r>
      </w:hyperlink>
      <w:hyperlink r:id="rId89" w:history="1">
        <w:r w:rsidRPr="00E1607F">
          <w:rPr>
            <w:rStyle w:val="Hyperlink"/>
            <w:color w:val="0078D7"/>
          </w:rPr>
          <w:t>colors/</w:t>
        </w:r>
      </w:hyperlink>
    </w:p>
    <w:p w14:paraId="1FB4F27B" w14:textId="6A0A9CDA" w:rsidR="00BF3DAE" w:rsidRPr="00E1607F" w:rsidRDefault="00BF3DAE" w:rsidP="00364B57">
      <w:pPr>
        <w:spacing w:after="193" w:line="256" w:lineRule="auto"/>
        <w:ind w:left="-5" w:right="0"/>
        <w:rPr>
          <w:rStyle w:val="Hyperlink"/>
          <w:color w:val="0078D7"/>
        </w:rPr>
      </w:pPr>
    </w:p>
    <w:p w14:paraId="343047BD" w14:textId="3B3CF0C2" w:rsidR="00BF3DAE" w:rsidRPr="00E1607F" w:rsidRDefault="00BF3DAE" w:rsidP="00364B57">
      <w:pPr>
        <w:spacing w:after="193" w:line="256" w:lineRule="auto"/>
        <w:ind w:left="-5" w:right="0"/>
        <w:rPr>
          <w:rStyle w:val="Hyperlink"/>
          <w:color w:val="0078D7"/>
        </w:rPr>
      </w:pPr>
    </w:p>
    <w:p w14:paraId="2BED06D0" w14:textId="3F2B2637" w:rsidR="00BF3DAE" w:rsidRPr="00E1607F" w:rsidRDefault="00BF3DAE" w:rsidP="00364B57">
      <w:pPr>
        <w:spacing w:after="193" w:line="256" w:lineRule="auto"/>
        <w:ind w:left="-5" w:right="0"/>
        <w:rPr>
          <w:rStyle w:val="Hyperlink"/>
          <w:color w:val="0078D7"/>
        </w:rPr>
      </w:pPr>
    </w:p>
    <w:p w14:paraId="7565DED9" w14:textId="602326FD" w:rsidR="00BF3DAE" w:rsidRPr="00E1607F" w:rsidRDefault="00BF3DAE" w:rsidP="00364B57">
      <w:pPr>
        <w:spacing w:after="193" w:line="256" w:lineRule="auto"/>
        <w:ind w:left="-5" w:right="0"/>
        <w:rPr>
          <w:rStyle w:val="Hyperlink"/>
          <w:color w:val="0078D7"/>
        </w:rPr>
      </w:pPr>
    </w:p>
    <w:p w14:paraId="3F9B9100" w14:textId="4E1685B7" w:rsidR="00BF3DAE" w:rsidRPr="00E1607F" w:rsidRDefault="00BF3DAE" w:rsidP="00364B57">
      <w:pPr>
        <w:spacing w:after="193" w:line="256" w:lineRule="auto"/>
        <w:ind w:left="-5" w:right="0"/>
        <w:rPr>
          <w:rStyle w:val="Hyperlink"/>
          <w:color w:val="0078D7"/>
        </w:rPr>
      </w:pPr>
    </w:p>
    <w:p w14:paraId="511499B7" w14:textId="1E59F253" w:rsidR="00BF3DAE" w:rsidRPr="00E1607F" w:rsidRDefault="00BF3DAE" w:rsidP="00364B57">
      <w:pPr>
        <w:spacing w:after="193" w:line="256" w:lineRule="auto"/>
        <w:ind w:left="-5" w:right="0"/>
        <w:rPr>
          <w:rStyle w:val="Hyperlink"/>
          <w:color w:val="0078D7"/>
        </w:rPr>
      </w:pPr>
    </w:p>
    <w:p w14:paraId="7BB222C1" w14:textId="77777777" w:rsidR="00BF3DAE" w:rsidRPr="00E1607F" w:rsidRDefault="00BF3DAE" w:rsidP="00364B57">
      <w:pPr>
        <w:spacing w:after="193" w:line="256" w:lineRule="auto"/>
        <w:ind w:left="-5" w:right="0"/>
      </w:pPr>
    </w:p>
    <w:p w14:paraId="34E94032" w14:textId="6E8F8A39" w:rsidR="00364B57" w:rsidRPr="00E1607F" w:rsidRDefault="00364B57" w:rsidP="00364B57">
      <w:pPr>
        <w:numPr>
          <w:ilvl w:val="0"/>
          <w:numId w:val="12"/>
        </w:numPr>
        <w:ind w:right="0" w:hanging="360"/>
      </w:pPr>
      <w:r w:rsidRPr="00E1607F">
        <w:lastRenderedPageBreak/>
        <w:t>Click</w:t>
      </w:r>
      <w:r w:rsidR="00E90C86" w:rsidRPr="00E1607F">
        <w:t xml:space="preserve"> </w:t>
      </w:r>
      <w:r w:rsidR="00E90C86" w:rsidRPr="00E1607F">
        <w:rPr>
          <w:b/>
        </w:rPr>
        <w:t>File</w:t>
      </w:r>
      <w:r w:rsidRPr="00E1607F">
        <w:t xml:space="preserve"> and select</w:t>
      </w:r>
      <w:r w:rsidR="00E90C86" w:rsidRPr="00E1607F">
        <w:t xml:space="preserve"> </w:t>
      </w:r>
      <w:r w:rsidR="00E90C86" w:rsidRPr="00E1607F">
        <w:rPr>
          <w:b/>
        </w:rPr>
        <w:t>Save</w:t>
      </w:r>
      <w:r w:rsidR="00E90C86" w:rsidRPr="00E1607F">
        <w:t>.</w:t>
      </w:r>
      <w:r w:rsidRPr="00E1607F">
        <w:t xml:space="preserve"> </w:t>
      </w:r>
    </w:p>
    <w:p w14:paraId="75741513" w14:textId="29FD5411" w:rsidR="00364B57" w:rsidRPr="00E1607F" w:rsidRDefault="00364B57" w:rsidP="00BF3DAE">
      <w:pPr>
        <w:spacing w:after="201" w:line="256" w:lineRule="auto"/>
        <w:ind w:left="360" w:right="0" w:firstLine="0"/>
      </w:pPr>
      <w:r w:rsidRPr="00E1607F">
        <w:rPr>
          <w:noProof/>
        </w:rPr>
        <mc:AlternateContent>
          <mc:Choice Requires="wpg">
            <w:drawing>
              <wp:inline distT="0" distB="0" distL="0" distR="0" wp14:anchorId="3BC9695B" wp14:editId="160C0FCA">
                <wp:extent cx="4664075" cy="2045335"/>
                <wp:effectExtent l="0" t="0" r="12700" b="40640"/>
                <wp:docPr id="228"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2045335"/>
                          <a:chOff x="0" y="0"/>
                          <a:chExt cx="46639" cy="20453"/>
                        </a:xfrm>
                      </wpg:grpSpPr>
                      <wps:wsp>
                        <wps:cNvPr id="229" name="Rectangle 2658"/>
                        <wps:cNvSpPr>
                          <a:spLocks noChangeArrowheads="1"/>
                        </wps:cNvSpPr>
                        <wps:spPr bwMode="auto">
                          <a:xfrm>
                            <a:off x="0" y="223"/>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97AD4" w14:textId="77777777" w:rsidR="00F53707" w:rsidRDefault="00F53707" w:rsidP="00364B57">
                              <w:pPr>
                                <w:spacing w:after="160" w:line="256" w:lineRule="auto"/>
                                <w:ind w:left="0" w:right="0" w:firstLine="0"/>
                              </w:pPr>
                              <w:r>
                                <w:t>3.</w:t>
                              </w:r>
                            </w:p>
                          </w:txbxContent>
                        </wps:txbx>
                        <wps:bodyPr rot="0" vert="horz" wrap="square" lIns="0" tIns="0" rIns="0" bIns="0" anchor="t" anchorCtr="0" upright="1">
                          <a:noAutofit/>
                        </wps:bodyPr>
                      </wps:wsp>
                      <wps:wsp>
                        <wps:cNvPr id="230" name="Rectangle 2659"/>
                        <wps:cNvSpPr>
                          <a:spLocks noChangeArrowheads="1"/>
                        </wps:cNvSpPr>
                        <wps:spPr bwMode="auto">
                          <a:xfrm>
                            <a:off x="960" y="0"/>
                            <a:ext cx="467" cy="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84D8A" w14:textId="77777777" w:rsidR="00F53707" w:rsidRDefault="00F53707" w:rsidP="00364B57">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231" name="Rectangle 2660"/>
                        <wps:cNvSpPr>
                          <a:spLocks noChangeArrowheads="1"/>
                        </wps:cNvSpPr>
                        <wps:spPr bwMode="auto">
                          <a:xfrm>
                            <a:off x="2289" y="223"/>
                            <a:ext cx="1533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8D0CC" w14:textId="77777777" w:rsidR="00F53707" w:rsidRDefault="00F53707" w:rsidP="00364B57">
                              <w:pPr>
                                <w:spacing w:after="160" w:line="256" w:lineRule="auto"/>
                                <w:ind w:left="0" w:right="0" w:firstLine="0"/>
                              </w:pPr>
                              <w:r>
                                <w:t>Click the back arrow.</w:t>
                              </w:r>
                            </w:p>
                          </w:txbxContent>
                        </wps:txbx>
                        <wps:bodyPr rot="0" vert="horz" wrap="square" lIns="0" tIns="0" rIns="0" bIns="0" anchor="t" anchorCtr="0" upright="1">
                          <a:noAutofit/>
                        </wps:bodyPr>
                      </wps:wsp>
                      <wps:wsp>
                        <wps:cNvPr id="232" name="Rectangle 2661"/>
                        <wps:cNvSpPr>
                          <a:spLocks noChangeArrowheads="1"/>
                        </wps:cNvSpPr>
                        <wps:spPr bwMode="auto">
                          <a:xfrm>
                            <a:off x="13840" y="22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E43A2"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233" name="Rectangle 2662"/>
                        <wps:cNvSpPr>
                          <a:spLocks noChangeArrowheads="1"/>
                        </wps:cNvSpPr>
                        <wps:spPr bwMode="auto">
                          <a:xfrm>
                            <a:off x="46292" y="1921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653FE"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34" name="Picture 268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190" y="2790"/>
                            <a:ext cx="45961" cy="17113"/>
                          </a:xfrm>
                          <a:prstGeom prst="rect">
                            <a:avLst/>
                          </a:prstGeom>
                          <a:noFill/>
                          <a:extLst>
                            <a:ext uri="{909E8E84-426E-40DD-AFC4-6F175D3DCCD1}">
                              <a14:hiddenFill xmlns:a14="http://schemas.microsoft.com/office/drawing/2010/main">
                                <a:solidFill>
                                  <a:srgbClr val="FFFFFF"/>
                                </a:solidFill>
                              </a14:hiddenFill>
                            </a:ext>
                          </a:extLst>
                        </pic:spPr>
                      </pic:pic>
                      <wps:wsp>
                        <wps:cNvPr id="235" name="Shape 2682"/>
                        <wps:cNvSpPr>
                          <a:spLocks/>
                        </wps:cNvSpPr>
                        <wps:spPr bwMode="auto">
                          <a:xfrm>
                            <a:off x="127" y="2727"/>
                            <a:ext cx="46088" cy="17240"/>
                          </a:xfrm>
                          <a:custGeom>
                            <a:avLst/>
                            <a:gdLst>
                              <a:gd name="T0" fmla="*/ 0 w 4608830"/>
                              <a:gd name="T1" fmla="*/ 1724025 h 1724025"/>
                              <a:gd name="T2" fmla="*/ 4608830 w 4608830"/>
                              <a:gd name="T3" fmla="*/ 1724025 h 1724025"/>
                              <a:gd name="T4" fmla="*/ 4608830 w 4608830"/>
                              <a:gd name="T5" fmla="*/ 0 h 1724025"/>
                              <a:gd name="T6" fmla="*/ 0 w 4608830"/>
                              <a:gd name="T7" fmla="*/ 0 h 1724025"/>
                              <a:gd name="T8" fmla="*/ 0 w 4608830"/>
                              <a:gd name="T9" fmla="*/ 1724025 h 1724025"/>
                              <a:gd name="T10" fmla="*/ 0 w 4608830"/>
                              <a:gd name="T11" fmla="*/ 0 h 1724025"/>
                              <a:gd name="T12" fmla="*/ 4608830 w 4608830"/>
                              <a:gd name="T13" fmla="*/ 1724025 h 1724025"/>
                            </a:gdLst>
                            <a:ahLst/>
                            <a:cxnLst>
                              <a:cxn ang="0">
                                <a:pos x="T0" y="T1"/>
                              </a:cxn>
                              <a:cxn ang="0">
                                <a:pos x="T2" y="T3"/>
                              </a:cxn>
                              <a:cxn ang="0">
                                <a:pos x="T4" y="T5"/>
                              </a:cxn>
                              <a:cxn ang="0">
                                <a:pos x="T6" y="T7"/>
                              </a:cxn>
                              <a:cxn ang="0">
                                <a:pos x="T8" y="T9"/>
                              </a:cxn>
                            </a:cxnLst>
                            <a:rect l="T10" t="T11" r="T12" b="T13"/>
                            <a:pathLst>
                              <a:path w="4608830" h="1724025">
                                <a:moveTo>
                                  <a:pt x="0" y="1724025"/>
                                </a:moveTo>
                                <a:lnTo>
                                  <a:pt x="4608830" y="1724025"/>
                                </a:lnTo>
                                <a:lnTo>
                                  <a:pt x="4608830" y="0"/>
                                </a:lnTo>
                                <a:lnTo>
                                  <a:pt x="0" y="0"/>
                                </a:lnTo>
                                <a:lnTo>
                                  <a:pt x="0" y="172402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BC9695B" id="Group 228" o:spid="_x0000_s1186" style="width:367.25pt;height:161.05pt;mso-position-horizontal-relative:char;mso-position-vertical-relative:line" coordsize="46639,20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">
                <v:rect id="Rectangle 2658" o:spid="_x0000_s1187" style="position:absolute;top:223;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14:paraId="42997AD4" w14:textId="77777777" w:rsidR="00F53707" w:rsidRDefault="00F53707" w:rsidP="00364B57">
                        <w:pPr>
                          <w:spacing w:after="160" w:line="256" w:lineRule="auto"/>
                          <w:ind w:left="0" w:right="0" w:firstLine="0"/>
                        </w:pPr>
                        <w:r>
                          <w:t>3.</w:t>
                        </w:r>
                      </w:p>
                    </w:txbxContent>
                  </v:textbox>
                </v:rect>
                <v:rect id="Rectangle 2659" o:spid="_x0000_s1188" style="position:absolute;left:960;width:467;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39E84D8A" w14:textId="77777777" w:rsidR="00F53707" w:rsidRDefault="00F53707" w:rsidP="00364B57">
                        <w:pPr>
                          <w:spacing w:after="160" w:line="256" w:lineRule="auto"/>
                          <w:ind w:left="0" w:right="0" w:firstLine="0"/>
                        </w:pPr>
                        <w:r>
                          <w:rPr>
                            <w:rFonts w:ascii="Arial" w:eastAsia="Arial" w:hAnsi="Arial" w:cs="Arial"/>
                          </w:rPr>
                          <w:t xml:space="preserve"> </w:t>
                        </w:r>
                      </w:p>
                    </w:txbxContent>
                  </v:textbox>
                </v:rect>
                <v:rect id="Rectangle 2660" o:spid="_x0000_s1189" style="position:absolute;left:2289;top:223;width:1533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5D28D0CC" w14:textId="77777777" w:rsidR="00F53707" w:rsidRDefault="00F53707" w:rsidP="00364B57">
                        <w:pPr>
                          <w:spacing w:after="160" w:line="256" w:lineRule="auto"/>
                          <w:ind w:left="0" w:right="0" w:firstLine="0"/>
                        </w:pPr>
                        <w:r>
                          <w:t>Click the back arrow.</w:t>
                        </w:r>
                      </w:p>
                    </w:txbxContent>
                  </v:textbox>
                </v:rect>
                <v:rect id="Rectangle 2661" o:spid="_x0000_s1190" style="position:absolute;left:13840;top:22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65DE43A2" w14:textId="77777777" w:rsidR="00F53707" w:rsidRDefault="00F53707" w:rsidP="00364B57">
                        <w:pPr>
                          <w:spacing w:after="160" w:line="256" w:lineRule="auto"/>
                          <w:ind w:left="0" w:right="0" w:firstLine="0"/>
                        </w:pPr>
                        <w:r>
                          <w:t xml:space="preserve"> </w:t>
                        </w:r>
                      </w:p>
                    </w:txbxContent>
                  </v:textbox>
                </v:rect>
                <v:rect id="Rectangle 2662" o:spid="_x0000_s1191" style="position:absolute;left:46292;top:1921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14:paraId="0C4653FE" w14:textId="77777777" w:rsidR="00F53707" w:rsidRDefault="00F53707" w:rsidP="00364B57">
                        <w:pPr>
                          <w:spacing w:after="160" w:line="256" w:lineRule="auto"/>
                          <w:ind w:left="0" w:right="0" w:firstLine="0"/>
                        </w:pPr>
                        <w:r>
                          <w:t xml:space="preserve"> </w:t>
                        </w:r>
                      </w:p>
                    </w:txbxContent>
                  </v:textbox>
                </v:rect>
                <v:shape id="Picture 2681" o:spid="_x0000_s1192" type="#_x0000_t75" style="position:absolute;left:190;top:2790;width:45961;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">
                  <v:imagedata r:id="rId91" o:title=""/>
                </v:shape>
                <v:shape id="Shape 2682" o:spid="_x0000_s1193" style="position:absolute;left:127;top:2727;width:46088;height:17240;visibility:visible;mso-wrap-style:square;v-text-anchor:top" coordsize="4608830,172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" path="m,1724025r4608830,l4608830,,,,,1724025xe" filled="f" strokecolor="#353535" strokeweight="1pt">
                  <v:path arrowok="t" o:connecttype="custom" o:connectlocs="0,17240;46088,17240;46088,0;0,0;0,17240" o:connectangles="0,0,0,0,0" textboxrect="0,0,4608830,1724025"/>
                </v:shape>
                <w10:anchorlock/>
              </v:group>
            </w:pict>
          </mc:Fallback>
        </mc:AlternateContent>
      </w:r>
    </w:p>
    <w:p w14:paraId="01598101" w14:textId="001AFF37" w:rsidR="00364B57" w:rsidRPr="00E1607F" w:rsidRDefault="00663FE5" w:rsidP="00EB48F9">
      <w:pPr>
        <w:pStyle w:val="Heading2"/>
      </w:pPr>
      <w:bookmarkStart w:id="12" w:name="_Toc55237424"/>
      <w:r w:rsidRPr="00E1607F">
        <w:t>Exercise</w:t>
      </w:r>
      <w:r w:rsidR="00364B57" w:rsidRPr="00E1607F">
        <w:t xml:space="preserve"> 9: Add a checkbox to add a device to </w:t>
      </w:r>
      <w:r w:rsidR="00E90C86" w:rsidRPr="00E1607F">
        <w:t>the c</w:t>
      </w:r>
      <w:r w:rsidR="00364B57" w:rsidRPr="00E1607F">
        <w:t xml:space="preserve">ompare </w:t>
      </w:r>
      <w:proofErr w:type="gramStart"/>
      <w:r w:rsidR="00364B57" w:rsidRPr="00E1607F">
        <w:t>list</w:t>
      </w:r>
      <w:bookmarkEnd w:id="12"/>
      <w:proofErr w:type="gramEnd"/>
      <w:r w:rsidR="00364B57" w:rsidRPr="00E1607F">
        <w:t xml:space="preserve"> </w:t>
      </w:r>
    </w:p>
    <w:p w14:paraId="61B6A3A8" w14:textId="77777777" w:rsidR="00364B57" w:rsidRPr="00E1607F" w:rsidRDefault="00364B57" w:rsidP="00364B57">
      <w:pPr>
        <w:spacing w:after="193"/>
        <w:ind w:right="0"/>
      </w:pPr>
      <w:r w:rsidRPr="00E1607F">
        <w:t xml:space="preserve">We want to allow users to select multiple devices to compare before making a final selection on the next screen. </w:t>
      </w:r>
    </w:p>
    <w:p w14:paraId="36B148E3" w14:textId="7C48089E" w:rsidR="00364B57" w:rsidRPr="00E1607F" w:rsidRDefault="00364B57" w:rsidP="00364B57">
      <w:pPr>
        <w:numPr>
          <w:ilvl w:val="0"/>
          <w:numId w:val="13"/>
        </w:numPr>
        <w:ind w:right="0" w:hanging="360"/>
      </w:pPr>
      <w:r w:rsidRPr="00E1607F">
        <w:t>Select</w:t>
      </w:r>
      <w:r w:rsidR="00E90C86" w:rsidRPr="00E1607F">
        <w:t xml:space="preserve"> </w:t>
      </w:r>
      <w:r w:rsidR="00E90C86" w:rsidRPr="00E1607F">
        <w:rPr>
          <w:b/>
        </w:rPr>
        <w:t>DeviceGallery</w:t>
      </w:r>
      <w:r w:rsidR="00E90C86" w:rsidRPr="00E1607F">
        <w:t>.</w:t>
      </w:r>
      <w:r w:rsidRPr="00E1607F">
        <w:t xml:space="preserve"> </w:t>
      </w:r>
      <w:r w:rsidR="00E90C86" w:rsidRPr="00E1607F">
        <w:t>C</w:t>
      </w:r>
      <w:r w:rsidRPr="00E1607F">
        <w:t xml:space="preserve">lick the </w:t>
      </w:r>
      <w:r w:rsidR="00F53707" w:rsidRPr="00E1607F">
        <w:t xml:space="preserve">edit (pencil) icon </w:t>
      </w:r>
      <w:r w:rsidRPr="00E1607F">
        <w:t xml:space="preserve">in the top left of the gallery to select the template cell. </w:t>
      </w:r>
    </w:p>
    <w:p w14:paraId="4A45FE23" w14:textId="3A5CAA73"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38DBA6EB" wp14:editId="203207A9">
                <wp:extent cx="5738495" cy="1391285"/>
                <wp:effectExtent l="9525" t="9525" r="14605" b="37465"/>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8495" cy="1391285"/>
                          <a:chOff x="0" y="0"/>
                          <a:chExt cx="57382" cy="13914"/>
                        </a:xfrm>
                      </wpg:grpSpPr>
                      <wps:wsp>
                        <wps:cNvPr id="225" name="Rectangle 2720"/>
                        <wps:cNvSpPr>
                          <a:spLocks noChangeArrowheads="1"/>
                        </wps:cNvSpPr>
                        <wps:spPr bwMode="auto">
                          <a:xfrm>
                            <a:off x="57035" y="1267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C18F7"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26" name="Picture 275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63" y="63"/>
                            <a:ext cx="56854" cy="13392"/>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2752"/>
                        <wps:cNvSpPr>
                          <a:spLocks/>
                        </wps:cNvSpPr>
                        <wps:spPr bwMode="auto">
                          <a:xfrm>
                            <a:off x="0" y="0"/>
                            <a:ext cx="56981" cy="13519"/>
                          </a:xfrm>
                          <a:custGeom>
                            <a:avLst/>
                            <a:gdLst>
                              <a:gd name="T0" fmla="*/ 0 w 5698109"/>
                              <a:gd name="T1" fmla="*/ 1351915 h 1351915"/>
                              <a:gd name="T2" fmla="*/ 5698109 w 5698109"/>
                              <a:gd name="T3" fmla="*/ 1351915 h 1351915"/>
                              <a:gd name="T4" fmla="*/ 5698109 w 5698109"/>
                              <a:gd name="T5" fmla="*/ 0 h 1351915"/>
                              <a:gd name="T6" fmla="*/ 0 w 5698109"/>
                              <a:gd name="T7" fmla="*/ 0 h 1351915"/>
                              <a:gd name="T8" fmla="*/ 0 w 5698109"/>
                              <a:gd name="T9" fmla="*/ 1351915 h 1351915"/>
                              <a:gd name="T10" fmla="*/ 0 w 5698109"/>
                              <a:gd name="T11" fmla="*/ 0 h 1351915"/>
                              <a:gd name="T12" fmla="*/ 5698109 w 5698109"/>
                              <a:gd name="T13" fmla="*/ 1351915 h 1351915"/>
                            </a:gdLst>
                            <a:ahLst/>
                            <a:cxnLst>
                              <a:cxn ang="0">
                                <a:pos x="T0" y="T1"/>
                              </a:cxn>
                              <a:cxn ang="0">
                                <a:pos x="T2" y="T3"/>
                              </a:cxn>
                              <a:cxn ang="0">
                                <a:pos x="T4" y="T5"/>
                              </a:cxn>
                              <a:cxn ang="0">
                                <a:pos x="T6" y="T7"/>
                              </a:cxn>
                              <a:cxn ang="0">
                                <a:pos x="T8" y="T9"/>
                              </a:cxn>
                            </a:cxnLst>
                            <a:rect l="T10" t="T11" r="T12" b="T13"/>
                            <a:pathLst>
                              <a:path w="5698109" h="1351915">
                                <a:moveTo>
                                  <a:pt x="0" y="1351915"/>
                                </a:moveTo>
                                <a:lnTo>
                                  <a:pt x="5698109" y="1351915"/>
                                </a:lnTo>
                                <a:lnTo>
                                  <a:pt x="5698109" y="0"/>
                                </a:lnTo>
                                <a:lnTo>
                                  <a:pt x="0" y="0"/>
                                </a:lnTo>
                                <a:lnTo>
                                  <a:pt x="0" y="13519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DBA6EB" id="Group 224" o:spid="_x0000_s1194" style="width:451.85pt;height:109.55pt;mso-position-horizontal-relative:char;mso-position-vertical-relative:line" coordsize="57382,139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">
                <v:rect id="Rectangle 2720" o:spid="_x0000_s1195" style="position:absolute;left:57035;top:1267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03DC18F7" w14:textId="77777777" w:rsidR="00F53707" w:rsidRDefault="00F53707" w:rsidP="00364B57">
                        <w:pPr>
                          <w:spacing w:after="160" w:line="256" w:lineRule="auto"/>
                          <w:ind w:left="0" w:right="0" w:firstLine="0"/>
                        </w:pPr>
                        <w:r>
                          <w:t xml:space="preserve"> </w:t>
                        </w:r>
                      </w:p>
                    </w:txbxContent>
                  </v:textbox>
                </v:rect>
                <v:shape id="Picture 2751" o:spid="_x0000_s1196" type="#_x0000_t75" style="position:absolute;left:63;top:63;width:56854;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">
                  <v:imagedata r:id="rId93" o:title=""/>
                </v:shape>
                <v:shape id="Shape 2752" o:spid="_x0000_s1197" style="position:absolute;width:56981;height:13519;visibility:visible;mso-wrap-style:square;v-text-anchor:top" coordsize="5698109,135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" path="m,1351915r5698109,l5698109,,,,,1351915xe" filled="f" strokecolor="#353535" strokeweight="1pt">
                  <v:path arrowok="t" o:connecttype="custom" o:connectlocs="0,13519;56981,13519;56981,0;0,0;0,13519" o:connectangles="0,0,0,0,0" textboxrect="0,0,5698109,1351915"/>
                </v:shape>
                <w10:anchorlock/>
              </v:group>
            </w:pict>
          </mc:Fallback>
        </mc:AlternateContent>
      </w:r>
    </w:p>
    <w:p w14:paraId="7A335E1A" w14:textId="66BD4EC8" w:rsidR="00364B57" w:rsidRPr="00E1607F" w:rsidRDefault="00364B57" w:rsidP="00364B57">
      <w:pPr>
        <w:numPr>
          <w:ilvl w:val="0"/>
          <w:numId w:val="13"/>
        </w:numPr>
        <w:spacing w:after="0" w:line="256" w:lineRule="auto"/>
        <w:ind w:right="0" w:hanging="360"/>
      </w:pPr>
      <w:r w:rsidRPr="00E1607F">
        <w:t>Make sure only the first item in the gallery is selected</w:t>
      </w:r>
      <w:r w:rsidR="00E90C86" w:rsidRPr="00E1607F">
        <w:t>,</w:t>
      </w:r>
      <w:r w:rsidRPr="00E1607F">
        <w:t xml:space="preserve"> not the entire gallery. </w:t>
      </w:r>
    </w:p>
    <w:p w14:paraId="1FAE0009" w14:textId="768EEC8F"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5D9F5D8F" wp14:editId="5EEADA72">
                <wp:extent cx="2842260" cy="2134235"/>
                <wp:effectExtent l="9525" t="9525" r="15240" b="37465"/>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2260" cy="2134235"/>
                          <a:chOff x="0" y="0"/>
                          <a:chExt cx="28419" cy="21343"/>
                        </a:xfrm>
                      </wpg:grpSpPr>
                      <wps:wsp>
                        <wps:cNvPr id="221" name="Rectangle 2726"/>
                        <wps:cNvSpPr>
                          <a:spLocks noChangeArrowheads="1"/>
                        </wps:cNvSpPr>
                        <wps:spPr bwMode="auto">
                          <a:xfrm>
                            <a:off x="28073" y="2010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A7FBE"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22" name="Picture 275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63" y="63"/>
                            <a:ext cx="27868" cy="20745"/>
                          </a:xfrm>
                          <a:prstGeom prst="rect">
                            <a:avLst/>
                          </a:prstGeom>
                          <a:noFill/>
                          <a:extLst>
                            <a:ext uri="{909E8E84-426E-40DD-AFC4-6F175D3DCCD1}">
                              <a14:hiddenFill xmlns:a14="http://schemas.microsoft.com/office/drawing/2010/main">
                                <a:solidFill>
                                  <a:srgbClr val="FFFFFF"/>
                                </a:solidFill>
                              </a14:hiddenFill>
                            </a:ext>
                          </a:extLst>
                        </pic:spPr>
                      </pic:pic>
                      <wps:wsp>
                        <wps:cNvPr id="223" name="Shape 2755"/>
                        <wps:cNvSpPr>
                          <a:spLocks/>
                        </wps:cNvSpPr>
                        <wps:spPr bwMode="auto">
                          <a:xfrm>
                            <a:off x="0" y="0"/>
                            <a:ext cx="27994" cy="20872"/>
                          </a:xfrm>
                          <a:custGeom>
                            <a:avLst/>
                            <a:gdLst>
                              <a:gd name="T0" fmla="*/ 0 w 2799461"/>
                              <a:gd name="T1" fmla="*/ 2087245 h 2087245"/>
                              <a:gd name="T2" fmla="*/ 2799461 w 2799461"/>
                              <a:gd name="T3" fmla="*/ 2087245 h 2087245"/>
                              <a:gd name="T4" fmla="*/ 2799461 w 2799461"/>
                              <a:gd name="T5" fmla="*/ 0 h 2087245"/>
                              <a:gd name="T6" fmla="*/ 0 w 2799461"/>
                              <a:gd name="T7" fmla="*/ 0 h 2087245"/>
                              <a:gd name="T8" fmla="*/ 0 w 2799461"/>
                              <a:gd name="T9" fmla="*/ 2087245 h 2087245"/>
                              <a:gd name="T10" fmla="*/ 0 w 2799461"/>
                              <a:gd name="T11" fmla="*/ 0 h 2087245"/>
                              <a:gd name="T12" fmla="*/ 2799461 w 2799461"/>
                              <a:gd name="T13" fmla="*/ 2087245 h 2087245"/>
                            </a:gdLst>
                            <a:ahLst/>
                            <a:cxnLst>
                              <a:cxn ang="0">
                                <a:pos x="T0" y="T1"/>
                              </a:cxn>
                              <a:cxn ang="0">
                                <a:pos x="T2" y="T3"/>
                              </a:cxn>
                              <a:cxn ang="0">
                                <a:pos x="T4" y="T5"/>
                              </a:cxn>
                              <a:cxn ang="0">
                                <a:pos x="T6" y="T7"/>
                              </a:cxn>
                              <a:cxn ang="0">
                                <a:pos x="T8" y="T9"/>
                              </a:cxn>
                            </a:cxnLst>
                            <a:rect l="T10" t="T11" r="T12" b="T13"/>
                            <a:pathLst>
                              <a:path w="2799461" h="2087245">
                                <a:moveTo>
                                  <a:pt x="0" y="2087245"/>
                                </a:moveTo>
                                <a:lnTo>
                                  <a:pt x="2799461" y="2087245"/>
                                </a:lnTo>
                                <a:lnTo>
                                  <a:pt x="2799461" y="0"/>
                                </a:lnTo>
                                <a:lnTo>
                                  <a:pt x="0" y="0"/>
                                </a:lnTo>
                                <a:lnTo>
                                  <a:pt x="0" y="208724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9F5D8F" id="Group 220" o:spid="_x0000_s1198" style="width:223.8pt;height:168.05pt;mso-position-horizontal-relative:char;mso-position-vertical-relative:line" coordsize="28419,213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">
                <v:rect id="Rectangle 2726" o:spid="_x0000_s1199" style="position:absolute;left:28073;top:2010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4AFA7FBE" w14:textId="77777777" w:rsidR="00F53707" w:rsidRDefault="00F53707" w:rsidP="00364B57">
                        <w:pPr>
                          <w:spacing w:after="160" w:line="256" w:lineRule="auto"/>
                          <w:ind w:left="0" w:right="0" w:firstLine="0"/>
                        </w:pPr>
                        <w:r>
                          <w:t xml:space="preserve"> </w:t>
                        </w:r>
                      </w:p>
                    </w:txbxContent>
                  </v:textbox>
                </v:rect>
                <v:shape id="Picture 2754" o:spid="_x0000_s1200" type="#_x0000_t75" style="position:absolute;left:63;top:63;width:27868;height:20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">
                  <v:imagedata r:id="rId95" o:title=""/>
                </v:shape>
                <v:shape id="Shape 2755" o:spid="_x0000_s1201" style="position:absolute;width:27994;height:20872;visibility:visible;mso-wrap-style:square;v-text-anchor:top" coordsize="2799461,2087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" path="m,2087245r2799461,l2799461,,,,,2087245xe" filled="f" strokecolor="#353535" strokeweight="1pt">
                  <v:path arrowok="t" o:connecttype="custom" o:connectlocs="0,20872;27994,20872;27994,0;0,0;0,20872" o:connectangles="0,0,0,0,0" textboxrect="0,0,2799461,2087245"/>
                </v:shape>
                <w10:anchorlock/>
              </v:group>
            </w:pict>
          </mc:Fallback>
        </mc:AlternateContent>
      </w:r>
    </w:p>
    <w:p w14:paraId="641628BA" w14:textId="77777777" w:rsidR="00BF3DAE" w:rsidRPr="00E1607F" w:rsidRDefault="00BF3DAE" w:rsidP="00364B57">
      <w:pPr>
        <w:spacing w:after="201" w:line="256" w:lineRule="auto"/>
        <w:ind w:left="380" w:right="0" w:firstLine="0"/>
      </w:pPr>
    </w:p>
    <w:p w14:paraId="71442505" w14:textId="20F62A62" w:rsidR="00364B57" w:rsidRPr="00E1607F" w:rsidRDefault="6CCAB36C" w:rsidP="00364B57">
      <w:pPr>
        <w:numPr>
          <w:ilvl w:val="0"/>
          <w:numId w:val="13"/>
        </w:numPr>
        <w:ind w:right="0" w:hanging="360"/>
      </w:pPr>
      <w:r w:rsidRPr="00E1607F">
        <w:lastRenderedPageBreak/>
        <w:t>Add a checkbox by clicking</w:t>
      </w:r>
      <w:r w:rsidR="14CDBC96" w:rsidRPr="00E1607F">
        <w:t xml:space="preserve"> </w:t>
      </w:r>
      <w:r w:rsidR="14CDBC96" w:rsidRPr="00E1607F">
        <w:rPr>
          <w:b/>
          <w:bCs/>
        </w:rPr>
        <w:t xml:space="preserve">Insert </w:t>
      </w:r>
      <w:r w:rsidR="14CDBC96" w:rsidRPr="00E1607F">
        <w:rPr>
          <w:rFonts w:eastAsia="Wingdings"/>
        </w:rPr>
        <w:t>à</w:t>
      </w:r>
      <w:r w:rsidR="14CDBC96" w:rsidRPr="00E1607F">
        <w:t xml:space="preserve"> </w:t>
      </w:r>
      <w:r w:rsidR="00ACD0B6" w:rsidRPr="00E1607F">
        <w:rPr>
          <w:b/>
          <w:bCs/>
        </w:rPr>
        <w:t xml:space="preserve">Inputs </w:t>
      </w:r>
      <w:r w:rsidR="14CDBC96" w:rsidRPr="00E1607F">
        <w:rPr>
          <w:rFonts w:eastAsia="Wingdings"/>
        </w:rPr>
        <w:t>à</w:t>
      </w:r>
      <w:r w:rsidR="14CDBC96" w:rsidRPr="00E1607F">
        <w:t xml:space="preserve"> </w:t>
      </w:r>
      <w:r w:rsidR="42790F0C" w:rsidRPr="00E1607F">
        <w:rPr>
          <w:b/>
          <w:bCs/>
        </w:rPr>
        <w:t>Check</w:t>
      </w:r>
      <w:r w:rsidR="14CDBC96" w:rsidRPr="00E1607F">
        <w:rPr>
          <w:b/>
          <w:bCs/>
        </w:rPr>
        <w:t>box</w:t>
      </w:r>
      <w:r w:rsidRPr="00E1607F">
        <w:t xml:space="preserve">. </w:t>
      </w:r>
    </w:p>
    <w:p w14:paraId="5E4D2328" w14:textId="1916D332" w:rsidR="00364B57" w:rsidRPr="00E1607F" w:rsidRDefault="5B8997FB" w:rsidP="3595C0AF">
      <w:pPr>
        <w:spacing w:after="201" w:line="256" w:lineRule="auto"/>
        <w:ind w:left="380" w:right="0" w:firstLine="0"/>
      </w:pPr>
      <w:r w:rsidRPr="00E1607F">
        <w:rPr>
          <w:noProof/>
        </w:rPr>
        <w:drawing>
          <wp:inline distT="0" distB="0" distL="0" distR="0" wp14:anchorId="303D7CCB" wp14:editId="7B3E502F">
            <wp:extent cx="4572000" cy="2181225"/>
            <wp:effectExtent l="0" t="0" r="0" b="0"/>
            <wp:docPr id="328390105" name="Picture 32839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39010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14:paraId="504A9690" w14:textId="77777777" w:rsidR="00364B57" w:rsidRPr="00E1607F" w:rsidRDefault="00364B57" w:rsidP="00364B57">
      <w:pPr>
        <w:spacing w:after="0" w:line="256" w:lineRule="auto"/>
        <w:ind w:left="0" w:right="0" w:firstLine="0"/>
      </w:pPr>
      <w:r w:rsidRPr="00E1607F">
        <w:t xml:space="preserve"> </w:t>
      </w:r>
      <w:r w:rsidRPr="00E1607F">
        <w:tab/>
        <w:t xml:space="preserve"> </w:t>
      </w:r>
    </w:p>
    <w:p w14:paraId="587EF4C4" w14:textId="77777777" w:rsidR="00364B57" w:rsidRPr="00E1607F" w:rsidRDefault="00364B57" w:rsidP="00364B57">
      <w:pPr>
        <w:numPr>
          <w:ilvl w:val="0"/>
          <w:numId w:val="13"/>
        </w:numPr>
        <w:ind w:right="0" w:hanging="360"/>
      </w:pPr>
      <w:r w:rsidRPr="00E1607F">
        <w:t xml:space="preserve">Move the inserted checkbox below the price. </w:t>
      </w:r>
    </w:p>
    <w:p w14:paraId="1980F6F8" w14:textId="582E298A"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1E7E12AE" wp14:editId="594571DE">
                <wp:extent cx="5451475" cy="2076450"/>
                <wp:effectExtent l="9525" t="9525" r="15875" b="38100"/>
                <wp:docPr id="212"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1475" cy="2076450"/>
                          <a:chOff x="0" y="0"/>
                          <a:chExt cx="54517" cy="20767"/>
                        </a:xfrm>
                      </wpg:grpSpPr>
                      <wps:wsp>
                        <wps:cNvPr id="213" name="Rectangle 2793"/>
                        <wps:cNvSpPr>
                          <a:spLocks noChangeArrowheads="1"/>
                        </wps:cNvSpPr>
                        <wps:spPr bwMode="auto">
                          <a:xfrm>
                            <a:off x="54170" y="1952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8CC8D"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14" name="Picture 281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3" y="63"/>
                            <a:ext cx="53851" cy="20123"/>
                          </a:xfrm>
                          <a:prstGeom prst="rect">
                            <a:avLst/>
                          </a:prstGeom>
                          <a:noFill/>
                          <a:extLst>
                            <a:ext uri="{909E8E84-426E-40DD-AFC4-6F175D3DCCD1}">
                              <a14:hiddenFill xmlns:a14="http://schemas.microsoft.com/office/drawing/2010/main">
                                <a:solidFill>
                                  <a:srgbClr val="FFFFFF"/>
                                </a:solidFill>
                              </a14:hiddenFill>
                            </a:ext>
                          </a:extLst>
                        </pic:spPr>
                      </pic:pic>
                      <wps:wsp>
                        <wps:cNvPr id="215" name="Shape 2819"/>
                        <wps:cNvSpPr>
                          <a:spLocks/>
                        </wps:cNvSpPr>
                        <wps:spPr bwMode="auto">
                          <a:xfrm>
                            <a:off x="0" y="0"/>
                            <a:ext cx="53977" cy="20250"/>
                          </a:xfrm>
                          <a:custGeom>
                            <a:avLst/>
                            <a:gdLst>
                              <a:gd name="T0" fmla="*/ 0 w 5397754"/>
                              <a:gd name="T1" fmla="*/ 2025015 h 2025015"/>
                              <a:gd name="T2" fmla="*/ 5397754 w 5397754"/>
                              <a:gd name="T3" fmla="*/ 2025015 h 2025015"/>
                              <a:gd name="T4" fmla="*/ 5397754 w 5397754"/>
                              <a:gd name="T5" fmla="*/ 0 h 2025015"/>
                              <a:gd name="T6" fmla="*/ 0 w 5397754"/>
                              <a:gd name="T7" fmla="*/ 0 h 2025015"/>
                              <a:gd name="T8" fmla="*/ 0 w 5397754"/>
                              <a:gd name="T9" fmla="*/ 2025015 h 2025015"/>
                              <a:gd name="T10" fmla="*/ 0 w 5397754"/>
                              <a:gd name="T11" fmla="*/ 0 h 2025015"/>
                              <a:gd name="T12" fmla="*/ 5397754 w 5397754"/>
                              <a:gd name="T13" fmla="*/ 2025015 h 2025015"/>
                            </a:gdLst>
                            <a:ahLst/>
                            <a:cxnLst>
                              <a:cxn ang="0">
                                <a:pos x="T0" y="T1"/>
                              </a:cxn>
                              <a:cxn ang="0">
                                <a:pos x="T2" y="T3"/>
                              </a:cxn>
                              <a:cxn ang="0">
                                <a:pos x="T4" y="T5"/>
                              </a:cxn>
                              <a:cxn ang="0">
                                <a:pos x="T6" y="T7"/>
                              </a:cxn>
                              <a:cxn ang="0">
                                <a:pos x="T8" y="T9"/>
                              </a:cxn>
                            </a:cxnLst>
                            <a:rect l="T10" t="T11" r="T12" b="T13"/>
                            <a:pathLst>
                              <a:path w="5397754" h="2025015">
                                <a:moveTo>
                                  <a:pt x="0" y="2025015"/>
                                </a:moveTo>
                                <a:lnTo>
                                  <a:pt x="5397754" y="2025015"/>
                                </a:lnTo>
                                <a:lnTo>
                                  <a:pt x="5397754" y="0"/>
                                </a:lnTo>
                                <a:lnTo>
                                  <a:pt x="0" y="0"/>
                                </a:lnTo>
                                <a:lnTo>
                                  <a:pt x="0" y="20250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E7E12AE" id="Group 212" o:spid="_x0000_s1202" style="width:429.25pt;height:163.5pt;mso-position-horizontal-relative:char;mso-position-vertical-relative:line" coordsize="54517,20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">
                <v:rect id="Rectangle 2793" o:spid="_x0000_s1203" style="position:absolute;left:54170;top:1952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3A68CC8D" w14:textId="77777777" w:rsidR="00F53707" w:rsidRDefault="00F53707" w:rsidP="00364B57">
                        <w:pPr>
                          <w:spacing w:after="160" w:line="256" w:lineRule="auto"/>
                          <w:ind w:left="0" w:right="0" w:firstLine="0"/>
                        </w:pPr>
                        <w:r>
                          <w:t xml:space="preserve"> </w:t>
                        </w:r>
                      </w:p>
                    </w:txbxContent>
                  </v:textbox>
                </v:rect>
                <v:shape id="Picture 2818" o:spid="_x0000_s1204" type="#_x0000_t75" style="position:absolute;left:63;top:63;width:53851;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">
                  <v:imagedata r:id="rId98" o:title=""/>
                </v:shape>
                <v:shape id="Shape 2819" o:spid="_x0000_s1205" style="position:absolute;width:53977;height:20250;visibility:visible;mso-wrap-style:square;v-text-anchor:top" coordsize="5397754,202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" path="m,2025015r5397754,l5397754,,,,,2025015xe" filled="f" strokecolor="#353535" strokeweight="1pt">
                  <v:path arrowok="t" o:connecttype="custom" o:connectlocs="0,20250;53977,20250;53977,0;0,0;0,20250" o:connectangles="0,0,0,0,0" textboxrect="0,0,5397754,2025015"/>
                </v:shape>
                <w10:anchorlock/>
              </v:group>
            </w:pict>
          </mc:Fallback>
        </mc:AlternateContent>
      </w:r>
    </w:p>
    <w:p w14:paraId="038F53ED" w14:textId="7C8895C9" w:rsidR="00364B57" w:rsidRPr="00E1607F" w:rsidRDefault="00364B57" w:rsidP="00364B57">
      <w:pPr>
        <w:numPr>
          <w:ilvl w:val="0"/>
          <w:numId w:val="13"/>
        </w:numPr>
        <w:ind w:right="0" w:hanging="360"/>
      </w:pPr>
      <w:r w:rsidRPr="00E1607F">
        <w:t>Change the checkbox text to</w:t>
      </w:r>
      <w:r w:rsidR="00E90C86" w:rsidRPr="00E1607F">
        <w:t xml:space="preserve"> Compare. </w:t>
      </w:r>
      <w:r w:rsidRPr="00E1607F">
        <w:t xml:space="preserve">You can </w:t>
      </w:r>
      <w:r w:rsidR="00E90C86" w:rsidRPr="00E1607F">
        <w:t xml:space="preserve">either </w:t>
      </w:r>
      <w:r w:rsidRPr="00E1607F">
        <w:t>do this by setting the</w:t>
      </w:r>
      <w:r w:rsidR="00E90C86" w:rsidRPr="00E1607F">
        <w:t xml:space="preserve"> </w:t>
      </w:r>
      <w:r w:rsidR="00E90C86" w:rsidRPr="00E1607F">
        <w:rPr>
          <w:b/>
        </w:rPr>
        <w:t>Text</w:t>
      </w:r>
      <w:r w:rsidRPr="00E1607F">
        <w:t xml:space="preserve"> property or clicking within the text of the control and typing directly into the control. </w:t>
      </w:r>
    </w:p>
    <w:p w14:paraId="6FBB4759" w14:textId="0521B879" w:rsidR="00364B57" w:rsidRPr="00E1607F" w:rsidRDefault="00364B57" w:rsidP="00BF3DAE">
      <w:pPr>
        <w:spacing w:after="201" w:line="256" w:lineRule="auto"/>
        <w:ind w:left="380" w:right="0" w:firstLine="0"/>
      </w:pPr>
      <w:r w:rsidRPr="00E1607F">
        <w:rPr>
          <w:noProof/>
        </w:rPr>
        <mc:AlternateContent>
          <mc:Choice Requires="wpg">
            <w:drawing>
              <wp:inline distT="0" distB="0" distL="0" distR="0" wp14:anchorId="659F6331" wp14:editId="6D4FD48C">
                <wp:extent cx="5395595" cy="2515870"/>
                <wp:effectExtent l="9525" t="9525" r="14605" b="36830"/>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5595" cy="2515870"/>
                          <a:chOff x="0" y="0"/>
                          <a:chExt cx="53953" cy="25157"/>
                        </a:xfrm>
                      </wpg:grpSpPr>
                      <wps:wsp>
                        <wps:cNvPr id="209" name="Rectangle 2813"/>
                        <wps:cNvSpPr>
                          <a:spLocks noChangeArrowheads="1"/>
                        </wps:cNvSpPr>
                        <wps:spPr bwMode="auto">
                          <a:xfrm>
                            <a:off x="53606" y="2391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0C339"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10" name="Picture 28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63" y="63"/>
                            <a:ext cx="53430" cy="24657"/>
                          </a:xfrm>
                          <a:prstGeom prst="rect">
                            <a:avLst/>
                          </a:prstGeom>
                          <a:noFill/>
                          <a:extLst>
                            <a:ext uri="{909E8E84-426E-40DD-AFC4-6F175D3DCCD1}">
                              <a14:hiddenFill xmlns:a14="http://schemas.microsoft.com/office/drawing/2010/main">
                                <a:solidFill>
                                  <a:srgbClr val="FFFFFF"/>
                                </a:solidFill>
                              </a14:hiddenFill>
                            </a:ext>
                          </a:extLst>
                        </pic:spPr>
                      </pic:pic>
                      <wps:wsp>
                        <wps:cNvPr id="211" name="Shape 2822"/>
                        <wps:cNvSpPr>
                          <a:spLocks/>
                        </wps:cNvSpPr>
                        <wps:spPr bwMode="auto">
                          <a:xfrm>
                            <a:off x="0" y="0"/>
                            <a:ext cx="53557" cy="24784"/>
                          </a:xfrm>
                          <a:custGeom>
                            <a:avLst/>
                            <a:gdLst>
                              <a:gd name="T0" fmla="*/ 0 w 5355717"/>
                              <a:gd name="T1" fmla="*/ 2478405 h 2478405"/>
                              <a:gd name="T2" fmla="*/ 5355717 w 5355717"/>
                              <a:gd name="T3" fmla="*/ 2478405 h 2478405"/>
                              <a:gd name="T4" fmla="*/ 5355717 w 5355717"/>
                              <a:gd name="T5" fmla="*/ 0 h 2478405"/>
                              <a:gd name="T6" fmla="*/ 0 w 5355717"/>
                              <a:gd name="T7" fmla="*/ 0 h 2478405"/>
                              <a:gd name="T8" fmla="*/ 0 w 5355717"/>
                              <a:gd name="T9" fmla="*/ 2478405 h 2478405"/>
                              <a:gd name="T10" fmla="*/ 0 w 5355717"/>
                              <a:gd name="T11" fmla="*/ 0 h 2478405"/>
                              <a:gd name="T12" fmla="*/ 5355717 w 5355717"/>
                              <a:gd name="T13" fmla="*/ 2478405 h 2478405"/>
                            </a:gdLst>
                            <a:ahLst/>
                            <a:cxnLst>
                              <a:cxn ang="0">
                                <a:pos x="T0" y="T1"/>
                              </a:cxn>
                              <a:cxn ang="0">
                                <a:pos x="T2" y="T3"/>
                              </a:cxn>
                              <a:cxn ang="0">
                                <a:pos x="T4" y="T5"/>
                              </a:cxn>
                              <a:cxn ang="0">
                                <a:pos x="T6" y="T7"/>
                              </a:cxn>
                              <a:cxn ang="0">
                                <a:pos x="T8" y="T9"/>
                              </a:cxn>
                            </a:cxnLst>
                            <a:rect l="T10" t="T11" r="T12" b="T13"/>
                            <a:pathLst>
                              <a:path w="5355717" h="2478405">
                                <a:moveTo>
                                  <a:pt x="0" y="2478405"/>
                                </a:moveTo>
                                <a:lnTo>
                                  <a:pt x="5355717" y="2478405"/>
                                </a:lnTo>
                                <a:lnTo>
                                  <a:pt x="5355717" y="0"/>
                                </a:lnTo>
                                <a:lnTo>
                                  <a:pt x="0" y="0"/>
                                </a:lnTo>
                                <a:lnTo>
                                  <a:pt x="0" y="247840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59F6331" id="Group 208" o:spid="_x0000_s1206" style="width:424.85pt;height:198.1pt;mso-position-horizontal-relative:char;mso-position-vertical-relative:line" coordsize="53953,251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">
                <v:rect id="Rectangle 2813" o:spid="_x0000_s1207" style="position:absolute;left:53606;top:2391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14:paraId="71E0C339" w14:textId="77777777" w:rsidR="00F53707" w:rsidRDefault="00F53707" w:rsidP="00364B57">
                        <w:pPr>
                          <w:spacing w:after="160" w:line="256" w:lineRule="auto"/>
                          <w:ind w:left="0" w:right="0" w:firstLine="0"/>
                        </w:pPr>
                        <w:r>
                          <w:t xml:space="preserve"> </w:t>
                        </w:r>
                      </w:p>
                    </w:txbxContent>
                  </v:textbox>
                </v:rect>
                <v:shape id="Picture 2821" o:spid="_x0000_s1208" type="#_x0000_t75" style="position:absolute;left:63;top:63;width:53430;height:2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">
                  <v:imagedata r:id="rId100" o:title=""/>
                </v:shape>
                <v:shape id="Shape 2822" o:spid="_x0000_s1209" style="position:absolute;width:53557;height:24784;visibility:visible;mso-wrap-style:square;v-text-anchor:top" coordsize="5355717,247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" path="m,2478405r5355717,l5355717,,,,,2478405xe" filled="f" strokecolor="#353535" strokeweight="1pt">
                  <v:path arrowok="t" o:connecttype="custom" o:connectlocs="0,24784;53557,24784;53557,0;0,0;0,24784" o:connectangles="0,0,0,0,0" textboxrect="0,0,5355717,2478405"/>
                </v:shape>
                <w10:anchorlock/>
              </v:group>
            </w:pict>
          </mc:Fallback>
        </mc:AlternateContent>
      </w:r>
      <w:r w:rsidRPr="00E1607F">
        <w:tab/>
      </w:r>
      <w:r w:rsidRPr="00E1607F">
        <w:rPr>
          <w:color w:val="0078D7"/>
          <w:sz w:val="28"/>
        </w:rPr>
        <w:t xml:space="preserve"> </w:t>
      </w:r>
    </w:p>
    <w:p w14:paraId="7EAD19D0" w14:textId="419902A0" w:rsidR="00364B57" w:rsidRPr="00E1607F" w:rsidRDefault="000B6B00" w:rsidP="00EB48F9">
      <w:pPr>
        <w:pStyle w:val="Heading2"/>
      </w:pPr>
      <w:bookmarkStart w:id="13" w:name="_Toc55237425"/>
      <w:r w:rsidRPr="00E1607F">
        <w:lastRenderedPageBreak/>
        <w:t>Exercise</w:t>
      </w:r>
      <w:r w:rsidR="00364B57" w:rsidRPr="00E1607F">
        <w:t xml:space="preserve"> 10: Create a collection for the selected devices</w:t>
      </w:r>
      <w:bookmarkEnd w:id="13"/>
      <w:r w:rsidR="00364B57" w:rsidRPr="00E1607F">
        <w:t xml:space="preserve"> </w:t>
      </w:r>
    </w:p>
    <w:p w14:paraId="51C443C3" w14:textId="7B08BF9A" w:rsidR="00364B57" w:rsidRPr="00E1607F" w:rsidRDefault="00364B57" w:rsidP="00364B57">
      <w:pPr>
        <w:spacing w:after="191"/>
        <w:ind w:right="0"/>
      </w:pPr>
      <w:r w:rsidRPr="00E1607F">
        <w:t xml:space="preserve">When a user selects a device to compare, we will add it to a collection called </w:t>
      </w:r>
      <w:r w:rsidRPr="00E1607F">
        <w:rPr>
          <w:b/>
        </w:rPr>
        <w:t>CompareList</w:t>
      </w:r>
      <w:r w:rsidRPr="00E1607F">
        <w:t>. You can think of this as an in</w:t>
      </w:r>
      <w:r w:rsidR="00ED2479" w:rsidRPr="00E1607F">
        <w:t>-</w:t>
      </w:r>
      <w:r w:rsidRPr="00E1607F">
        <w:t xml:space="preserve">memory collection of devices that have been selected for comparison. </w:t>
      </w:r>
    </w:p>
    <w:p w14:paraId="71686BC6" w14:textId="5496B730" w:rsidR="00364B57" w:rsidRPr="00E1607F" w:rsidRDefault="00364B57" w:rsidP="00364B57">
      <w:pPr>
        <w:numPr>
          <w:ilvl w:val="0"/>
          <w:numId w:val="14"/>
        </w:numPr>
        <w:spacing w:line="256" w:lineRule="auto"/>
        <w:ind w:right="196" w:hanging="360"/>
        <w:rPr>
          <w:rFonts w:eastAsia="Consolas"/>
          <w:color w:val="272727"/>
        </w:rPr>
      </w:pPr>
      <w:r w:rsidRPr="00E1607F">
        <w:t>Select the</w:t>
      </w:r>
      <w:r w:rsidR="00E90C86" w:rsidRPr="00E1607F">
        <w:t xml:space="preserve"> </w:t>
      </w:r>
      <w:r w:rsidR="00E90C86" w:rsidRPr="00E1607F">
        <w:rPr>
          <w:b/>
        </w:rPr>
        <w:t>Checkbox</w:t>
      </w:r>
      <w:r w:rsidRPr="00E1607F">
        <w:t xml:space="preserve"> control and click on the</w:t>
      </w:r>
      <w:r w:rsidR="00E90C86" w:rsidRPr="00E1607F">
        <w:t xml:space="preserve"> </w:t>
      </w:r>
      <w:r w:rsidR="00E90C86" w:rsidRPr="00E1607F">
        <w:rPr>
          <w:b/>
        </w:rPr>
        <w:t>Action</w:t>
      </w:r>
      <w:r w:rsidRPr="00E1607F">
        <w:rPr>
          <w:b/>
        </w:rPr>
        <w:t xml:space="preserve"> </w:t>
      </w:r>
      <w:r w:rsidRPr="00E1607F">
        <w:t>tab in the ribbon, click</w:t>
      </w:r>
      <w:r w:rsidR="00E90C86" w:rsidRPr="00E1607F">
        <w:t xml:space="preserve"> </w:t>
      </w:r>
      <w:r w:rsidR="00E90C86" w:rsidRPr="00E1607F">
        <w:rPr>
          <w:b/>
        </w:rPr>
        <w:t>OnCheck</w:t>
      </w:r>
      <w:r w:rsidR="00485940" w:rsidRPr="00E1607F">
        <w:rPr>
          <w:b/>
        </w:rPr>
        <w:t>,</w:t>
      </w:r>
      <w:r w:rsidRPr="00E1607F">
        <w:t xml:space="preserve"> and set the value in the</w:t>
      </w:r>
      <w:r w:rsidR="00E90C86" w:rsidRPr="00E1607F">
        <w:t xml:space="preserve"> formula bar to </w:t>
      </w:r>
      <w:r w:rsidR="00E90C86" w:rsidRPr="00E1607F">
        <w:rPr>
          <w:rFonts w:eastAsia="Consolas"/>
          <w:color w:val="272727"/>
        </w:rPr>
        <w:t>Collect(CompareList,ThisItem)</w:t>
      </w:r>
      <w:r w:rsidR="00ED2479" w:rsidRPr="00E1607F">
        <w:t>.</w:t>
      </w:r>
    </w:p>
    <w:p w14:paraId="4DFB8643" w14:textId="1F43538D" w:rsidR="00364B57" w:rsidRPr="00E1607F" w:rsidRDefault="00364B57" w:rsidP="00364B57">
      <w:pPr>
        <w:spacing w:after="199" w:line="256" w:lineRule="auto"/>
        <w:ind w:left="380" w:right="0" w:firstLine="0"/>
      </w:pPr>
      <w:r w:rsidRPr="00E1607F">
        <w:rPr>
          <w:noProof/>
        </w:rPr>
        <mc:AlternateContent>
          <mc:Choice Requires="wpg">
            <w:drawing>
              <wp:inline distT="0" distB="0" distL="0" distR="0" wp14:anchorId="2EAD41AB" wp14:editId="6892FC97">
                <wp:extent cx="6473796" cy="2731500"/>
                <wp:effectExtent l="0" t="0" r="3810" b="12065"/>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3796" cy="2731500"/>
                          <a:chOff x="0" y="18"/>
                          <a:chExt cx="64735" cy="27315"/>
                        </a:xfrm>
                      </wpg:grpSpPr>
                      <wps:wsp>
                        <wps:cNvPr id="204" name="Rectangle 2877"/>
                        <wps:cNvSpPr>
                          <a:spLocks noChangeArrowheads="1"/>
                        </wps:cNvSpPr>
                        <wps:spPr bwMode="auto">
                          <a:xfrm>
                            <a:off x="31090" y="1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361CC"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205" name="Rectangle 2878"/>
                        <wps:cNvSpPr>
                          <a:spLocks noChangeArrowheads="1"/>
                        </wps:cNvSpPr>
                        <wps:spPr bwMode="auto">
                          <a:xfrm>
                            <a:off x="64274" y="2568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0A659"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06" name="Picture 292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63" y="2589"/>
                            <a:ext cx="64000" cy="23869"/>
                          </a:xfrm>
                          <a:prstGeom prst="rect">
                            <a:avLst/>
                          </a:prstGeom>
                          <a:noFill/>
                          <a:extLst>
                            <a:ext uri="{909E8E84-426E-40DD-AFC4-6F175D3DCCD1}">
                              <a14:hiddenFill xmlns:a14="http://schemas.microsoft.com/office/drawing/2010/main">
                                <a:solidFill>
                                  <a:srgbClr val="FFFFFF"/>
                                </a:solidFill>
                              </a14:hiddenFill>
                            </a:ext>
                          </a:extLst>
                        </pic:spPr>
                      </pic:pic>
                      <wps:wsp>
                        <wps:cNvPr id="207" name="Shape 2923"/>
                        <wps:cNvSpPr>
                          <a:spLocks/>
                        </wps:cNvSpPr>
                        <wps:spPr bwMode="auto">
                          <a:xfrm>
                            <a:off x="0" y="2525"/>
                            <a:ext cx="64127" cy="23997"/>
                          </a:xfrm>
                          <a:custGeom>
                            <a:avLst/>
                            <a:gdLst>
                              <a:gd name="T0" fmla="*/ 0 w 6412738"/>
                              <a:gd name="T1" fmla="*/ 2399665 h 2399665"/>
                              <a:gd name="T2" fmla="*/ 6412738 w 6412738"/>
                              <a:gd name="T3" fmla="*/ 2399665 h 2399665"/>
                              <a:gd name="T4" fmla="*/ 6412738 w 6412738"/>
                              <a:gd name="T5" fmla="*/ 0 h 2399665"/>
                              <a:gd name="T6" fmla="*/ 0 w 6412738"/>
                              <a:gd name="T7" fmla="*/ 0 h 2399665"/>
                              <a:gd name="T8" fmla="*/ 0 w 6412738"/>
                              <a:gd name="T9" fmla="*/ 2399665 h 2399665"/>
                              <a:gd name="T10" fmla="*/ 0 w 6412738"/>
                              <a:gd name="T11" fmla="*/ 0 h 2399665"/>
                              <a:gd name="T12" fmla="*/ 6412738 w 6412738"/>
                              <a:gd name="T13" fmla="*/ 2399665 h 2399665"/>
                            </a:gdLst>
                            <a:ahLst/>
                            <a:cxnLst>
                              <a:cxn ang="0">
                                <a:pos x="T0" y="T1"/>
                              </a:cxn>
                              <a:cxn ang="0">
                                <a:pos x="T2" y="T3"/>
                              </a:cxn>
                              <a:cxn ang="0">
                                <a:pos x="T4" y="T5"/>
                              </a:cxn>
                              <a:cxn ang="0">
                                <a:pos x="T6" y="T7"/>
                              </a:cxn>
                              <a:cxn ang="0">
                                <a:pos x="T8" y="T9"/>
                              </a:cxn>
                            </a:cxnLst>
                            <a:rect l="T10" t="T11" r="T12" b="T13"/>
                            <a:pathLst>
                              <a:path w="6412738" h="2399665">
                                <a:moveTo>
                                  <a:pt x="0" y="2399665"/>
                                </a:moveTo>
                                <a:lnTo>
                                  <a:pt x="6412738" y="2399665"/>
                                </a:lnTo>
                                <a:lnTo>
                                  <a:pt x="6412738" y="0"/>
                                </a:lnTo>
                                <a:lnTo>
                                  <a:pt x="0" y="0"/>
                                </a:lnTo>
                                <a:lnTo>
                                  <a:pt x="0" y="23996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AD41AB" id="Group 201" o:spid="_x0000_s1210" style="width:509.75pt;height:215.1pt;mso-position-horizontal-relative:char;mso-position-vertical-relative:line" coordorigin=",18" coordsize="64735,27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">
                <v:rect id="Rectangle 2877" o:spid="_x0000_s1211" style="position:absolute;left:31090;top:1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38A361CC" w14:textId="77777777" w:rsidR="00F53707" w:rsidRDefault="00F53707" w:rsidP="00364B57">
                        <w:pPr>
                          <w:spacing w:after="160" w:line="256" w:lineRule="auto"/>
                          <w:ind w:left="0" w:right="0" w:firstLine="0"/>
                        </w:pPr>
                        <w:r>
                          <w:t xml:space="preserve"> </w:t>
                        </w:r>
                      </w:p>
                    </w:txbxContent>
                  </v:textbox>
                </v:rect>
                <v:rect id="Rectangle 2878" o:spid="_x0000_s1212" style="position:absolute;left:64274;top:2568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S6uxgAAANwAAAAPAAAAZHJzL2Rvd25yZXYueG1sRI9Pa8JA&#10;FMTvBb/D8oTemo0Bi6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BGkursYAAADcAAAA&#10;DwAAAAAAAAAAAAAAAAAHAgAAZHJzL2Rvd25yZXYueG1sUEsFBgAAAAADAAMAtwAAAPoCAAAAAA==&#10;" filled="f" stroked="f">
                  <v:textbox inset="0,0,0,0">
                    <w:txbxContent>
                      <w:p w14:paraId="5EC0A659" w14:textId="77777777" w:rsidR="00F53707" w:rsidRDefault="00F53707" w:rsidP="00364B57">
                        <w:pPr>
                          <w:spacing w:after="160" w:line="256" w:lineRule="auto"/>
                          <w:ind w:left="0" w:right="0" w:firstLine="0"/>
                        </w:pPr>
                        <w:r>
                          <w:t xml:space="preserve"> </w:t>
                        </w:r>
                      </w:p>
                    </w:txbxContent>
                  </v:textbox>
                </v:rect>
                <v:shape id="Picture 2922" o:spid="_x0000_s1213" type="#_x0000_t75" style="position:absolute;left:63;top:2589;width:64000;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">
                  <v:imagedata r:id="rId102" o:title=""/>
                </v:shape>
                <v:shape id="Shape 2923" o:spid="_x0000_s1214" style="position:absolute;top:2525;width:64127;height:23997;visibility:visible;mso-wrap-style:square;v-text-anchor:top" coordsize="6412738,239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" path="m,2399665r6412738,l6412738,,,,,2399665xe" filled="f" strokecolor="#353535" strokeweight="1pt">
                  <v:path arrowok="t" o:connecttype="custom" o:connectlocs="0,23997;64127,23997;64127,0;0,0;0,23997" o:connectangles="0,0,0,0,0" textboxrect="0,0,6412738,2399665"/>
                </v:shape>
                <w10:anchorlock/>
              </v:group>
            </w:pict>
          </mc:Fallback>
        </mc:AlternateContent>
      </w:r>
    </w:p>
    <w:p w14:paraId="455A9194" w14:textId="6A35997E" w:rsidR="00364B57" w:rsidRPr="00E1607F" w:rsidRDefault="00364B57" w:rsidP="00364B57">
      <w:pPr>
        <w:numPr>
          <w:ilvl w:val="0"/>
          <w:numId w:val="14"/>
        </w:numPr>
        <w:spacing w:after="108" w:line="256" w:lineRule="auto"/>
        <w:ind w:right="196" w:hanging="360"/>
      </w:pPr>
      <w:r w:rsidRPr="00E1607F">
        <w:t>Set the</w:t>
      </w:r>
      <w:r w:rsidR="00E90C86" w:rsidRPr="00E1607F">
        <w:t xml:space="preserve"> </w:t>
      </w:r>
      <w:r w:rsidR="00E90C86" w:rsidRPr="00E1607F">
        <w:rPr>
          <w:b/>
        </w:rPr>
        <w:t>OnUncheck</w:t>
      </w:r>
      <w:r w:rsidRPr="00E1607F">
        <w:rPr>
          <w:b/>
        </w:rPr>
        <w:t xml:space="preserve"> </w:t>
      </w:r>
      <w:r w:rsidRPr="00E1607F">
        <w:t xml:space="preserve">value to </w:t>
      </w:r>
      <w:r w:rsidRPr="00E1607F">
        <w:rPr>
          <w:rFonts w:eastAsia="Consolas"/>
          <w:color w:val="272727"/>
        </w:rPr>
        <w:t>Remove(CompareList,ThisItem)</w:t>
      </w:r>
    </w:p>
    <w:p w14:paraId="3E8FC16B" w14:textId="6DD58F5E" w:rsidR="00364B57" w:rsidRPr="00E1607F" w:rsidRDefault="00364B57" w:rsidP="00364B57">
      <w:pPr>
        <w:spacing w:after="145" w:line="256" w:lineRule="auto"/>
        <w:ind w:left="0" w:right="227" w:firstLine="0"/>
        <w:jc w:val="right"/>
      </w:pPr>
      <w:r w:rsidRPr="00E1607F">
        <w:rPr>
          <w:noProof/>
        </w:rPr>
        <mc:AlternateContent>
          <mc:Choice Requires="wpg">
            <w:drawing>
              <wp:inline distT="0" distB="0" distL="0" distR="0" wp14:anchorId="47BD020E" wp14:editId="35969B6E">
                <wp:extent cx="6413500" cy="546100"/>
                <wp:effectExtent l="9525" t="9525" r="6350" b="635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3500" cy="546100"/>
                          <a:chOff x="0" y="0"/>
                          <a:chExt cx="64135" cy="5461"/>
                        </a:xfrm>
                      </wpg:grpSpPr>
                      <pic:pic xmlns:pic="http://schemas.openxmlformats.org/drawingml/2006/picture">
                        <pic:nvPicPr>
                          <pic:cNvPr id="199" name="Picture 292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63" y="63"/>
                            <a:ext cx="64008" cy="5334"/>
                          </a:xfrm>
                          <a:prstGeom prst="rect">
                            <a:avLst/>
                          </a:prstGeom>
                          <a:noFill/>
                          <a:extLst>
                            <a:ext uri="{909E8E84-426E-40DD-AFC4-6F175D3DCCD1}">
                              <a14:hiddenFill xmlns:a14="http://schemas.microsoft.com/office/drawing/2010/main">
                                <a:solidFill>
                                  <a:srgbClr val="FFFFFF"/>
                                </a:solidFill>
                              </a14:hiddenFill>
                            </a:ext>
                          </a:extLst>
                        </pic:spPr>
                      </pic:pic>
                      <wps:wsp>
                        <wps:cNvPr id="200" name="Shape 2926"/>
                        <wps:cNvSpPr>
                          <a:spLocks/>
                        </wps:cNvSpPr>
                        <wps:spPr bwMode="auto">
                          <a:xfrm>
                            <a:off x="0" y="0"/>
                            <a:ext cx="64135" cy="5461"/>
                          </a:xfrm>
                          <a:custGeom>
                            <a:avLst/>
                            <a:gdLst>
                              <a:gd name="T0" fmla="*/ 0 w 6413500"/>
                              <a:gd name="T1" fmla="*/ 546100 h 546100"/>
                              <a:gd name="T2" fmla="*/ 6413500 w 6413500"/>
                              <a:gd name="T3" fmla="*/ 546100 h 546100"/>
                              <a:gd name="T4" fmla="*/ 6413500 w 6413500"/>
                              <a:gd name="T5" fmla="*/ 0 h 546100"/>
                              <a:gd name="T6" fmla="*/ 0 w 6413500"/>
                              <a:gd name="T7" fmla="*/ 0 h 546100"/>
                              <a:gd name="T8" fmla="*/ 0 w 6413500"/>
                              <a:gd name="T9" fmla="*/ 546100 h 546100"/>
                              <a:gd name="T10" fmla="*/ 0 w 6413500"/>
                              <a:gd name="T11" fmla="*/ 0 h 546100"/>
                              <a:gd name="T12" fmla="*/ 6413500 w 6413500"/>
                              <a:gd name="T13" fmla="*/ 546100 h 546100"/>
                            </a:gdLst>
                            <a:ahLst/>
                            <a:cxnLst>
                              <a:cxn ang="0">
                                <a:pos x="T0" y="T1"/>
                              </a:cxn>
                              <a:cxn ang="0">
                                <a:pos x="T2" y="T3"/>
                              </a:cxn>
                              <a:cxn ang="0">
                                <a:pos x="T4" y="T5"/>
                              </a:cxn>
                              <a:cxn ang="0">
                                <a:pos x="T6" y="T7"/>
                              </a:cxn>
                              <a:cxn ang="0">
                                <a:pos x="T8" y="T9"/>
                              </a:cxn>
                            </a:cxnLst>
                            <a:rect l="T10" t="T11" r="T12" b="T13"/>
                            <a:pathLst>
                              <a:path w="6413500" h="546100">
                                <a:moveTo>
                                  <a:pt x="0" y="546100"/>
                                </a:moveTo>
                                <a:lnTo>
                                  <a:pt x="6413500" y="546100"/>
                                </a:lnTo>
                                <a:lnTo>
                                  <a:pt x="6413500" y="0"/>
                                </a:lnTo>
                                <a:lnTo>
                                  <a:pt x="0" y="0"/>
                                </a:lnTo>
                                <a:lnTo>
                                  <a:pt x="0" y="5461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6E9FF7" id="Group 198" o:spid="_x0000_s1026" style="width:505pt;height:43pt;mso-position-horizontal-relative:char;mso-position-vertical-relative:line" coordsize="64135,54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">
                <v:shape id="Picture 2925" o:spid="_x0000_s1027" type="#_x0000_t75" style="position:absolute;left:63;top:63;width:64008;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">
                  <v:imagedata r:id="rId104" o:title=""/>
                </v:shape>
                <v:shape id="Shape 2926" o:spid="_x0000_s1028" style="position:absolute;width:64135;height:5461;visibility:visible;mso-wrap-style:square;v-text-anchor:top" coordsize="6413500,54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" path="m,546100r6413500,l6413500,,,,,546100xe" filled="f" strokecolor="#353535" strokeweight="1pt">
                  <v:path arrowok="t" o:connecttype="custom" o:connectlocs="0,5461;64135,5461;64135,0;0,0;0,5461" o:connectangles="0,0,0,0,0" textboxrect="0,0,6413500,546100"/>
                </v:shape>
                <w10:anchorlock/>
              </v:group>
            </w:pict>
          </mc:Fallback>
        </mc:AlternateContent>
      </w:r>
      <w:r w:rsidRPr="00E1607F">
        <w:t xml:space="preserve"> </w:t>
      </w:r>
    </w:p>
    <w:p w14:paraId="2BFBF9DE" w14:textId="167AF9A4" w:rsidR="00364B57" w:rsidRPr="00E1607F" w:rsidRDefault="00364B57" w:rsidP="00364B57">
      <w:pPr>
        <w:numPr>
          <w:ilvl w:val="0"/>
          <w:numId w:val="14"/>
        </w:numPr>
        <w:ind w:right="196" w:hanging="360"/>
      </w:pPr>
      <w:r w:rsidRPr="00E1607F">
        <w:t>Set the</w:t>
      </w:r>
      <w:r w:rsidR="00E90C86" w:rsidRPr="00E1607F">
        <w:t xml:space="preserve"> </w:t>
      </w:r>
      <w:r w:rsidR="00E90C86" w:rsidRPr="00E1607F">
        <w:rPr>
          <w:b/>
        </w:rPr>
        <w:t>Default</w:t>
      </w:r>
      <w:r w:rsidRPr="00E1607F">
        <w:rPr>
          <w:b/>
        </w:rPr>
        <w:t xml:space="preserve"> </w:t>
      </w:r>
      <w:r w:rsidRPr="00E1607F">
        <w:t xml:space="preserve">property of the checkbox to </w:t>
      </w:r>
      <w:r w:rsidRPr="00E1607F">
        <w:rPr>
          <w:rFonts w:eastAsia="Consolas"/>
          <w:color w:val="272727"/>
        </w:rPr>
        <w:t>ThisItem in CompareList</w:t>
      </w:r>
      <w:r w:rsidR="00ED2479" w:rsidRPr="00E1607F">
        <w:t>.</w:t>
      </w:r>
      <w:r w:rsidRPr="00E1607F">
        <w:t xml:space="preserve"> </w:t>
      </w:r>
    </w:p>
    <w:p w14:paraId="7CAD84E0" w14:textId="5E75B346"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3904B11F" wp14:editId="4590C8D7">
                <wp:extent cx="6462395" cy="2440305"/>
                <wp:effectExtent l="9525" t="9525" r="14605" b="36195"/>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2440305"/>
                          <a:chOff x="0" y="0"/>
                          <a:chExt cx="64621" cy="24405"/>
                        </a:xfrm>
                      </wpg:grpSpPr>
                      <wps:wsp>
                        <wps:cNvPr id="195" name="Rectangle 2899"/>
                        <wps:cNvSpPr>
                          <a:spLocks noChangeArrowheads="1"/>
                        </wps:cNvSpPr>
                        <wps:spPr bwMode="auto">
                          <a:xfrm>
                            <a:off x="64274" y="2316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30A69"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96" name="Picture 292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63" y="63"/>
                            <a:ext cx="64007" cy="23819"/>
                          </a:xfrm>
                          <a:prstGeom prst="rect">
                            <a:avLst/>
                          </a:prstGeom>
                          <a:noFill/>
                          <a:extLst>
                            <a:ext uri="{909E8E84-426E-40DD-AFC4-6F175D3DCCD1}">
                              <a14:hiddenFill xmlns:a14="http://schemas.microsoft.com/office/drawing/2010/main">
                                <a:solidFill>
                                  <a:srgbClr val="FFFFFF"/>
                                </a:solidFill>
                              </a14:hiddenFill>
                            </a:ext>
                          </a:extLst>
                        </pic:spPr>
                      </pic:pic>
                      <wps:wsp>
                        <wps:cNvPr id="197" name="Shape 2929"/>
                        <wps:cNvSpPr>
                          <a:spLocks/>
                        </wps:cNvSpPr>
                        <wps:spPr bwMode="auto">
                          <a:xfrm>
                            <a:off x="0" y="0"/>
                            <a:ext cx="64133" cy="23945"/>
                          </a:xfrm>
                          <a:custGeom>
                            <a:avLst/>
                            <a:gdLst>
                              <a:gd name="T0" fmla="*/ 0 w 6413373"/>
                              <a:gd name="T1" fmla="*/ 2394585 h 2394585"/>
                              <a:gd name="T2" fmla="*/ 6413373 w 6413373"/>
                              <a:gd name="T3" fmla="*/ 2394585 h 2394585"/>
                              <a:gd name="T4" fmla="*/ 6413373 w 6413373"/>
                              <a:gd name="T5" fmla="*/ 0 h 2394585"/>
                              <a:gd name="T6" fmla="*/ 0 w 6413373"/>
                              <a:gd name="T7" fmla="*/ 0 h 2394585"/>
                              <a:gd name="T8" fmla="*/ 0 w 6413373"/>
                              <a:gd name="T9" fmla="*/ 2394585 h 2394585"/>
                              <a:gd name="T10" fmla="*/ 0 w 6413373"/>
                              <a:gd name="T11" fmla="*/ 0 h 2394585"/>
                              <a:gd name="T12" fmla="*/ 6413373 w 6413373"/>
                              <a:gd name="T13" fmla="*/ 2394585 h 2394585"/>
                            </a:gdLst>
                            <a:ahLst/>
                            <a:cxnLst>
                              <a:cxn ang="0">
                                <a:pos x="T0" y="T1"/>
                              </a:cxn>
                              <a:cxn ang="0">
                                <a:pos x="T2" y="T3"/>
                              </a:cxn>
                              <a:cxn ang="0">
                                <a:pos x="T4" y="T5"/>
                              </a:cxn>
                              <a:cxn ang="0">
                                <a:pos x="T6" y="T7"/>
                              </a:cxn>
                              <a:cxn ang="0">
                                <a:pos x="T8" y="T9"/>
                              </a:cxn>
                            </a:cxnLst>
                            <a:rect l="T10" t="T11" r="T12" b="T13"/>
                            <a:pathLst>
                              <a:path w="6413373" h="2394585">
                                <a:moveTo>
                                  <a:pt x="0" y="2394585"/>
                                </a:moveTo>
                                <a:lnTo>
                                  <a:pt x="6413373" y="2394585"/>
                                </a:lnTo>
                                <a:lnTo>
                                  <a:pt x="6413373" y="0"/>
                                </a:lnTo>
                                <a:lnTo>
                                  <a:pt x="0" y="0"/>
                                </a:lnTo>
                                <a:lnTo>
                                  <a:pt x="0" y="239458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04B11F" id="Group 194" o:spid="_x0000_s1215" style="width:508.85pt;height:192.15pt;mso-position-horizontal-relative:char;mso-position-vertical-relative:line" coordsize="64621,244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">
                <v:rect id="Rectangle 2899" o:spid="_x0000_s1216" style="position:absolute;left:64274;top:2316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53C30A69" w14:textId="77777777" w:rsidR="00F53707" w:rsidRDefault="00F53707" w:rsidP="00364B57">
                        <w:pPr>
                          <w:spacing w:after="160" w:line="256" w:lineRule="auto"/>
                          <w:ind w:left="0" w:right="0" w:firstLine="0"/>
                        </w:pPr>
                        <w:r>
                          <w:t xml:space="preserve"> </w:t>
                        </w:r>
                      </w:p>
                    </w:txbxContent>
                  </v:textbox>
                </v:rect>
                <v:shape id="Picture 2928" o:spid="_x0000_s1217" type="#_x0000_t75" style="position:absolute;left:63;top:63;width:64007;height:23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">
                  <v:imagedata r:id="rId106" o:title=""/>
                </v:shape>
                <v:shape id="Shape 2929" o:spid="_x0000_s1218" style="position:absolute;width:64133;height:23945;visibility:visible;mso-wrap-style:square;v-text-anchor:top" coordsize="6413373,239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" path="m,2394585r6413373,l6413373,,,,,2394585xe" filled="f" strokecolor="#353535" strokeweight="1pt">
                  <v:path arrowok="t" o:connecttype="custom" o:connectlocs="0,23945;64133,23945;64133,0;0,0;0,23945" o:connectangles="0,0,0,0,0" textboxrect="0,0,6413373,2394585"/>
                </v:shape>
                <w10:anchorlock/>
              </v:group>
            </w:pict>
          </mc:Fallback>
        </mc:AlternateContent>
      </w:r>
    </w:p>
    <w:p w14:paraId="3B1B45B3" w14:textId="77777777" w:rsidR="00BF3DAE" w:rsidRPr="00E1607F" w:rsidRDefault="00BF3DAE" w:rsidP="00364B57">
      <w:pPr>
        <w:spacing w:after="191"/>
        <w:ind w:right="0"/>
      </w:pPr>
    </w:p>
    <w:p w14:paraId="27CF6D4D" w14:textId="79AE9F1E" w:rsidR="00364B57" w:rsidRPr="00E1607F" w:rsidRDefault="00364B57" w:rsidP="00364B57">
      <w:pPr>
        <w:spacing w:after="191"/>
        <w:ind w:right="0"/>
      </w:pPr>
      <w:r w:rsidRPr="00E1607F">
        <w:lastRenderedPageBreak/>
        <w:t xml:space="preserve">The </w:t>
      </w:r>
      <w:r w:rsidR="00E90C86" w:rsidRPr="00E1607F">
        <w:t>default</w:t>
      </w:r>
      <w:r w:rsidRPr="00E1607F">
        <w:t xml:space="preserve"> setting of the checkbox is a </w:t>
      </w:r>
      <w:r w:rsidR="00E90C86" w:rsidRPr="00E1607F">
        <w:t>b</w:t>
      </w:r>
      <w:r w:rsidRPr="00E1607F">
        <w:t xml:space="preserve">oolean </w:t>
      </w:r>
      <w:r w:rsidR="00E90C86" w:rsidRPr="00E1607F">
        <w:t xml:space="preserve">(true or false) value. It </w:t>
      </w:r>
      <w:r w:rsidRPr="00E1607F">
        <w:t xml:space="preserve">determines if the checkbox should be checked </w:t>
      </w:r>
      <w:r w:rsidR="00E90C86" w:rsidRPr="00E1607F">
        <w:t>b</w:t>
      </w:r>
      <w:r w:rsidR="00F6754E" w:rsidRPr="00E1607F">
        <w:t>y</w:t>
      </w:r>
      <w:r w:rsidR="00E90C86" w:rsidRPr="00E1607F">
        <w:t xml:space="preserve"> default, </w:t>
      </w:r>
      <w:r w:rsidRPr="00E1607F">
        <w:t xml:space="preserve">or not. </w:t>
      </w:r>
      <w:r w:rsidR="00E90C86" w:rsidRPr="00E1607F">
        <w:t xml:space="preserve">Setting it to this formula will ensure that the checkbox is checked by default because </w:t>
      </w:r>
      <w:r w:rsidRPr="00E1607F">
        <w:t xml:space="preserve">the item has already been added to the collection since the result </w:t>
      </w:r>
      <w:r w:rsidR="00E90C86" w:rsidRPr="00E1607F">
        <w:t xml:space="preserve">is </w:t>
      </w:r>
      <w:r w:rsidRPr="00E1607F">
        <w:rPr>
          <w:b/>
        </w:rPr>
        <w:t>true</w:t>
      </w:r>
      <w:r w:rsidRPr="00E1607F">
        <w:t xml:space="preserve">, </w:t>
      </w:r>
      <w:r w:rsidR="00E90C86" w:rsidRPr="00E1607F">
        <w:t xml:space="preserve">that is, </w:t>
      </w:r>
      <w:r w:rsidRPr="00E1607F">
        <w:t xml:space="preserve">this item *is* in </w:t>
      </w:r>
      <w:r w:rsidRPr="00E1607F">
        <w:rPr>
          <w:b/>
        </w:rPr>
        <w:t>CompareList</w:t>
      </w:r>
      <w:r w:rsidRPr="00E1607F">
        <w:t xml:space="preserve">. </w:t>
      </w:r>
    </w:p>
    <w:p w14:paraId="5BA0FA6A" w14:textId="2F097A11" w:rsidR="00364B57" w:rsidRPr="00E1607F" w:rsidRDefault="00364B57" w:rsidP="00364B57">
      <w:pPr>
        <w:numPr>
          <w:ilvl w:val="0"/>
          <w:numId w:val="14"/>
        </w:numPr>
        <w:ind w:right="196" w:hanging="360"/>
      </w:pPr>
      <w:r w:rsidRPr="00E1607F">
        <w:t xml:space="preserve">Let’s test out adding items to a collection by running the app in </w:t>
      </w:r>
      <w:r w:rsidRPr="00E1607F">
        <w:rPr>
          <w:b/>
        </w:rPr>
        <w:t>Preview</w:t>
      </w:r>
      <w:r w:rsidRPr="00E1607F">
        <w:t xml:space="preserve"> (F5) </w:t>
      </w:r>
      <w:r w:rsidR="00E90C86" w:rsidRPr="00E1607F">
        <w:t xml:space="preserve">mode </w:t>
      </w:r>
      <w:r w:rsidRPr="00E1607F">
        <w:t xml:space="preserve">or by clicking the </w:t>
      </w:r>
      <w:r w:rsidRPr="00E1607F">
        <w:rPr>
          <w:b/>
        </w:rPr>
        <w:t>Preview</w:t>
      </w:r>
      <w:r w:rsidRPr="00E1607F">
        <w:t xml:space="preserve"> button on the top right. Click the checkboxes </w:t>
      </w:r>
      <w:r w:rsidR="00E90C86" w:rsidRPr="00E1607F">
        <w:t xml:space="preserve">for </w:t>
      </w:r>
      <w:r w:rsidRPr="00E1607F">
        <w:t>three</w:t>
      </w:r>
      <w:r w:rsidR="00E90C86" w:rsidRPr="00E1607F">
        <w:t xml:space="preserve"> of the</w:t>
      </w:r>
      <w:r w:rsidRPr="00E1607F">
        <w:t xml:space="preserve"> devices. </w:t>
      </w:r>
    </w:p>
    <w:p w14:paraId="49B38D5F" w14:textId="09F92259" w:rsidR="00364B57" w:rsidRPr="00E1607F" w:rsidRDefault="00364B57" w:rsidP="00364B57">
      <w:pPr>
        <w:spacing w:after="92" w:line="256" w:lineRule="auto"/>
        <w:ind w:left="360" w:right="0" w:firstLine="0"/>
      </w:pPr>
      <w:r w:rsidRPr="00E1607F">
        <w:rPr>
          <w:noProof/>
        </w:rPr>
        <mc:AlternateContent>
          <mc:Choice Requires="wpg">
            <w:drawing>
              <wp:inline distT="0" distB="0" distL="0" distR="0" wp14:anchorId="040BCA88" wp14:editId="618A194A">
                <wp:extent cx="5332095" cy="2786380"/>
                <wp:effectExtent l="0" t="9525" r="11430" b="42545"/>
                <wp:docPr id="18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095" cy="2786380"/>
                          <a:chOff x="0" y="0"/>
                          <a:chExt cx="53318" cy="27862"/>
                        </a:xfrm>
                      </wpg:grpSpPr>
                      <wps:wsp>
                        <wps:cNvPr id="186" name="Rectangle 2956"/>
                        <wps:cNvSpPr>
                          <a:spLocks noChangeArrowheads="1"/>
                        </wps:cNvSpPr>
                        <wps:spPr bwMode="auto">
                          <a:xfrm>
                            <a:off x="52971" y="2410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24CDB"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187" name="Rectangle 2957"/>
                        <wps:cNvSpPr>
                          <a:spLocks noChangeArrowheads="1"/>
                        </wps:cNvSpPr>
                        <wps:spPr bwMode="auto">
                          <a:xfrm>
                            <a:off x="0" y="26624"/>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E58DF" w14:textId="77777777" w:rsidR="00F53707" w:rsidRDefault="00F53707" w:rsidP="00364B57">
                              <w:pPr>
                                <w:spacing w:after="160" w:line="256" w:lineRule="auto"/>
                                <w:ind w:left="0" w:right="0" w:firstLine="0"/>
                              </w:pPr>
                              <w:r>
                                <w:t>5.</w:t>
                              </w:r>
                            </w:p>
                          </w:txbxContent>
                        </wps:txbx>
                        <wps:bodyPr rot="0" vert="horz" wrap="square" lIns="0" tIns="0" rIns="0" bIns="0" anchor="t" anchorCtr="0" upright="1">
                          <a:noAutofit/>
                        </wps:bodyPr>
                      </wps:wsp>
                      <wps:wsp>
                        <wps:cNvPr id="188" name="Rectangle 2958"/>
                        <wps:cNvSpPr>
                          <a:spLocks noChangeArrowheads="1"/>
                        </wps:cNvSpPr>
                        <wps:spPr bwMode="auto">
                          <a:xfrm>
                            <a:off x="960" y="26400"/>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51A44" w14:textId="77777777" w:rsidR="00F53707" w:rsidRDefault="00F53707" w:rsidP="00364B57">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89" name="Rectangle 2959"/>
                        <wps:cNvSpPr>
                          <a:spLocks noChangeArrowheads="1"/>
                        </wps:cNvSpPr>
                        <wps:spPr bwMode="auto">
                          <a:xfrm>
                            <a:off x="2289" y="26624"/>
                            <a:ext cx="833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CDE9A" w14:textId="77777777" w:rsidR="00F53707" w:rsidRDefault="00F53707" w:rsidP="00364B57">
                              <w:pPr>
                                <w:spacing w:after="160" w:line="256" w:lineRule="auto"/>
                                <w:ind w:left="0" w:right="0" w:firstLine="0"/>
                              </w:pPr>
                              <w:r>
                                <w:t>Close the p</w:t>
                              </w:r>
                            </w:p>
                          </w:txbxContent>
                        </wps:txbx>
                        <wps:bodyPr rot="0" vert="horz" wrap="square" lIns="0" tIns="0" rIns="0" bIns="0" anchor="t" anchorCtr="0" upright="1">
                          <a:noAutofit/>
                        </wps:bodyPr>
                      </wps:wsp>
                      <wps:wsp>
                        <wps:cNvPr id="190" name="Rectangle 2960"/>
                        <wps:cNvSpPr>
                          <a:spLocks noChangeArrowheads="1"/>
                        </wps:cNvSpPr>
                        <wps:spPr bwMode="auto">
                          <a:xfrm>
                            <a:off x="8567" y="26624"/>
                            <a:ext cx="5165"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392C7" w14:textId="77777777" w:rsidR="00F53707" w:rsidRDefault="00F53707" w:rsidP="00364B57">
                              <w:pPr>
                                <w:spacing w:after="160" w:line="256" w:lineRule="auto"/>
                                <w:ind w:left="0" w:right="0" w:firstLine="0"/>
                              </w:pPr>
                              <w:r>
                                <w:t>review.</w:t>
                              </w:r>
                            </w:p>
                          </w:txbxContent>
                        </wps:txbx>
                        <wps:bodyPr rot="0" vert="horz" wrap="square" lIns="0" tIns="0" rIns="0" bIns="0" anchor="t" anchorCtr="0" upright="1">
                          <a:noAutofit/>
                        </wps:bodyPr>
                      </wps:wsp>
                      <wps:wsp>
                        <wps:cNvPr id="191" name="Rectangle 2961"/>
                        <wps:cNvSpPr>
                          <a:spLocks noChangeArrowheads="1"/>
                        </wps:cNvSpPr>
                        <wps:spPr bwMode="auto">
                          <a:xfrm>
                            <a:off x="12468" y="2662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80E3C"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92" name="Picture 299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190" y="63"/>
                            <a:ext cx="52633" cy="24778"/>
                          </a:xfrm>
                          <a:prstGeom prst="rect">
                            <a:avLst/>
                          </a:prstGeom>
                          <a:noFill/>
                          <a:extLst>
                            <a:ext uri="{909E8E84-426E-40DD-AFC4-6F175D3DCCD1}">
                              <a14:hiddenFill xmlns:a14="http://schemas.microsoft.com/office/drawing/2010/main">
                                <a:solidFill>
                                  <a:srgbClr val="FFFFFF"/>
                                </a:solidFill>
                              </a14:hiddenFill>
                            </a:ext>
                          </a:extLst>
                        </pic:spPr>
                      </pic:pic>
                      <wps:wsp>
                        <wps:cNvPr id="193" name="Shape 2992"/>
                        <wps:cNvSpPr>
                          <a:spLocks/>
                        </wps:cNvSpPr>
                        <wps:spPr bwMode="auto">
                          <a:xfrm>
                            <a:off x="127" y="0"/>
                            <a:ext cx="52759" cy="24904"/>
                          </a:xfrm>
                          <a:custGeom>
                            <a:avLst/>
                            <a:gdLst>
                              <a:gd name="T0" fmla="*/ 0 w 5275961"/>
                              <a:gd name="T1" fmla="*/ 2490471 h 2490471"/>
                              <a:gd name="T2" fmla="*/ 5275961 w 5275961"/>
                              <a:gd name="T3" fmla="*/ 2490471 h 2490471"/>
                              <a:gd name="T4" fmla="*/ 5275961 w 5275961"/>
                              <a:gd name="T5" fmla="*/ 0 h 2490471"/>
                              <a:gd name="T6" fmla="*/ 0 w 5275961"/>
                              <a:gd name="T7" fmla="*/ 0 h 2490471"/>
                              <a:gd name="T8" fmla="*/ 0 w 5275961"/>
                              <a:gd name="T9" fmla="*/ 2490471 h 2490471"/>
                              <a:gd name="T10" fmla="*/ 0 w 5275961"/>
                              <a:gd name="T11" fmla="*/ 0 h 2490471"/>
                              <a:gd name="T12" fmla="*/ 5275961 w 5275961"/>
                              <a:gd name="T13" fmla="*/ 2490471 h 2490471"/>
                            </a:gdLst>
                            <a:ahLst/>
                            <a:cxnLst>
                              <a:cxn ang="0">
                                <a:pos x="T0" y="T1"/>
                              </a:cxn>
                              <a:cxn ang="0">
                                <a:pos x="T2" y="T3"/>
                              </a:cxn>
                              <a:cxn ang="0">
                                <a:pos x="T4" y="T5"/>
                              </a:cxn>
                              <a:cxn ang="0">
                                <a:pos x="T6" y="T7"/>
                              </a:cxn>
                              <a:cxn ang="0">
                                <a:pos x="T8" y="T9"/>
                              </a:cxn>
                            </a:cxnLst>
                            <a:rect l="T10" t="T11" r="T12" b="T13"/>
                            <a:pathLst>
                              <a:path w="5275961" h="2490471">
                                <a:moveTo>
                                  <a:pt x="0" y="2490471"/>
                                </a:moveTo>
                                <a:lnTo>
                                  <a:pt x="5275961" y="2490471"/>
                                </a:lnTo>
                                <a:lnTo>
                                  <a:pt x="5275961" y="0"/>
                                </a:lnTo>
                                <a:lnTo>
                                  <a:pt x="0" y="0"/>
                                </a:lnTo>
                                <a:lnTo>
                                  <a:pt x="0" y="2490471"/>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0BCA88" id="Group 185" o:spid="_x0000_s1219" style="width:419.85pt;height:219.4pt;mso-position-horizontal-relative:char;mso-position-vertical-relative:line" coordsize="53318,27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">
                <v:rect id="Rectangle 2956" o:spid="_x0000_s1220" style="position:absolute;left:52971;top:2410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6B824CDB" w14:textId="77777777" w:rsidR="00F53707" w:rsidRDefault="00F53707" w:rsidP="00364B57">
                        <w:pPr>
                          <w:spacing w:after="160" w:line="256" w:lineRule="auto"/>
                          <w:ind w:left="0" w:right="0" w:firstLine="0"/>
                        </w:pPr>
                        <w:r>
                          <w:t xml:space="preserve"> </w:t>
                        </w:r>
                      </w:p>
                    </w:txbxContent>
                  </v:textbox>
                </v:rect>
                <v:rect id="Rectangle 2957" o:spid="_x0000_s1221" style="position:absolute;top:26624;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129E58DF" w14:textId="77777777" w:rsidR="00F53707" w:rsidRDefault="00F53707" w:rsidP="00364B57">
                        <w:pPr>
                          <w:spacing w:after="160" w:line="256" w:lineRule="auto"/>
                          <w:ind w:left="0" w:right="0" w:firstLine="0"/>
                        </w:pPr>
                        <w:r>
                          <w:t>5.</w:t>
                        </w:r>
                      </w:p>
                    </w:txbxContent>
                  </v:textbox>
                </v:rect>
                <v:rect id="Rectangle 2958" o:spid="_x0000_s1222" style="position:absolute;left:960;top:26400;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03151A44" w14:textId="77777777" w:rsidR="00F53707" w:rsidRDefault="00F53707" w:rsidP="00364B57">
                        <w:pPr>
                          <w:spacing w:after="160" w:line="256" w:lineRule="auto"/>
                          <w:ind w:left="0" w:right="0" w:firstLine="0"/>
                        </w:pPr>
                        <w:r>
                          <w:rPr>
                            <w:rFonts w:ascii="Arial" w:eastAsia="Arial" w:hAnsi="Arial" w:cs="Arial"/>
                          </w:rPr>
                          <w:t xml:space="preserve"> </w:t>
                        </w:r>
                      </w:p>
                    </w:txbxContent>
                  </v:textbox>
                </v:rect>
                <v:rect id="Rectangle 2959" o:spid="_x0000_s1223" style="position:absolute;left:2289;top:26624;width:833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D1CDE9A" w14:textId="77777777" w:rsidR="00F53707" w:rsidRDefault="00F53707" w:rsidP="00364B57">
                        <w:pPr>
                          <w:spacing w:after="160" w:line="256" w:lineRule="auto"/>
                          <w:ind w:left="0" w:right="0" w:firstLine="0"/>
                        </w:pPr>
                        <w:r>
                          <w:t>Close the p</w:t>
                        </w:r>
                      </w:p>
                    </w:txbxContent>
                  </v:textbox>
                </v:rect>
                <v:rect id="Rectangle 2960" o:spid="_x0000_s1224" style="position:absolute;left:8567;top:26624;width:5165;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3A6392C7" w14:textId="77777777" w:rsidR="00F53707" w:rsidRDefault="00F53707" w:rsidP="00364B57">
                        <w:pPr>
                          <w:spacing w:after="160" w:line="256" w:lineRule="auto"/>
                          <w:ind w:left="0" w:right="0" w:firstLine="0"/>
                        </w:pPr>
                        <w:r>
                          <w:t>review.</w:t>
                        </w:r>
                      </w:p>
                    </w:txbxContent>
                  </v:textbox>
                </v:rect>
                <v:rect id="Rectangle 2961" o:spid="_x0000_s1225" style="position:absolute;left:12468;top:2662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7880E3C" w14:textId="77777777" w:rsidR="00F53707" w:rsidRDefault="00F53707" w:rsidP="00364B57">
                        <w:pPr>
                          <w:spacing w:after="160" w:line="256" w:lineRule="auto"/>
                          <w:ind w:left="0" w:right="0" w:firstLine="0"/>
                        </w:pPr>
                        <w:r>
                          <w:t xml:space="preserve"> </w:t>
                        </w:r>
                      </w:p>
                    </w:txbxContent>
                  </v:textbox>
                </v:rect>
                <v:shape id="Picture 2991" o:spid="_x0000_s1226" type="#_x0000_t75" style="position:absolute;left:190;top:63;width:52633;height:24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">
                  <v:imagedata r:id="rId108" o:title=""/>
                </v:shape>
                <v:shape id="Shape 2992" o:spid="_x0000_s1227" style="position:absolute;left:127;width:52759;height:24904;visibility:visible;mso-wrap-style:square;v-text-anchor:top" coordsize="5275961,2490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" path="m,2490471r5275961,l5275961,,,,,2490471xe" filled="f" strokecolor="#353535" strokeweight="1pt">
                  <v:path arrowok="t" o:connecttype="custom" o:connectlocs="0,24904;52759,24904;52759,0;0,0;0,24904" o:connectangles="0,0,0,0,0" textboxrect="0,0,5275961,2490471"/>
                </v:shape>
                <w10:anchorlock/>
              </v:group>
            </w:pict>
          </mc:Fallback>
        </mc:AlternateContent>
      </w:r>
    </w:p>
    <w:p w14:paraId="08435FB0" w14:textId="2E84539C" w:rsidR="00364B57" w:rsidRPr="00E1607F" w:rsidRDefault="00364B57" w:rsidP="00364B57">
      <w:pPr>
        <w:numPr>
          <w:ilvl w:val="0"/>
          <w:numId w:val="15"/>
        </w:numPr>
        <w:ind w:right="0" w:hanging="360"/>
      </w:pPr>
      <w:r w:rsidRPr="00E1607F">
        <w:t>Click the</w:t>
      </w:r>
      <w:r w:rsidR="00E90C86" w:rsidRPr="00E1607F">
        <w:t xml:space="preserve"> </w:t>
      </w:r>
      <w:r w:rsidR="00E90C86" w:rsidRPr="00E1607F">
        <w:rPr>
          <w:b/>
        </w:rPr>
        <w:t>View</w:t>
      </w:r>
      <w:r w:rsidRPr="00E1607F">
        <w:t xml:space="preserve"> tab and select</w:t>
      </w:r>
      <w:r w:rsidR="00E90C86" w:rsidRPr="00E1607F">
        <w:t xml:space="preserve"> </w:t>
      </w:r>
      <w:r w:rsidR="00E90C86" w:rsidRPr="00E1607F">
        <w:rPr>
          <w:b/>
        </w:rPr>
        <w:t>Collections</w:t>
      </w:r>
      <w:r w:rsidRPr="00E1607F">
        <w:t xml:space="preserve">. </w:t>
      </w:r>
    </w:p>
    <w:p w14:paraId="1BBAA52D" w14:textId="204DAAFD"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536575D5" wp14:editId="75C954DE">
                <wp:extent cx="4251960" cy="1678305"/>
                <wp:effectExtent l="9525" t="9525" r="15240" b="36195"/>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1960" cy="1678305"/>
                          <a:chOff x="0" y="0"/>
                          <a:chExt cx="42519" cy="16780"/>
                        </a:xfrm>
                      </wpg:grpSpPr>
                      <wps:wsp>
                        <wps:cNvPr id="182" name="Rectangle 2973"/>
                        <wps:cNvSpPr>
                          <a:spLocks noChangeArrowheads="1"/>
                        </wps:cNvSpPr>
                        <wps:spPr bwMode="auto">
                          <a:xfrm>
                            <a:off x="42172" y="1554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C5089"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83" name="Picture 299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63" y="63"/>
                            <a:ext cx="41970" cy="16148"/>
                          </a:xfrm>
                          <a:prstGeom prst="rect">
                            <a:avLst/>
                          </a:prstGeom>
                          <a:noFill/>
                          <a:extLst>
                            <a:ext uri="{909E8E84-426E-40DD-AFC4-6F175D3DCCD1}">
                              <a14:hiddenFill xmlns:a14="http://schemas.microsoft.com/office/drawing/2010/main">
                                <a:solidFill>
                                  <a:srgbClr val="FFFFFF"/>
                                </a:solidFill>
                              </a14:hiddenFill>
                            </a:ext>
                          </a:extLst>
                        </pic:spPr>
                      </pic:pic>
                      <wps:wsp>
                        <wps:cNvPr id="184" name="Shape 2995"/>
                        <wps:cNvSpPr>
                          <a:spLocks/>
                        </wps:cNvSpPr>
                        <wps:spPr bwMode="auto">
                          <a:xfrm>
                            <a:off x="0" y="0"/>
                            <a:ext cx="42096" cy="16275"/>
                          </a:xfrm>
                          <a:custGeom>
                            <a:avLst/>
                            <a:gdLst>
                              <a:gd name="T0" fmla="*/ 0 w 4209669"/>
                              <a:gd name="T1" fmla="*/ 1627505 h 1627505"/>
                              <a:gd name="T2" fmla="*/ 4209669 w 4209669"/>
                              <a:gd name="T3" fmla="*/ 1627505 h 1627505"/>
                              <a:gd name="T4" fmla="*/ 4209669 w 4209669"/>
                              <a:gd name="T5" fmla="*/ 0 h 1627505"/>
                              <a:gd name="T6" fmla="*/ 0 w 4209669"/>
                              <a:gd name="T7" fmla="*/ 0 h 1627505"/>
                              <a:gd name="T8" fmla="*/ 0 w 4209669"/>
                              <a:gd name="T9" fmla="*/ 1627505 h 1627505"/>
                              <a:gd name="T10" fmla="*/ 0 w 4209669"/>
                              <a:gd name="T11" fmla="*/ 0 h 1627505"/>
                              <a:gd name="T12" fmla="*/ 4209669 w 4209669"/>
                              <a:gd name="T13" fmla="*/ 1627505 h 1627505"/>
                            </a:gdLst>
                            <a:ahLst/>
                            <a:cxnLst>
                              <a:cxn ang="0">
                                <a:pos x="T0" y="T1"/>
                              </a:cxn>
                              <a:cxn ang="0">
                                <a:pos x="T2" y="T3"/>
                              </a:cxn>
                              <a:cxn ang="0">
                                <a:pos x="T4" y="T5"/>
                              </a:cxn>
                              <a:cxn ang="0">
                                <a:pos x="T6" y="T7"/>
                              </a:cxn>
                              <a:cxn ang="0">
                                <a:pos x="T8" y="T9"/>
                              </a:cxn>
                            </a:cxnLst>
                            <a:rect l="T10" t="T11" r="T12" b="T13"/>
                            <a:pathLst>
                              <a:path w="4209669" h="1627505">
                                <a:moveTo>
                                  <a:pt x="0" y="1627505"/>
                                </a:moveTo>
                                <a:lnTo>
                                  <a:pt x="4209669" y="1627505"/>
                                </a:lnTo>
                                <a:lnTo>
                                  <a:pt x="4209669" y="0"/>
                                </a:lnTo>
                                <a:lnTo>
                                  <a:pt x="0" y="0"/>
                                </a:lnTo>
                                <a:lnTo>
                                  <a:pt x="0" y="162750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36575D5" id="Group 181" o:spid="_x0000_s1228" style="width:334.8pt;height:132.15pt;mso-position-horizontal-relative:char;mso-position-vertical-relative:line" coordsize="42519,167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">
                <v:rect id="Rectangle 2973" o:spid="_x0000_s1229" style="position:absolute;left:42172;top:1554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093C5089" w14:textId="77777777" w:rsidR="00F53707" w:rsidRDefault="00F53707" w:rsidP="00364B57">
                        <w:pPr>
                          <w:spacing w:after="160" w:line="256" w:lineRule="auto"/>
                          <w:ind w:left="0" w:right="0" w:firstLine="0"/>
                        </w:pPr>
                        <w:r>
                          <w:t xml:space="preserve"> </w:t>
                        </w:r>
                      </w:p>
                    </w:txbxContent>
                  </v:textbox>
                </v:rect>
                <v:shape id="Picture 2994" o:spid="_x0000_s1230" type="#_x0000_t75" style="position:absolute;left:63;top:63;width:41970;height:16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">
                  <v:imagedata r:id="rId110" o:title=""/>
                </v:shape>
                <v:shape id="Shape 2995" o:spid="_x0000_s1231" style="position:absolute;width:42096;height:16275;visibility:visible;mso-wrap-style:square;v-text-anchor:top" coordsize="4209669,162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" path="m,1627505r4209669,l4209669,,,,,1627505xe" filled="f" strokecolor="#353535" strokeweight="1pt">
                  <v:path arrowok="t" o:connecttype="custom" o:connectlocs="0,16275;42096,16275;42096,0;0,0;0,16275" o:connectangles="0,0,0,0,0" textboxrect="0,0,4209669,1627505"/>
                </v:shape>
                <w10:anchorlock/>
              </v:group>
            </w:pict>
          </mc:Fallback>
        </mc:AlternateContent>
      </w:r>
    </w:p>
    <w:p w14:paraId="5EA55FE9" w14:textId="3B9CA1F4" w:rsidR="00BF3DAE" w:rsidRPr="00E1607F" w:rsidRDefault="00BF3DAE" w:rsidP="00364B57">
      <w:pPr>
        <w:spacing w:after="201" w:line="256" w:lineRule="auto"/>
        <w:ind w:left="380" w:right="0" w:firstLine="0"/>
      </w:pPr>
    </w:p>
    <w:p w14:paraId="02FDE71C" w14:textId="6197CC00" w:rsidR="00BF3DAE" w:rsidRPr="00E1607F" w:rsidRDefault="00BF3DAE" w:rsidP="00364B57">
      <w:pPr>
        <w:spacing w:after="201" w:line="256" w:lineRule="auto"/>
        <w:ind w:left="380" w:right="0" w:firstLine="0"/>
      </w:pPr>
    </w:p>
    <w:p w14:paraId="177A0A00" w14:textId="3FDE5EFE" w:rsidR="00BF3DAE" w:rsidRPr="00E1607F" w:rsidRDefault="00BF3DAE" w:rsidP="00364B57">
      <w:pPr>
        <w:spacing w:after="201" w:line="256" w:lineRule="auto"/>
        <w:ind w:left="380" w:right="0" w:firstLine="0"/>
      </w:pPr>
    </w:p>
    <w:p w14:paraId="50EF0A91" w14:textId="7D7543C6" w:rsidR="00BF3DAE" w:rsidRPr="00E1607F" w:rsidRDefault="00BF3DAE" w:rsidP="00364B57">
      <w:pPr>
        <w:spacing w:after="201" w:line="256" w:lineRule="auto"/>
        <w:ind w:left="380" w:right="0" w:firstLine="0"/>
      </w:pPr>
    </w:p>
    <w:p w14:paraId="16B600BD" w14:textId="5F47053C" w:rsidR="00BF3DAE" w:rsidRPr="00E1607F" w:rsidRDefault="00BF3DAE" w:rsidP="00364B57">
      <w:pPr>
        <w:spacing w:after="201" w:line="256" w:lineRule="auto"/>
        <w:ind w:left="380" w:right="0" w:firstLine="0"/>
      </w:pPr>
    </w:p>
    <w:p w14:paraId="42A0BFF0" w14:textId="2BF03EAB" w:rsidR="00BF3DAE" w:rsidRPr="00E1607F" w:rsidRDefault="00BF3DAE" w:rsidP="00364B57">
      <w:pPr>
        <w:spacing w:after="201" w:line="256" w:lineRule="auto"/>
        <w:ind w:left="380" w:right="0" w:firstLine="0"/>
      </w:pPr>
    </w:p>
    <w:p w14:paraId="3AA0EFDA" w14:textId="77777777" w:rsidR="00BF3DAE" w:rsidRPr="00E1607F" w:rsidRDefault="00BF3DAE" w:rsidP="00364B57">
      <w:pPr>
        <w:spacing w:after="201" w:line="256" w:lineRule="auto"/>
        <w:ind w:left="380" w:right="0" w:firstLine="0"/>
      </w:pPr>
    </w:p>
    <w:p w14:paraId="625F78B3" w14:textId="471295CB" w:rsidR="00364B57" w:rsidRPr="00E1607F" w:rsidRDefault="00364B57" w:rsidP="00364B57">
      <w:pPr>
        <w:numPr>
          <w:ilvl w:val="0"/>
          <w:numId w:val="15"/>
        </w:numPr>
        <w:ind w:right="0" w:hanging="360"/>
      </w:pPr>
      <w:r w:rsidRPr="00E1607F">
        <w:lastRenderedPageBreak/>
        <w:t>You will see the</w:t>
      </w:r>
      <w:r w:rsidR="00E90C86" w:rsidRPr="00E1607F">
        <w:t xml:space="preserve"> </w:t>
      </w:r>
      <w:r w:rsidR="00E90C86" w:rsidRPr="00E1607F">
        <w:rPr>
          <w:b/>
        </w:rPr>
        <w:t>CompareList</w:t>
      </w:r>
      <w:r w:rsidRPr="00E1607F">
        <w:t xml:space="preserve"> collection and the three items you selected. </w:t>
      </w:r>
    </w:p>
    <w:p w14:paraId="03A66491" w14:textId="71A21C2A"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76664F95" wp14:editId="3C67B546">
                <wp:extent cx="5090160" cy="2783205"/>
                <wp:effectExtent l="9525" t="9525" r="15240" b="36195"/>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0160" cy="2783205"/>
                          <a:chOff x="0" y="0"/>
                          <a:chExt cx="50901" cy="27829"/>
                        </a:xfrm>
                      </wpg:grpSpPr>
                      <wps:wsp>
                        <wps:cNvPr id="178" name="Rectangle 2982"/>
                        <wps:cNvSpPr>
                          <a:spLocks noChangeArrowheads="1"/>
                        </wps:cNvSpPr>
                        <wps:spPr bwMode="auto">
                          <a:xfrm>
                            <a:off x="50554" y="2659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EFEF8"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9" name="Picture 299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63" y="63"/>
                            <a:ext cx="50340" cy="27216"/>
                          </a:xfrm>
                          <a:prstGeom prst="rect">
                            <a:avLst/>
                          </a:prstGeom>
                          <a:noFill/>
                          <a:extLst>
                            <a:ext uri="{909E8E84-426E-40DD-AFC4-6F175D3DCCD1}">
                              <a14:hiddenFill xmlns:a14="http://schemas.microsoft.com/office/drawing/2010/main">
                                <a:solidFill>
                                  <a:srgbClr val="FFFFFF"/>
                                </a:solidFill>
                              </a14:hiddenFill>
                            </a:ext>
                          </a:extLst>
                        </pic:spPr>
                      </pic:pic>
                      <wps:wsp>
                        <wps:cNvPr id="180" name="Shape 2998"/>
                        <wps:cNvSpPr>
                          <a:spLocks/>
                        </wps:cNvSpPr>
                        <wps:spPr bwMode="auto">
                          <a:xfrm>
                            <a:off x="0" y="0"/>
                            <a:ext cx="50467" cy="27343"/>
                          </a:xfrm>
                          <a:custGeom>
                            <a:avLst/>
                            <a:gdLst>
                              <a:gd name="T0" fmla="*/ 0 w 5046726"/>
                              <a:gd name="T1" fmla="*/ 2734310 h 2734310"/>
                              <a:gd name="T2" fmla="*/ 5046726 w 5046726"/>
                              <a:gd name="T3" fmla="*/ 2734310 h 2734310"/>
                              <a:gd name="T4" fmla="*/ 5046726 w 5046726"/>
                              <a:gd name="T5" fmla="*/ 0 h 2734310"/>
                              <a:gd name="T6" fmla="*/ 0 w 5046726"/>
                              <a:gd name="T7" fmla="*/ 0 h 2734310"/>
                              <a:gd name="T8" fmla="*/ 0 w 5046726"/>
                              <a:gd name="T9" fmla="*/ 2734310 h 2734310"/>
                              <a:gd name="T10" fmla="*/ 0 w 5046726"/>
                              <a:gd name="T11" fmla="*/ 0 h 2734310"/>
                              <a:gd name="T12" fmla="*/ 5046726 w 5046726"/>
                              <a:gd name="T13" fmla="*/ 2734310 h 2734310"/>
                            </a:gdLst>
                            <a:ahLst/>
                            <a:cxnLst>
                              <a:cxn ang="0">
                                <a:pos x="T0" y="T1"/>
                              </a:cxn>
                              <a:cxn ang="0">
                                <a:pos x="T2" y="T3"/>
                              </a:cxn>
                              <a:cxn ang="0">
                                <a:pos x="T4" y="T5"/>
                              </a:cxn>
                              <a:cxn ang="0">
                                <a:pos x="T6" y="T7"/>
                              </a:cxn>
                              <a:cxn ang="0">
                                <a:pos x="T8" y="T9"/>
                              </a:cxn>
                            </a:cxnLst>
                            <a:rect l="T10" t="T11" r="T12" b="T13"/>
                            <a:pathLst>
                              <a:path w="5046726" h="2734310">
                                <a:moveTo>
                                  <a:pt x="0" y="2734310"/>
                                </a:moveTo>
                                <a:lnTo>
                                  <a:pt x="5046726" y="2734310"/>
                                </a:lnTo>
                                <a:lnTo>
                                  <a:pt x="5046726" y="0"/>
                                </a:lnTo>
                                <a:lnTo>
                                  <a:pt x="0" y="0"/>
                                </a:lnTo>
                                <a:lnTo>
                                  <a:pt x="0" y="273431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664F95" id="Group 177" o:spid="_x0000_s1232" style="width:400.8pt;height:219.15pt;mso-position-horizontal-relative:char;mso-position-vertical-relative:line" coordsize="50901,278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GH4Z/5ef+A/1rcrD8M/8ALz/wH+tbl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GH4Z/5ef8AgP8AWtysPwz/AMvP/Af61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Yfhn/l5/4D/WtysPwz/y&#10;8/8AAf61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h+Gf+&#10;Xn/gP9a3Kw/DP/Lz/wAB/rW5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h+Gf8Al5/4D/WtysPwz/y8/wDAf61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Yfhn/l5/4D/WtysPwz/wAvP/Af61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h+Gf+Xn/gP9a3Kw/DP/AC8/8B/rW5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h+Gf+Xn/AID/AFrc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">
                <v:rect id="Rectangle 2982" o:spid="_x0000_s1233" style="position:absolute;left:50554;top:2659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5C8EFEF8" w14:textId="77777777" w:rsidR="00F53707" w:rsidRDefault="00F53707" w:rsidP="00364B57">
                        <w:pPr>
                          <w:spacing w:after="160" w:line="256" w:lineRule="auto"/>
                          <w:ind w:left="0" w:right="0" w:firstLine="0"/>
                        </w:pPr>
                        <w:r>
                          <w:t xml:space="preserve"> </w:t>
                        </w:r>
                      </w:p>
                    </w:txbxContent>
                  </v:textbox>
                </v:rect>
                <v:shape id="Picture 2997" o:spid="_x0000_s1234" type="#_x0000_t75" style="position:absolute;left:63;top:63;width:50340;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">
                  <v:imagedata r:id="rId112" o:title=""/>
                </v:shape>
                <v:shape id="Shape 2998" o:spid="_x0000_s1235" style="position:absolute;width:50467;height:27343;visibility:visible;mso-wrap-style:square;v-text-anchor:top" coordsize="5046726,273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" path="m,2734310r5046726,l5046726,,,,,2734310xe" filled="f" strokecolor="#353535" strokeweight="1pt">
                  <v:path arrowok="t" o:connecttype="custom" o:connectlocs="0,27343;50467,27343;50467,0;0,0;0,27343" o:connectangles="0,0,0,0,0" textboxrect="0,0,5046726,2734310"/>
                </v:shape>
                <w10:anchorlock/>
              </v:group>
            </w:pict>
          </mc:Fallback>
        </mc:AlternateContent>
      </w:r>
    </w:p>
    <w:p w14:paraId="62337CED" w14:textId="3D6C6033" w:rsidR="00364B57" w:rsidRPr="00E1607F" w:rsidRDefault="00364B57" w:rsidP="00BF3DAE">
      <w:pPr>
        <w:ind w:right="0"/>
      </w:pPr>
      <w:r w:rsidRPr="00E1607F">
        <w:t xml:space="preserve">Note that each item in the collection has all the information that we get from the </w:t>
      </w:r>
      <w:r w:rsidRPr="00E1607F">
        <w:rPr>
          <w:b/>
        </w:rPr>
        <w:t>Machines</w:t>
      </w:r>
      <w:r w:rsidRPr="00E1607F">
        <w:t xml:space="preserve"> data source, not just the fields we display in the </w:t>
      </w:r>
      <w:r w:rsidRPr="00E1607F">
        <w:rPr>
          <w:b/>
        </w:rPr>
        <w:t>Devices Gallery</w:t>
      </w:r>
      <w:r w:rsidRPr="00E1607F">
        <w:t xml:space="preserve">. </w:t>
      </w:r>
    </w:p>
    <w:p w14:paraId="6C4C89B4" w14:textId="77777777" w:rsidR="00364B57" w:rsidRPr="00E1607F" w:rsidRDefault="00364B57" w:rsidP="00364B57">
      <w:pPr>
        <w:numPr>
          <w:ilvl w:val="0"/>
          <w:numId w:val="15"/>
        </w:numPr>
        <w:ind w:right="0" w:hanging="360"/>
      </w:pPr>
      <w:r w:rsidRPr="00E1607F">
        <w:t xml:space="preserve">Click the back arrow on the top left to get back to the main view. </w:t>
      </w:r>
    </w:p>
    <w:p w14:paraId="4F4BB706" w14:textId="3CDC2E38" w:rsidR="00364B57" w:rsidRPr="00E1607F" w:rsidRDefault="00364B57" w:rsidP="00364B57">
      <w:pPr>
        <w:spacing w:after="200" w:line="256" w:lineRule="auto"/>
        <w:ind w:left="380" w:right="0" w:firstLine="0"/>
      </w:pPr>
      <w:r w:rsidRPr="00E1607F">
        <w:rPr>
          <w:noProof/>
        </w:rPr>
        <mc:AlternateContent>
          <mc:Choice Requires="wpg">
            <w:drawing>
              <wp:inline distT="0" distB="0" distL="0" distR="0" wp14:anchorId="4E07F3D9" wp14:editId="39C104A6">
                <wp:extent cx="4156075" cy="1524635"/>
                <wp:effectExtent l="9525" t="9525" r="15875" b="37465"/>
                <wp:docPr id="173"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6075" cy="1524635"/>
                          <a:chOff x="0" y="0"/>
                          <a:chExt cx="41559" cy="15247"/>
                        </a:xfrm>
                      </wpg:grpSpPr>
                      <wps:wsp>
                        <wps:cNvPr id="174" name="Rectangle 3034"/>
                        <wps:cNvSpPr>
                          <a:spLocks noChangeArrowheads="1"/>
                        </wps:cNvSpPr>
                        <wps:spPr bwMode="auto">
                          <a:xfrm>
                            <a:off x="41212" y="1400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D2FE3"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5" name="Picture 309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63" y="63"/>
                            <a:ext cx="40907" cy="14592"/>
                          </a:xfrm>
                          <a:prstGeom prst="rect">
                            <a:avLst/>
                          </a:prstGeom>
                          <a:noFill/>
                          <a:extLst>
                            <a:ext uri="{909E8E84-426E-40DD-AFC4-6F175D3DCCD1}">
                              <a14:hiddenFill xmlns:a14="http://schemas.microsoft.com/office/drawing/2010/main">
                                <a:solidFill>
                                  <a:srgbClr val="FFFFFF"/>
                                </a:solidFill>
                              </a14:hiddenFill>
                            </a:ext>
                          </a:extLst>
                        </pic:spPr>
                      </pic:pic>
                      <wps:wsp>
                        <wps:cNvPr id="176" name="Shape 3095"/>
                        <wps:cNvSpPr>
                          <a:spLocks/>
                        </wps:cNvSpPr>
                        <wps:spPr bwMode="auto">
                          <a:xfrm>
                            <a:off x="0" y="0"/>
                            <a:ext cx="41033" cy="14719"/>
                          </a:xfrm>
                          <a:custGeom>
                            <a:avLst/>
                            <a:gdLst>
                              <a:gd name="T0" fmla="*/ 0 w 4103370"/>
                              <a:gd name="T1" fmla="*/ 1471930 h 1471930"/>
                              <a:gd name="T2" fmla="*/ 4103370 w 4103370"/>
                              <a:gd name="T3" fmla="*/ 1471930 h 1471930"/>
                              <a:gd name="T4" fmla="*/ 4103370 w 4103370"/>
                              <a:gd name="T5" fmla="*/ 0 h 1471930"/>
                              <a:gd name="T6" fmla="*/ 0 w 4103370"/>
                              <a:gd name="T7" fmla="*/ 0 h 1471930"/>
                              <a:gd name="T8" fmla="*/ 0 w 4103370"/>
                              <a:gd name="T9" fmla="*/ 1471930 h 1471930"/>
                              <a:gd name="T10" fmla="*/ 0 w 4103370"/>
                              <a:gd name="T11" fmla="*/ 0 h 1471930"/>
                              <a:gd name="T12" fmla="*/ 4103370 w 4103370"/>
                              <a:gd name="T13" fmla="*/ 1471930 h 1471930"/>
                            </a:gdLst>
                            <a:ahLst/>
                            <a:cxnLst>
                              <a:cxn ang="0">
                                <a:pos x="T0" y="T1"/>
                              </a:cxn>
                              <a:cxn ang="0">
                                <a:pos x="T2" y="T3"/>
                              </a:cxn>
                              <a:cxn ang="0">
                                <a:pos x="T4" y="T5"/>
                              </a:cxn>
                              <a:cxn ang="0">
                                <a:pos x="T6" y="T7"/>
                              </a:cxn>
                              <a:cxn ang="0">
                                <a:pos x="T8" y="T9"/>
                              </a:cxn>
                            </a:cxnLst>
                            <a:rect l="T10" t="T11" r="T12" b="T13"/>
                            <a:pathLst>
                              <a:path w="4103370" h="1471930">
                                <a:moveTo>
                                  <a:pt x="0" y="1471930"/>
                                </a:moveTo>
                                <a:lnTo>
                                  <a:pt x="4103370" y="1471930"/>
                                </a:lnTo>
                                <a:lnTo>
                                  <a:pt x="4103370" y="0"/>
                                </a:lnTo>
                                <a:lnTo>
                                  <a:pt x="0" y="0"/>
                                </a:lnTo>
                                <a:lnTo>
                                  <a:pt x="0" y="147193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E07F3D9" id="Group 173" o:spid="_x0000_s1236" style="width:327.25pt;height:120.05pt;mso-position-horizontal-relative:char;mso-position-vertical-relative:line" coordsize="41559,152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">
                <v:rect id="Rectangle 3034" o:spid="_x0000_s1237" style="position:absolute;left:41212;top:1400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2D6D2FE3" w14:textId="77777777" w:rsidR="00F53707" w:rsidRDefault="00F53707" w:rsidP="00364B57">
                        <w:pPr>
                          <w:spacing w:after="160" w:line="256" w:lineRule="auto"/>
                          <w:ind w:left="0" w:right="0" w:firstLine="0"/>
                        </w:pPr>
                        <w:r>
                          <w:t xml:space="preserve"> </w:t>
                        </w:r>
                      </w:p>
                    </w:txbxContent>
                  </v:textbox>
                </v:rect>
                <v:shape id="Picture 3094" o:spid="_x0000_s1238" type="#_x0000_t75" style="position:absolute;left:63;top:63;width:40907;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">
                  <v:imagedata r:id="rId114" o:title=""/>
                </v:shape>
                <v:shape id="Shape 3095" o:spid="_x0000_s1239" style="position:absolute;width:41033;height:14719;visibility:visible;mso-wrap-style:square;v-text-anchor:top" coordsize="4103370,147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" path="m,1471930r4103370,l4103370,,,,,1471930xe" filled="f" strokecolor="#353535" strokeweight="1pt">
                  <v:path arrowok="t" o:connecttype="custom" o:connectlocs="0,14719;41033,14719;41033,0;0,0;0,14719" o:connectangles="0,0,0,0,0" textboxrect="0,0,4103370,1471930"/>
                </v:shape>
                <w10:anchorlock/>
              </v:group>
            </w:pict>
          </mc:Fallback>
        </mc:AlternateContent>
      </w:r>
    </w:p>
    <w:p w14:paraId="26B94C1B" w14:textId="77777777" w:rsidR="00364B57" w:rsidRPr="00E1607F" w:rsidRDefault="00364B57" w:rsidP="00364B57">
      <w:pPr>
        <w:numPr>
          <w:ilvl w:val="0"/>
          <w:numId w:val="15"/>
        </w:numPr>
        <w:spacing w:after="33"/>
        <w:ind w:right="0" w:hanging="360"/>
      </w:pPr>
      <w:r w:rsidRPr="00E1607F">
        <w:t xml:space="preserve">Click </w:t>
      </w:r>
      <w:r w:rsidRPr="00E1607F">
        <w:rPr>
          <w:b/>
        </w:rPr>
        <w:t>Preview</w:t>
      </w:r>
      <w:r w:rsidRPr="00E1607F">
        <w:t xml:space="preserve"> again. </w:t>
      </w:r>
    </w:p>
    <w:p w14:paraId="2DA96301" w14:textId="500035F5" w:rsidR="00364B57" w:rsidRPr="00E1607F" w:rsidRDefault="00364B57" w:rsidP="00364B57">
      <w:pPr>
        <w:numPr>
          <w:ilvl w:val="0"/>
          <w:numId w:val="15"/>
        </w:numPr>
        <w:ind w:right="0" w:hanging="360"/>
      </w:pPr>
      <w:r w:rsidRPr="00E1607F">
        <w:t xml:space="preserve">Uncheck all the checked items </w:t>
      </w:r>
      <w:r w:rsidR="00ED2479" w:rsidRPr="00E1607F">
        <w:t>close the preview mode</w:t>
      </w:r>
      <w:r w:rsidRPr="00E1607F">
        <w:t xml:space="preserve">. </w:t>
      </w:r>
    </w:p>
    <w:p w14:paraId="5647E3DF" w14:textId="2D97EB02" w:rsidR="00364B57" w:rsidRPr="00E1607F" w:rsidRDefault="00364B57" w:rsidP="00364B57">
      <w:pPr>
        <w:spacing w:after="203" w:line="256" w:lineRule="auto"/>
        <w:ind w:left="380" w:right="0" w:firstLine="0"/>
      </w:pPr>
      <w:r w:rsidRPr="00E1607F">
        <w:rPr>
          <w:noProof/>
        </w:rPr>
        <mc:AlternateContent>
          <mc:Choice Requires="wpg">
            <w:drawing>
              <wp:inline distT="0" distB="0" distL="0" distR="0" wp14:anchorId="2222BB41" wp14:editId="51FE8DEF">
                <wp:extent cx="4023360" cy="2267585"/>
                <wp:effectExtent l="9525" t="9525" r="15240" b="37465"/>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3360" cy="2267585"/>
                          <a:chOff x="0" y="0"/>
                          <a:chExt cx="40233" cy="22677"/>
                        </a:xfrm>
                      </wpg:grpSpPr>
                      <wps:wsp>
                        <wps:cNvPr id="170" name="Rectangle 3046"/>
                        <wps:cNvSpPr>
                          <a:spLocks noChangeArrowheads="1"/>
                        </wps:cNvSpPr>
                        <wps:spPr bwMode="auto">
                          <a:xfrm>
                            <a:off x="39886" y="2143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51C75"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1" name="Picture 309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63" y="63"/>
                            <a:ext cx="39657" cy="22054"/>
                          </a:xfrm>
                          <a:prstGeom prst="rect">
                            <a:avLst/>
                          </a:prstGeom>
                          <a:noFill/>
                          <a:extLst>
                            <a:ext uri="{909E8E84-426E-40DD-AFC4-6F175D3DCCD1}">
                              <a14:hiddenFill xmlns:a14="http://schemas.microsoft.com/office/drawing/2010/main">
                                <a:solidFill>
                                  <a:srgbClr val="FFFFFF"/>
                                </a:solidFill>
                              </a14:hiddenFill>
                            </a:ext>
                          </a:extLst>
                        </pic:spPr>
                      </pic:pic>
                      <wps:wsp>
                        <wps:cNvPr id="172" name="Shape 3098"/>
                        <wps:cNvSpPr>
                          <a:spLocks/>
                        </wps:cNvSpPr>
                        <wps:spPr bwMode="auto">
                          <a:xfrm>
                            <a:off x="0" y="0"/>
                            <a:ext cx="39784" cy="22180"/>
                          </a:xfrm>
                          <a:custGeom>
                            <a:avLst/>
                            <a:gdLst>
                              <a:gd name="T0" fmla="*/ 0 w 3978402"/>
                              <a:gd name="T1" fmla="*/ 2218055 h 2218055"/>
                              <a:gd name="T2" fmla="*/ 3978402 w 3978402"/>
                              <a:gd name="T3" fmla="*/ 2218055 h 2218055"/>
                              <a:gd name="T4" fmla="*/ 3978402 w 3978402"/>
                              <a:gd name="T5" fmla="*/ 0 h 2218055"/>
                              <a:gd name="T6" fmla="*/ 0 w 3978402"/>
                              <a:gd name="T7" fmla="*/ 0 h 2218055"/>
                              <a:gd name="T8" fmla="*/ 0 w 3978402"/>
                              <a:gd name="T9" fmla="*/ 2218055 h 2218055"/>
                              <a:gd name="T10" fmla="*/ 0 w 3978402"/>
                              <a:gd name="T11" fmla="*/ 0 h 2218055"/>
                              <a:gd name="T12" fmla="*/ 3978402 w 3978402"/>
                              <a:gd name="T13" fmla="*/ 2218055 h 2218055"/>
                            </a:gdLst>
                            <a:ahLst/>
                            <a:cxnLst>
                              <a:cxn ang="0">
                                <a:pos x="T0" y="T1"/>
                              </a:cxn>
                              <a:cxn ang="0">
                                <a:pos x="T2" y="T3"/>
                              </a:cxn>
                              <a:cxn ang="0">
                                <a:pos x="T4" y="T5"/>
                              </a:cxn>
                              <a:cxn ang="0">
                                <a:pos x="T6" y="T7"/>
                              </a:cxn>
                              <a:cxn ang="0">
                                <a:pos x="T8" y="T9"/>
                              </a:cxn>
                            </a:cxnLst>
                            <a:rect l="T10" t="T11" r="T12" b="T13"/>
                            <a:pathLst>
                              <a:path w="3978402" h="2218055">
                                <a:moveTo>
                                  <a:pt x="0" y="2218055"/>
                                </a:moveTo>
                                <a:lnTo>
                                  <a:pt x="3978402" y="2218055"/>
                                </a:lnTo>
                                <a:lnTo>
                                  <a:pt x="3978402" y="0"/>
                                </a:lnTo>
                                <a:lnTo>
                                  <a:pt x="0" y="0"/>
                                </a:lnTo>
                                <a:lnTo>
                                  <a:pt x="0" y="22180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222BB41" id="Group 169" o:spid="_x0000_s1240" style="width:316.8pt;height:178.55pt;mso-position-horizontal-relative:char;mso-position-vertical-relative:line" coordsize="40233,226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g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m7/goz4J+OPxl8G6J8P/AIO3+m+E7HxhO9n4q8Xyzhbvw9p2P3hto8Za&#10;WQZQMOU3ZG05deE+J3/BFL4R+IP2PNH+GXhq2uPB2t+E3/tXw/4xs2265ZaoMMb15h+8laRwpdS3&#10;Q4XbtXb9lsm4j2OaTyxtx1Gc89z60AeN/sLH4v2XwDs9K+N9vo7eOtDuJdPk1HTZleLWreIgRXZU&#10;AeW0inLLjr75A9mpvlgH8uKd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">
                <v:rect id="Rectangle 3046" o:spid="_x0000_s1241" style="position:absolute;left:39886;top:2143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46551C75" w14:textId="77777777" w:rsidR="00F53707" w:rsidRDefault="00F53707" w:rsidP="00364B57">
                        <w:pPr>
                          <w:spacing w:after="160" w:line="256" w:lineRule="auto"/>
                          <w:ind w:left="0" w:right="0" w:firstLine="0"/>
                        </w:pPr>
                        <w:r>
                          <w:t xml:space="preserve"> </w:t>
                        </w:r>
                      </w:p>
                    </w:txbxContent>
                  </v:textbox>
                </v:rect>
                <v:shape id="Picture 3097" o:spid="_x0000_s1242" type="#_x0000_t75" style="position:absolute;left:63;top:63;width:39657;height:22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">
                  <v:imagedata r:id="rId116" o:title=""/>
                </v:shape>
                <v:shape id="Shape 3098" o:spid="_x0000_s1243" style="position:absolute;width:39784;height:22180;visibility:visible;mso-wrap-style:square;v-text-anchor:top" coordsize="3978402,2218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" path="m,2218055r3978402,l3978402,,,,,2218055xe" filled="f" strokecolor="#353535" strokeweight="1pt">
                  <v:path arrowok="t" o:connecttype="custom" o:connectlocs="0,22180;39784,22180;39784,0;0,0;0,22180" o:connectangles="0,0,0,0,0" textboxrect="0,0,3978402,2218055"/>
                </v:shape>
                <w10:anchorlock/>
              </v:group>
            </w:pict>
          </mc:Fallback>
        </mc:AlternateContent>
      </w:r>
    </w:p>
    <w:p w14:paraId="1EFDB8EE" w14:textId="1E207127" w:rsidR="00364B57" w:rsidRPr="00E1607F" w:rsidRDefault="00364B57" w:rsidP="00364B57">
      <w:pPr>
        <w:numPr>
          <w:ilvl w:val="0"/>
          <w:numId w:val="15"/>
        </w:numPr>
        <w:ind w:right="0" w:hanging="360"/>
      </w:pPr>
      <w:r w:rsidRPr="00E1607F">
        <w:lastRenderedPageBreak/>
        <w:t>Click the</w:t>
      </w:r>
      <w:r w:rsidR="00E90C86" w:rsidRPr="00E1607F">
        <w:t xml:space="preserve"> </w:t>
      </w:r>
      <w:r w:rsidR="00E90C86" w:rsidRPr="00E1607F">
        <w:rPr>
          <w:b/>
        </w:rPr>
        <w:t xml:space="preserve">View </w:t>
      </w:r>
      <w:r w:rsidRPr="00E1607F">
        <w:t>tab and select</w:t>
      </w:r>
      <w:r w:rsidR="00E90C86" w:rsidRPr="00E1607F">
        <w:t xml:space="preserve"> </w:t>
      </w:r>
      <w:r w:rsidR="00E90C86" w:rsidRPr="00E1607F">
        <w:rPr>
          <w:b/>
        </w:rPr>
        <w:t>Collections</w:t>
      </w:r>
      <w:r w:rsidRPr="00E1607F">
        <w:t xml:space="preserve">. </w:t>
      </w:r>
    </w:p>
    <w:p w14:paraId="06AC50EA" w14:textId="4B5B6BDC"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297663E9" wp14:editId="16A176E8">
                <wp:extent cx="3757127" cy="1477338"/>
                <wp:effectExtent l="0" t="0" r="15240" b="46990"/>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7127" cy="1477338"/>
                          <a:chOff x="0" y="0"/>
                          <a:chExt cx="39273" cy="15445"/>
                        </a:xfrm>
                      </wpg:grpSpPr>
                      <wps:wsp>
                        <wps:cNvPr id="166" name="Rectangle 3058"/>
                        <wps:cNvSpPr>
                          <a:spLocks noChangeArrowheads="1"/>
                        </wps:cNvSpPr>
                        <wps:spPr bwMode="auto">
                          <a:xfrm>
                            <a:off x="38926" y="1420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ADE0B" w14:textId="77777777" w:rsidR="00F53707" w:rsidRDefault="00F53707" w:rsidP="00364B57">
                              <w:pPr>
                                <w:spacing w:line="256" w:lineRule="auto"/>
                              </w:pPr>
                              <w:r>
                                <w:t xml:space="preserve"> </w:t>
                              </w:r>
                            </w:p>
                          </w:txbxContent>
                        </wps:txbx>
                        <wps:bodyPr rot="0" vert="horz" wrap="square" lIns="0" tIns="0" rIns="0" bIns="0" anchor="t" anchorCtr="0" upright="1">
                          <a:noAutofit/>
                        </wps:bodyPr>
                      </wps:wsp>
                      <pic:pic xmlns:pic="http://schemas.openxmlformats.org/drawingml/2006/picture">
                        <pic:nvPicPr>
                          <pic:cNvPr id="167" name="Picture 310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63" y="63"/>
                            <a:ext cx="38702" cy="14891"/>
                          </a:xfrm>
                          <a:prstGeom prst="rect">
                            <a:avLst/>
                          </a:prstGeom>
                          <a:noFill/>
                          <a:extLst>
                            <a:ext uri="{909E8E84-426E-40DD-AFC4-6F175D3DCCD1}">
                              <a14:hiddenFill xmlns:a14="http://schemas.microsoft.com/office/drawing/2010/main">
                                <a:solidFill>
                                  <a:srgbClr val="FFFFFF"/>
                                </a:solidFill>
                              </a14:hiddenFill>
                            </a:ext>
                          </a:extLst>
                        </pic:spPr>
                      </pic:pic>
                      <wps:wsp>
                        <wps:cNvPr id="168" name="Shape 3101"/>
                        <wps:cNvSpPr>
                          <a:spLocks/>
                        </wps:cNvSpPr>
                        <wps:spPr bwMode="auto">
                          <a:xfrm>
                            <a:off x="0" y="0"/>
                            <a:ext cx="38828" cy="15017"/>
                          </a:xfrm>
                          <a:custGeom>
                            <a:avLst/>
                            <a:gdLst>
                              <a:gd name="T0" fmla="*/ 0 w 3882898"/>
                              <a:gd name="T1" fmla="*/ 1501775 h 1501775"/>
                              <a:gd name="T2" fmla="*/ 3882898 w 3882898"/>
                              <a:gd name="T3" fmla="*/ 1501775 h 1501775"/>
                              <a:gd name="T4" fmla="*/ 3882898 w 3882898"/>
                              <a:gd name="T5" fmla="*/ 0 h 1501775"/>
                              <a:gd name="T6" fmla="*/ 0 w 3882898"/>
                              <a:gd name="T7" fmla="*/ 0 h 1501775"/>
                              <a:gd name="T8" fmla="*/ 0 w 3882898"/>
                              <a:gd name="T9" fmla="*/ 1501775 h 1501775"/>
                              <a:gd name="T10" fmla="*/ 0 w 3882898"/>
                              <a:gd name="T11" fmla="*/ 0 h 1501775"/>
                              <a:gd name="T12" fmla="*/ 3882898 w 3882898"/>
                              <a:gd name="T13" fmla="*/ 1501775 h 1501775"/>
                            </a:gdLst>
                            <a:ahLst/>
                            <a:cxnLst>
                              <a:cxn ang="0">
                                <a:pos x="T0" y="T1"/>
                              </a:cxn>
                              <a:cxn ang="0">
                                <a:pos x="T2" y="T3"/>
                              </a:cxn>
                              <a:cxn ang="0">
                                <a:pos x="T4" y="T5"/>
                              </a:cxn>
                              <a:cxn ang="0">
                                <a:pos x="T6" y="T7"/>
                              </a:cxn>
                              <a:cxn ang="0">
                                <a:pos x="T8" y="T9"/>
                              </a:cxn>
                            </a:cxnLst>
                            <a:rect l="T10" t="T11" r="T12" b="T13"/>
                            <a:pathLst>
                              <a:path w="3882898" h="1501775">
                                <a:moveTo>
                                  <a:pt x="0" y="1501775"/>
                                </a:moveTo>
                                <a:lnTo>
                                  <a:pt x="3882898" y="1501775"/>
                                </a:lnTo>
                                <a:lnTo>
                                  <a:pt x="3882898" y="0"/>
                                </a:lnTo>
                                <a:lnTo>
                                  <a:pt x="0" y="0"/>
                                </a:lnTo>
                                <a:lnTo>
                                  <a:pt x="0" y="150177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7663E9" id="Group 165" o:spid="_x0000_s1244" style="width:295.85pt;height:116.35pt;mso-position-horizontal-relative:char;mso-position-vertical-relative:line" coordsize="39273,154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h+Gf+Xn/gP9a3Kw/DP/AC8/8B/rW5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h+Gf+Xn/AID/AFrcrD8M/wDLz/wH&#10;+tbl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GH4Z/5ef+A/&#10;1rcrD8M/8vP/AAH+tbl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Yfhn/l5/4D/WtysPwz/y8/8AAf61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Yfhn/AJef+A/1rcrD8M/8vP8AwH+tbl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GH4Z/5ef+A/1rcrD8M/8ALz/wH+tb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Yfhn/l5/4D/WtysPwz/wAvP/Af61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Yfhn/l5/wCA/wBa3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">
                <v:rect id="Rectangle 3058" o:spid="_x0000_s1245" style="position:absolute;left:38926;top:1420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099ADE0B" w14:textId="77777777" w:rsidR="00F53707" w:rsidRDefault="00F53707" w:rsidP="00364B57">
                        <w:pPr>
                          <w:spacing w:line="256" w:lineRule="auto"/>
                        </w:pPr>
                        <w:r>
                          <w:t xml:space="preserve"> </w:t>
                        </w:r>
                      </w:p>
                    </w:txbxContent>
                  </v:textbox>
                </v:rect>
                <v:shape id="Picture 3100" o:spid="_x0000_s1246" type="#_x0000_t75" style="position:absolute;left:63;top:63;width:38702;height:14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">
                  <v:imagedata r:id="rId112" o:title=""/>
                </v:shape>
                <v:shape id="Shape 3101" o:spid="_x0000_s1247" style="position:absolute;width:38828;height:15017;visibility:visible;mso-wrap-style:square;v-text-anchor:top" coordsize="3882898,150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" path="m,1501775r3882898,l3882898,,,,,1501775xe" filled="f" strokecolor="#353535" strokeweight="1pt">
                  <v:path arrowok="t" o:connecttype="custom" o:connectlocs="0,15017;38828,15017;38828,0;0,0;0,15017" o:connectangles="0,0,0,0,0" textboxrect="0,0,3882898,1501775"/>
                </v:shape>
                <w10:anchorlock/>
              </v:group>
            </w:pict>
          </mc:Fallback>
        </mc:AlternateContent>
      </w:r>
    </w:p>
    <w:p w14:paraId="1BA8DB4E" w14:textId="0F2C2FE1" w:rsidR="00364B57" w:rsidRPr="00E1607F" w:rsidRDefault="00364B57" w:rsidP="00364B57">
      <w:pPr>
        <w:numPr>
          <w:ilvl w:val="0"/>
          <w:numId w:val="15"/>
        </w:numPr>
        <w:spacing w:after="32"/>
        <w:ind w:right="0" w:hanging="360"/>
      </w:pPr>
      <w:r w:rsidRPr="00E1607F">
        <w:t>All items will be removed from the</w:t>
      </w:r>
      <w:r w:rsidR="00E90C86" w:rsidRPr="00E1607F">
        <w:t xml:space="preserve"> </w:t>
      </w:r>
      <w:r w:rsidR="00E90C86" w:rsidRPr="00E1607F">
        <w:rPr>
          <w:b/>
        </w:rPr>
        <w:t>CompareList</w:t>
      </w:r>
      <w:r w:rsidRPr="00E1607F">
        <w:t xml:space="preserve"> collection. </w:t>
      </w:r>
    </w:p>
    <w:p w14:paraId="37F1FEF3" w14:textId="2D3571A1" w:rsidR="00364B57" w:rsidRPr="00E1607F" w:rsidRDefault="00364B57" w:rsidP="00364B57">
      <w:pPr>
        <w:numPr>
          <w:ilvl w:val="0"/>
          <w:numId w:val="15"/>
        </w:numPr>
        <w:spacing w:after="156"/>
        <w:ind w:right="0" w:hanging="360"/>
      </w:pPr>
      <w:r w:rsidRPr="00E1607F">
        <w:t xml:space="preserve">Click on the back arrow. </w:t>
      </w:r>
    </w:p>
    <w:p w14:paraId="59CE9248" w14:textId="77777777" w:rsidR="00364B57" w:rsidRPr="00E1607F" w:rsidRDefault="00364B57" w:rsidP="00364B57">
      <w:pPr>
        <w:spacing w:after="159" w:line="256" w:lineRule="auto"/>
        <w:ind w:left="0" w:right="0" w:firstLine="0"/>
      </w:pPr>
      <w:r w:rsidRPr="00E1607F">
        <w:t xml:space="preserve"> </w:t>
      </w:r>
    </w:p>
    <w:p w14:paraId="1955844A" w14:textId="7654EB60" w:rsidR="00364B57" w:rsidRPr="00E1607F" w:rsidRDefault="007628B4" w:rsidP="00EB48F9">
      <w:pPr>
        <w:pStyle w:val="Heading2"/>
      </w:pPr>
      <w:bookmarkStart w:id="14" w:name="_Toc55237426"/>
      <w:r w:rsidRPr="00E1607F">
        <w:t>Exercise</w:t>
      </w:r>
      <w:r w:rsidR="00364B57" w:rsidRPr="00E1607F">
        <w:t xml:space="preserve"> 11: Set default selection to the first manufacturer and test the app</w:t>
      </w:r>
      <w:bookmarkEnd w:id="14"/>
      <w:r w:rsidR="00364B57" w:rsidRPr="00E1607F">
        <w:t xml:space="preserve"> </w:t>
      </w:r>
    </w:p>
    <w:p w14:paraId="00C0D67D" w14:textId="741408AF" w:rsidR="00364B57" w:rsidRPr="00E1607F" w:rsidRDefault="00364B57" w:rsidP="00364B57">
      <w:pPr>
        <w:spacing w:after="192"/>
        <w:ind w:right="0"/>
      </w:pPr>
      <w:r w:rsidRPr="00E1607F">
        <w:t xml:space="preserve">To avoid getting a blank list of devices when the app starts, set the default selected item in the Manufacturer gallery to be the first item. </w:t>
      </w:r>
    </w:p>
    <w:p w14:paraId="00F13774" w14:textId="7A56E561" w:rsidR="00364B57" w:rsidRPr="00E1607F" w:rsidRDefault="4930B10F" w:rsidP="00364B57">
      <w:pPr>
        <w:numPr>
          <w:ilvl w:val="0"/>
          <w:numId w:val="16"/>
        </w:numPr>
        <w:ind w:right="0" w:hanging="360"/>
      </w:pPr>
      <w:r w:rsidRPr="00E1607F">
        <w:t>Select the</w:t>
      </w:r>
      <w:r w:rsidRPr="00E1607F">
        <w:rPr>
          <w:b/>
          <w:bCs/>
        </w:rPr>
        <w:t xml:space="preserve"> </w:t>
      </w:r>
      <w:r w:rsidRPr="00E1607F">
        <w:t xml:space="preserve">entire gallery (by clicking </w:t>
      </w:r>
      <w:r w:rsidRPr="00E1607F">
        <w:rPr>
          <w:b/>
          <w:bCs/>
        </w:rPr>
        <w:t>ManufacturerGallery</w:t>
      </w:r>
      <w:r w:rsidRPr="00E1607F">
        <w:t xml:space="preserve"> in the tree view on the left), and set the </w:t>
      </w:r>
      <w:r w:rsidRPr="00E1607F">
        <w:rPr>
          <w:b/>
          <w:bCs/>
        </w:rPr>
        <w:t>Default</w:t>
      </w:r>
      <w:r w:rsidRPr="00E1607F">
        <w:t xml:space="preserve"> property of the gallery in the formula bar to </w:t>
      </w:r>
      <w:r w:rsidRPr="00E1607F">
        <w:rPr>
          <w:rFonts w:eastAsia="Consolas"/>
          <w:color w:val="272727"/>
        </w:rPr>
        <w:t>First(Manufacturers)</w:t>
      </w:r>
      <w:r w:rsidRPr="00E1607F">
        <w:t xml:space="preserve">. </w:t>
      </w:r>
    </w:p>
    <w:p w14:paraId="40E91FE7" w14:textId="2E1E2130" w:rsidR="00364B57" w:rsidRPr="00E1607F" w:rsidRDefault="00364B57" w:rsidP="00364B57">
      <w:pPr>
        <w:spacing w:after="201" w:line="256" w:lineRule="auto"/>
        <w:ind w:left="380" w:right="0" w:firstLine="0"/>
      </w:pPr>
      <w:r w:rsidRPr="00E1607F">
        <w:rPr>
          <w:noProof/>
        </w:rPr>
        <mc:AlternateContent>
          <mc:Choice Requires="wpg">
            <w:drawing>
              <wp:inline distT="0" distB="0" distL="0" distR="0" wp14:anchorId="3DE3BD6F" wp14:editId="2C860FEF">
                <wp:extent cx="4937760" cy="1677035"/>
                <wp:effectExtent l="9525" t="9525" r="15240" b="37465"/>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37760" cy="1677035"/>
                          <a:chOff x="0" y="0"/>
                          <a:chExt cx="49377" cy="16771"/>
                        </a:xfrm>
                      </wpg:grpSpPr>
                      <wps:wsp>
                        <wps:cNvPr id="162" name="Rectangle 3171"/>
                        <wps:cNvSpPr>
                          <a:spLocks noChangeArrowheads="1"/>
                        </wps:cNvSpPr>
                        <wps:spPr bwMode="auto">
                          <a:xfrm>
                            <a:off x="49030" y="1553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37406"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63" name="Picture 320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63" y="63"/>
                            <a:ext cx="48682" cy="16110"/>
                          </a:xfrm>
                          <a:prstGeom prst="rect">
                            <a:avLst/>
                          </a:prstGeom>
                          <a:noFill/>
                          <a:extLst>
                            <a:ext uri="{909E8E84-426E-40DD-AFC4-6F175D3DCCD1}">
                              <a14:hiddenFill xmlns:a14="http://schemas.microsoft.com/office/drawing/2010/main">
                                <a:solidFill>
                                  <a:srgbClr val="FFFFFF"/>
                                </a:solidFill>
                              </a14:hiddenFill>
                            </a:ext>
                          </a:extLst>
                        </pic:spPr>
                      </pic:pic>
                      <wps:wsp>
                        <wps:cNvPr id="164" name="Shape 3207"/>
                        <wps:cNvSpPr>
                          <a:spLocks/>
                        </wps:cNvSpPr>
                        <wps:spPr bwMode="auto">
                          <a:xfrm>
                            <a:off x="0" y="0"/>
                            <a:ext cx="48808" cy="16236"/>
                          </a:xfrm>
                          <a:custGeom>
                            <a:avLst/>
                            <a:gdLst>
                              <a:gd name="T0" fmla="*/ 0 w 4880864"/>
                              <a:gd name="T1" fmla="*/ 1623695 h 1623695"/>
                              <a:gd name="T2" fmla="*/ 4880864 w 4880864"/>
                              <a:gd name="T3" fmla="*/ 1623695 h 1623695"/>
                              <a:gd name="T4" fmla="*/ 4880864 w 4880864"/>
                              <a:gd name="T5" fmla="*/ 0 h 1623695"/>
                              <a:gd name="T6" fmla="*/ 0 w 4880864"/>
                              <a:gd name="T7" fmla="*/ 0 h 1623695"/>
                              <a:gd name="T8" fmla="*/ 0 w 4880864"/>
                              <a:gd name="T9" fmla="*/ 1623695 h 1623695"/>
                              <a:gd name="T10" fmla="*/ 0 w 4880864"/>
                              <a:gd name="T11" fmla="*/ 0 h 1623695"/>
                              <a:gd name="T12" fmla="*/ 4880864 w 4880864"/>
                              <a:gd name="T13" fmla="*/ 1623695 h 1623695"/>
                            </a:gdLst>
                            <a:ahLst/>
                            <a:cxnLst>
                              <a:cxn ang="0">
                                <a:pos x="T0" y="T1"/>
                              </a:cxn>
                              <a:cxn ang="0">
                                <a:pos x="T2" y="T3"/>
                              </a:cxn>
                              <a:cxn ang="0">
                                <a:pos x="T4" y="T5"/>
                              </a:cxn>
                              <a:cxn ang="0">
                                <a:pos x="T6" y="T7"/>
                              </a:cxn>
                              <a:cxn ang="0">
                                <a:pos x="T8" y="T9"/>
                              </a:cxn>
                            </a:cxnLst>
                            <a:rect l="T10" t="T11" r="T12" b="T13"/>
                            <a:pathLst>
                              <a:path w="4880864" h="1623695">
                                <a:moveTo>
                                  <a:pt x="0" y="1623695"/>
                                </a:moveTo>
                                <a:lnTo>
                                  <a:pt x="4880864" y="1623695"/>
                                </a:lnTo>
                                <a:lnTo>
                                  <a:pt x="4880864" y="0"/>
                                </a:lnTo>
                                <a:lnTo>
                                  <a:pt x="0" y="0"/>
                                </a:lnTo>
                                <a:lnTo>
                                  <a:pt x="0" y="162369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E3BD6F" id="Group 161" o:spid="_x0000_s1248" style="width:388.8pt;height:132.05pt;mso-position-horizontal-relative:char;mso-position-vertical-relative:line" coordsize="49377,167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">
                <v:rect id="Rectangle 3171" o:spid="_x0000_s1249" style="position:absolute;left:49030;top:1553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01537406" w14:textId="77777777" w:rsidR="00F53707" w:rsidRDefault="00F53707" w:rsidP="00364B57">
                        <w:pPr>
                          <w:spacing w:after="160" w:line="256" w:lineRule="auto"/>
                          <w:ind w:left="0" w:right="0" w:firstLine="0"/>
                        </w:pPr>
                        <w:r>
                          <w:t xml:space="preserve"> </w:t>
                        </w:r>
                      </w:p>
                    </w:txbxContent>
                  </v:textbox>
                </v:rect>
                <v:shape id="Picture 3206" o:spid="_x0000_s1250" type="#_x0000_t75" style="position:absolute;left:63;top:63;width:48682;height:16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">
                  <v:imagedata r:id="rId118" o:title=""/>
                </v:shape>
                <v:shape id="Shape 3207" o:spid="_x0000_s1251" style="position:absolute;width:48808;height:16236;visibility:visible;mso-wrap-style:square;v-text-anchor:top" coordsize="4880864,162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" path="m,1623695r4880864,l4880864,,,,,1623695xe" filled="f" strokecolor="#353535" strokeweight="1pt">
                  <v:path arrowok="t" o:connecttype="custom" o:connectlocs="0,16236;48808,16236;48808,0;0,0;0,16236" o:connectangles="0,0,0,0,0" textboxrect="0,0,4880864,1623695"/>
                </v:shape>
                <w10:anchorlock/>
              </v:group>
            </w:pict>
          </mc:Fallback>
        </mc:AlternateContent>
      </w:r>
    </w:p>
    <w:p w14:paraId="4A79C030" w14:textId="77777777" w:rsidR="00364B57" w:rsidRPr="00E1607F" w:rsidRDefault="00364B57" w:rsidP="00364B57">
      <w:pPr>
        <w:spacing w:after="33"/>
        <w:ind w:left="730" w:right="0"/>
      </w:pPr>
      <w:r w:rsidRPr="00E1607F">
        <w:t xml:space="preserve">This will set it to the first item in the table. </w:t>
      </w:r>
    </w:p>
    <w:p w14:paraId="7E49EFA0" w14:textId="77777777" w:rsidR="00E90C86" w:rsidRPr="00E1607F" w:rsidRDefault="00364B57" w:rsidP="00364B57">
      <w:pPr>
        <w:numPr>
          <w:ilvl w:val="0"/>
          <w:numId w:val="16"/>
        </w:numPr>
        <w:spacing w:after="33"/>
        <w:ind w:right="0" w:hanging="360"/>
      </w:pPr>
      <w:r w:rsidRPr="00E1607F">
        <w:t xml:space="preserve">To preview the app, press the </w:t>
      </w:r>
      <w:r w:rsidRPr="00E1607F">
        <w:rPr>
          <w:b/>
        </w:rPr>
        <w:t>Preview</w:t>
      </w:r>
      <w:r w:rsidRPr="00E1607F">
        <w:t xml:space="preserve"> button on the upper right of the top menu. Pressing the </w:t>
      </w:r>
      <w:r w:rsidRPr="00E1607F">
        <w:rPr>
          <w:b/>
        </w:rPr>
        <w:t>F5</w:t>
      </w:r>
      <w:r w:rsidRPr="00E1607F">
        <w:t xml:space="preserve"> key will also preview the application.  </w:t>
      </w:r>
    </w:p>
    <w:p w14:paraId="3BCEC5CF" w14:textId="01B362DE" w:rsidR="00364B57" w:rsidRPr="00E1607F" w:rsidRDefault="00364B57" w:rsidP="00E90C86">
      <w:pPr>
        <w:spacing w:after="33"/>
        <w:ind w:left="705" w:right="0" w:firstLine="0"/>
      </w:pPr>
      <w:r w:rsidRPr="00E1607F">
        <w:rPr>
          <w:b/>
        </w:rPr>
        <w:t>Note</w:t>
      </w:r>
      <w:r w:rsidRPr="00E1607F">
        <w:t xml:space="preserve">: You can also test your app on the canvas by holding down the </w:t>
      </w:r>
      <w:r w:rsidRPr="00E1607F">
        <w:rPr>
          <w:b/>
        </w:rPr>
        <w:t>Alt</w:t>
      </w:r>
      <w:r w:rsidRPr="00E1607F">
        <w:t xml:space="preserve"> key to activate buttons and other controls, as well as double-clicking to type into controls. </w:t>
      </w:r>
    </w:p>
    <w:p w14:paraId="59E4860F" w14:textId="2EF7DC1F" w:rsidR="00BF3DAE" w:rsidRPr="00E1607F" w:rsidRDefault="00BF3DAE" w:rsidP="00E90C86">
      <w:pPr>
        <w:spacing w:after="33"/>
        <w:ind w:left="705" w:right="0" w:firstLine="0"/>
      </w:pPr>
    </w:p>
    <w:p w14:paraId="75C4669A" w14:textId="0AA11DE1" w:rsidR="00BF3DAE" w:rsidRPr="00E1607F" w:rsidRDefault="00BF3DAE" w:rsidP="00E90C86">
      <w:pPr>
        <w:spacing w:after="33"/>
        <w:ind w:left="705" w:right="0" w:firstLine="0"/>
      </w:pPr>
    </w:p>
    <w:p w14:paraId="620404FF" w14:textId="4F4096AF" w:rsidR="00BF3DAE" w:rsidRPr="00E1607F" w:rsidRDefault="00BF3DAE" w:rsidP="00E90C86">
      <w:pPr>
        <w:spacing w:after="33"/>
        <w:ind w:left="705" w:right="0" w:firstLine="0"/>
      </w:pPr>
    </w:p>
    <w:p w14:paraId="7BE18E90" w14:textId="17272619" w:rsidR="00BF3DAE" w:rsidRPr="00E1607F" w:rsidRDefault="00BF3DAE" w:rsidP="00E90C86">
      <w:pPr>
        <w:spacing w:after="33"/>
        <w:ind w:left="705" w:right="0" w:firstLine="0"/>
      </w:pPr>
    </w:p>
    <w:p w14:paraId="53ED4341" w14:textId="5039FAF7" w:rsidR="00BF3DAE" w:rsidRPr="00E1607F" w:rsidRDefault="00BF3DAE" w:rsidP="00E90C86">
      <w:pPr>
        <w:spacing w:after="33"/>
        <w:ind w:left="705" w:right="0" w:firstLine="0"/>
      </w:pPr>
    </w:p>
    <w:p w14:paraId="5B5DB437" w14:textId="77777777" w:rsidR="00BF3DAE" w:rsidRPr="00E1607F" w:rsidRDefault="00BF3DAE" w:rsidP="00E90C86">
      <w:pPr>
        <w:spacing w:after="33"/>
        <w:ind w:left="705" w:right="0" w:firstLine="0"/>
      </w:pPr>
    </w:p>
    <w:p w14:paraId="06875DE9" w14:textId="17A30FA3" w:rsidR="00364B57" w:rsidRPr="00E1607F" w:rsidRDefault="00364B57" w:rsidP="00364B57">
      <w:pPr>
        <w:numPr>
          <w:ilvl w:val="0"/>
          <w:numId w:val="16"/>
        </w:numPr>
        <w:ind w:right="0" w:hanging="360"/>
      </w:pPr>
      <w:r w:rsidRPr="00E1607F">
        <w:lastRenderedPageBreak/>
        <w:t>Your app should look like the image below</w:t>
      </w:r>
      <w:r w:rsidR="00E90C86" w:rsidRPr="00E1607F">
        <w:t>:</w:t>
      </w:r>
      <w:r w:rsidRPr="00E1607F">
        <w:t xml:space="preserve"> </w:t>
      </w:r>
    </w:p>
    <w:p w14:paraId="122A609B" w14:textId="67D37945" w:rsidR="00364B57" w:rsidRPr="00E1607F" w:rsidRDefault="00364B57" w:rsidP="00364B57">
      <w:pPr>
        <w:spacing w:after="198" w:line="256" w:lineRule="auto"/>
        <w:ind w:left="360" w:right="0" w:firstLine="0"/>
      </w:pPr>
      <w:r w:rsidRPr="00E1607F">
        <w:rPr>
          <w:noProof/>
        </w:rPr>
        <mc:AlternateContent>
          <mc:Choice Requires="wpg">
            <w:drawing>
              <wp:inline distT="0" distB="0" distL="0" distR="0" wp14:anchorId="64E7125B" wp14:editId="54F1FC4D">
                <wp:extent cx="4504660" cy="2333749"/>
                <wp:effectExtent l="0" t="0" r="10795" b="952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4660" cy="2333749"/>
                          <a:chOff x="0" y="0"/>
                          <a:chExt cx="45046" cy="23338"/>
                        </a:xfrm>
                      </wpg:grpSpPr>
                      <wps:wsp>
                        <wps:cNvPr id="151" name="Rectangle 3191"/>
                        <wps:cNvSpPr>
                          <a:spLocks noChangeArrowheads="1"/>
                        </wps:cNvSpPr>
                        <wps:spPr bwMode="auto">
                          <a:xfrm>
                            <a:off x="44585" y="1915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01491"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152" name="Rectangle 3192"/>
                        <wps:cNvSpPr>
                          <a:spLocks noChangeArrowheads="1"/>
                        </wps:cNvSpPr>
                        <wps:spPr bwMode="auto">
                          <a:xfrm>
                            <a:off x="0" y="21686"/>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B39FA" w14:textId="77777777" w:rsidR="00F53707" w:rsidRDefault="00F53707" w:rsidP="00364B57">
                              <w:pPr>
                                <w:spacing w:after="160" w:line="256" w:lineRule="auto"/>
                                <w:ind w:left="0" w:right="0" w:firstLine="0"/>
                              </w:pPr>
                              <w:r>
                                <w:t>4.</w:t>
                              </w:r>
                            </w:p>
                          </w:txbxContent>
                        </wps:txbx>
                        <wps:bodyPr rot="0" vert="horz" wrap="square" lIns="0" tIns="0" rIns="0" bIns="0" anchor="t" anchorCtr="0" upright="1">
                          <a:noAutofit/>
                        </wps:bodyPr>
                      </wps:wsp>
                      <wps:wsp>
                        <wps:cNvPr id="153" name="Rectangle 3193"/>
                        <wps:cNvSpPr>
                          <a:spLocks noChangeArrowheads="1"/>
                        </wps:cNvSpPr>
                        <wps:spPr bwMode="auto">
                          <a:xfrm>
                            <a:off x="960" y="21462"/>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7D6EB" w14:textId="77777777" w:rsidR="00F53707" w:rsidRDefault="00F53707" w:rsidP="00364B57">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54" name="Rectangle 3194"/>
                        <wps:cNvSpPr>
                          <a:spLocks noChangeArrowheads="1"/>
                        </wps:cNvSpPr>
                        <wps:spPr bwMode="auto">
                          <a:xfrm>
                            <a:off x="2289" y="21686"/>
                            <a:ext cx="23344"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8CC67" w14:textId="3322CA93" w:rsidR="00F53707" w:rsidRDefault="00F53707" w:rsidP="00364B57">
                              <w:pPr>
                                <w:spacing w:after="160" w:line="256" w:lineRule="auto"/>
                                <w:ind w:left="0" w:right="0" w:firstLine="0"/>
                              </w:pPr>
                              <w:r>
                                <w:t xml:space="preserve">To exit preview mode, click </w:t>
                              </w:r>
                            </w:p>
                          </w:txbxContent>
                        </wps:txbx>
                        <wps:bodyPr rot="0" vert="horz" wrap="square" lIns="0" tIns="0" rIns="0" bIns="0" anchor="t" anchorCtr="0" upright="1">
                          <a:noAutofit/>
                        </wps:bodyPr>
                      </wps:wsp>
                      <wps:wsp>
                        <wps:cNvPr id="155" name="Rectangle 3195"/>
                        <wps:cNvSpPr>
                          <a:spLocks noChangeArrowheads="1"/>
                        </wps:cNvSpPr>
                        <wps:spPr bwMode="auto">
                          <a:xfrm>
                            <a:off x="17749" y="21686"/>
                            <a:ext cx="992"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CEC3A" w14:textId="77777777" w:rsidR="00F53707" w:rsidRPr="00E90C86" w:rsidRDefault="00F53707" w:rsidP="00364B57">
                              <w:pPr>
                                <w:spacing w:after="160" w:line="256" w:lineRule="auto"/>
                                <w:ind w:left="0" w:right="0" w:firstLine="0"/>
                                <w:rPr>
                                  <w:b/>
                                </w:rPr>
                              </w:pPr>
                              <w:r w:rsidRPr="00E90C86">
                                <w:rPr>
                                  <w:b/>
                                </w:rPr>
                                <w:t>X</w:t>
                              </w:r>
                            </w:p>
                          </w:txbxContent>
                        </wps:txbx>
                        <wps:bodyPr rot="0" vert="horz" wrap="square" lIns="0" tIns="0" rIns="0" bIns="0" anchor="t" anchorCtr="0" upright="1">
                          <a:noAutofit/>
                        </wps:bodyPr>
                      </wps:wsp>
                      <wps:wsp>
                        <wps:cNvPr id="156" name="Rectangle 3196"/>
                        <wps:cNvSpPr>
                          <a:spLocks noChangeArrowheads="1"/>
                        </wps:cNvSpPr>
                        <wps:spPr bwMode="auto">
                          <a:xfrm>
                            <a:off x="20610" y="2168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E38CC"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wps:wsp>
                        <wps:cNvPr id="157" name="Rectangle 3197"/>
                        <wps:cNvSpPr>
                          <a:spLocks noChangeArrowheads="1"/>
                        </wps:cNvSpPr>
                        <wps:spPr bwMode="auto">
                          <a:xfrm>
                            <a:off x="19103" y="21686"/>
                            <a:ext cx="1684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78F70" w14:textId="77777777" w:rsidR="00F53707" w:rsidRDefault="00F53707" w:rsidP="00364B57">
                              <w:pPr>
                                <w:spacing w:after="160" w:line="256" w:lineRule="auto"/>
                                <w:ind w:left="0" w:right="0" w:firstLine="0"/>
                              </w:pPr>
                              <w:r>
                                <w:t>in the top right corner.</w:t>
                              </w:r>
                            </w:p>
                          </w:txbxContent>
                        </wps:txbx>
                        <wps:bodyPr rot="0" vert="horz" wrap="square" lIns="0" tIns="0" rIns="0" bIns="0" anchor="t" anchorCtr="0" upright="1">
                          <a:noAutofit/>
                        </wps:bodyPr>
                      </wps:wsp>
                      <wps:wsp>
                        <wps:cNvPr id="158" name="Rectangle 3198"/>
                        <wps:cNvSpPr>
                          <a:spLocks noChangeArrowheads="1"/>
                        </wps:cNvSpPr>
                        <wps:spPr bwMode="auto">
                          <a:xfrm>
                            <a:off x="33641" y="21686"/>
                            <a:ext cx="460"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47131"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59" name="Picture 320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190" y="63"/>
                            <a:ext cx="44107" cy="19799"/>
                          </a:xfrm>
                          <a:prstGeom prst="rect">
                            <a:avLst/>
                          </a:prstGeom>
                          <a:noFill/>
                          <a:extLst>
                            <a:ext uri="{909E8E84-426E-40DD-AFC4-6F175D3DCCD1}">
                              <a14:hiddenFill xmlns:a14="http://schemas.microsoft.com/office/drawing/2010/main">
                                <a:solidFill>
                                  <a:srgbClr val="FFFFFF"/>
                                </a:solidFill>
                              </a14:hiddenFill>
                            </a:ext>
                          </a:extLst>
                        </pic:spPr>
                      </pic:pic>
                      <wps:wsp>
                        <wps:cNvPr id="160" name="Shape 3210"/>
                        <wps:cNvSpPr>
                          <a:spLocks/>
                        </wps:cNvSpPr>
                        <wps:spPr bwMode="auto">
                          <a:xfrm>
                            <a:off x="127" y="0"/>
                            <a:ext cx="44234" cy="19926"/>
                          </a:xfrm>
                          <a:custGeom>
                            <a:avLst/>
                            <a:gdLst>
                              <a:gd name="T0" fmla="*/ 0 w 4423410"/>
                              <a:gd name="T1" fmla="*/ 1992630 h 1992630"/>
                              <a:gd name="T2" fmla="*/ 4423410 w 4423410"/>
                              <a:gd name="T3" fmla="*/ 1992630 h 1992630"/>
                              <a:gd name="T4" fmla="*/ 4423410 w 4423410"/>
                              <a:gd name="T5" fmla="*/ 0 h 1992630"/>
                              <a:gd name="T6" fmla="*/ 0 w 4423410"/>
                              <a:gd name="T7" fmla="*/ 0 h 1992630"/>
                              <a:gd name="T8" fmla="*/ 0 w 4423410"/>
                              <a:gd name="T9" fmla="*/ 1992630 h 1992630"/>
                              <a:gd name="T10" fmla="*/ 0 w 4423410"/>
                              <a:gd name="T11" fmla="*/ 0 h 1992630"/>
                              <a:gd name="T12" fmla="*/ 4423410 w 4423410"/>
                              <a:gd name="T13" fmla="*/ 1992630 h 1992630"/>
                            </a:gdLst>
                            <a:ahLst/>
                            <a:cxnLst>
                              <a:cxn ang="0">
                                <a:pos x="T0" y="T1"/>
                              </a:cxn>
                              <a:cxn ang="0">
                                <a:pos x="T2" y="T3"/>
                              </a:cxn>
                              <a:cxn ang="0">
                                <a:pos x="T4" y="T5"/>
                              </a:cxn>
                              <a:cxn ang="0">
                                <a:pos x="T6" y="T7"/>
                              </a:cxn>
                              <a:cxn ang="0">
                                <a:pos x="T8" y="T9"/>
                              </a:cxn>
                            </a:cxnLst>
                            <a:rect l="T10" t="T11" r="T12" b="T13"/>
                            <a:pathLst>
                              <a:path w="4423410" h="1992630">
                                <a:moveTo>
                                  <a:pt x="0" y="1992630"/>
                                </a:moveTo>
                                <a:lnTo>
                                  <a:pt x="4423410" y="1992630"/>
                                </a:lnTo>
                                <a:lnTo>
                                  <a:pt x="4423410" y="0"/>
                                </a:lnTo>
                                <a:lnTo>
                                  <a:pt x="0" y="0"/>
                                </a:lnTo>
                                <a:lnTo>
                                  <a:pt x="0" y="199263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E7125B" id="Group 150" o:spid="_x0000_s1252" style="width:354.7pt;height:183.75pt;mso-position-horizontal-relative:char;mso-position-vertical-relative:line" coordsize="45046,23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SgsF6kCgBaKQMD0ING4etK6AWiiimAmB6UUtFABRRRQAUUUUAFFFFABSN900&#10;tI33TQB8i17V8B/+QHqX/X1/7LXite1fAf8A5Aepf9fX/stAHqN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">
                <v:rect id="Rectangle 3191" o:spid="_x0000_s1253" style="position:absolute;left:44585;top:1915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28A01491" w14:textId="77777777" w:rsidR="00F53707" w:rsidRDefault="00F53707" w:rsidP="00364B57">
                        <w:pPr>
                          <w:spacing w:after="160" w:line="256" w:lineRule="auto"/>
                          <w:ind w:left="0" w:right="0" w:firstLine="0"/>
                        </w:pPr>
                        <w:r>
                          <w:t xml:space="preserve"> </w:t>
                        </w:r>
                      </w:p>
                    </w:txbxContent>
                  </v:textbox>
                </v:rect>
                <v:rect id="Rectangle 3192" o:spid="_x0000_s1254" style="position:absolute;top:21686;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159B39FA" w14:textId="77777777" w:rsidR="00F53707" w:rsidRDefault="00F53707" w:rsidP="00364B57">
                        <w:pPr>
                          <w:spacing w:after="160" w:line="256" w:lineRule="auto"/>
                          <w:ind w:left="0" w:right="0" w:firstLine="0"/>
                        </w:pPr>
                        <w:r>
                          <w:t>4.</w:t>
                        </w:r>
                      </w:p>
                    </w:txbxContent>
                  </v:textbox>
                </v:rect>
                <v:rect id="Rectangle 3193" o:spid="_x0000_s1255" style="position:absolute;left:960;top:21462;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0867D6EB" w14:textId="77777777" w:rsidR="00F53707" w:rsidRDefault="00F53707" w:rsidP="00364B57">
                        <w:pPr>
                          <w:spacing w:after="160" w:line="256" w:lineRule="auto"/>
                          <w:ind w:left="0" w:right="0" w:firstLine="0"/>
                        </w:pPr>
                        <w:r>
                          <w:rPr>
                            <w:rFonts w:ascii="Arial" w:eastAsia="Arial" w:hAnsi="Arial" w:cs="Arial"/>
                          </w:rPr>
                          <w:t xml:space="preserve"> </w:t>
                        </w:r>
                      </w:p>
                    </w:txbxContent>
                  </v:textbox>
                </v:rect>
                <v:rect id="Rectangle 3194" o:spid="_x0000_s1256" style="position:absolute;left:2289;top:21686;width:23344;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0668CC67" w14:textId="3322CA93" w:rsidR="00F53707" w:rsidRDefault="00F53707" w:rsidP="00364B57">
                        <w:pPr>
                          <w:spacing w:after="160" w:line="256" w:lineRule="auto"/>
                          <w:ind w:left="0" w:right="0" w:firstLine="0"/>
                        </w:pPr>
                        <w:r>
                          <w:t xml:space="preserve">To exit preview mode, click </w:t>
                        </w:r>
                      </w:p>
                    </w:txbxContent>
                  </v:textbox>
                </v:rect>
                <v:rect id="Rectangle 3195" o:spid="_x0000_s1257" style="position:absolute;left:17749;top:21686;width:992;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3C0CEC3A" w14:textId="77777777" w:rsidR="00F53707" w:rsidRPr="00E90C86" w:rsidRDefault="00F53707" w:rsidP="00364B57">
                        <w:pPr>
                          <w:spacing w:after="160" w:line="256" w:lineRule="auto"/>
                          <w:ind w:left="0" w:right="0" w:firstLine="0"/>
                          <w:rPr>
                            <w:b/>
                          </w:rPr>
                        </w:pPr>
                        <w:r w:rsidRPr="00E90C86">
                          <w:rPr>
                            <w:b/>
                          </w:rPr>
                          <w:t>X</w:t>
                        </w:r>
                      </w:p>
                    </w:txbxContent>
                  </v:textbox>
                </v:rect>
                <v:rect id="Rectangle 3196" o:spid="_x0000_s1258" style="position:absolute;left:20610;top:2168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679E38CC" w14:textId="77777777" w:rsidR="00F53707" w:rsidRDefault="00F53707" w:rsidP="00364B57">
                        <w:pPr>
                          <w:spacing w:after="160" w:line="256" w:lineRule="auto"/>
                          <w:ind w:left="0" w:right="0" w:firstLine="0"/>
                        </w:pPr>
                        <w:r>
                          <w:t xml:space="preserve"> </w:t>
                        </w:r>
                      </w:p>
                    </w:txbxContent>
                  </v:textbox>
                </v:rect>
                <v:rect id="Rectangle 3197" o:spid="_x0000_s1259" style="position:absolute;left:19103;top:21686;width:1684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64478F70" w14:textId="77777777" w:rsidR="00F53707" w:rsidRDefault="00F53707" w:rsidP="00364B57">
                        <w:pPr>
                          <w:spacing w:after="160" w:line="256" w:lineRule="auto"/>
                          <w:ind w:left="0" w:right="0" w:firstLine="0"/>
                        </w:pPr>
                        <w:r>
                          <w:t>in the top right corner.</w:t>
                        </w:r>
                      </w:p>
                    </w:txbxContent>
                  </v:textbox>
                </v:rect>
                <v:rect id="Rectangle 3198" o:spid="_x0000_s1260" style="position:absolute;left:33641;top:21686;width:460;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21F47131" w14:textId="77777777" w:rsidR="00F53707" w:rsidRDefault="00F53707" w:rsidP="00364B57">
                        <w:pPr>
                          <w:spacing w:after="160" w:line="256" w:lineRule="auto"/>
                          <w:ind w:left="0" w:right="0" w:firstLine="0"/>
                        </w:pPr>
                        <w:r>
                          <w:t xml:space="preserve"> </w:t>
                        </w:r>
                      </w:p>
                    </w:txbxContent>
                  </v:textbox>
                </v:rect>
                <v:shape id="Picture 3209" o:spid="_x0000_s1261" type="#_x0000_t75" style="position:absolute;left:190;top:63;width:44107;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">
                  <v:imagedata r:id="rId120" o:title=""/>
                </v:shape>
                <v:shape id="Shape 3210" o:spid="_x0000_s1262" style="position:absolute;left:127;width:44234;height:19926;visibility:visible;mso-wrap-style:square;v-text-anchor:top" coordsize="4423410,199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" path="m,1992630r4423410,l4423410,,,,,1992630xe" filled="f" strokecolor="#353535" strokeweight="1pt">
                  <v:path arrowok="t" o:connecttype="custom" o:connectlocs="0,19926;44234,19926;44234,0;0,0;0,19926" o:connectangles="0,0,0,0,0" textboxrect="0,0,4423410,1992630"/>
                </v:shape>
                <w10:anchorlock/>
              </v:group>
            </w:pict>
          </mc:Fallback>
        </mc:AlternateContent>
      </w:r>
    </w:p>
    <w:p w14:paraId="7EC8CD2E" w14:textId="0280BB9A" w:rsidR="00364B57" w:rsidRPr="00E1607F" w:rsidRDefault="00364B57" w:rsidP="00364B57">
      <w:pPr>
        <w:spacing w:after="200" w:line="256" w:lineRule="auto"/>
        <w:ind w:left="380" w:right="0" w:firstLine="0"/>
      </w:pPr>
      <w:r w:rsidRPr="00E1607F">
        <w:rPr>
          <w:noProof/>
        </w:rPr>
        <mc:AlternateContent>
          <mc:Choice Requires="wpg">
            <w:drawing>
              <wp:inline distT="0" distB="0" distL="0" distR="0" wp14:anchorId="0FB80E65" wp14:editId="1C4E4A2F">
                <wp:extent cx="2669540" cy="1201420"/>
                <wp:effectExtent l="9525" t="9525" r="6985" b="3683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9540" cy="1201420"/>
                          <a:chOff x="0" y="0"/>
                          <a:chExt cx="26697" cy="12016"/>
                        </a:xfrm>
                      </wpg:grpSpPr>
                      <wps:wsp>
                        <wps:cNvPr id="147" name="Rectangle 3199"/>
                        <wps:cNvSpPr>
                          <a:spLocks noChangeArrowheads="1"/>
                        </wps:cNvSpPr>
                        <wps:spPr bwMode="auto">
                          <a:xfrm>
                            <a:off x="26351" y="1077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73E21" w14:textId="77777777" w:rsidR="00F53707" w:rsidRDefault="00F53707" w:rsidP="00364B57">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48" name="Picture 321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63" y="63"/>
                            <a:ext cx="26003" cy="11512"/>
                          </a:xfrm>
                          <a:prstGeom prst="rect">
                            <a:avLst/>
                          </a:prstGeom>
                          <a:noFill/>
                          <a:extLst>
                            <a:ext uri="{909E8E84-426E-40DD-AFC4-6F175D3DCCD1}">
                              <a14:hiddenFill xmlns:a14="http://schemas.microsoft.com/office/drawing/2010/main">
                                <a:solidFill>
                                  <a:srgbClr val="FFFFFF"/>
                                </a:solidFill>
                              </a14:hiddenFill>
                            </a:ext>
                          </a:extLst>
                        </pic:spPr>
                      </pic:pic>
                      <wps:wsp>
                        <wps:cNvPr id="149" name="Shape 3213"/>
                        <wps:cNvSpPr>
                          <a:spLocks/>
                        </wps:cNvSpPr>
                        <wps:spPr bwMode="auto">
                          <a:xfrm>
                            <a:off x="0" y="0"/>
                            <a:ext cx="26130" cy="11638"/>
                          </a:xfrm>
                          <a:custGeom>
                            <a:avLst/>
                            <a:gdLst>
                              <a:gd name="T0" fmla="*/ 0 w 2613025"/>
                              <a:gd name="T1" fmla="*/ 1163892 h 1163892"/>
                              <a:gd name="T2" fmla="*/ 2613025 w 2613025"/>
                              <a:gd name="T3" fmla="*/ 1163892 h 1163892"/>
                              <a:gd name="T4" fmla="*/ 2613025 w 2613025"/>
                              <a:gd name="T5" fmla="*/ 0 h 1163892"/>
                              <a:gd name="T6" fmla="*/ 0 w 2613025"/>
                              <a:gd name="T7" fmla="*/ 0 h 1163892"/>
                              <a:gd name="T8" fmla="*/ 0 w 2613025"/>
                              <a:gd name="T9" fmla="*/ 1163892 h 1163892"/>
                              <a:gd name="T10" fmla="*/ 0 w 2613025"/>
                              <a:gd name="T11" fmla="*/ 0 h 1163892"/>
                              <a:gd name="T12" fmla="*/ 2613025 w 2613025"/>
                              <a:gd name="T13" fmla="*/ 1163892 h 1163892"/>
                            </a:gdLst>
                            <a:ahLst/>
                            <a:cxnLst>
                              <a:cxn ang="0">
                                <a:pos x="T0" y="T1"/>
                              </a:cxn>
                              <a:cxn ang="0">
                                <a:pos x="T2" y="T3"/>
                              </a:cxn>
                              <a:cxn ang="0">
                                <a:pos x="T4" y="T5"/>
                              </a:cxn>
                              <a:cxn ang="0">
                                <a:pos x="T6" y="T7"/>
                              </a:cxn>
                              <a:cxn ang="0">
                                <a:pos x="T8" y="T9"/>
                              </a:cxn>
                            </a:cxnLst>
                            <a:rect l="T10" t="T11" r="T12" b="T13"/>
                            <a:pathLst>
                              <a:path w="2613025" h="1163892">
                                <a:moveTo>
                                  <a:pt x="0" y="1163892"/>
                                </a:moveTo>
                                <a:lnTo>
                                  <a:pt x="2613025" y="1163892"/>
                                </a:lnTo>
                                <a:lnTo>
                                  <a:pt x="2613025" y="0"/>
                                </a:lnTo>
                                <a:lnTo>
                                  <a:pt x="0" y="0"/>
                                </a:lnTo>
                                <a:lnTo>
                                  <a:pt x="0" y="1163892"/>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B80E65" id="Group 146" o:spid="_x0000_s1263" style="width:210.2pt;height:94.6pt;mso-position-horizontal-relative:char;mso-position-vertical-relative:line" coordsize="26697,120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">
                <v:rect id="Rectangle 3199" o:spid="_x0000_s1264" style="position:absolute;left:26351;top:1077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5E773E21" w14:textId="77777777" w:rsidR="00F53707" w:rsidRDefault="00F53707" w:rsidP="00364B57">
                        <w:pPr>
                          <w:spacing w:after="160" w:line="256" w:lineRule="auto"/>
                          <w:ind w:left="0" w:right="0" w:firstLine="0"/>
                        </w:pPr>
                        <w:r>
                          <w:t xml:space="preserve"> </w:t>
                        </w:r>
                      </w:p>
                    </w:txbxContent>
                  </v:textbox>
                </v:rect>
                <v:shape id="Picture 3212" o:spid="_x0000_s1265" type="#_x0000_t75" style="position:absolute;left:63;top:63;width:26003;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">
                  <v:imagedata r:id="rId122" o:title=""/>
                </v:shape>
                <v:shape id="Shape 3213" o:spid="_x0000_s1266" style="position:absolute;width:26130;height:11638;visibility:visible;mso-wrap-style:square;v-text-anchor:top" coordsize="2613025,116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" path="m,1163892r2613025,l2613025,,,,,1163892xe" filled="f" strokecolor="#353535" strokeweight="1pt">
                  <v:path arrowok="t" o:connecttype="custom" o:connectlocs="0,11638;26130,11638;26130,0;0,0;0,11638" o:connectangles="0,0,0,0,0" textboxrect="0,0,2613025,1163892"/>
                </v:shape>
                <w10:anchorlock/>
              </v:group>
            </w:pict>
          </mc:Fallback>
        </mc:AlternateContent>
      </w:r>
    </w:p>
    <w:p w14:paraId="78746AB9" w14:textId="77777777" w:rsidR="00364B57" w:rsidRPr="00E1607F" w:rsidRDefault="00364B57" w:rsidP="00364B57">
      <w:pPr>
        <w:ind w:left="355" w:right="0"/>
      </w:pPr>
      <w:r w:rsidRPr="00E1607F">
        <w:t>5.</w:t>
      </w:r>
      <w:r w:rsidRPr="00E1607F">
        <w:rPr>
          <w:rFonts w:eastAsia="Arial"/>
        </w:rPr>
        <w:t xml:space="preserve"> </w:t>
      </w:r>
      <w:r w:rsidRPr="00E1607F">
        <w:t xml:space="preserve">Save the application. </w:t>
      </w:r>
    </w:p>
    <w:p w14:paraId="7700DA7F" w14:textId="75104628" w:rsidR="005B13AB" w:rsidRPr="00E1607F" w:rsidRDefault="005B13AB" w:rsidP="00C82EB6"/>
    <w:sectPr w:rsidR="005B13AB" w:rsidRPr="00E160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61F4"/>
    <w:multiLevelType w:val="hybridMultilevel"/>
    <w:tmpl w:val="30BC1CCE"/>
    <w:lvl w:ilvl="0" w:tplc="60DE78AE">
      <w:start w:val="3"/>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1E6EC42A">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FB1E3E2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54CC9C3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85B8713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B2DEA25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3C23512">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FEC4DA2">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D592E6A4">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143A393E"/>
    <w:multiLevelType w:val="hybridMultilevel"/>
    <w:tmpl w:val="93F25820"/>
    <w:lvl w:ilvl="0" w:tplc="1CBA7586">
      <w:start w:val="3"/>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12A7ED0">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68E49A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13A1E94">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9B3CB230">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F82A8EC">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3723F14">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BFE3554">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FE69358">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2" w15:restartNumberingAfterBreak="0">
    <w:nsid w:val="25240FCA"/>
    <w:multiLevelType w:val="hybridMultilevel"/>
    <w:tmpl w:val="C2E08FC4"/>
    <w:lvl w:ilvl="0" w:tplc="BAD05F42">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CA52F0">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2EDABF32">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5F1E5B8C">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93221C1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AFB0790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6186A9B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6104098">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8F74F68E">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25A32820"/>
    <w:multiLevelType w:val="hybridMultilevel"/>
    <w:tmpl w:val="0D1C5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BB02933"/>
    <w:multiLevelType w:val="hybridMultilevel"/>
    <w:tmpl w:val="716A59E2"/>
    <w:lvl w:ilvl="0" w:tplc="B688015A">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2CF4E8AA">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68A4FC42">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A7C1666">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9F2E17A4">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61EAB7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7CE4B5A0">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9384592">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614AAE0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637B64"/>
    <w:multiLevelType w:val="hybridMultilevel"/>
    <w:tmpl w:val="EF008B48"/>
    <w:lvl w:ilvl="0" w:tplc="E27C6180">
      <w:start w:val="6"/>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A66C8C0">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24926A2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232498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20C7AF4">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43A3994">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389C0A84">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B4C09A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ED8B998">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7" w15:restartNumberingAfterBreak="0">
    <w:nsid w:val="2E36128B"/>
    <w:multiLevelType w:val="hybridMultilevel"/>
    <w:tmpl w:val="2E6650B2"/>
    <w:lvl w:ilvl="0" w:tplc="0CB0107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E3EA688">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5F9EA94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AF68D2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D2BE815E">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B2CB79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40D45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98FBE6">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EEE92D6">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1861015"/>
    <w:multiLevelType w:val="hybridMultilevel"/>
    <w:tmpl w:val="311C5FAC"/>
    <w:lvl w:ilvl="0" w:tplc="D0527EBE">
      <w:start w:val="1"/>
      <w:numFmt w:val="bullet"/>
      <w:lvlText w:val="-"/>
      <w:lvlJc w:val="left"/>
      <w:pPr>
        <w:ind w:left="713"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E318AEA4">
      <w:start w:val="1"/>
      <w:numFmt w:val="bullet"/>
      <w:lvlText w:val="o"/>
      <w:lvlJc w:val="left"/>
      <w:pPr>
        <w:ind w:left="14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7DDAA7F6">
      <w:start w:val="1"/>
      <w:numFmt w:val="bullet"/>
      <w:lvlText w:val="▪"/>
      <w:lvlJc w:val="left"/>
      <w:pPr>
        <w:ind w:left="21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F2BEEDD0">
      <w:start w:val="1"/>
      <w:numFmt w:val="bullet"/>
      <w:lvlText w:val="•"/>
      <w:lvlJc w:val="left"/>
      <w:pPr>
        <w:ind w:left="28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06867CCC">
      <w:start w:val="1"/>
      <w:numFmt w:val="bullet"/>
      <w:lvlText w:val="o"/>
      <w:lvlJc w:val="left"/>
      <w:pPr>
        <w:ind w:left="36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3476DEE8">
      <w:start w:val="1"/>
      <w:numFmt w:val="bullet"/>
      <w:lvlText w:val="▪"/>
      <w:lvlJc w:val="left"/>
      <w:pPr>
        <w:ind w:left="43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18F84C62">
      <w:start w:val="1"/>
      <w:numFmt w:val="bullet"/>
      <w:lvlText w:val="•"/>
      <w:lvlJc w:val="left"/>
      <w:pPr>
        <w:ind w:left="50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DDDE0818">
      <w:start w:val="1"/>
      <w:numFmt w:val="bullet"/>
      <w:lvlText w:val="o"/>
      <w:lvlJc w:val="left"/>
      <w:pPr>
        <w:ind w:left="57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C1125BFC">
      <w:start w:val="1"/>
      <w:numFmt w:val="bullet"/>
      <w:lvlText w:val="▪"/>
      <w:lvlJc w:val="left"/>
      <w:pPr>
        <w:ind w:left="64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0" w15:restartNumberingAfterBreak="0">
    <w:nsid w:val="33451970"/>
    <w:multiLevelType w:val="hybridMultilevel"/>
    <w:tmpl w:val="2E68B070"/>
    <w:lvl w:ilvl="0" w:tplc="5A6C62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D9E4C96">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6F5CAAFA">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7548BE4">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43D80010">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E0C8D404">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529A4C72">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434107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A288A67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34BB3683"/>
    <w:multiLevelType w:val="hybridMultilevel"/>
    <w:tmpl w:val="191EF7D2"/>
    <w:lvl w:ilvl="0" w:tplc="D006099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474C69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5B72A472">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5C84BD12">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F6EC411A">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DC0C65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C1A42CF0">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5ED6B372">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B5AC846">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39CC0250"/>
    <w:multiLevelType w:val="hybridMultilevel"/>
    <w:tmpl w:val="C9404E0E"/>
    <w:lvl w:ilvl="0" w:tplc="C8B8F6B2">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A2C048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4E077AC">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62B93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DEFDAA">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F1AE5D80">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AA2906">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1DD02358">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56D46692">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3" w15:restartNumberingAfterBreak="0">
    <w:nsid w:val="445D6C9E"/>
    <w:multiLevelType w:val="hybridMultilevel"/>
    <w:tmpl w:val="808291C2"/>
    <w:lvl w:ilvl="0" w:tplc="4880A2A2">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C2AE3E0">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C8145E88">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A72F6D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532647D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BD49A3E">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B8DC7062">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DB6165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6A70A576">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4" w15:restartNumberingAfterBreak="0">
    <w:nsid w:val="52204FBD"/>
    <w:multiLevelType w:val="hybridMultilevel"/>
    <w:tmpl w:val="735AC680"/>
    <w:lvl w:ilvl="0" w:tplc="901274B6">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092181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F7E47C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48AA24C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4E07AE4">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CB47E7C">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360DCA2">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CF081AC4">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A36DF7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5" w15:restartNumberingAfterBreak="0">
    <w:nsid w:val="570F2F6E"/>
    <w:multiLevelType w:val="hybridMultilevel"/>
    <w:tmpl w:val="AB1255D2"/>
    <w:lvl w:ilvl="0" w:tplc="CDDAE432">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78A558">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EFCC9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B7A937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DD6E3F54">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762AA04">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A3CBB32">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A2C95C8">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8FC6486">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6" w15:restartNumberingAfterBreak="0">
    <w:nsid w:val="5EC56B6B"/>
    <w:multiLevelType w:val="hybridMultilevel"/>
    <w:tmpl w:val="64B626AA"/>
    <w:lvl w:ilvl="0" w:tplc="B9DA6C9A">
      <w:start w:val="4"/>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FC647E0">
      <w:start w:val="1"/>
      <w:numFmt w:val="lowerLetter"/>
      <w:lvlText w:val="%2"/>
      <w:lvlJc w:val="left"/>
      <w:pPr>
        <w:ind w:left="123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CF1263E8">
      <w:start w:val="1"/>
      <w:numFmt w:val="lowerRoman"/>
      <w:lvlText w:val="%3"/>
      <w:lvlJc w:val="left"/>
      <w:pPr>
        <w:ind w:left="195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4AF296CE">
      <w:start w:val="1"/>
      <w:numFmt w:val="decimal"/>
      <w:lvlText w:val="%4"/>
      <w:lvlJc w:val="left"/>
      <w:pPr>
        <w:ind w:left="267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F14A6046">
      <w:start w:val="1"/>
      <w:numFmt w:val="lowerLetter"/>
      <w:lvlText w:val="%5"/>
      <w:lvlJc w:val="left"/>
      <w:pPr>
        <w:ind w:left="339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F3269E72">
      <w:start w:val="1"/>
      <w:numFmt w:val="lowerRoman"/>
      <w:lvlText w:val="%6"/>
      <w:lvlJc w:val="left"/>
      <w:pPr>
        <w:ind w:left="411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326B246">
      <w:start w:val="1"/>
      <w:numFmt w:val="decimal"/>
      <w:lvlText w:val="%7"/>
      <w:lvlJc w:val="left"/>
      <w:pPr>
        <w:ind w:left="483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96AC55C">
      <w:start w:val="1"/>
      <w:numFmt w:val="lowerLetter"/>
      <w:lvlText w:val="%8"/>
      <w:lvlJc w:val="left"/>
      <w:pPr>
        <w:ind w:left="555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FC666C98">
      <w:start w:val="1"/>
      <w:numFmt w:val="lowerRoman"/>
      <w:lvlText w:val="%9"/>
      <w:lvlJc w:val="left"/>
      <w:pPr>
        <w:ind w:left="627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7" w15:restartNumberingAfterBreak="0">
    <w:nsid w:val="62522775"/>
    <w:multiLevelType w:val="hybridMultilevel"/>
    <w:tmpl w:val="DCB47DE8"/>
    <w:lvl w:ilvl="0" w:tplc="D078384E">
      <w:start w:val="2"/>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9482E7AE">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A909BA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3A617A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EC3412E4">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205E2CE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3E4E82C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FCEFD26">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A24A408">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7EA25D73"/>
    <w:multiLevelType w:val="hybridMultilevel"/>
    <w:tmpl w:val="7C264EAC"/>
    <w:lvl w:ilvl="0" w:tplc="ADD0B342">
      <w:start w:val="1"/>
      <w:numFmt w:val="bullet"/>
      <w:lvlText w:val="-"/>
      <w:lvlJc w:val="left"/>
      <w:pPr>
        <w:ind w:left="705"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7D56F17A">
      <w:start w:val="1"/>
      <w:numFmt w:val="bullet"/>
      <w:lvlText w:val="o"/>
      <w:lvlJc w:val="left"/>
      <w:pPr>
        <w:ind w:left="14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71C4FAB0">
      <w:start w:val="1"/>
      <w:numFmt w:val="bullet"/>
      <w:lvlText w:val="▪"/>
      <w:lvlJc w:val="left"/>
      <w:pPr>
        <w:ind w:left="21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CE8C49D8">
      <w:start w:val="1"/>
      <w:numFmt w:val="bullet"/>
      <w:lvlText w:val="•"/>
      <w:lvlJc w:val="left"/>
      <w:pPr>
        <w:ind w:left="28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4F2CB3CC">
      <w:start w:val="1"/>
      <w:numFmt w:val="bullet"/>
      <w:lvlText w:val="o"/>
      <w:lvlJc w:val="left"/>
      <w:pPr>
        <w:ind w:left="36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459848F0">
      <w:start w:val="1"/>
      <w:numFmt w:val="bullet"/>
      <w:lvlText w:val="▪"/>
      <w:lvlJc w:val="left"/>
      <w:pPr>
        <w:ind w:left="43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AE70A522">
      <w:start w:val="1"/>
      <w:numFmt w:val="bullet"/>
      <w:lvlText w:val="•"/>
      <w:lvlJc w:val="left"/>
      <w:pPr>
        <w:ind w:left="50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2A4048">
      <w:start w:val="1"/>
      <w:numFmt w:val="bullet"/>
      <w:lvlText w:val="o"/>
      <w:lvlJc w:val="left"/>
      <w:pPr>
        <w:ind w:left="57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6854E1BC">
      <w:start w:val="1"/>
      <w:numFmt w:val="bullet"/>
      <w:lvlText w:val="▪"/>
      <w:lvlJc w:val="left"/>
      <w:pPr>
        <w:ind w:left="64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num w:numId="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0NzI0M7cwNzdS0lEKTi0uzszPAykwqQUAyd7ytiwAAAA="/>
  </w:docVars>
  <w:rsids>
    <w:rsidRoot w:val="00CA6C5E"/>
    <w:rsid w:val="000016D7"/>
    <w:rsid w:val="00004A72"/>
    <w:rsid w:val="000230BE"/>
    <w:rsid w:val="000527BC"/>
    <w:rsid w:val="00053E79"/>
    <w:rsid w:val="00064640"/>
    <w:rsid w:val="00097647"/>
    <w:rsid w:val="000A4C27"/>
    <w:rsid w:val="000B6B00"/>
    <w:rsid w:val="000F1D6B"/>
    <w:rsid w:val="00106E09"/>
    <w:rsid w:val="00156993"/>
    <w:rsid w:val="00187FD9"/>
    <w:rsid w:val="001906CC"/>
    <w:rsid w:val="001E1FE3"/>
    <w:rsid w:val="001F1E89"/>
    <w:rsid w:val="00237A2E"/>
    <w:rsid w:val="00253A15"/>
    <w:rsid w:val="00254C0A"/>
    <w:rsid w:val="00293B99"/>
    <w:rsid w:val="00296372"/>
    <w:rsid w:val="002D0873"/>
    <w:rsid w:val="003000B8"/>
    <w:rsid w:val="003455BF"/>
    <w:rsid w:val="00364B57"/>
    <w:rsid w:val="00367471"/>
    <w:rsid w:val="00394107"/>
    <w:rsid w:val="003E0E8F"/>
    <w:rsid w:val="0041437D"/>
    <w:rsid w:val="004432AD"/>
    <w:rsid w:val="00471A29"/>
    <w:rsid w:val="00485940"/>
    <w:rsid w:val="004D1699"/>
    <w:rsid w:val="0050700A"/>
    <w:rsid w:val="00523D3C"/>
    <w:rsid w:val="005B13AB"/>
    <w:rsid w:val="005D7A59"/>
    <w:rsid w:val="005F4481"/>
    <w:rsid w:val="006370FA"/>
    <w:rsid w:val="00663FE5"/>
    <w:rsid w:val="00702E86"/>
    <w:rsid w:val="00730CAA"/>
    <w:rsid w:val="00757227"/>
    <w:rsid w:val="007628B4"/>
    <w:rsid w:val="00783154"/>
    <w:rsid w:val="007B7412"/>
    <w:rsid w:val="007F005E"/>
    <w:rsid w:val="00844032"/>
    <w:rsid w:val="008A5CA7"/>
    <w:rsid w:val="009947D3"/>
    <w:rsid w:val="009A5343"/>
    <w:rsid w:val="009B1F43"/>
    <w:rsid w:val="009B76B9"/>
    <w:rsid w:val="009D1896"/>
    <w:rsid w:val="00A33009"/>
    <w:rsid w:val="00A70053"/>
    <w:rsid w:val="00A81FB0"/>
    <w:rsid w:val="00ACD0B6"/>
    <w:rsid w:val="00B16AA0"/>
    <w:rsid w:val="00B20B60"/>
    <w:rsid w:val="00B423A5"/>
    <w:rsid w:val="00BC7B7C"/>
    <w:rsid w:val="00BF3DAE"/>
    <w:rsid w:val="00C02D39"/>
    <w:rsid w:val="00C13A32"/>
    <w:rsid w:val="00C27FBD"/>
    <w:rsid w:val="00C30765"/>
    <w:rsid w:val="00C75AD7"/>
    <w:rsid w:val="00C82EB6"/>
    <w:rsid w:val="00CA6C5E"/>
    <w:rsid w:val="00CC50F3"/>
    <w:rsid w:val="00CC767F"/>
    <w:rsid w:val="00D0452C"/>
    <w:rsid w:val="00D92AF0"/>
    <w:rsid w:val="00E067A8"/>
    <w:rsid w:val="00E1607F"/>
    <w:rsid w:val="00E3060F"/>
    <w:rsid w:val="00E567A6"/>
    <w:rsid w:val="00E57D5F"/>
    <w:rsid w:val="00E70226"/>
    <w:rsid w:val="00E9039B"/>
    <w:rsid w:val="00E90C86"/>
    <w:rsid w:val="00EB48F9"/>
    <w:rsid w:val="00ED2479"/>
    <w:rsid w:val="00EF22DF"/>
    <w:rsid w:val="00F07513"/>
    <w:rsid w:val="00F16F8C"/>
    <w:rsid w:val="00F34B76"/>
    <w:rsid w:val="00F53707"/>
    <w:rsid w:val="00F6754E"/>
    <w:rsid w:val="00F922FB"/>
    <w:rsid w:val="00FE78D7"/>
    <w:rsid w:val="14CDBC96"/>
    <w:rsid w:val="1CBB5699"/>
    <w:rsid w:val="1F2640BB"/>
    <w:rsid w:val="1F310E56"/>
    <w:rsid w:val="2E2FA1BE"/>
    <w:rsid w:val="3240FC04"/>
    <w:rsid w:val="35830195"/>
    <w:rsid w:val="3595C0AF"/>
    <w:rsid w:val="389A958E"/>
    <w:rsid w:val="42790F0C"/>
    <w:rsid w:val="4930B10F"/>
    <w:rsid w:val="5A87D8EB"/>
    <w:rsid w:val="5B8997FB"/>
    <w:rsid w:val="6CCAB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60C50"/>
  <w15:chartTrackingRefBased/>
  <w15:docId w15:val="{F2624EA8-A9EB-4836-8823-E655D5248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B6"/>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293B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C82EB6"/>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C82EB6"/>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semiHidden/>
    <w:unhideWhenUsed/>
    <w:qFormat/>
    <w:rsid w:val="00730C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2EB6"/>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C82EB6"/>
    <w:rPr>
      <w:rFonts w:ascii="Segoe UI" w:eastAsia="Segoe UI" w:hAnsi="Segoe UI" w:cs="Segoe UI"/>
      <w:color w:val="0078D7"/>
      <w:sz w:val="28"/>
    </w:rPr>
  </w:style>
  <w:style w:type="character" w:styleId="Hyperlink">
    <w:name w:val="Hyperlink"/>
    <w:basedOn w:val="DefaultParagraphFont"/>
    <w:uiPriority w:val="99"/>
    <w:unhideWhenUsed/>
    <w:rsid w:val="00364B57"/>
    <w:rPr>
      <w:color w:val="0000FF"/>
      <w:u w:val="single"/>
    </w:rPr>
  </w:style>
  <w:style w:type="paragraph" w:styleId="TOC1">
    <w:name w:val="toc 1"/>
    <w:next w:val="Normal"/>
    <w:autoRedefine/>
    <w:uiPriority w:val="39"/>
    <w:rsid w:val="00293B99"/>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293B99"/>
    <w:pPr>
      <w:spacing w:after="0" w:line="300" w:lineRule="exact"/>
      <w:ind w:left="220"/>
    </w:pPr>
    <w:rPr>
      <w:rFonts w:eastAsia="MS Mincho" w:cs="Times New Roman"/>
      <w:smallCaps/>
      <w:sz w:val="20"/>
      <w:szCs w:val="20"/>
      <w:lang w:eastAsia="ja-JP"/>
    </w:rPr>
  </w:style>
  <w:style w:type="paragraph" w:customStyle="1" w:styleId="DocumentTitleSecond">
    <w:name w:val="Document Title Second"/>
    <w:basedOn w:val="Normal"/>
    <w:next w:val="Normal"/>
    <w:qFormat/>
    <w:rsid w:val="00293B99"/>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293B99"/>
    <w:pPr>
      <w:spacing w:after="120" w:line="240" w:lineRule="auto"/>
      <w:ind w:left="864" w:right="0" w:hanging="144"/>
      <w:jc w:val="center"/>
    </w:pPr>
    <w:rPr>
      <w:rFonts w:ascii="Times New Roman" w:eastAsia="MS Mincho" w:hAnsi="Times New Roman" w:cs="Times New Roman"/>
      <w:color w:val="auto"/>
      <w:sz w:val="22"/>
      <w:lang w:eastAsia="ja-JP"/>
    </w:rPr>
  </w:style>
  <w:style w:type="character" w:customStyle="1" w:styleId="Heading1Char">
    <w:name w:val="Heading 1 Char"/>
    <w:basedOn w:val="DefaultParagraphFont"/>
    <w:link w:val="Heading1"/>
    <w:uiPriority w:val="9"/>
    <w:rsid w:val="00293B9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293B99"/>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293B99"/>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293B99"/>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293B99"/>
    <w:rPr>
      <w:rFonts w:ascii="Times New Roman" w:eastAsia="MS Mincho" w:hAnsi="Times New Roman" w:cs="Times New Roman"/>
      <w:lang w:eastAsia="ja-JP"/>
    </w:rPr>
  </w:style>
  <w:style w:type="paragraph" w:styleId="Title">
    <w:name w:val="Title"/>
    <w:basedOn w:val="Normal"/>
    <w:next w:val="Normal"/>
    <w:link w:val="TitleChar"/>
    <w:qFormat/>
    <w:rsid w:val="00293B99"/>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293B99"/>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293B99"/>
    <w:pPr>
      <w:spacing w:after="0" w:line="240" w:lineRule="auto"/>
      <w:ind w:left="0" w:right="0" w:firstLine="0"/>
    </w:pPr>
    <w:rPr>
      <w:rFonts w:ascii="Cambria" w:eastAsiaTheme="minorHAnsi" w:hAnsi="Cambria" w:cstheme="minorBidi"/>
      <w:color w:val="auto"/>
      <w:sz w:val="18"/>
    </w:rPr>
  </w:style>
  <w:style w:type="character" w:customStyle="1" w:styleId="Heading4Char">
    <w:name w:val="Heading 4 Char"/>
    <w:basedOn w:val="DefaultParagraphFont"/>
    <w:link w:val="Heading4"/>
    <w:uiPriority w:val="9"/>
    <w:semiHidden/>
    <w:rsid w:val="00730CAA"/>
    <w:rPr>
      <w:rFonts w:asciiTheme="majorHAnsi" w:eastAsiaTheme="majorEastAsia" w:hAnsiTheme="majorHAnsi" w:cstheme="majorBidi"/>
      <w:i/>
      <w:iCs/>
      <w:color w:val="2F5496" w:themeColor="accent1" w:themeShade="BF"/>
      <w:sz w:val="20"/>
    </w:rPr>
  </w:style>
  <w:style w:type="paragraph" w:customStyle="1" w:styleId="Lb1">
    <w:name w:val="Lb1"/>
    <w:basedOn w:val="Normal"/>
    <w:qFormat/>
    <w:rsid w:val="007B7412"/>
    <w:pPr>
      <w:numPr>
        <w:numId w:val="17"/>
      </w:numPr>
      <w:tabs>
        <w:tab w:val="left" w:pos="720"/>
      </w:tabs>
      <w:spacing w:after="60" w:line="300" w:lineRule="exact"/>
      <w:ind w:right="0"/>
    </w:pPr>
    <w:rPr>
      <w:rFonts w:ascii="Times New Roman" w:eastAsia="MS Mincho" w:hAnsi="Times New Roman" w:cs="Times New Roman"/>
      <w:color w:val="auto"/>
      <w:sz w:val="22"/>
      <w:lang w:eastAsia="ja-JP"/>
    </w:rPr>
  </w:style>
  <w:style w:type="table" w:customStyle="1" w:styleId="TableGrid1">
    <w:name w:val="Table Grid1"/>
    <w:rsid w:val="00D0452C"/>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7628B4"/>
    <w:pPr>
      <w:ind w:left="720"/>
      <w:contextualSpacing/>
    </w:pPr>
  </w:style>
  <w:style w:type="paragraph" w:styleId="TOC3">
    <w:name w:val="toc 3"/>
    <w:basedOn w:val="Normal"/>
    <w:next w:val="Normal"/>
    <w:autoRedefine/>
    <w:uiPriority w:val="39"/>
    <w:unhideWhenUsed/>
    <w:rsid w:val="00237A2E"/>
    <w:pPr>
      <w:spacing w:after="100"/>
      <w:ind w:left="400"/>
    </w:pPr>
  </w:style>
  <w:style w:type="character" w:styleId="CommentReference">
    <w:name w:val="annotation reference"/>
    <w:basedOn w:val="DefaultParagraphFont"/>
    <w:uiPriority w:val="99"/>
    <w:semiHidden/>
    <w:unhideWhenUsed/>
    <w:rsid w:val="00E3060F"/>
    <w:rPr>
      <w:sz w:val="16"/>
      <w:szCs w:val="16"/>
    </w:rPr>
  </w:style>
  <w:style w:type="paragraph" w:styleId="CommentText">
    <w:name w:val="annotation text"/>
    <w:basedOn w:val="Normal"/>
    <w:link w:val="CommentTextChar"/>
    <w:uiPriority w:val="99"/>
    <w:semiHidden/>
    <w:unhideWhenUsed/>
    <w:rsid w:val="00E3060F"/>
    <w:pPr>
      <w:spacing w:line="240" w:lineRule="auto"/>
    </w:pPr>
    <w:rPr>
      <w:szCs w:val="20"/>
    </w:rPr>
  </w:style>
  <w:style w:type="character" w:customStyle="1" w:styleId="CommentTextChar">
    <w:name w:val="Comment Text Char"/>
    <w:basedOn w:val="DefaultParagraphFont"/>
    <w:link w:val="CommentText"/>
    <w:uiPriority w:val="99"/>
    <w:semiHidden/>
    <w:rsid w:val="00E3060F"/>
    <w:rPr>
      <w:rFonts w:ascii="Segoe UI" w:eastAsia="Segoe UI" w:hAnsi="Segoe UI" w:cs="Segoe UI"/>
      <w:color w:val="000000"/>
      <w:sz w:val="20"/>
      <w:szCs w:val="20"/>
    </w:rPr>
  </w:style>
  <w:style w:type="paragraph" w:styleId="CommentSubject">
    <w:name w:val="annotation subject"/>
    <w:basedOn w:val="CommentText"/>
    <w:next w:val="CommentText"/>
    <w:link w:val="CommentSubjectChar"/>
    <w:uiPriority w:val="99"/>
    <w:semiHidden/>
    <w:unhideWhenUsed/>
    <w:rsid w:val="00E3060F"/>
    <w:rPr>
      <w:b/>
      <w:bCs/>
    </w:rPr>
  </w:style>
  <w:style w:type="character" w:customStyle="1" w:styleId="CommentSubjectChar">
    <w:name w:val="Comment Subject Char"/>
    <w:basedOn w:val="CommentTextChar"/>
    <w:link w:val="CommentSubject"/>
    <w:uiPriority w:val="99"/>
    <w:semiHidden/>
    <w:rsid w:val="00E3060F"/>
    <w:rPr>
      <w:rFonts w:ascii="Segoe UI" w:eastAsia="Segoe UI" w:hAnsi="Segoe UI" w:cs="Segoe UI"/>
      <w:b/>
      <w:bCs/>
      <w:color w:val="000000"/>
      <w:sz w:val="20"/>
      <w:szCs w:val="20"/>
    </w:rPr>
  </w:style>
  <w:style w:type="paragraph" w:styleId="BalloonText">
    <w:name w:val="Balloon Text"/>
    <w:basedOn w:val="Normal"/>
    <w:link w:val="BalloonTextChar"/>
    <w:uiPriority w:val="99"/>
    <w:semiHidden/>
    <w:unhideWhenUsed/>
    <w:rsid w:val="00E3060F"/>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3060F"/>
    <w:rPr>
      <w:rFonts w:ascii="Segoe UI" w:eastAsia="Segoe UI" w:hAnsi="Segoe UI" w:cs="Segoe UI"/>
      <w:color w:val="000000"/>
      <w:sz w:val="18"/>
      <w:szCs w:val="18"/>
    </w:rPr>
  </w:style>
  <w:style w:type="paragraph" w:customStyle="1" w:styleId="TableParagraph">
    <w:name w:val="Table Paragraph"/>
    <w:basedOn w:val="Normal"/>
    <w:uiPriority w:val="1"/>
    <w:qFormat/>
    <w:rsid w:val="00E70226"/>
    <w:pPr>
      <w:widowControl w:val="0"/>
      <w:spacing w:before="46" w:after="0" w:line="240" w:lineRule="auto"/>
      <w:ind w:left="100" w:right="0" w:firstLine="0"/>
    </w:pPr>
    <w:rPr>
      <w:rFonts w:ascii="Calibri" w:eastAsia="Calibri" w:hAnsi="Calibri" w:cs="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802282">
      <w:bodyDiv w:val="1"/>
      <w:marLeft w:val="0"/>
      <w:marRight w:val="0"/>
      <w:marTop w:val="0"/>
      <w:marBottom w:val="0"/>
      <w:divBdr>
        <w:top w:val="none" w:sz="0" w:space="0" w:color="auto"/>
        <w:left w:val="none" w:sz="0" w:space="0" w:color="auto"/>
        <w:bottom w:val="none" w:sz="0" w:space="0" w:color="auto"/>
        <w:right w:val="none" w:sz="0" w:space="0" w:color="auto"/>
      </w:divBdr>
    </w:div>
    <w:div w:id="214276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117" Type="http://schemas.openxmlformats.org/officeDocument/2006/relationships/image" Target="media/image83.jpeg"/><Relationship Id="rId42" Type="http://schemas.openxmlformats.org/officeDocument/2006/relationships/image" Target="media/image25.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image" Target="media/image63.jpeg"/><Relationship Id="rId89" Type="http://schemas.openxmlformats.org/officeDocument/2006/relationships/hyperlink" Target="https://powerapps.microsoft.com/tutorials/function-colors/" TargetMode="External"/><Relationship Id="rId112" Type="http://schemas.openxmlformats.org/officeDocument/2006/relationships/image" Target="media/image88.jpeg"/><Relationship Id="rId16" Type="http://schemas.openxmlformats.org/officeDocument/2006/relationships/image" Target="media/image6.png"/><Relationship Id="rId107" Type="http://schemas.openxmlformats.org/officeDocument/2006/relationships/image" Target="media/image74.jpeg"/><Relationship Id="rId11" Type="http://schemas.openxmlformats.org/officeDocument/2006/relationships/image" Target="media/image2.jpeg"/><Relationship Id="rId32" Type="http://schemas.openxmlformats.org/officeDocument/2006/relationships/image" Target="media/image16.jpeg"/><Relationship Id="rId37" Type="http://schemas.openxmlformats.org/officeDocument/2006/relationships/image" Target="media/image24.jpeg"/><Relationship Id="rId53" Type="http://schemas.openxmlformats.org/officeDocument/2006/relationships/image" Target="media/image40.jpeg"/><Relationship Id="rId58" Type="http://schemas.openxmlformats.org/officeDocument/2006/relationships/image" Target="media/image41.jpeg"/><Relationship Id="rId74" Type="http://schemas.openxmlformats.org/officeDocument/2006/relationships/hyperlink" Target="https://powerapps.microsoft.com/blog/ux-patterns-control-positioning/" TargetMode="External"/><Relationship Id="rId79" Type="http://schemas.openxmlformats.org/officeDocument/2006/relationships/hyperlink" Target="https://powerapps.microsoft.com/blog/ux-patterns-control-positioning/" TargetMode="External"/><Relationship Id="rId102" Type="http://schemas.openxmlformats.org/officeDocument/2006/relationships/image" Target="media/image78.jpeg"/><Relationship Id="rId123"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60.jpeg"/><Relationship Id="rId95" Type="http://schemas.openxmlformats.org/officeDocument/2006/relationships/image" Target="media/image71.jpeg"/><Relationship Id="rId22" Type="http://schemas.openxmlformats.org/officeDocument/2006/relationships/image" Target="media/image9.jpeg"/><Relationship Id="rId27" Type="http://schemas.openxmlformats.org/officeDocument/2006/relationships/image" Target="media/image12.jpeg"/><Relationship Id="rId43" Type="http://schemas.openxmlformats.org/officeDocument/2006/relationships/image" Target="media/image30.jpeg"/><Relationship Id="rId48" Type="http://schemas.openxmlformats.org/officeDocument/2006/relationships/image" Target="media/image31.jpeg"/><Relationship Id="rId64" Type="http://schemas.openxmlformats.org/officeDocument/2006/relationships/image" Target="media/image47.jpeg"/><Relationship Id="rId69" Type="http://schemas.openxmlformats.org/officeDocument/2006/relationships/image" Target="media/image51.jpeg"/><Relationship Id="rId113" Type="http://schemas.openxmlformats.org/officeDocument/2006/relationships/image" Target="media/image79.jpeg"/><Relationship Id="rId118" Type="http://schemas.openxmlformats.org/officeDocument/2006/relationships/image" Target="media/image94.jpeg"/><Relationship Id="rId80" Type="http://schemas.openxmlformats.org/officeDocument/2006/relationships/hyperlink" Target="https://powerapps.microsoft.com/blog/ux-patterns-control-positioning/" TargetMode="External"/><Relationship Id="rId85" Type="http://schemas.openxmlformats.org/officeDocument/2006/relationships/image" Target="media/image57.png"/><Relationship Id="rId12" Type="http://schemas.openxmlformats.org/officeDocument/2006/relationships/image" Target="media/image3.jpeg"/><Relationship Id="rId17" Type="http://schemas.openxmlformats.org/officeDocument/2006/relationships/image" Target="media/image7.jpeg"/><Relationship Id="rId33" Type="http://schemas.openxmlformats.org/officeDocument/2006/relationships/image" Target="media/image20.jpeg"/><Relationship Id="rId38" Type="http://schemas.openxmlformats.org/officeDocument/2006/relationships/image" Target="media/image21.jpeg"/><Relationship Id="rId59" Type="http://schemas.openxmlformats.org/officeDocument/2006/relationships/image" Target="media/image46.jpeg"/><Relationship Id="rId103" Type="http://schemas.openxmlformats.org/officeDocument/2006/relationships/image" Target="media/image72.jpeg"/><Relationship Id="rId108" Type="http://schemas.openxmlformats.org/officeDocument/2006/relationships/image" Target="media/image84.jpeg"/><Relationship Id="rId124" Type="http://schemas.openxmlformats.org/officeDocument/2006/relationships/theme" Target="theme/theme1.xml"/><Relationship Id="rId54" Type="http://schemas.openxmlformats.org/officeDocument/2006/relationships/image" Target="media/image37.jpeg"/><Relationship Id="rId70" Type="http://schemas.openxmlformats.org/officeDocument/2006/relationships/image" Target="media/image57.jpeg"/><Relationship Id="rId75" Type="http://schemas.openxmlformats.org/officeDocument/2006/relationships/hyperlink" Target="https://powerapps.microsoft.com/blog/ux-patterns-control-positioning/" TargetMode="External"/><Relationship Id="rId91" Type="http://schemas.openxmlformats.org/officeDocument/2006/relationships/image" Target="media/image67.jpe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8.jpeg"/><Relationship Id="rId28" Type="http://schemas.openxmlformats.org/officeDocument/2006/relationships/image" Target="media/image15.jpeg"/><Relationship Id="rId49" Type="http://schemas.openxmlformats.org/officeDocument/2006/relationships/image" Target="media/image36.jpeg"/><Relationship Id="rId114" Type="http://schemas.openxmlformats.org/officeDocument/2006/relationships/image" Target="media/image90.jpeg"/><Relationship Id="rId119" Type="http://schemas.openxmlformats.org/officeDocument/2006/relationships/image" Target="media/image85.jpeg"/><Relationship Id="rId10" Type="http://schemas.openxmlformats.org/officeDocument/2006/relationships/image" Target="media/image1.jpeg"/><Relationship Id="rId31" Type="http://schemas.openxmlformats.org/officeDocument/2006/relationships/image" Target="media/image15.jp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image" Target="media/image43.jpeg"/><Relationship Id="rId65" Type="http://schemas.openxmlformats.org/officeDocument/2006/relationships/image" Target="media/image52.jpeg"/><Relationship Id="rId73" Type="http://schemas.openxmlformats.org/officeDocument/2006/relationships/hyperlink" Target="https://powerapps.microsoft.com/blog/ux-patterns-control-positioning/" TargetMode="External"/><Relationship Id="rId78" Type="http://schemas.openxmlformats.org/officeDocument/2006/relationships/hyperlink" Target="https://powerapps.microsoft.com/blog/ux-patterns-control-positioning/" TargetMode="External"/><Relationship Id="rId81" Type="http://schemas.openxmlformats.org/officeDocument/2006/relationships/image" Target="media/image54.jpeg"/><Relationship Id="rId86" Type="http://schemas.openxmlformats.org/officeDocument/2006/relationships/image" Target="media/image58.png"/><Relationship Id="rId94" Type="http://schemas.openxmlformats.org/officeDocument/2006/relationships/image" Target="media/image64.jpeg"/><Relationship Id="rId99" Type="http://schemas.openxmlformats.org/officeDocument/2006/relationships/image" Target="media/image68.jpeg"/><Relationship Id="rId101" Type="http://schemas.openxmlformats.org/officeDocument/2006/relationships/image" Target="media/image70.jpeg"/><Relationship Id="rId122" Type="http://schemas.openxmlformats.org/officeDocument/2006/relationships/image" Target="media/image98.jpeg"/><Relationship Id="rId4" Type="http://schemas.openxmlformats.org/officeDocument/2006/relationships/numbering" Target="numbering.xml"/><Relationship Id="rId9" Type="http://schemas.openxmlformats.org/officeDocument/2006/relationships/hyperlink" Target="https://support.microsoft.com/en-us/help/4501095/download-the-new-microsoft-edge-based-on-chromium" TargetMode="External"/><Relationship Id="rId13" Type="http://schemas.openxmlformats.org/officeDocument/2006/relationships/image" Target="media/image4.jpeg"/><Relationship Id="rId39" Type="http://schemas.openxmlformats.org/officeDocument/2006/relationships/image" Target="media/image26.jpeg"/><Relationship Id="rId109" Type="http://schemas.openxmlformats.org/officeDocument/2006/relationships/image" Target="media/image75.jpeg"/><Relationship Id="rId34" Type="http://schemas.openxmlformats.org/officeDocument/2006/relationships/image" Target="media/image18.jpeg"/><Relationship Id="rId50" Type="http://schemas.openxmlformats.org/officeDocument/2006/relationships/image" Target="media/image33.jpeg"/><Relationship Id="rId55" Type="http://schemas.openxmlformats.org/officeDocument/2006/relationships/image" Target="media/image42.jpeg"/><Relationship Id="rId76" Type="http://schemas.openxmlformats.org/officeDocument/2006/relationships/hyperlink" Target="https://powerapps.microsoft.com/blog/ux-patterns-control-positioning/" TargetMode="External"/><Relationship Id="rId97" Type="http://schemas.openxmlformats.org/officeDocument/2006/relationships/image" Target="media/image66.png"/><Relationship Id="rId104" Type="http://schemas.openxmlformats.org/officeDocument/2006/relationships/image" Target="media/image80.jpeg"/><Relationship Id="rId120" Type="http://schemas.openxmlformats.org/officeDocument/2006/relationships/image" Target="media/image96.jpeg"/><Relationship Id="rId7" Type="http://schemas.openxmlformats.org/officeDocument/2006/relationships/webSettings" Target="webSettings.xml"/><Relationship Id="rId71" Type="http://schemas.openxmlformats.org/officeDocument/2006/relationships/image" Target="media/image53.jpeg"/><Relationship Id="rId92" Type="http://schemas.openxmlformats.org/officeDocument/2006/relationships/image" Target="media/image62.jpeg"/><Relationship Id="rId2" Type="http://schemas.openxmlformats.org/officeDocument/2006/relationships/customXml" Target="../customXml/item2.xml"/><Relationship Id="rId29" Type="http://schemas.openxmlformats.org/officeDocument/2006/relationships/image" Target="media/image14.jpeg"/><Relationship Id="rId24" Type="http://schemas.openxmlformats.org/officeDocument/2006/relationships/image" Target="media/image11.jpeg"/><Relationship Id="rId40" Type="http://schemas.openxmlformats.org/officeDocument/2006/relationships/image" Target="media/image23.jpeg"/><Relationship Id="rId45" Type="http://schemas.openxmlformats.org/officeDocument/2006/relationships/image" Target="media/image32.jpeg"/><Relationship Id="rId66" Type="http://schemas.openxmlformats.org/officeDocument/2006/relationships/image" Target="media/image48.png"/><Relationship Id="rId87" Type="http://schemas.openxmlformats.org/officeDocument/2006/relationships/hyperlink" Target="https://powerapps.microsoft.com/tutorials/function-colors/" TargetMode="External"/><Relationship Id="rId110" Type="http://schemas.openxmlformats.org/officeDocument/2006/relationships/image" Target="media/image86.jpeg"/><Relationship Id="rId115" Type="http://schemas.openxmlformats.org/officeDocument/2006/relationships/image" Target="media/image81.jpeg"/><Relationship Id="rId61" Type="http://schemas.openxmlformats.org/officeDocument/2006/relationships/image" Target="media/image48.jpeg"/><Relationship Id="rId82" Type="http://schemas.openxmlformats.org/officeDocument/2006/relationships/image" Target="media/image61.jpeg"/><Relationship Id="rId14" Type="http://schemas.openxmlformats.org/officeDocument/2006/relationships/image" Target="media/image5.jpeg"/><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39.jpeg"/><Relationship Id="rId77" Type="http://schemas.openxmlformats.org/officeDocument/2006/relationships/hyperlink" Target="https://powerapps.microsoft.com/blog/ux-patterns-control-positioning/" TargetMode="External"/><Relationship Id="rId100" Type="http://schemas.openxmlformats.org/officeDocument/2006/relationships/image" Target="media/image76.jpeg"/><Relationship Id="rId105" Type="http://schemas.openxmlformats.org/officeDocument/2006/relationships/image" Target="media/image73.jpeg"/><Relationship Id="rId8" Type="http://schemas.openxmlformats.org/officeDocument/2006/relationships/hyperlink" Target="http://www.microsoft.com/en-us/legal/intellectualproperty/Permissions/default.aspx" TargetMode="External"/><Relationship Id="rId51" Type="http://schemas.openxmlformats.org/officeDocument/2006/relationships/image" Target="media/image38.jpeg"/><Relationship Id="rId72" Type="http://schemas.openxmlformats.org/officeDocument/2006/relationships/image" Target="media/image59.jpeg"/><Relationship Id="rId93" Type="http://schemas.openxmlformats.org/officeDocument/2006/relationships/image" Target="media/image69.jpeg"/><Relationship Id="rId98" Type="http://schemas.openxmlformats.org/officeDocument/2006/relationships/image" Target="media/image74.png"/><Relationship Id="rId121" Type="http://schemas.openxmlformats.org/officeDocument/2006/relationships/image" Target="media/image87.jpeg"/><Relationship Id="rId3" Type="http://schemas.openxmlformats.org/officeDocument/2006/relationships/customXml" Target="../customXml/item3.xml"/><Relationship Id="rId25" Type="http://schemas.openxmlformats.org/officeDocument/2006/relationships/image" Target="media/image10.jpeg"/><Relationship Id="rId46" Type="http://schemas.openxmlformats.org/officeDocument/2006/relationships/image" Target="media/image29.jpeg"/><Relationship Id="rId67" Type="http://schemas.openxmlformats.org/officeDocument/2006/relationships/image" Target="media/image49.jpeg"/><Relationship Id="rId116" Type="http://schemas.openxmlformats.org/officeDocument/2006/relationships/image" Target="media/image92.jpeg"/><Relationship Id="rId41" Type="http://schemas.openxmlformats.org/officeDocument/2006/relationships/image" Target="media/image28.jpeg"/><Relationship Id="rId62" Type="http://schemas.openxmlformats.org/officeDocument/2006/relationships/image" Target="media/image45.jpeg"/><Relationship Id="rId83" Type="http://schemas.openxmlformats.org/officeDocument/2006/relationships/image" Target="media/image56.jpeg"/><Relationship Id="rId88" Type="http://schemas.openxmlformats.org/officeDocument/2006/relationships/hyperlink" Target="https://powerapps.microsoft.com/tutorials/function-colors/" TargetMode="External"/><Relationship Id="rId111" Type="http://schemas.openxmlformats.org/officeDocument/2006/relationships/image" Target="media/image77.jpeg"/><Relationship Id="rId15" Type="http://schemas.openxmlformats.org/officeDocument/2006/relationships/image" Target="media/image6.jpeg"/><Relationship Id="rId36" Type="http://schemas.openxmlformats.org/officeDocument/2006/relationships/image" Target="media/image19.jpeg"/><Relationship Id="rId57" Type="http://schemas.openxmlformats.org/officeDocument/2006/relationships/image" Target="media/image44.jpeg"/><Relationship Id="rId106" Type="http://schemas.openxmlformats.org/officeDocument/2006/relationships/image" Target="media/image8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202408-774C-42CB-A5EC-74B7F519C09B}">
  <ds:schemaRefs>
    <ds:schemaRef ds:uri="http://schemas.microsoft.com/sharepoint/v3/contenttype/forms"/>
  </ds:schemaRefs>
</ds:datastoreItem>
</file>

<file path=customXml/itemProps2.xml><?xml version="1.0" encoding="utf-8"?>
<ds:datastoreItem xmlns:ds="http://schemas.openxmlformats.org/officeDocument/2006/customXml" ds:itemID="{FCF573F4-E207-4F3A-877F-ADF578823CFA}"/>
</file>

<file path=customXml/itemProps3.xml><?xml version="1.0" encoding="utf-8"?>
<ds:datastoreItem xmlns:ds="http://schemas.openxmlformats.org/officeDocument/2006/customXml" ds:itemID="{B21649E8-8FBF-4D7C-96AB-965A96518662}">
  <ds:schemaRefs>
    <ds:schemaRef ds:uri="http://schemas.microsoft.com/office/2006/metadata/properties"/>
    <ds:schemaRef ds:uri="http://schemas.microsoft.com/office/infopath/2007/PartnerControls"/>
    <ds:schemaRef ds:uri="e7d72042-c94b-4623-b7b3-49577d00fb1c"/>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7</Pages>
  <Words>3050</Words>
  <Characters>1739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5</cp:revision>
  <dcterms:created xsi:type="dcterms:W3CDTF">2020-10-31T02:03:00Z</dcterms:created>
  <dcterms:modified xsi:type="dcterms:W3CDTF">2021-04-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5900</vt:r8>
  </property>
</Properties>
</file>